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28AE3" w14:textId="036B38CA" w:rsidR="00D94C52" w:rsidRPr="006D4A40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6F0D2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5</w:t>
      </w:r>
      <w:r w:rsidR="000D5ABC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9</w:t>
      </w:r>
      <w:r w:rsidR="00303154">
        <w:rPr>
          <w:rFonts w:ascii="Helvetica" w:hAnsi="Helvetica" w:cs="Arial"/>
          <w:b/>
          <w:i w:val="0"/>
          <w:sz w:val="22"/>
          <w:szCs w:val="22"/>
          <w:lang w:eastAsia="zh-CN"/>
        </w:rPr>
        <w:t>497</w:t>
      </w:r>
    </w:p>
    <w:p w14:paraId="7766DCEF" w14:textId="5D51CFA5" w:rsidR="00D94C52" w:rsidRPr="006D4A40" w:rsidDel="00A12F8F" w:rsidRDefault="00D94C52" w:rsidP="00D94C52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E25720">
        <w:rPr>
          <w:rFonts w:ascii="Helvetica" w:hAnsi="Helvetica" w:cs="Arial"/>
          <w:b/>
          <w:i w:val="0"/>
          <w:sz w:val="22"/>
          <w:szCs w:val="22"/>
        </w:rPr>
        <w:t>Qingyun Ping</w:t>
      </w:r>
    </w:p>
    <w:p w14:paraId="63867114" w14:textId="77777777" w:rsidR="00303154" w:rsidRPr="00303154" w:rsidRDefault="00D94C52" w:rsidP="00303154">
      <w:pPr>
        <w:pStyle w:val="BodyText"/>
        <w:outlineLvl w:val="0"/>
        <w:rPr>
          <w:rStyle w:val="Hyperlink"/>
          <w:rFonts w:ascii="Helvetica" w:hAnsi="Helvetica" w:cs="Arial"/>
          <w:b/>
          <w:i w:val="0"/>
          <w:sz w:val="22"/>
          <w:szCs w:val="22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hyperlink r:id="rId8" w:tgtFrame="_blank" w:history="1">
        <w:r w:rsidR="00303154" w:rsidRPr="00303154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8146633</w:t>
        </w:r>
      </w:hyperlink>
    </w:p>
    <w:p w14:paraId="4DD6148B" w14:textId="589EEA11" w:rsidR="002F54EA" w:rsidRPr="009231C2" w:rsidRDefault="002F54EA" w:rsidP="009231C2">
      <w:pPr>
        <w:pStyle w:val="BodyText"/>
        <w:outlineLvl w:val="0"/>
        <w:rPr>
          <w:rStyle w:val="Hyperlink"/>
          <w:rFonts w:ascii="Helvetica" w:hAnsi="Helvetica" w:cs="Arial"/>
          <w:b/>
          <w:i w:val="0"/>
          <w:sz w:val="22"/>
          <w:szCs w:val="22"/>
          <w:lang w:eastAsia="zh-CN"/>
        </w:rPr>
      </w:pPr>
    </w:p>
    <w:p w14:paraId="76726093" w14:textId="5114474B" w:rsidR="00CC5BD0" w:rsidRPr="00303154" w:rsidRDefault="00F95819" w:rsidP="00CC5BD0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  <w:lang w:eastAsia="zh-CN"/>
        </w:rPr>
      </w:pPr>
      <w:r w:rsidRPr="00E25720">
        <w:rPr>
          <w:rFonts w:ascii="Helvetica" w:hAnsi="Helvetica" w:cs="Arial"/>
          <w:b/>
          <w:i w:val="0"/>
          <w:sz w:val="28"/>
          <w:szCs w:val="28"/>
        </w:rPr>
        <w:t xml:space="preserve">Title: </w:t>
      </w:r>
      <w:r w:rsidR="00303154" w:rsidRPr="00303154">
        <w:rPr>
          <w:rFonts w:ascii="Helvetica" w:hAnsi="Helvetica" w:cs="Arial"/>
          <w:b/>
          <w:i w:val="0"/>
          <w:sz w:val="28"/>
          <w:szCs w:val="28"/>
        </w:rPr>
        <w:t>Artificial RNA Polymerase II Elongation Complexes for Dissecting Co-transcriptional RNA Processing Events</w:t>
      </w:r>
    </w:p>
    <w:p w14:paraId="28DF8692" w14:textId="030874B8" w:rsidR="00F95819" w:rsidRPr="00F95819" w:rsidRDefault="00F95819" w:rsidP="00CC5BD0">
      <w:pPr>
        <w:pStyle w:val="BodyText"/>
        <w:outlineLvl w:val="0"/>
        <w:rPr>
          <w:rFonts w:ascii="Helvetica" w:hAnsi="Helvetica" w:cs="Arial"/>
          <w:b/>
          <w:sz w:val="28"/>
          <w:szCs w:val="28"/>
        </w:rPr>
      </w:pPr>
    </w:p>
    <w:p w14:paraId="2DF5FA39" w14:textId="07864D1C" w:rsidR="00303154" w:rsidRPr="00303154" w:rsidRDefault="00D94C52" w:rsidP="00303154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commentRangeStart w:id="0"/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commentRangeEnd w:id="0"/>
      <w:r w:rsidRPr="00F95819">
        <w:rPr>
          <w:rStyle w:val="CommentReference"/>
          <w:rFonts w:ascii="Helvetica" w:hAnsi="Helvetica" w:cs="Arial"/>
          <w:sz w:val="28"/>
          <w:szCs w:val="28"/>
          <w:lang w:val="x-none" w:eastAsia="x-none"/>
        </w:rPr>
        <w:commentReference w:id="0"/>
      </w:r>
      <w:r w:rsidR="00303154" w:rsidRPr="00303154">
        <w:rPr>
          <w:rFonts w:ascii="Helvetica" w:hAnsi="Helvetica"/>
          <w:b/>
          <w:sz w:val="28"/>
          <w:szCs w:val="28"/>
        </w:rPr>
        <w:t>Melvin Noe Gonzalez</w:t>
      </w:r>
      <w:r w:rsidR="00303154" w:rsidRPr="00303154">
        <w:rPr>
          <w:rFonts w:ascii="Helvetica" w:hAnsi="Helvetica"/>
          <w:b/>
          <w:sz w:val="28"/>
          <w:szCs w:val="28"/>
          <w:vertAlign w:val="superscript"/>
        </w:rPr>
        <w:t>1</w:t>
      </w:r>
      <w:r w:rsidR="00303154" w:rsidRPr="00303154">
        <w:rPr>
          <w:rFonts w:ascii="Helvetica" w:hAnsi="Helvetica"/>
          <w:b/>
          <w:sz w:val="28"/>
          <w:szCs w:val="28"/>
        </w:rPr>
        <w:t>, Joan W. Conaway</w:t>
      </w:r>
      <w:r w:rsidR="00303154" w:rsidRPr="00303154">
        <w:rPr>
          <w:rFonts w:ascii="Helvetica" w:hAnsi="Helvetica"/>
          <w:b/>
          <w:sz w:val="28"/>
          <w:szCs w:val="28"/>
          <w:vertAlign w:val="superscript"/>
        </w:rPr>
        <w:t>1,2</w:t>
      </w:r>
      <w:r w:rsidR="00303154" w:rsidRPr="00303154">
        <w:rPr>
          <w:rFonts w:ascii="Helvetica" w:hAnsi="Helvetica"/>
          <w:b/>
          <w:sz w:val="28"/>
          <w:szCs w:val="28"/>
        </w:rPr>
        <w:t>, Ronald C. Conaway</w:t>
      </w:r>
      <w:r w:rsidR="00303154" w:rsidRPr="00303154">
        <w:rPr>
          <w:rFonts w:ascii="Helvetica" w:hAnsi="Helvetica"/>
          <w:b/>
          <w:sz w:val="28"/>
          <w:szCs w:val="28"/>
          <w:vertAlign w:val="superscript"/>
        </w:rPr>
        <w:t>1,2</w:t>
      </w:r>
    </w:p>
    <w:p w14:paraId="12520B64" w14:textId="77777777" w:rsidR="00303154" w:rsidRPr="00725D15" w:rsidRDefault="00303154" w:rsidP="00303154">
      <w:pPr>
        <w:rPr>
          <w:rFonts w:asciiTheme="minorHAnsi" w:hAnsiTheme="minorHAnsi" w:cstheme="minorHAnsi"/>
          <w:bCs/>
          <w:lang w:eastAsia="zh-CN"/>
        </w:rPr>
      </w:pPr>
    </w:p>
    <w:p w14:paraId="22D0E809" w14:textId="77777777" w:rsidR="00636989" w:rsidRPr="00636989" w:rsidRDefault="00636989" w:rsidP="00636989">
      <w:pPr>
        <w:pStyle w:val="Default"/>
        <w:rPr>
          <w:rFonts w:ascii="Helvetica" w:hAnsi="Helvetica" w:cs="Arial"/>
          <w:bCs/>
          <w:sz w:val="28"/>
          <w:szCs w:val="28"/>
        </w:rPr>
      </w:pPr>
      <w:r w:rsidRPr="00636989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636989">
        <w:rPr>
          <w:rFonts w:ascii="Helvetica" w:hAnsi="Helvetica" w:cs="Arial"/>
          <w:bCs/>
          <w:sz w:val="28"/>
          <w:szCs w:val="28"/>
        </w:rPr>
        <w:t xml:space="preserve">Stowers Institute for Medical Research, Kansas City, MO </w:t>
      </w:r>
    </w:p>
    <w:p w14:paraId="43625B0A" w14:textId="77777777" w:rsidR="00636989" w:rsidRPr="00636989" w:rsidRDefault="00636989" w:rsidP="00636989">
      <w:pPr>
        <w:pStyle w:val="Default"/>
        <w:rPr>
          <w:rFonts w:ascii="Helvetica" w:hAnsi="Helvetica" w:cs="Arial"/>
          <w:bCs/>
          <w:sz w:val="28"/>
          <w:szCs w:val="28"/>
        </w:rPr>
      </w:pPr>
      <w:r w:rsidRPr="00636989">
        <w:rPr>
          <w:rFonts w:ascii="Helvetica" w:hAnsi="Helvetica" w:cs="Arial"/>
          <w:bCs/>
          <w:sz w:val="28"/>
          <w:szCs w:val="28"/>
          <w:vertAlign w:val="superscript"/>
        </w:rPr>
        <w:t>2</w:t>
      </w:r>
      <w:r w:rsidRPr="00636989">
        <w:rPr>
          <w:rFonts w:ascii="Helvetica" w:hAnsi="Helvetica" w:cs="Arial"/>
          <w:bCs/>
          <w:sz w:val="28"/>
          <w:szCs w:val="28"/>
        </w:rPr>
        <w:t xml:space="preserve">Department of Biochemistry and Molecular Biology, Kansas University Medical Center, Kansas City, KS </w:t>
      </w:r>
    </w:p>
    <w:p w14:paraId="7FE6AB7C" w14:textId="77777777" w:rsidR="008857A1" w:rsidRDefault="008857A1" w:rsidP="00D94C52">
      <w:pPr>
        <w:outlineLvl w:val="0"/>
        <w:rPr>
          <w:rFonts w:ascii="Helvetica" w:hAnsi="Helvetica" w:cs="Arial"/>
          <w:b/>
          <w:sz w:val="22"/>
          <w:szCs w:val="22"/>
          <w:lang w:eastAsia="zh-CN"/>
        </w:rPr>
      </w:pPr>
    </w:p>
    <w:p w14:paraId="4DD829B7" w14:textId="77777777" w:rsidR="00D94C52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50CCCF9D" w14:textId="6330FEAE" w:rsidR="00636989" w:rsidRDefault="00636989" w:rsidP="002724E3">
      <w:pPr>
        <w:outlineLvl w:val="0"/>
        <w:rPr>
          <w:rStyle w:val="Hyperlink"/>
          <w:lang w:eastAsia="zh-CN"/>
        </w:rPr>
      </w:pPr>
      <w:r w:rsidRPr="00636989">
        <w:rPr>
          <w:rFonts w:ascii="Helvetica" w:hAnsi="Helvetica" w:cs="Arial"/>
          <w:sz w:val="22"/>
          <w:szCs w:val="22"/>
        </w:rPr>
        <w:t>Ronald C. Conaway</w:t>
      </w:r>
    </w:p>
    <w:p w14:paraId="0475DFA2" w14:textId="42814B43" w:rsidR="00D94C52" w:rsidRDefault="00862942" w:rsidP="00D94C52">
      <w:pPr>
        <w:outlineLvl w:val="0"/>
        <w:rPr>
          <w:rFonts w:ascii="Helvetica" w:hAnsi="Helvetica" w:cs="Arial"/>
          <w:sz w:val="22"/>
          <w:szCs w:val="22"/>
        </w:rPr>
      </w:pPr>
      <w:hyperlink r:id="rId11" w:history="1">
        <w:r w:rsidR="00636989" w:rsidRPr="000A5517">
          <w:rPr>
            <w:rStyle w:val="Hyperlink"/>
            <w:rFonts w:ascii="Helvetica" w:hAnsi="Helvetica"/>
            <w:sz w:val="22"/>
            <w:szCs w:val="22"/>
            <w:lang w:eastAsia="zh-CN"/>
          </w:rPr>
          <w:t>rcc@stowers.org</w:t>
        </w:r>
      </w:hyperlink>
    </w:p>
    <w:p w14:paraId="67664604" w14:textId="77777777" w:rsidR="00636989" w:rsidRPr="00636989" w:rsidRDefault="00636989" w:rsidP="00D94C52">
      <w:pPr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1F37CFA" w14:textId="1C40DD9C" w:rsidR="00C70C90" w:rsidRPr="009B4746" w:rsidRDefault="00D94C52" w:rsidP="008852CF">
      <w:pPr>
        <w:outlineLvl w:val="0"/>
        <w:rPr>
          <w:rStyle w:val="Hyperlink"/>
          <w:rFonts w:ascii="Helvetica" w:hAnsi="Helvetica" w:cs="Arial"/>
          <w:color w:val="auto"/>
          <w:sz w:val="22"/>
          <w:szCs w:val="22"/>
          <w:u w:val="none"/>
          <w:lang w:eastAsia="zh-CN"/>
        </w:rPr>
      </w:pPr>
      <w:r w:rsidRPr="00D94C52">
        <w:rPr>
          <w:rFonts w:ascii="Helvetica" w:hAnsi="Helvetica" w:cs="Arial"/>
          <w:b/>
          <w:sz w:val="22"/>
          <w:szCs w:val="22"/>
        </w:rPr>
        <w:t>Email a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57B3DA31" w14:textId="332DCDB2" w:rsidR="009B4746" w:rsidRDefault="00862942" w:rsidP="00636989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  <w:hyperlink r:id="rId12" w:history="1">
        <w:r w:rsidR="00636989" w:rsidRPr="000A5517">
          <w:rPr>
            <w:rStyle w:val="Hyperlink"/>
            <w:rFonts w:ascii="Helvetica" w:hAnsi="Helvetica"/>
            <w:sz w:val="22"/>
            <w:szCs w:val="22"/>
            <w:lang w:eastAsia="zh-CN"/>
          </w:rPr>
          <w:t>mjn@stowers.org</w:t>
        </w:r>
      </w:hyperlink>
    </w:p>
    <w:p w14:paraId="327592FD" w14:textId="7F38EA98" w:rsidR="00636989" w:rsidRPr="00636989" w:rsidRDefault="00636989" w:rsidP="00636989">
      <w:pPr>
        <w:outlineLvl w:val="0"/>
        <w:rPr>
          <w:rStyle w:val="Hyperlink"/>
          <w:rFonts w:ascii="Helvetica" w:hAnsi="Helvetica"/>
          <w:sz w:val="22"/>
          <w:szCs w:val="22"/>
          <w:lang w:eastAsia="zh-CN"/>
        </w:rPr>
      </w:pPr>
      <w:r w:rsidRPr="00636989">
        <w:rPr>
          <w:rStyle w:val="Hyperlink"/>
          <w:rFonts w:ascii="Helvetica" w:hAnsi="Helvetica"/>
          <w:sz w:val="22"/>
          <w:szCs w:val="22"/>
          <w:lang w:eastAsia="zh-CN"/>
        </w:rPr>
        <w:t>jlc@stowers.org</w:t>
      </w:r>
    </w:p>
    <w:p w14:paraId="45B8FEBD" w14:textId="77777777" w:rsidR="00636989" w:rsidRDefault="00636989">
      <w:pPr>
        <w:rPr>
          <w:rFonts w:ascii="Helvetica" w:hAnsi="Helvetica" w:cs="Arial"/>
          <w:b/>
          <w:szCs w:val="24"/>
        </w:rPr>
      </w:pPr>
      <w:r>
        <w:rPr>
          <w:rFonts w:ascii="Helvetica" w:hAnsi="Helvetica" w:cs="Arial"/>
          <w:b/>
          <w:szCs w:val="24"/>
        </w:rPr>
        <w:br w:type="page"/>
      </w: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1C964E7" w14:textId="7D66835E" w:rsidR="009328C4" w:rsidRDefault="0081647C" w:rsidP="0081647C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4E7CF6">
        <w:rPr>
          <w:rFonts w:ascii="Helvetica" w:hAnsi="Helvetica"/>
          <w:b/>
          <w:sz w:val="22"/>
        </w:rPr>
        <w:t xml:space="preserve"> </w:t>
      </w:r>
    </w:p>
    <w:p w14:paraId="60CAA87B" w14:textId="0F3CF764" w:rsidR="00F87026" w:rsidRPr="00AA132F" w:rsidRDefault="00F87026" w:rsidP="0081647C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>No</w:t>
      </w:r>
    </w:p>
    <w:p w14:paraId="32985ABD" w14:textId="77777777" w:rsidR="000B2732" w:rsidRDefault="000B2732" w:rsidP="0081647C">
      <w:pPr>
        <w:spacing w:before="120"/>
        <w:rPr>
          <w:rFonts w:ascii="Helvetica" w:hAnsi="Helvetica"/>
          <w:sz w:val="22"/>
        </w:rPr>
      </w:pPr>
    </w:p>
    <w:p w14:paraId="05BE43E0" w14:textId="73098D68" w:rsidR="0081647C" w:rsidRDefault="0081647C" w:rsidP="0081647C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</w:p>
    <w:p w14:paraId="2DF74FAC" w14:textId="77777777" w:rsidR="00E71A62" w:rsidRPr="00AA132F" w:rsidRDefault="00E71A62" w:rsidP="00E71A62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>No</w:t>
      </w:r>
    </w:p>
    <w:p w14:paraId="29C81AAE" w14:textId="77777777" w:rsidR="00E71A62" w:rsidRDefault="00E71A62" w:rsidP="0081647C">
      <w:pPr>
        <w:spacing w:before="120"/>
        <w:rPr>
          <w:rFonts w:ascii="Helvetica" w:hAnsi="Helvetica"/>
          <w:b/>
          <w:sz w:val="22"/>
          <w:lang w:eastAsia="zh-CN"/>
        </w:rPr>
      </w:pPr>
    </w:p>
    <w:p w14:paraId="026C733A" w14:textId="77777777" w:rsidR="0081647C" w:rsidRDefault="0081647C" w:rsidP="0081647C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</w:p>
    <w:p w14:paraId="158D2687" w14:textId="208502C6" w:rsidR="0081647C" w:rsidRPr="00E71A62" w:rsidRDefault="002F0B77" w:rsidP="0081647C">
      <w:pPr>
        <w:spacing w:before="120"/>
        <w:rPr>
          <w:rFonts w:ascii="Helvetica" w:hAnsi="Helvetica"/>
          <w:b/>
          <w:i/>
          <w:sz w:val="22"/>
        </w:rPr>
      </w:pPr>
      <w:r w:rsidRPr="00E71A62">
        <w:rPr>
          <w:rFonts w:ascii="Helvetica" w:hAnsi="Helvetica"/>
          <w:b/>
          <w:i/>
          <w:sz w:val="22"/>
        </w:rPr>
        <w:t xml:space="preserve">3.1, </w:t>
      </w:r>
      <w:r w:rsidR="004E409B" w:rsidRPr="00E71A62">
        <w:rPr>
          <w:rFonts w:ascii="Helvetica" w:hAnsi="Helvetica"/>
          <w:b/>
          <w:i/>
          <w:sz w:val="22"/>
        </w:rPr>
        <w:t>3.2, 3.3, 3.4, 3.5, 3.6</w:t>
      </w:r>
    </w:p>
    <w:p w14:paraId="630BD432" w14:textId="77777777" w:rsidR="0081647C" w:rsidRPr="00851B3E" w:rsidRDefault="0081647C" w:rsidP="0081647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57D87A20" w14:textId="77777777" w:rsidR="0081647C" w:rsidRDefault="0081647C" w:rsidP="0081647C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1797E946" w14:textId="03B84E3B" w:rsidR="004A69B4" w:rsidRPr="00E71A62" w:rsidRDefault="00BB1007" w:rsidP="00E71A62">
      <w:pPr>
        <w:spacing w:before="120"/>
        <w:rPr>
          <w:rFonts w:ascii="Helvetica" w:hAnsi="Helvetica"/>
          <w:b/>
          <w:i/>
          <w:sz w:val="22"/>
        </w:rPr>
      </w:pPr>
      <w:r w:rsidRPr="00E71A62">
        <w:rPr>
          <w:rFonts w:ascii="Helvetica" w:hAnsi="Helvetica"/>
          <w:b/>
          <w:i/>
          <w:sz w:val="22"/>
        </w:rPr>
        <w:t xml:space="preserve">4.7. </w:t>
      </w:r>
      <w:r w:rsidR="004A69B4" w:rsidRPr="00E71A62">
        <w:rPr>
          <w:rFonts w:ascii="Helvetica" w:hAnsi="Helvetica"/>
          <w:b/>
          <w:i/>
          <w:sz w:val="22"/>
        </w:rPr>
        <w:t xml:space="preserve">The capping reactions need to be precisely timed using a stopwatch. When working with multiple reactions, the start times for each reaction should be staggered.  </w:t>
      </w:r>
    </w:p>
    <w:p w14:paraId="26D1F00C" w14:textId="5C603D84" w:rsidR="0081647C" w:rsidRPr="00320CF0" w:rsidRDefault="0081647C" w:rsidP="0081647C">
      <w:pPr>
        <w:spacing w:before="120"/>
        <w:rPr>
          <w:rFonts w:ascii="Helvetica" w:hAnsi="Helvetica"/>
          <w:i/>
          <w:sz w:val="22"/>
        </w:rPr>
      </w:pPr>
    </w:p>
    <w:p w14:paraId="5EF2CEB4" w14:textId="77777777" w:rsidR="0081647C" w:rsidRDefault="0081647C" w:rsidP="0081647C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23F0C122" w14:textId="03C8D66B" w:rsidR="0081647C" w:rsidRDefault="0081647C" w:rsidP="0081647C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</w:p>
    <w:p w14:paraId="05D0EC54" w14:textId="16C5BB3A" w:rsidR="00BB1007" w:rsidRPr="00E71A62" w:rsidRDefault="00BB1007" w:rsidP="0081647C">
      <w:pPr>
        <w:spacing w:before="120"/>
        <w:rPr>
          <w:rFonts w:ascii="Helvetica" w:hAnsi="Helvetica"/>
          <w:b/>
          <w:sz w:val="22"/>
          <w:szCs w:val="22"/>
          <w:lang w:eastAsia="zh-CN"/>
        </w:rPr>
      </w:pPr>
      <w:r w:rsidRPr="00E71A62">
        <w:rPr>
          <w:rFonts w:ascii="Helvetica" w:hAnsi="Helvetica"/>
          <w:b/>
          <w:sz w:val="22"/>
          <w:szCs w:val="22"/>
        </w:rPr>
        <w:t>No</w:t>
      </w:r>
    </w:p>
    <w:p w14:paraId="0E7CEE53" w14:textId="77777777" w:rsidR="0081647C" w:rsidRPr="00EA0DD0" w:rsidRDefault="0081647C" w:rsidP="0081647C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Pr="005E585A" w:rsidRDefault="008F1B58" w:rsidP="008F1B58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E0700E5" w14:textId="77777777" w:rsidR="008F1B58" w:rsidRDefault="008F1B58" w:rsidP="008F1B58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Pr="006A6324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4B52600" w14:textId="48451C37" w:rsidR="00336C61" w:rsidRDefault="007D2055" w:rsidP="006516E2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Ron Conaway</w:t>
      </w:r>
      <w:r w:rsidRPr="00F55DDD">
        <w:rPr>
          <w:rFonts w:ascii="Helvetica" w:hAnsi="Helvetica" w:cs="Arial"/>
          <w:sz w:val="22"/>
          <w:szCs w:val="22"/>
        </w:rPr>
        <w:t>:</w:t>
      </w:r>
      <w:r w:rsidR="00AC2790">
        <w:rPr>
          <w:rFonts w:ascii="Helvetica" w:hAnsi="Helvetica" w:cs="Arial"/>
          <w:sz w:val="22"/>
          <w:szCs w:val="22"/>
        </w:rPr>
        <w:t xml:space="preserve"> </w:t>
      </w:r>
      <w:r w:rsidR="00B53D80">
        <w:rPr>
          <w:rFonts w:ascii="Helvetica" w:hAnsi="Helvetica" w:cs="Arial"/>
          <w:sz w:val="22"/>
          <w:szCs w:val="22"/>
        </w:rPr>
        <w:t xml:space="preserve">Here, </w:t>
      </w:r>
      <w:r w:rsidR="00AC2790">
        <w:rPr>
          <w:rFonts w:ascii="Helvetica" w:hAnsi="Helvetica" w:cs="Arial"/>
          <w:sz w:val="22"/>
          <w:szCs w:val="22"/>
        </w:rPr>
        <w:t>we have established</w:t>
      </w:r>
      <w:r w:rsidR="00D57D94">
        <w:rPr>
          <w:rFonts w:ascii="Helvetica" w:hAnsi="Helvetica" w:cs="Arial"/>
          <w:sz w:val="22"/>
          <w:szCs w:val="22"/>
        </w:rPr>
        <w:t xml:space="preserve"> a simple experimental system that allows reconstitution of active Pol II elongation complexes, suitable for investigating the functional coupling of Pol II transcription and RNA </w:t>
      </w:r>
      <w:r w:rsidR="007E0B42">
        <w:rPr>
          <w:rFonts w:ascii="Helvetica" w:hAnsi="Helvetica" w:cs="Arial"/>
          <w:sz w:val="22"/>
          <w:szCs w:val="22"/>
        </w:rPr>
        <w:t>capping</w:t>
      </w:r>
      <w:r w:rsidR="00F55DD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55DDD" w:rsidRPr="00F55DDD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D57D94">
        <w:rPr>
          <w:rFonts w:ascii="Helvetica" w:hAnsi="Helvetica" w:cs="Arial"/>
          <w:sz w:val="22"/>
          <w:szCs w:val="22"/>
        </w:rPr>
        <w:t>.</w:t>
      </w:r>
      <w:r w:rsidR="00AC2790">
        <w:rPr>
          <w:rFonts w:ascii="Helvetica" w:hAnsi="Helvetica" w:cs="Arial"/>
          <w:sz w:val="22"/>
          <w:szCs w:val="22"/>
        </w:rPr>
        <w:t xml:space="preserve"> </w:t>
      </w:r>
    </w:p>
    <w:p w14:paraId="1E585821" w14:textId="4523BB57" w:rsidR="006516E2" w:rsidRPr="006516E2" w:rsidRDefault="006516E2" w:rsidP="006516E2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516E2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547FA271" w14:textId="020B0BE0" w:rsidR="00336C61" w:rsidRPr="00E11B0F" w:rsidRDefault="008C5DA8" w:rsidP="00E11B0F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E11B0F">
        <w:rPr>
          <w:rFonts w:ascii="Helvetica" w:hAnsi="Helvetica" w:cs="Arial"/>
          <w:b/>
          <w:sz w:val="22"/>
          <w:szCs w:val="22"/>
          <w:u w:val="single"/>
        </w:rPr>
        <w:t>Melvin Noe Gonzale</w:t>
      </w:r>
      <w:r w:rsidR="00140354" w:rsidRPr="00E11B0F">
        <w:rPr>
          <w:rFonts w:ascii="Helvetica" w:hAnsi="Helvetica" w:cs="Arial"/>
          <w:b/>
          <w:sz w:val="22"/>
          <w:szCs w:val="22"/>
          <w:u w:val="single"/>
        </w:rPr>
        <w:t xml:space="preserve">z: </w:t>
      </w:r>
      <w:r w:rsidR="00E11B0F" w:rsidRPr="00E11B0F">
        <w:rPr>
          <w:rFonts w:ascii="Helvetica" w:hAnsi="Helvetica" w:cs="Arial"/>
          <w:sz w:val="22"/>
          <w:szCs w:val="22"/>
        </w:rPr>
        <w:t>With this method,</w:t>
      </w:r>
      <w:r w:rsidR="00E11B0F" w:rsidRPr="00E11B0F">
        <w:rPr>
          <w:rFonts w:ascii="Helvetica" w:hAnsi="Helvetica" w:cs="Arial"/>
          <w:b/>
          <w:sz w:val="22"/>
          <w:szCs w:val="22"/>
        </w:rPr>
        <w:t xml:space="preserve"> </w:t>
      </w:r>
      <w:r w:rsidR="00E11B0F" w:rsidRPr="00E11B0F">
        <w:rPr>
          <w:rFonts w:ascii="Helvetica" w:hAnsi="Helvetica" w:cs="Arial"/>
          <w:sz w:val="22"/>
          <w:szCs w:val="22"/>
        </w:rPr>
        <w:t>f</w:t>
      </w:r>
      <w:r w:rsidR="00137C26" w:rsidRPr="00E11B0F">
        <w:rPr>
          <w:rFonts w:ascii="Helvetica" w:hAnsi="Helvetica" w:cs="Arial"/>
          <w:sz w:val="22"/>
          <w:szCs w:val="22"/>
        </w:rPr>
        <w:t xml:space="preserve">unctional elongation complexes can be </w:t>
      </w:r>
      <w:r w:rsidR="000D114A" w:rsidRPr="00E11B0F">
        <w:rPr>
          <w:rFonts w:ascii="Helvetica" w:hAnsi="Helvetica" w:cs="Arial"/>
          <w:sz w:val="22"/>
          <w:szCs w:val="22"/>
        </w:rPr>
        <w:t xml:space="preserve">easily </w:t>
      </w:r>
      <w:r w:rsidR="00137C26" w:rsidRPr="00E11B0F">
        <w:rPr>
          <w:rFonts w:ascii="Helvetica" w:hAnsi="Helvetica" w:cs="Arial"/>
          <w:sz w:val="22"/>
          <w:szCs w:val="22"/>
        </w:rPr>
        <w:t>assembled with just</w:t>
      </w:r>
      <w:r w:rsidR="000D114A" w:rsidRPr="00E11B0F">
        <w:rPr>
          <w:rFonts w:ascii="Helvetica" w:hAnsi="Helvetica" w:cs="Arial"/>
          <w:sz w:val="22"/>
          <w:szCs w:val="22"/>
        </w:rPr>
        <w:t xml:space="preserve"> a few components.</w:t>
      </w:r>
      <w:r w:rsidR="002B589F" w:rsidRPr="00E11B0F">
        <w:rPr>
          <w:rFonts w:ascii="Helvetica" w:hAnsi="Helvetica" w:cs="Arial"/>
          <w:sz w:val="22"/>
          <w:szCs w:val="22"/>
        </w:rPr>
        <w:t xml:space="preserve"> The elongation complexes are immobilized on magnetic beads, </w:t>
      </w:r>
      <w:r w:rsidR="00562BF8" w:rsidRPr="00E11B0F">
        <w:rPr>
          <w:rFonts w:ascii="Helvetica" w:hAnsi="Helvetica" w:cs="Arial"/>
          <w:sz w:val="22"/>
          <w:szCs w:val="22"/>
        </w:rPr>
        <w:t>so it’s</w:t>
      </w:r>
      <w:r w:rsidR="002B589F" w:rsidRPr="00E11B0F">
        <w:rPr>
          <w:rFonts w:ascii="Helvetica" w:hAnsi="Helvetica" w:cs="Arial"/>
          <w:sz w:val="22"/>
          <w:szCs w:val="22"/>
        </w:rPr>
        <w:t xml:space="preserve"> easy to</w:t>
      </w:r>
      <w:r w:rsidR="00562BF8" w:rsidRPr="00E11B0F">
        <w:rPr>
          <w:rFonts w:ascii="Helvetica" w:hAnsi="Helvetica" w:cs="Arial"/>
          <w:sz w:val="22"/>
          <w:szCs w:val="22"/>
        </w:rPr>
        <w:t xml:space="preserve"> change reaction conditions</w:t>
      </w:r>
      <w:r w:rsidR="006516E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516E2" w:rsidRPr="006516E2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562BF8" w:rsidRPr="00E11B0F">
        <w:rPr>
          <w:rFonts w:ascii="Helvetica" w:hAnsi="Helvetica" w:cs="Arial"/>
          <w:sz w:val="22"/>
          <w:szCs w:val="22"/>
        </w:rPr>
        <w:t>.</w:t>
      </w:r>
    </w:p>
    <w:p w14:paraId="79CD1729" w14:textId="77777777" w:rsidR="006516E2" w:rsidRPr="006516E2" w:rsidRDefault="006516E2" w:rsidP="006516E2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6516E2"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00CDA612" w14:textId="77777777" w:rsidR="000D35D9" w:rsidRPr="00140354" w:rsidRDefault="000D35D9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16E61E4" w14:textId="77777777" w:rsidR="006516E2" w:rsidRDefault="006516E2">
      <w:pPr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br w:type="page"/>
      </w:r>
    </w:p>
    <w:p w14:paraId="4B91D8F4" w14:textId="7CD34E43" w:rsidR="00D94C52" w:rsidRPr="00450B27" w:rsidRDefault="00D94C52" w:rsidP="00D94C52">
      <w:pPr>
        <w:pStyle w:val="Title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0545D9FF" w14:textId="11FE1CCB" w:rsidR="00452069" w:rsidRPr="00446638" w:rsidRDefault="00376974" w:rsidP="00446638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>A</w:t>
      </w:r>
      <w:r w:rsidR="00452069" w:rsidRPr="00376974">
        <w:rPr>
          <w:rFonts w:ascii="Helvetica" w:hAnsi="Helvetica" w:cs="Arial"/>
          <w:b/>
          <w:i w:val="0"/>
          <w:sz w:val="22"/>
          <w:szCs w:val="22"/>
        </w:rPr>
        <w:t xml:space="preserve">ssembly of </w:t>
      </w:r>
      <w:r>
        <w:rPr>
          <w:rFonts w:ascii="Helvetica" w:hAnsi="Helvetica" w:cs="Arial"/>
          <w:b/>
          <w:i w:val="0"/>
          <w:sz w:val="22"/>
          <w:szCs w:val="22"/>
        </w:rPr>
        <w:t>Artificial Elongation C</w:t>
      </w:r>
      <w:r w:rsidR="00452069" w:rsidRPr="00376974">
        <w:rPr>
          <w:rFonts w:ascii="Helvetica" w:hAnsi="Helvetica" w:cs="Arial"/>
          <w:b/>
          <w:i w:val="0"/>
          <w:sz w:val="22"/>
          <w:szCs w:val="22"/>
        </w:rPr>
        <w:t>omplexes</w:t>
      </w:r>
    </w:p>
    <w:p w14:paraId="6308C78A" w14:textId="1E18A149" w:rsidR="00452069" w:rsidRPr="00540FAF" w:rsidRDefault="00540FAF" w:rsidP="0044663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/>
          <w:sz w:val="22"/>
          <w:szCs w:val="22"/>
          <w:lang w:eastAsia="zh-CN"/>
        </w:rPr>
        <w:t>i</w:t>
      </w:r>
      <w:r w:rsidR="00452069" w:rsidRPr="00446638">
        <w:rPr>
          <w:rFonts w:ascii="Helvetica" w:hAnsi="Helvetica" w:cs="Arial"/>
          <w:sz w:val="22"/>
          <w:szCs w:val="22"/>
          <w:lang w:eastAsia="zh-CN"/>
        </w:rPr>
        <w:t xml:space="preserve">mmobilize DNA oligo containing biotin on </w:t>
      </w:r>
      <w:r>
        <w:rPr>
          <w:rFonts w:ascii="Helvetica" w:hAnsi="Helvetica" w:cs="Arial"/>
          <w:sz w:val="22"/>
          <w:szCs w:val="22"/>
          <w:lang w:eastAsia="zh-CN"/>
        </w:rPr>
        <w:t>magnetic bead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540FA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  <w:lang w:eastAsia="zh-CN"/>
        </w:rPr>
        <w:t xml:space="preserve">, first </w:t>
      </w:r>
      <w:r w:rsidRPr="00540FAF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452069" w:rsidRPr="00540FAF">
        <w:rPr>
          <w:rFonts w:ascii="Helvetica" w:hAnsi="Helvetica" w:cs="Arial"/>
          <w:sz w:val="22"/>
          <w:szCs w:val="22"/>
          <w:lang w:eastAsia="zh-CN"/>
        </w:rPr>
        <w:t xml:space="preserve">dd 200 </w:t>
      </w:r>
      <w:r w:rsidR="00C62DA8" w:rsidRPr="00540FAF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>
        <w:rPr>
          <w:rFonts w:ascii="Helvetica" w:hAnsi="Helvetica" w:cs="Arial"/>
          <w:sz w:val="22"/>
          <w:szCs w:val="22"/>
          <w:lang w:eastAsia="zh-CN"/>
        </w:rPr>
        <w:t xml:space="preserve"> of magnetic beads</w:t>
      </w:r>
      <w:r w:rsidR="00452069" w:rsidRPr="00540FAF">
        <w:rPr>
          <w:rFonts w:ascii="Helvetica" w:hAnsi="Helvetica" w:cs="Arial"/>
          <w:sz w:val="22"/>
          <w:szCs w:val="22"/>
          <w:lang w:eastAsia="zh-CN"/>
        </w:rPr>
        <w:t xml:space="preserve"> to a low-protein binding 1.5 m</w:t>
      </w:r>
      <w:r w:rsidR="00C62DA8" w:rsidRPr="00540FAF">
        <w:rPr>
          <w:rFonts w:ascii="Helvetica" w:hAnsi="Helvetica" w:cs="Arial" w:hint="eastAsia"/>
          <w:sz w:val="22"/>
          <w:szCs w:val="22"/>
          <w:lang w:eastAsia="zh-CN"/>
        </w:rPr>
        <w:t>illiliter</w:t>
      </w:r>
      <w:r w:rsidR="00452069" w:rsidRPr="00540FAF">
        <w:rPr>
          <w:rFonts w:ascii="Helvetica" w:hAnsi="Helvetica" w:cs="Arial"/>
          <w:sz w:val="22"/>
          <w:szCs w:val="22"/>
          <w:lang w:eastAsia="zh-CN"/>
        </w:rPr>
        <w:t xml:space="preserve"> tub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[2-TXT</w:t>
      </w:r>
      <w:r w:rsidRPr="00540FAF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540FAF">
        <w:rPr>
          <w:rFonts w:ascii="Helvetica" w:hAnsi="Helvetica" w:cs="Arial"/>
          <w:sz w:val="22"/>
          <w:szCs w:val="22"/>
          <w:lang w:eastAsia="zh-CN"/>
        </w:rPr>
        <w:t>, and then plac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 tube</w:t>
      </w:r>
      <w:r w:rsidR="00452069" w:rsidRPr="00540FAF">
        <w:rPr>
          <w:rFonts w:ascii="Helvetica" w:hAnsi="Helvetica" w:cs="Arial"/>
          <w:sz w:val="22"/>
          <w:szCs w:val="22"/>
          <w:lang w:eastAsia="zh-CN"/>
        </w:rPr>
        <w:t xml:space="preserve"> on a magnetic rack for 2 min</w:t>
      </w:r>
      <w:r w:rsidR="00C62DA8" w:rsidRPr="00540FAF">
        <w:rPr>
          <w:rFonts w:ascii="Helvetica" w:hAnsi="Helvetica" w:cs="Arial" w:hint="eastAsia"/>
          <w:sz w:val="22"/>
          <w:szCs w:val="22"/>
          <w:lang w:eastAsia="zh-CN"/>
        </w:rPr>
        <w:t>ut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[3</w:t>
      </w:r>
      <w:r w:rsidRPr="00540FAF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540FAF">
        <w:rPr>
          <w:rFonts w:ascii="Helvetica" w:hAnsi="Helvetica" w:cs="Arial"/>
          <w:sz w:val="22"/>
          <w:szCs w:val="22"/>
          <w:lang w:eastAsia="zh-CN"/>
        </w:rPr>
        <w:t>.</w:t>
      </w:r>
    </w:p>
    <w:p w14:paraId="463E6874" w14:textId="6AFB6BB1" w:rsidR="00540FAF" w:rsidRDefault="00540FAF" w:rsidP="00C62DA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WIDE: Talent prepares for the experiment at the bench.</w:t>
      </w:r>
    </w:p>
    <w:p w14:paraId="464B5B62" w14:textId="77777777" w:rsidR="00540FAF" w:rsidRPr="00446638" w:rsidRDefault="00540FAF" w:rsidP="00540FA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beads to tube. Close up of the beads. </w:t>
      </w:r>
      <w:r w:rsidRPr="00540FA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540FAF">
        <w:rPr>
          <w:rFonts w:ascii="Helvetica" w:hAnsi="Helvetica" w:cs="Arial"/>
          <w:b/>
          <w:sz w:val="22"/>
          <w:szCs w:val="22"/>
          <w:lang w:eastAsia="zh-CN"/>
        </w:rPr>
        <w:t>m</w:t>
      </w:r>
      <w:r w:rsidRPr="00540FAF">
        <w:rPr>
          <w:rFonts w:ascii="Helvetica" w:hAnsi="Helvetica" w:cs="Arial" w:hint="eastAsia"/>
          <w:b/>
          <w:sz w:val="22"/>
          <w:szCs w:val="22"/>
          <w:lang w:eastAsia="zh-CN"/>
        </w:rPr>
        <w:t xml:space="preserve">agnetic beads concentration: </w:t>
      </w:r>
      <w:r w:rsidRPr="00540FAF">
        <w:rPr>
          <w:rFonts w:ascii="Helvetica" w:hAnsi="Helvetica" w:cs="Arial"/>
          <w:b/>
          <w:sz w:val="22"/>
          <w:szCs w:val="22"/>
          <w:lang w:eastAsia="zh-CN"/>
        </w:rPr>
        <w:t>10 mg/mL</w:t>
      </w:r>
    </w:p>
    <w:p w14:paraId="4219987B" w14:textId="1EC8A25E" w:rsidR="00540FAF" w:rsidRDefault="009B70FC" w:rsidP="00C62DA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540FAF">
        <w:rPr>
          <w:rFonts w:ascii="Helvetica" w:hAnsi="Helvetica" w:cs="Arial" w:hint="eastAsia"/>
          <w:sz w:val="22"/>
          <w:szCs w:val="22"/>
          <w:lang w:eastAsia="zh-CN"/>
        </w:rPr>
        <w:t>: T</w:t>
      </w:r>
      <w:r w:rsidR="00540FAF">
        <w:rPr>
          <w:rFonts w:ascii="Helvetica" w:hAnsi="Helvetica" w:cs="Arial"/>
          <w:sz w:val="22"/>
          <w:szCs w:val="22"/>
          <w:lang w:eastAsia="zh-CN"/>
        </w:rPr>
        <w:t>a</w:t>
      </w:r>
      <w:r w:rsidR="00540FAF">
        <w:rPr>
          <w:rFonts w:ascii="Helvetica" w:hAnsi="Helvetica" w:cs="Arial" w:hint="eastAsia"/>
          <w:sz w:val="22"/>
          <w:szCs w:val="22"/>
          <w:lang w:eastAsia="zh-CN"/>
        </w:rPr>
        <w:t>lent places the tube on rack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Close up of the beads</w:t>
      </w:r>
      <w:r w:rsidR="002D0E93">
        <w:rPr>
          <w:rFonts w:ascii="Helvetica" w:hAnsi="Helvetica" w:cs="Arial"/>
          <w:sz w:val="22"/>
          <w:szCs w:val="22"/>
          <w:lang w:eastAsia="zh-CN"/>
        </w:rPr>
        <w:t>’</w:t>
      </w:r>
      <w:r w:rsidR="002D0E93">
        <w:rPr>
          <w:rFonts w:ascii="Helvetica" w:hAnsi="Helvetica" w:cs="Arial" w:hint="eastAsia"/>
          <w:sz w:val="22"/>
          <w:szCs w:val="22"/>
          <w:lang w:eastAsia="zh-CN"/>
        </w:rPr>
        <w:t xml:space="preserve"> activity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in the tube.</w:t>
      </w:r>
    </w:p>
    <w:p w14:paraId="26E8C43E" w14:textId="7A876F44" w:rsidR="00452069" w:rsidRPr="00C93625" w:rsidRDefault="00452069" w:rsidP="0044663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446638">
        <w:rPr>
          <w:rFonts w:ascii="Helvetica" w:hAnsi="Helvetica" w:cs="Arial"/>
          <w:sz w:val="22"/>
          <w:szCs w:val="22"/>
          <w:lang w:eastAsia="zh-CN"/>
        </w:rPr>
        <w:t>While the tube is on the magnetic rack</w:t>
      </w:r>
      <w:r w:rsidR="00EB4FE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B4FEB" w:rsidRPr="00EB4FEB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446638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D3101D" w:rsidRPr="00B55CBB">
        <w:rPr>
          <w:rFonts w:ascii="Helvetica" w:hAnsi="Helvetica" w:cs="Arial" w:hint="eastAsia"/>
          <w:sz w:val="22"/>
          <w:szCs w:val="22"/>
          <w:lang w:eastAsia="zh-CN"/>
        </w:rPr>
        <w:t>use a pipette to</w:t>
      </w:r>
      <w:r w:rsidR="00D3101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446638">
        <w:rPr>
          <w:rFonts w:ascii="Helvetica" w:hAnsi="Helvetica" w:cs="Arial"/>
          <w:sz w:val="22"/>
          <w:szCs w:val="22"/>
          <w:lang w:eastAsia="zh-CN"/>
        </w:rPr>
        <w:t>remove the liquid from the tube without disturbing the beads</w:t>
      </w:r>
      <w:r w:rsidR="00F92DD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B4FEB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F92DDA" w:rsidRPr="00F92DD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446638">
        <w:rPr>
          <w:rFonts w:ascii="Helvetica" w:hAnsi="Helvetica" w:cs="Arial"/>
          <w:sz w:val="22"/>
          <w:szCs w:val="22"/>
          <w:lang w:eastAsia="zh-CN"/>
        </w:rPr>
        <w:t>. To wash the beads, remove the tube from the rack</w:t>
      </w:r>
      <w:r w:rsidR="00997F1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97F18" w:rsidRPr="00997F18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Pr="00446638">
        <w:rPr>
          <w:rFonts w:ascii="Helvetica" w:hAnsi="Helvetica" w:cs="Arial"/>
          <w:sz w:val="22"/>
          <w:szCs w:val="22"/>
          <w:lang w:eastAsia="zh-CN"/>
        </w:rPr>
        <w:t>,</w:t>
      </w:r>
      <w:r w:rsidR="00D10CB5">
        <w:rPr>
          <w:rFonts w:ascii="Helvetica" w:hAnsi="Helvetica" w:cs="Arial" w:hint="eastAsia"/>
          <w:sz w:val="22"/>
          <w:szCs w:val="22"/>
          <w:lang w:eastAsia="zh-CN"/>
        </w:rPr>
        <w:t xml:space="preserve"> and</w:t>
      </w:r>
      <w:r w:rsidRPr="00446638">
        <w:rPr>
          <w:rFonts w:ascii="Helvetica" w:hAnsi="Helvetica" w:cs="Arial"/>
          <w:sz w:val="22"/>
          <w:szCs w:val="22"/>
          <w:lang w:eastAsia="zh-CN"/>
        </w:rPr>
        <w:t xml:space="preserve"> add 1 m</w:t>
      </w:r>
      <w:r w:rsidR="00997F18">
        <w:rPr>
          <w:rFonts w:ascii="Helvetica" w:hAnsi="Helvetica" w:cs="Arial" w:hint="eastAsia"/>
          <w:sz w:val="22"/>
          <w:szCs w:val="22"/>
          <w:lang w:eastAsia="zh-CN"/>
        </w:rPr>
        <w:t>illiliter</w:t>
      </w:r>
      <w:r w:rsidRPr="00446638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4478EB">
        <w:rPr>
          <w:rFonts w:ascii="Helvetica" w:hAnsi="Helvetica" w:cs="Arial"/>
          <w:sz w:val="22"/>
          <w:szCs w:val="22"/>
          <w:lang w:eastAsia="zh-CN"/>
        </w:rPr>
        <w:t xml:space="preserve">wash </w:t>
      </w:r>
      <w:r w:rsidR="006375D7">
        <w:rPr>
          <w:rFonts w:ascii="Helvetica" w:hAnsi="Helvetica" w:cs="Arial" w:hint="eastAsia"/>
          <w:sz w:val="22"/>
          <w:szCs w:val="22"/>
          <w:lang w:eastAsia="zh-CN"/>
        </w:rPr>
        <w:t>buffer</w:t>
      </w:r>
      <w:r w:rsidR="00C93625">
        <w:rPr>
          <w:rFonts w:ascii="Helvetica" w:hAnsi="Helvetica" w:cs="Arial" w:hint="eastAsia"/>
          <w:sz w:val="22"/>
          <w:szCs w:val="22"/>
          <w:lang w:eastAsia="zh-CN"/>
        </w:rPr>
        <w:t xml:space="preserve"> containing </w:t>
      </w:r>
      <w:r w:rsidR="00C93625" w:rsidRPr="00C93625">
        <w:rPr>
          <w:rFonts w:ascii="Helvetica" w:hAnsi="Helvetica" w:cs="Arial"/>
          <w:sz w:val="22"/>
          <w:szCs w:val="22"/>
          <w:lang w:eastAsia="zh-CN"/>
        </w:rPr>
        <w:t>Tris hydrochloride</w:t>
      </w:r>
      <w:r w:rsidRPr="00C93625">
        <w:rPr>
          <w:rFonts w:ascii="Helvetica" w:hAnsi="Helvetica" w:cs="Arial"/>
          <w:sz w:val="22"/>
          <w:szCs w:val="22"/>
          <w:lang w:eastAsia="zh-CN"/>
        </w:rPr>
        <w:t>, EDTA</w:t>
      </w:r>
      <w:r w:rsidR="00B85B9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85B9F" w:rsidRPr="005D07A5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(pronounce as </w:t>
      </w:r>
      <w:r w:rsidR="00B85B9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E-D-T-A</w:t>
      </w:r>
      <w:r w:rsidR="00B85B9F" w:rsidRPr="005D07A5">
        <w:rPr>
          <w:rFonts w:ascii="Helvetica" w:hAnsi="Helvetica" w:cs="Arial"/>
          <w:i/>
          <w:color w:val="FF0000"/>
          <w:sz w:val="22"/>
          <w:szCs w:val="22"/>
          <w:lang w:eastAsia="zh-CN"/>
        </w:rPr>
        <w:t>)</w:t>
      </w:r>
      <w:r w:rsidRPr="00C93625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C93625">
        <w:rPr>
          <w:rFonts w:ascii="Helvetica" w:hAnsi="Helvetica" w:cs="Arial" w:hint="eastAsia"/>
          <w:sz w:val="22"/>
          <w:szCs w:val="22"/>
          <w:lang w:eastAsia="zh-CN"/>
        </w:rPr>
        <w:t>and</w:t>
      </w:r>
      <w:r w:rsidRPr="00C9362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C93625">
        <w:rPr>
          <w:rFonts w:ascii="Helvetica" w:hAnsi="Helvetica" w:cs="Arial" w:hint="eastAsia"/>
          <w:sz w:val="22"/>
          <w:szCs w:val="22"/>
          <w:lang w:eastAsia="zh-CN"/>
        </w:rPr>
        <w:t>sodium chloride</w:t>
      </w:r>
      <w:r w:rsidR="00C93625" w:rsidRPr="00C93625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4-TXT]</w:t>
      </w:r>
      <w:r w:rsidR="00C93625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FE60BD1" w14:textId="676055D9" w:rsidR="00EB4FEB" w:rsidRDefault="00EB4FEB" w:rsidP="00EB4FE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Shot of the tube on rack.</w:t>
      </w:r>
    </w:p>
    <w:p w14:paraId="4ABD42B5" w14:textId="2E02A342" w:rsidR="00452069" w:rsidRDefault="00F92DDA" w:rsidP="00EB4FE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</w:t>
      </w:r>
      <w:r w:rsidR="00EB4FEB">
        <w:rPr>
          <w:rFonts w:ascii="Helvetica" w:hAnsi="Helvetica" w:cs="Arial" w:hint="eastAsia"/>
          <w:sz w:val="22"/>
          <w:szCs w:val="22"/>
          <w:lang w:eastAsia="zh-CN"/>
        </w:rPr>
        <w:t>removes the liquid from the tube.</w:t>
      </w:r>
      <w:r w:rsidR="00C209F4">
        <w:rPr>
          <w:rFonts w:ascii="Helvetica" w:hAnsi="Helvetica" w:cs="Arial" w:hint="eastAsia"/>
          <w:sz w:val="22"/>
          <w:szCs w:val="22"/>
          <w:lang w:eastAsia="zh-CN"/>
        </w:rPr>
        <w:t xml:space="preserve"> Close up of the beads.</w:t>
      </w:r>
    </w:p>
    <w:p w14:paraId="22CB64C8" w14:textId="223CBB38" w:rsidR="00EB4FEB" w:rsidRDefault="00997F18" w:rsidP="00EB4FE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akes the tube away from the rack.</w:t>
      </w:r>
    </w:p>
    <w:p w14:paraId="0D59816E" w14:textId="4B6F43D8" w:rsidR="00C93625" w:rsidRDefault="00C93625" w:rsidP="00EB4FE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dds solution to the tube. </w:t>
      </w:r>
      <w:r w:rsidRPr="00C93625">
        <w:rPr>
          <w:rFonts w:ascii="Helvetica" w:hAnsi="Helvetica" w:cs="Arial" w:hint="eastAsia"/>
          <w:b/>
          <w:sz w:val="22"/>
          <w:szCs w:val="22"/>
          <w:lang w:eastAsia="zh-CN"/>
        </w:rPr>
        <w:t>TEXT:</w:t>
      </w:r>
      <w:r w:rsidRPr="00C93625">
        <w:rPr>
          <w:rFonts w:ascii="Helvetica" w:hAnsi="Helvetica" w:cs="Arial"/>
          <w:b/>
          <w:sz w:val="22"/>
          <w:szCs w:val="22"/>
          <w:lang w:eastAsia="zh-CN"/>
        </w:rPr>
        <w:t xml:space="preserve"> 5 mM Tris-HCl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(</w:t>
      </w:r>
      <w:r w:rsidRPr="00C93625">
        <w:rPr>
          <w:rFonts w:ascii="Helvetica" w:hAnsi="Helvetica" w:cs="Arial"/>
          <w:b/>
          <w:sz w:val="22"/>
          <w:szCs w:val="22"/>
          <w:lang w:eastAsia="zh-CN"/>
        </w:rPr>
        <w:t>pH 7.5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Pr="00C93625">
        <w:rPr>
          <w:rFonts w:ascii="Helvetica" w:hAnsi="Helvetica" w:cs="Arial"/>
          <w:b/>
          <w:sz w:val="22"/>
          <w:szCs w:val="22"/>
          <w:lang w:eastAsia="zh-CN"/>
        </w:rPr>
        <w:t>, 0.5 mM EDTA</w:t>
      </w:r>
      <w:r w:rsidR="007D718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</w:t>
      </w:r>
      <w:r w:rsidR="007D7187" w:rsidRPr="007D7187">
        <w:rPr>
          <w:rFonts w:ascii="Helvetica" w:hAnsi="Helvetica" w:cs="Arial"/>
          <w:b/>
          <w:sz w:val="22"/>
          <w:szCs w:val="22"/>
          <w:lang w:eastAsia="zh-CN"/>
        </w:rPr>
        <w:t>Ethylenediaminetetraacetic acid</w:t>
      </w:r>
      <w:r w:rsidR="007D7187"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Pr="00C93625">
        <w:rPr>
          <w:rFonts w:ascii="Helvetica" w:hAnsi="Helvetica" w:cs="Arial"/>
          <w:b/>
          <w:sz w:val="22"/>
          <w:szCs w:val="22"/>
          <w:lang w:eastAsia="zh-CN"/>
        </w:rPr>
        <w:t>, 1 M NaCl</w:t>
      </w:r>
    </w:p>
    <w:p w14:paraId="2E6D978C" w14:textId="34C8AF41" w:rsidR="00B45714" w:rsidRPr="000772FB" w:rsidRDefault="009F4F4F" w:rsidP="0044663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C93625" w:rsidRPr="00C93625">
        <w:rPr>
          <w:rFonts w:ascii="Helvetica" w:hAnsi="Helvetica" w:cs="Arial"/>
          <w:sz w:val="22"/>
          <w:szCs w:val="22"/>
          <w:lang w:eastAsia="zh-CN"/>
        </w:rPr>
        <w:t>eturn the tube to the rack</w:t>
      </w:r>
      <w:r w:rsidR="00EC7CB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C7CBF" w:rsidRPr="00EC7CB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EC7CBF" w:rsidRPr="00EC7CBF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C93625" w:rsidRPr="00C9362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C7CBF">
        <w:rPr>
          <w:rFonts w:ascii="Helvetica" w:hAnsi="Helvetica" w:cs="Arial" w:hint="eastAsia"/>
          <w:sz w:val="22"/>
          <w:szCs w:val="22"/>
          <w:lang w:eastAsia="zh-CN"/>
        </w:rPr>
        <w:t xml:space="preserve">After 2 minutes, </w:t>
      </w:r>
      <w:r w:rsidR="00C93625" w:rsidRPr="00EC7CBF">
        <w:rPr>
          <w:rFonts w:ascii="Helvetica" w:hAnsi="Helvetica" w:cs="Arial"/>
          <w:sz w:val="22"/>
          <w:szCs w:val="22"/>
          <w:lang w:eastAsia="zh-CN"/>
        </w:rPr>
        <w:t>remove</w:t>
      </w:r>
      <w:r w:rsidR="00C93625" w:rsidRPr="00C93625">
        <w:rPr>
          <w:rFonts w:ascii="Helvetica" w:hAnsi="Helvetica" w:cs="Arial"/>
          <w:sz w:val="22"/>
          <w:szCs w:val="22"/>
          <w:lang w:eastAsia="zh-CN"/>
        </w:rPr>
        <w:t xml:space="preserve"> the wash solution </w:t>
      </w:r>
      <w:r w:rsidR="00FA5FAC" w:rsidRPr="00FA5FAC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6375D7">
        <w:rPr>
          <w:rFonts w:ascii="Helvetica" w:hAnsi="Helvetica" w:cs="Arial" w:hint="eastAsia"/>
          <w:sz w:val="22"/>
          <w:szCs w:val="22"/>
          <w:lang w:eastAsia="zh-CN"/>
        </w:rPr>
        <w:t xml:space="preserve"> and</w:t>
      </w:r>
      <w:r w:rsidR="00C4136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375D7">
        <w:rPr>
          <w:rFonts w:ascii="Helvetica" w:hAnsi="Helvetica" w:cs="Arial"/>
          <w:sz w:val="22"/>
          <w:szCs w:val="22"/>
          <w:lang w:eastAsia="zh-CN"/>
        </w:rPr>
        <w:t>r</w:t>
      </w:r>
      <w:r w:rsidR="00452069" w:rsidRPr="00446638">
        <w:rPr>
          <w:rFonts w:ascii="Helvetica" w:hAnsi="Helvetica" w:cs="Arial"/>
          <w:sz w:val="22"/>
          <w:szCs w:val="22"/>
          <w:lang w:eastAsia="zh-CN"/>
        </w:rPr>
        <w:t xml:space="preserve">epeat washes 2 more times using 200 </w:t>
      </w:r>
      <w:r w:rsidR="00B64B40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446638">
        <w:rPr>
          <w:rFonts w:ascii="Helvetica" w:hAnsi="Helvetica" w:cs="Arial"/>
          <w:sz w:val="22"/>
          <w:szCs w:val="22"/>
          <w:lang w:eastAsia="zh-CN"/>
        </w:rPr>
        <w:t xml:space="preserve"> of the same buffer</w:t>
      </w:r>
      <w:r w:rsidR="00B64B4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64B40" w:rsidRPr="00B64B40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452069" w:rsidRPr="00446638">
        <w:rPr>
          <w:rFonts w:ascii="Helvetica" w:hAnsi="Helvetica" w:cs="Arial"/>
          <w:sz w:val="22"/>
          <w:szCs w:val="22"/>
          <w:lang w:eastAsia="zh-CN"/>
        </w:rPr>
        <w:t>.</w:t>
      </w:r>
    </w:p>
    <w:p w14:paraId="1697A93C" w14:textId="76C3C557" w:rsidR="009F4F4F" w:rsidRDefault="009F4F4F" w:rsidP="009F4F4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returns the tube to the rack.</w:t>
      </w:r>
    </w:p>
    <w:p w14:paraId="334403A3" w14:textId="77777777" w:rsidR="00B64B40" w:rsidRDefault="00B64B40" w:rsidP="00B64B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removes the liquid from the tube.</w:t>
      </w:r>
    </w:p>
    <w:p w14:paraId="0FA10C7F" w14:textId="5457666F" w:rsidR="00452069" w:rsidRPr="00831FEE" w:rsidRDefault="00B64B40" w:rsidP="00831FE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akes the tube away from the rack and adds solution to the tube.</w:t>
      </w:r>
    </w:p>
    <w:p w14:paraId="306912D1" w14:textId="1CEE4AF5" w:rsidR="00452069" w:rsidRPr="00831FEE" w:rsidRDefault="00452069" w:rsidP="00831FE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31FEE">
        <w:rPr>
          <w:rFonts w:ascii="Helvetica" w:hAnsi="Helvetica" w:cs="Arial"/>
          <w:sz w:val="22"/>
          <w:szCs w:val="22"/>
          <w:lang w:eastAsia="zh-CN"/>
        </w:rPr>
        <w:t xml:space="preserve">Resuspend 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magnetic beads in 400 </w:t>
      </w:r>
      <w:r w:rsidR="00533995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of</w:t>
      </w:r>
      <w:r w:rsidR="0053399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55CBB">
        <w:rPr>
          <w:rFonts w:ascii="Helvetica" w:hAnsi="Helvetica" w:cs="Arial" w:hint="eastAsia"/>
          <w:sz w:val="22"/>
          <w:szCs w:val="22"/>
          <w:lang w:eastAsia="zh-CN"/>
        </w:rPr>
        <w:t>2</w:t>
      </w:r>
      <w:r w:rsidR="00772B51">
        <w:rPr>
          <w:rFonts w:ascii="Helvetica" w:hAnsi="Helvetica" w:cs="Arial" w:hint="eastAsia"/>
          <w:sz w:val="22"/>
          <w:szCs w:val="22"/>
          <w:lang w:eastAsia="zh-CN"/>
        </w:rPr>
        <w:t xml:space="preserve">X </w:t>
      </w:r>
      <w:r w:rsidRPr="00831FEE">
        <w:rPr>
          <w:rFonts w:ascii="Helvetica" w:hAnsi="Helvetica" w:cs="Arial"/>
          <w:sz w:val="22"/>
          <w:szCs w:val="22"/>
          <w:lang w:eastAsia="zh-CN"/>
        </w:rPr>
        <w:t>buffer</w:t>
      </w:r>
      <w:r w:rsidR="0053399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33995" w:rsidRPr="00533995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533995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533995" w:rsidRPr="00533995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. Then 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>add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380 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>water</w:t>
      </w:r>
      <w:r w:rsidR="0079547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95478" w:rsidRPr="00795478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and 20 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 xml:space="preserve">microliters </w:t>
      </w:r>
      <w:r w:rsidR="002E394C">
        <w:rPr>
          <w:rFonts w:ascii="Helvetica" w:hAnsi="Helvetica" w:cs="Arial"/>
          <w:sz w:val="22"/>
          <w:szCs w:val="22"/>
          <w:lang w:eastAsia="zh-CN"/>
        </w:rPr>
        <w:t>of 10-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>micromolar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non-template biotinylated DNA oligo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 xml:space="preserve"> to mix </w:t>
      </w:r>
      <w:r w:rsidR="00C436E9" w:rsidRPr="00C436E9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95478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6D2B04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C436E9" w:rsidRPr="00C436E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831FEE">
        <w:rPr>
          <w:rFonts w:ascii="Helvetica" w:hAnsi="Helvetica" w:cs="Arial"/>
          <w:sz w:val="22"/>
          <w:szCs w:val="22"/>
          <w:lang w:eastAsia="zh-CN"/>
        </w:rPr>
        <w:t>. Place the tube on a nutator and incubate for 30 min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at room temperature</w:t>
      </w:r>
      <w:r w:rsidR="00C436E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436E9" w:rsidRPr="00C436E9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795478">
        <w:rPr>
          <w:rFonts w:ascii="Helvetica" w:hAnsi="Helvetica" w:cs="Arial" w:hint="eastAsia"/>
          <w:b/>
          <w:sz w:val="22"/>
          <w:szCs w:val="22"/>
          <w:lang w:eastAsia="zh-CN"/>
        </w:rPr>
        <w:t>4</w:t>
      </w:r>
      <w:r w:rsidR="00C436E9" w:rsidRPr="00C436E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831FEE">
        <w:rPr>
          <w:rFonts w:ascii="Helvetica" w:hAnsi="Helvetica" w:cs="Arial"/>
          <w:sz w:val="22"/>
          <w:szCs w:val="22"/>
          <w:lang w:eastAsia="zh-CN"/>
        </w:rPr>
        <w:t>.</w:t>
      </w:r>
    </w:p>
    <w:p w14:paraId="4A03BBFC" w14:textId="008DEEE9" w:rsidR="00452069" w:rsidRPr="00A55490" w:rsidRDefault="00533995" w:rsidP="0053399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to the tube containing beads and no solution. </w:t>
      </w:r>
      <w:r w:rsidRPr="00533995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533995">
        <w:rPr>
          <w:rFonts w:ascii="Helvetica" w:hAnsi="Helvetica" w:cs="Arial"/>
          <w:b/>
          <w:sz w:val="22"/>
          <w:szCs w:val="22"/>
          <w:lang w:eastAsia="zh-CN"/>
        </w:rPr>
        <w:t xml:space="preserve">10 mM Tris-HCl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(</w:t>
      </w:r>
      <w:r w:rsidRPr="00533995">
        <w:rPr>
          <w:rFonts w:ascii="Helvetica" w:hAnsi="Helvetica" w:cs="Arial"/>
          <w:b/>
          <w:sz w:val="22"/>
          <w:szCs w:val="22"/>
          <w:lang w:eastAsia="zh-CN"/>
        </w:rPr>
        <w:t>pH 7.5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Pr="00533995">
        <w:rPr>
          <w:rFonts w:ascii="Helvetica" w:hAnsi="Helvetica" w:cs="Arial"/>
          <w:b/>
          <w:sz w:val="22"/>
          <w:szCs w:val="22"/>
          <w:lang w:eastAsia="zh-CN"/>
        </w:rPr>
        <w:t>, 1 mM EDTA, 2 M NaCl</w:t>
      </w:r>
    </w:p>
    <w:p w14:paraId="5775AF25" w14:textId="7CA090FA" w:rsidR="00A55490" w:rsidRDefault="00C436E9" w:rsidP="0053399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dds </w:t>
      </w:r>
      <w:r w:rsidR="00795478">
        <w:rPr>
          <w:rFonts w:ascii="Helvetica" w:hAnsi="Helvetica" w:cs="Arial" w:hint="eastAsia"/>
          <w:sz w:val="22"/>
          <w:szCs w:val="22"/>
          <w:lang w:eastAsia="zh-CN"/>
        </w:rPr>
        <w:t>water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o the tube.</w:t>
      </w:r>
    </w:p>
    <w:p w14:paraId="36E6B03F" w14:textId="3EF2247E" w:rsidR="00795478" w:rsidRPr="00795478" w:rsidRDefault="00795478" w:rsidP="0053399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MED: Talent adds DNA oligo to the tube. </w:t>
      </w:r>
      <w:r w:rsidRPr="00795478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Pr="00795478">
        <w:rPr>
          <w:rFonts w:ascii="Helvetica" w:hAnsi="Helvetica" w:cs="Arial"/>
          <w:b/>
          <w:sz w:val="22"/>
          <w:szCs w:val="22"/>
          <w:lang w:eastAsia="zh-CN"/>
        </w:rPr>
        <w:t>10 µM non-template biotinylated DNA oligo</w:t>
      </w:r>
    </w:p>
    <w:p w14:paraId="5A7ED38E" w14:textId="083DE173" w:rsidR="00C436E9" w:rsidRPr="00831FEE" w:rsidRDefault="00C436E9" w:rsidP="0053399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</w:t>
      </w:r>
      <w:r>
        <w:rPr>
          <w:rFonts w:ascii="Helvetica" w:hAnsi="Helvetica" w:cs="Arial"/>
          <w:sz w:val="22"/>
          <w:szCs w:val="22"/>
          <w:lang w:eastAsia="zh-CN"/>
        </w:rPr>
        <w:t>a</w:t>
      </w:r>
      <w:r>
        <w:rPr>
          <w:rFonts w:ascii="Helvetica" w:hAnsi="Helvetica" w:cs="Arial" w:hint="eastAsia"/>
          <w:sz w:val="22"/>
          <w:szCs w:val="22"/>
          <w:lang w:eastAsia="zh-CN"/>
        </w:rPr>
        <w:t>lent places the tube on a nutator and turns it on.</w:t>
      </w:r>
    </w:p>
    <w:p w14:paraId="0C4F8725" w14:textId="611805A5" w:rsidR="00452069" w:rsidRPr="00FE11E3" w:rsidRDefault="009F03F7" w:rsidP="00831FE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After that, </w:t>
      </w:r>
      <w:r>
        <w:rPr>
          <w:rFonts w:ascii="Helvetica" w:hAnsi="Helvetica" w:cs="Arial"/>
          <w:sz w:val="22"/>
          <w:szCs w:val="22"/>
          <w:lang w:eastAsia="zh-CN"/>
        </w:rPr>
        <w:t>w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ash </w:t>
      </w:r>
      <w:r w:rsidR="009D41A2">
        <w:rPr>
          <w:rFonts w:ascii="Helvetica" w:hAnsi="Helvetica" w:cs="Arial" w:hint="eastAsia"/>
          <w:sz w:val="22"/>
          <w:szCs w:val="22"/>
          <w:lang w:eastAsia="zh-CN"/>
        </w:rPr>
        <w:t xml:space="preserve">the beads with 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immobilized </w:t>
      </w:r>
      <w:r w:rsidR="00452069" w:rsidRPr="00643152">
        <w:rPr>
          <w:rFonts w:ascii="Helvetica" w:hAnsi="Helvetica" w:cs="Arial"/>
          <w:sz w:val="22"/>
          <w:szCs w:val="22"/>
          <w:lang w:eastAsia="zh-CN"/>
        </w:rPr>
        <w:t xml:space="preserve">non-template 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DNA oligo 3 times </w:t>
      </w:r>
      <w:r w:rsidR="00AD743A">
        <w:rPr>
          <w:rFonts w:ascii="Helvetica" w:hAnsi="Helvetica" w:cs="Arial" w:hint="eastAsia"/>
          <w:sz w:val="22"/>
          <w:szCs w:val="22"/>
          <w:lang w:eastAsia="zh-CN"/>
        </w:rPr>
        <w:t>using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 200 </w:t>
      </w:r>
      <w:r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 of </w:t>
      </w:r>
      <w:r>
        <w:rPr>
          <w:rFonts w:ascii="Helvetica" w:hAnsi="Helvetica" w:cs="Arial" w:hint="eastAsia"/>
          <w:sz w:val="22"/>
          <w:szCs w:val="22"/>
          <w:lang w:eastAsia="zh-CN"/>
        </w:rPr>
        <w:t>buffer</w:t>
      </w:r>
      <w:r w:rsidR="00A12C3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2C3F" w:rsidRPr="00A12C3F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7F5F56" w:rsidRPr="00D71649">
        <w:rPr>
          <w:rFonts w:ascii="Helvetica" w:hAnsi="Helvetica" w:cs="Arial"/>
          <w:b/>
          <w:color w:val="FF0000"/>
          <w:sz w:val="22"/>
          <w:szCs w:val="22"/>
          <w:lang w:eastAsia="zh-CN"/>
        </w:rPr>
        <w:t xml:space="preserve"> and 1.1</w:t>
      </w:r>
      <w:r w:rsidR="00A12C3F" w:rsidRPr="00A12C3F">
        <w:rPr>
          <w:rFonts w:ascii="Helvetica" w:hAnsi="Helvetica" w:cs="Arial" w:hint="eastAsia"/>
          <w:b/>
          <w:sz w:val="22"/>
          <w:szCs w:val="22"/>
          <w:lang w:eastAsia="zh-CN"/>
        </w:rPr>
        <w:t>-TXT]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, and then 3 times with 200 </w:t>
      </w:r>
      <w:r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831FE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851D0">
        <w:rPr>
          <w:rFonts w:ascii="Helvetica" w:hAnsi="Helvetica" w:cs="Arial" w:hint="eastAsia"/>
          <w:sz w:val="22"/>
          <w:szCs w:val="22"/>
          <w:lang w:eastAsia="zh-CN"/>
        </w:rPr>
        <w:t xml:space="preserve">of </w:t>
      </w:r>
      <w:r w:rsidR="00A1572D">
        <w:rPr>
          <w:rFonts w:ascii="Helvetica" w:hAnsi="Helvetica" w:cs="Arial"/>
          <w:sz w:val="22"/>
          <w:szCs w:val="22"/>
          <w:lang w:eastAsia="zh-CN"/>
        </w:rPr>
        <w:t>storage and</w:t>
      </w:r>
      <w:r w:rsidR="0015507B">
        <w:rPr>
          <w:rFonts w:ascii="Helvetica" w:hAnsi="Helvetica" w:cs="Arial"/>
          <w:sz w:val="22"/>
          <w:szCs w:val="22"/>
          <w:lang w:eastAsia="zh-CN"/>
        </w:rPr>
        <w:t xml:space="preserve"> dilution </w:t>
      </w:r>
      <w:r w:rsidR="00726685">
        <w:rPr>
          <w:rFonts w:ascii="Helvetica" w:hAnsi="Helvetica" w:cs="Arial"/>
          <w:sz w:val="22"/>
          <w:szCs w:val="22"/>
          <w:lang w:eastAsia="zh-CN"/>
        </w:rPr>
        <w:t>b</w:t>
      </w:r>
      <w:r w:rsidR="00797718">
        <w:rPr>
          <w:rFonts w:ascii="Helvetica" w:hAnsi="Helvetica" w:cs="Arial"/>
          <w:sz w:val="22"/>
          <w:szCs w:val="22"/>
          <w:lang w:eastAsia="zh-CN"/>
        </w:rPr>
        <w:t>uffer</w:t>
      </w:r>
      <w:r w:rsidR="00A12C3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12C3F" w:rsidRPr="00A12C3F">
        <w:rPr>
          <w:rFonts w:ascii="Helvetica" w:hAnsi="Helvetica" w:cs="Arial" w:hint="eastAsia"/>
          <w:b/>
          <w:sz w:val="22"/>
          <w:szCs w:val="22"/>
          <w:lang w:eastAsia="zh-CN"/>
        </w:rPr>
        <w:t>[2-TXT]</w:t>
      </w:r>
      <w:r w:rsidR="009D41A2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FE11E3" w:rsidRPr="00FE11E3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E11E3">
        <w:rPr>
          <w:rFonts w:ascii="Helvetica" w:hAnsi="Helvetica" w:cs="Arial" w:hint="eastAsia"/>
          <w:sz w:val="22"/>
          <w:szCs w:val="22"/>
          <w:lang w:eastAsia="zh-CN"/>
        </w:rPr>
        <w:t>Store the</w:t>
      </w:r>
      <w:r w:rsidR="00FE11E3" w:rsidRPr="00831FEE">
        <w:rPr>
          <w:rFonts w:ascii="Helvetica" w:hAnsi="Helvetica" w:cs="Arial"/>
          <w:sz w:val="22"/>
          <w:szCs w:val="22"/>
          <w:lang w:eastAsia="zh-CN"/>
        </w:rPr>
        <w:t xml:space="preserve"> tube at 4</w:t>
      </w:r>
      <w:r w:rsidR="00FE11E3">
        <w:rPr>
          <w:rFonts w:ascii="Helvetica" w:hAnsi="Helvetica" w:cs="Arial"/>
          <w:sz w:val="22"/>
          <w:szCs w:val="22"/>
          <w:lang w:eastAsia="zh-CN"/>
        </w:rPr>
        <w:t xml:space="preserve"> degrees Celsius</w:t>
      </w:r>
      <w:r w:rsidR="00FE11E3" w:rsidRPr="00831FEE">
        <w:rPr>
          <w:rFonts w:ascii="Helvetica" w:hAnsi="Helvetica" w:cs="Arial"/>
          <w:sz w:val="22"/>
          <w:szCs w:val="22"/>
          <w:lang w:eastAsia="zh-CN"/>
        </w:rPr>
        <w:t xml:space="preserve"> overnight to finish blocking </w:t>
      </w:r>
      <w:r w:rsidR="00B851D0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FE11E3" w:rsidRPr="00831FEE">
        <w:rPr>
          <w:rFonts w:ascii="Helvetica" w:hAnsi="Helvetica" w:cs="Arial"/>
          <w:sz w:val="22"/>
          <w:szCs w:val="22"/>
          <w:lang w:eastAsia="zh-CN"/>
        </w:rPr>
        <w:t>beads with BSA</w:t>
      </w:r>
      <w:r w:rsidR="00C03D2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31F4A" w:rsidRPr="00B70A7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C31F4A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B-S-A</w:t>
      </w:r>
      <w:r w:rsidR="00C31F4A" w:rsidRPr="00B70A7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9460A8" w:rsidRPr="009460A8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3]</w:t>
      </w:r>
      <w:r w:rsidR="00FE11E3" w:rsidRPr="00831FEE">
        <w:rPr>
          <w:rFonts w:ascii="Helvetica" w:hAnsi="Helvetica" w:cs="Arial"/>
          <w:sz w:val="22"/>
          <w:szCs w:val="22"/>
          <w:lang w:eastAsia="zh-CN"/>
        </w:rPr>
        <w:t>.</w:t>
      </w:r>
    </w:p>
    <w:p w14:paraId="7C04CBA0" w14:textId="1BA25C96" w:rsidR="00BC58A3" w:rsidRDefault="009D41A2" w:rsidP="009D41A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D17179" w:rsidRPr="00D17179">
        <w:rPr>
          <w:rFonts w:ascii="Helvetica" w:hAnsi="Helvetica" w:cs="Arial"/>
          <w:sz w:val="22"/>
          <w:szCs w:val="22"/>
          <w:lang w:eastAsia="zh-CN"/>
        </w:rPr>
        <w:t xml:space="preserve">Talent removes the </w:t>
      </w:r>
      <w:r w:rsidR="00D17179" w:rsidRPr="008D548E">
        <w:rPr>
          <w:rFonts w:ascii="Helvetica" w:hAnsi="Helvetica" w:cs="Arial"/>
          <w:sz w:val="22"/>
          <w:szCs w:val="22"/>
          <w:lang w:eastAsia="zh-CN"/>
        </w:rPr>
        <w:t>tube from the nutator</w:t>
      </w:r>
      <w:r w:rsidR="00027498">
        <w:rPr>
          <w:rFonts w:ascii="Helvetica" w:hAnsi="Helvetica" w:cs="Arial"/>
          <w:sz w:val="22"/>
          <w:szCs w:val="22"/>
          <w:lang w:eastAsia="zh-CN"/>
        </w:rPr>
        <w:t xml:space="preserve"> and</w:t>
      </w:r>
      <w:r w:rsidR="00D17179" w:rsidRPr="008D548E">
        <w:rPr>
          <w:rFonts w:ascii="Helvetica" w:hAnsi="Helvetica" w:cs="Arial"/>
          <w:sz w:val="22"/>
          <w:szCs w:val="22"/>
          <w:lang w:eastAsia="zh-CN"/>
        </w:rPr>
        <w:t>places tube in mag</w:t>
      </w:r>
      <w:r w:rsidR="009A5445" w:rsidRPr="008D548E">
        <w:rPr>
          <w:rFonts w:ascii="Helvetica" w:hAnsi="Helvetica" w:cs="Arial" w:hint="eastAsia"/>
          <w:sz w:val="22"/>
          <w:szCs w:val="22"/>
          <w:lang w:eastAsia="zh-CN"/>
        </w:rPr>
        <w:t>n</w:t>
      </w:r>
      <w:r w:rsidR="00D17179" w:rsidRPr="008D548E">
        <w:rPr>
          <w:rFonts w:ascii="Helvetica" w:hAnsi="Helvetica" w:cs="Arial"/>
          <w:sz w:val="22"/>
          <w:szCs w:val="22"/>
          <w:lang w:eastAsia="zh-CN"/>
        </w:rPr>
        <w:t>etic rack</w:t>
      </w:r>
      <w:r w:rsidR="00BC58A3">
        <w:rPr>
          <w:rFonts w:ascii="Helvetica" w:hAnsi="Helvetica" w:cs="Arial"/>
          <w:sz w:val="22"/>
          <w:szCs w:val="22"/>
          <w:lang w:eastAsia="zh-CN"/>
        </w:rPr>
        <w:t>.</w:t>
      </w:r>
    </w:p>
    <w:p w14:paraId="03D4DE5C" w14:textId="3EC6A4E8" w:rsidR="009D41A2" w:rsidRPr="009D41A2" w:rsidRDefault="005674EC" w:rsidP="005674EC">
      <w:pPr>
        <w:numPr>
          <w:ilvl w:val="3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5674EC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[</w:t>
      </w:r>
      <w:r w:rsidR="00345832" w:rsidRPr="005674EC">
        <w:rPr>
          <w:rFonts w:ascii="Helvetica" w:hAnsi="Helvetica" w:cs="Arial"/>
          <w:sz w:val="22"/>
          <w:szCs w:val="22"/>
          <w:highlight w:val="green"/>
          <w:lang w:eastAsia="zh-CN"/>
        </w:rPr>
        <w:t>Added shot</w:t>
      </w:r>
      <w:r w:rsidRPr="005674EC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]</w:t>
      </w:r>
      <w:r w:rsidR="00345832">
        <w:rPr>
          <w:rFonts w:ascii="Helvetica" w:hAnsi="Helvetica" w:cs="Arial"/>
          <w:sz w:val="22"/>
          <w:szCs w:val="22"/>
          <w:lang w:eastAsia="zh-CN"/>
        </w:rPr>
        <w:t xml:space="preserve">: </w:t>
      </w:r>
      <w:r w:rsidR="007F5F56" w:rsidRPr="005674EC">
        <w:rPr>
          <w:rFonts w:ascii="Helvetica" w:hAnsi="Helvetica" w:cs="Arial"/>
          <w:color w:val="FF0000"/>
          <w:sz w:val="22"/>
          <w:szCs w:val="22"/>
          <w:lang w:eastAsia="zh-CN"/>
        </w:rPr>
        <w:t>CU:</w:t>
      </w:r>
      <w:r w:rsidR="00BC58A3" w:rsidRPr="005674EC">
        <w:rPr>
          <w:rFonts w:ascii="Helvetica" w:hAnsi="Helvetica" w:cs="Arial"/>
          <w:color w:val="FF0000"/>
          <w:sz w:val="22"/>
          <w:szCs w:val="22"/>
          <w:lang w:eastAsia="zh-CN"/>
        </w:rPr>
        <w:t>Talent</w:t>
      </w:r>
      <w:r w:rsidRPr="005674EC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 </w:t>
      </w:r>
      <w:r w:rsidR="00D17179" w:rsidRPr="008D548E">
        <w:rPr>
          <w:rFonts w:ascii="Helvetica" w:hAnsi="Helvetica" w:cs="Arial"/>
          <w:sz w:val="22"/>
          <w:szCs w:val="22"/>
          <w:lang w:eastAsia="zh-CN"/>
        </w:rPr>
        <w:t>removes solution, adds buffer.</w:t>
      </w:r>
      <w:r w:rsidR="009D41A2" w:rsidRPr="008D548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D41A2" w:rsidRPr="008D548E">
        <w:rPr>
          <w:rFonts w:ascii="Helvetica" w:hAnsi="Helvetica" w:cs="Arial" w:hint="eastAsia"/>
          <w:b/>
          <w:sz w:val="22"/>
          <w:szCs w:val="22"/>
          <w:lang w:eastAsia="zh-CN"/>
        </w:rPr>
        <w:t>TEXT</w:t>
      </w:r>
      <w:r w:rsidR="009D41A2" w:rsidRPr="00C93625">
        <w:rPr>
          <w:rFonts w:ascii="Helvetica" w:hAnsi="Helvetica" w:cs="Arial" w:hint="eastAsia"/>
          <w:b/>
          <w:sz w:val="22"/>
          <w:szCs w:val="22"/>
          <w:lang w:eastAsia="zh-CN"/>
        </w:rPr>
        <w:t>:</w:t>
      </w:r>
      <w:r w:rsidR="009D41A2" w:rsidRPr="00C93625">
        <w:rPr>
          <w:rFonts w:ascii="Helvetica" w:hAnsi="Helvetica" w:cs="Arial"/>
          <w:b/>
          <w:sz w:val="22"/>
          <w:szCs w:val="22"/>
          <w:lang w:eastAsia="zh-CN"/>
        </w:rPr>
        <w:t xml:space="preserve"> 5 mM Tris-HCl </w:t>
      </w:r>
      <w:r w:rsidR="009D41A2">
        <w:rPr>
          <w:rFonts w:ascii="Helvetica" w:hAnsi="Helvetica" w:cs="Arial" w:hint="eastAsia"/>
          <w:b/>
          <w:sz w:val="22"/>
          <w:szCs w:val="22"/>
          <w:lang w:eastAsia="zh-CN"/>
        </w:rPr>
        <w:t>(</w:t>
      </w:r>
      <w:r w:rsidR="009D41A2" w:rsidRPr="00C93625">
        <w:rPr>
          <w:rFonts w:ascii="Helvetica" w:hAnsi="Helvetica" w:cs="Arial"/>
          <w:b/>
          <w:sz w:val="22"/>
          <w:szCs w:val="22"/>
          <w:lang w:eastAsia="zh-CN"/>
        </w:rPr>
        <w:t>pH 7.5</w:t>
      </w:r>
      <w:r w:rsidR="009D41A2"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="009D41A2" w:rsidRPr="00C93625">
        <w:rPr>
          <w:rFonts w:ascii="Helvetica" w:hAnsi="Helvetica" w:cs="Arial"/>
          <w:b/>
          <w:sz w:val="22"/>
          <w:szCs w:val="22"/>
          <w:lang w:eastAsia="zh-CN"/>
        </w:rPr>
        <w:t>, 0.5 mM EDTA</w:t>
      </w:r>
      <w:r w:rsidR="009D41A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</w:t>
      </w:r>
      <w:r w:rsidR="009D41A2" w:rsidRPr="007D7187">
        <w:rPr>
          <w:rFonts w:ascii="Helvetica" w:hAnsi="Helvetica" w:cs="Arial"/>
          <w:b/>
          <w:sz w:val="22"/>
          <w:szCs w:val="22"/>
          <w:lang w:eastAsia="zh-CN"/>
        </w:rPr>
        <w:t>Ethylenediaminetetraacetic acid</w:t>
      </w:r>
      <w:r w:rsidR="009D41A2"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="009D41A2" w:rsidRPr="00C93625">
        <w:rPr>
          <w:rFonts w:ascii="Helvetica" w:hAnsi="Helvetica" w:cs="Arial"/>
          <w:b/>
          <w:sz w:val="22"/>
          <w:szCs w:val="22"/>
          <w:lang w:eastAsia="zh-CN"/>
        </w:rPr>
        <w:t>, 1 M NaCl</w:t>
      </w:r>
    </w:p>
    <w:p w14:paraId="5D1A70A3" w14:textId="3A47B2A0" w:rsidR="00697373" w:rsidRPr="009C5A31" w:rsidRDefault="00713885" w:rsidP="0078183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9A5445">
        <w:rPr>
          <w:rFonts w:ascii="Helvetica" w:hAnsi="Helvetica" w:cs="Arial" w:hint="eastAsia"/>
          <w:sz w:val="22"/>
          <w:szCs w:val="22"/>
          <w:lang w:eastAsia="zh-CN"/>
        </w:rPr>
        <w:t>With the tube in the magnetic rack</w:t>
      </w:r>
      <w:r w:rsidR="009A5445">
        <w:rPr>
          <w:rFonts w:ascii="Helvetica" w:hAnsi="Helvetica" w:cs="Arial"/>
          <w:sz w:val="22"/>
          <w:szCs w:val="22"/>
          <w:lang w:eastAsia="zh-CN"/>
        </w:rPr>
        <w:t>, t</w:t>
      </w:r>
      <w:r w:rsidR="00D17179" w:rsidRPr="00D17179">
        <w:rPr>
          <w:rFonts w:ascii="Helvetica" w:hAnsi="Helvetica" w:cs="Arial"/>
          <w:sz w:val="22"/>
          <w:szCs w:val="22"/>
          <w:lang w:eastAsia="zh-CN"/>
        </w:rPr>
        <w:t xml:space="preserve">alent </w:t>
      </w:r>
      <w:r w:rsidR="009A5445">
        <w:rPr>
          <w:rFonts w:ascii="Helvetica" w:hAnsi="Helvetica" w:cs="Arial" w:hint="eastAsia"/>
          <w:sz w:val="22"/>
          <w:szCs w:val="22"/>
          <w:lang w:eastAsia="zh-CN"/>
        </w:rPr>
        <w:t xml:space="preserve">removes the solution and </w:t>
      </w:r>
      <w:r w:rsidR="00D17179" w:rsidRPr="00D17179">
        <w:rPr>
          <w:rFonts w:ascii="Helvetica" w:hAnsi="Helvetica" w:cs="Arial"/>
          <w:sz w:val="22"/>
          <w:szCs w:val="22"/>
          <w:lang w:eastAsia="zh-CN"/>
        </w:rPr>
        <w:t>adds another buffer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Pr="00713885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9B4A2C">
        <w:rPr>
          <w:rFonts w:ascii="Helvetica" w:hAnsi="Helvetica" w:cs="Arial"/>
          <w:b/>
          <w:sz w:val="22"/>
          <w:szCs w:val="22"/>
          <w:lang w:eastAsia="zh-CN"/>
        </w:rPr>
        <w:t xml:space="preserve">Storage / Dilution Buffer: </w:t>
      </w:r>
      <w:r w:rsidR="0078183D" w:rsidRPr="00713885">
        <w:rPr>
          <w:rFonts w:ascii="Helvetica" w:hAnsi="Helvetica" w:cs="Arial"/>
          <w:b/>
          <w:sz w:val="22"/>
          <w:szCs w:val="22"/>
          <w:lang w:eastAsia="zh-CN"/>
        </w:rPr>
        <w:t xml:space="preserve">20 mM HEPES-NaOH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(</w:t>
      </w:r>
      <w:r w:rsidR="0078183D" w:rsidRPr="00713885">
        <w:rPr>
          <w:rFonts w:ascii="Helvetica" w:hAnsi="Helvetica" w:cs="Arial"/>
          <w:b/>
          <w:sz w:val="22"/>
          <w:szCs w:val="22"/>
          <w:lang w:eastAsia="zh-CN"/>
        </w:rPr>
        <w:t>pH 7.9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="0078183D" w:rsidRPr="00713885">
        <w:rPr>
          <w:rFonts w:ascii="Helvetica" w:hAnsi="Helvetica" w:cs="Arial"/>
          <w:b/>
          <w:sz w:val="22"/>
          <w:szCs w:val="22"/>
          <w:lang w:eastAsia="zh-CN"/>
        </w:rPr>
        <w:t xml:space="preserve">, 20% glycerol, 100 mM KCl, 1 mM EDTA, 0.5 mg/mL </w:t>
      </w:r>
      <w:r w:rsidR="00FE11E3">
        <w:rPr>
          <w:rFonts w:ascii="Helvetica" w:hAnsi="Helvetica" w:cs="Arial" w:hint="eastAsia"/>
          <w:b/>
          <w:sz w:val="22"/>
          <w:szCs w:val="22"/>
          <w:lang w:eastAsia="zh-CN"/>
        </w:rPr>
        <w:t>BSA (</w:t>
      </w:r>
      <w:r w:rsidR="0078183D" w:rsidRPr="00713885">
        <w:rPr>
          <w:rFonts w:ascii="Helvetica" w:hAnsi="Helvetica" w:cs="Arial"/>
          <w:b/>
          <w:sz w:val="22"/>
          <w:szCs w:val="22"/>
          <w:lang w:eastAsia="zh-CN"/>
        </w:rPr>
        <w:t>bovine serum albumin</w:t>
      </w:r>
      <w:r w:rsidR="00FE11E3">
        <w:rPr>
          <w:rFonts w:ascii="Helvetica" w:hAnsi="Helvetica" w:cs="Arial" w:hint="eastAsia"/>
          <w:b/>
          <w:sz w:val="22"/>
          <w:szCs w:val="22"/>
          <w:lang w:eastAsia="zh-CN"/>
        </w:rPr>
        <w:t>)</w:t>
      </w:r>
      <w:r w:rsidR="009C5A3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9C5A31"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grapher: Take multiple shots, as this will be used later.</w:t>
      </w:r>
    </w:p>
    <w:p w14:paraId="2C236357" w14:textId="1F7E602F" w:rsidR="00452069" w:rsidRPr="00795816" w:rsidRDefault="009460A8" w:rsidP="0079581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WIDE: Talent</w:t>
      </w:r>
      <w:r w:rsidR="009A544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>places the tube in a refrigerator.</w:t>
      </w:r>
    </w:p>
    <w:p w14:paraId="64A6DCB1" w14:textId="6CB01C6A" w:rsidR="00452069" w:rsidRPr="00AD743A" w:rsidRDefault="00452069" w:rsidP="00831FE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831FEE">
        <w:rPr>
          <w:rFonts w:ascii="Helvetica" w:hAnsi="Helvetica" w:cs="Arial"/>
          <w:sz w:val="22"/>
          <w:szCs w:val="22"/>
          <w:lang w:eastAsia="zh-CN"/>
        </w:rPr>
        <w:t>The next day,</w:t>
      </w:r>
      <w:r w:rsidR="00B22C48">
        <w:rPr>
          <w:rFonts w:ascii="Helvetica" w:hAnsi="Helvetica" w:cs="Arial" w:hint="eastAsia"/>
          <w:sz w:val="22"/>
          <w:szCs w:val="22"/>
          <w:lang w:eastAsia="zh-CN"/>
        </w:rPr>
        <w:t xml:space="preserve"> discard the solution, 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resuspend </w:t>
      </w:r>
      <w:r w:rsidR="009C5A31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30286E">
        <w:rPr>
          <w:rFonts w:ascii="Helvetica" w:hAnsi="Helvetica" w:cs="Arial"/>
          <w:sz w:val="22"/>
          <w:szCs w:val="22"/>
          <w:lang w:eastAsia="zh-CN"/>
        </w:rPr>
        <w:t>beads</w:t>
      </w:r>
      <w:r w:rsidR="0030286E" w:rsidRPr="00831FE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in 200 </w:t>
      </w:r>
      <w:r w:rsidR="009C5A31">
        <w:rPr>
          <w:rFonts w:ascii="Helvetica" w:hAnsi="Helvetica" w:cs="Arial"/>
          <w:sz w:val="22"/>
          <w:szCs w:val="22"/>
          <w:lang w:eastAsia="zh-CN"/>
        </w:rPr>
        <w:t>microliters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B8280A">
        <w:rPr>
          <w:rFonts w:ascii="Helvetica" w:hAnsi="Helvetica" w:cs="Arial"/>
          <w:sz w:val="22"/>
          <w:szCs w:val="22"/>
          <w:lang w:eastAsia="zh-CN"/>
        </w:rPr>
        <w:t>storage and dilution</w:t>
      </w:r>
      <w:r w:rsidR="00B851D0">
        <w:rPr>
          <w:rFonts w:ascii="Helvetica" w:hAnsi="Helvetica" w:cs="Arial" w:hint="eastAsia"/>
          <w:sz w:val="22"/>
          <w:szCs w:val="22"/>
          <w:lang w:eastAsia="zh-CN"/>
        </w:rPr>
        <w:t xml:space="preserve"> buffer</w:t>
      </w:r>
      <w:r w:rsidR="00B22C48">
        <w:rPr>
          <w:rFonts w:ascii="Helvetica" w:hAnsi="Helvetica" w:cs="Arial" w:hint="eastAsia"/>
          <w:sz w:val="22"/>
          <w:szCs w:val="22"/>
          <w:lang w:eastAsia="zh-CN"/>
        </w:rPr>
        <w:t xml:space="preserve"> to reach an approximate DNA concentration of 5 micromolar</w:t>
      </w:r>
      <w:r w:rsidR="0028449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84490" w:rsidRPr="00284490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B22C48" w:rsidRPr="00B22C48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Pr="00831FEE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AD743A">
        <w:rPr>
          <w:rFonts w:ascii="Helvetica" w:hAnsi="Helvetica" w:cs="Arial"/>
          <w:sz w:val="22"/>
          <w:szCs w:val="22"/>
          <w:lang w:eastAsia="zh-CN"/>
        </w:rPr>
        <w:t xml:space="preserve">and </w:t>
      </w:r>
      <w:r w:rsidR="00613531" w:rsidRPr="00AD743A">
        <w:rPr>
          <w:rFonts w:ascii="Helvetica" w:hAnsi="Helvetica" w:cs="Arial" w:hint="eastAsia"/>
          <w:sz w:val="22"/>
          <w:szCs w:val="22"/>
          <w:lang w:eastAsia="zh-CN"/>
        </w:rPr>
        <w:t xml:space="preserve">then </w:t>
      </w:r>
      <w:r w:rsidRPr="00AD743A">
        <w:rPr>
          <w:rFonts w:ascii="Helvetica" w:hAnsi="Helvetica" w:cs="Arial"/>
          <w:sz w:val="22"/>
          <w:szCs w:val="22"/>
          <w:lang w:eastAsia="zh-CN"/>
        </w:rPr>
        <w:t xml:space="preserve">transfer </w:t>
      </w:r>
      <w:r w:rsidR="00284490" w:rsidRPr="00AD743A">
        <w:rPr>
          <w:rFonts w:ascii="Helvetica" w:hAnsi="Helvetica" w:cs="Arial" w:hint="eastAsia"/>
          <w:sz w:val="22"/>
          <w:szCs w:val="22"/>
          <w:lang w:eastAsia="zh-CN"/>
        </w:rPr>
        <w:t xml:space="preserve">the solution </w:t>
      </w:r>
      <w:r w:rsidR="001025DF" w:rsidRPr="00AD743A">
        <w:rPr>
          <w:rFonts w:ascii="Helvetica" w:hAnsi="Helvetica" w:cs="Arial" w:hint="eastAsia"/>
          <w:sz w:val="22"/>
          <w:szCs w:val="22"/>
          <w:lang w:eastAsia="zh-CN"/>
        </w:rPr>
        <w:t xml:space="preserve">with the beads </w:t>
      </w:r>
      <w:r w:rsidRPr="00AD743A">
        <w:rPr>
          <w:rFonts w:ascii="Helvetica" w:hAnsi="Helvetica" w:cs="Arial"/>
          <w:sz w:val="22"/>
          <w:szCs w:val="22"/>
          <w:lang w:eastAsia="zh-CN"/>
        </w:rPr>
        <w:t>to a new tube</w:t>
      </w:r>
      <w:r w:rsidR="00284490" w:rsidRPr="00AD743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84490" w:rsidRPr="00AD743A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B22C48" w:rsidRPr="00AD743A">
        <w:rPr>
          <w:rFonts w:ascii="Helvetica" w:hAnsi="Helvetica" w:cs="Arial"/>
          <w:sz w:val="22"/>
          <w:szCs w:val="22"/>
          <w:lang w:eastAsia="zh-CN"/>
        </w:rPr>
        <w:t>.</w:t>
      </w:r>
    </w:p>
    <w:p w14:paraId="2746262A" w14:textId="79FF2803" w:rsidR="00843113" w:rsidRPr="009C5A31" w:rsidRDefault="00843113" w:rsidP="0084311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2.5.2</w:t>
      </w:r>
      <w:r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717D8A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 </w:t>
      </w:r>
      <w:r w:rsidR="005674EC" w:rsidRPr="005674EC">
        <w:rPr>
          <w:rFonts w:ascii="Helvetica" w:hAnsi="Helvetica" w:cs="Arial" w:hint="eastAsia"/>
          <w:sz w:val="22"/>
          <w:szCs w:val="22"/>
          <w:highlight w:val="green"/>
          <w:lang w:eastAsia="zh-CN"/>
        </w:rPr>
        <w:t xml:space="preserve">Author comment: </w:t>
      </w:r>
      <w:r w:rsidR="00717D8A" w:rsidRPr="005674EC">
        <w:rPr>
          <w:rFonts w:ascii="Helvetica" w:hAnsi="Helvetica" w:cs="Arial"/>
          <w:sz w:val="22"/>
          <w:szCs w:val="22"/>
          <w:highlight w:val="green"/>
          <w:lang w:eastAsia="zh-CN"/>
        </w:rPr>
        <w:t>Multiple shots were taken here.</w:t>
      </w:r>
    </w:p>
    <w:p w14:paraId="6EFFF5FB" w14:textId="455F598E" w:rsidR="00452069" w:rsidRPr="0007534B" w:rsidRDefault="00393DE0" w:rsidP="0007534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transfers solution to a new tube.</w:t>
      </w:r>
    </w:p>
    <w:p w14:paraId="329E91E2" w14:textId="6A80DA1C" w:rsidR="00452069" w:rsidRDefault="008E7B04" w:rsidP="000A43C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 w:rsidRPr="00797775">
        <w:rPr>
          <w:rFonts w:ascii="Helvetica" w:hAnsi="Helvetica" w:cs="Arial"/>
          <w:sz w:val="22"/>
          <w:szCs w:val="22"/>
          <w:lang w:eastAsia="zh-CN"/>
        </w:rPr>
        <w:t>obtain the DNA</w:t>
      </w:r>
      <w:r w:rsidR="008155F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797775">
        <w:rPr>
          <w:rFonts w:ascii="Helvetica" w:hAnsi="Helvetica" w:cs="Arial"/>
          <w:sz w:val="22"/>
          <w:szCs w:val="22"/>
          <w:lang w:eastAsia="zh-CN"/>
        </w:rPr>
        <w:t>RNA duplex</w:t>
      </w:r>
      <w:r w:rsidR="00D52C8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2C8F" w:rsidRPr="00D52C8F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D52C8F">
        <w:rPr>
          <w:rFonts w:ascii="Helvetica" w:hAnsi="Helvetica" w:cs="Arial" w:hint="eastAsia"/>
          <w:b/>
          <w:sz w:val="22"/>
          <w:szCs w:val="22"/>
          <w:lang w:eastAsia="zh-CN"/>
        </w:rPr>
        <w:t>-LM</w:t>
      </w:r>
      <w:r w:rsidR="00D52C8F" w:rsidRPr="00D52C8F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962F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F7868">
        <w:rPr>
          <w:rFonts w:ascii="Helvetica" w:hAnsi="Helvetica" w:cs="Arial" w:hint="eastAsia"/>
          <w:sz w:val="22"/>
          <w:szCs w:val="22"/>
          <w:lang w:eastAsia="zh-CN"/>
        </w:rPr>
        <w:t>p</w:t>
      </w:r>
      <w:r w:rsidR="006F260C" w:rsidRPr="009F7868">
        <w:rPr>
          <w:rFonts w:ascii="Helvetica" w:hAnsi="Helvetica" w:cs="Arial" w:hint="eastAsia"/>
          <w:sz w:val="22"/>
          <w:szCs w:val="22"/>
          <w:lang w:eastAsia="zh-CN"/>
        </w:rPr>
        <w:t>repare</w:t>
      </w:r>
      <w:r w:rsidR="00452069" w:rsidRPr="009F7868">
        <w:rPr>
          <w:rFonts w:ascii="Helvetica" w:hAnsi="Helvetica" w:cs="Arial"/>
          <w:sz w:val="22"/>
          <w:szCs w:val="22"/>
          <w:lang w:eastAsia="zh-CN"/>
        </w:rPr>
        <w:t xml:space="preserve"> a 10</w:t>
      </w:r>
      <w:r w:rsidR="0028663F" w:rsidRPr="009F7868">
        <w:rPr>
          <w:rFonts w:ascii="Helvetica" w:hAnsi="Helvetica" w:cs="Arial"/>
          <w:sz w:val="22"/>
          <w:szCs w:val="22"/>
          <w:lang w:eastAsia="zh-CN"/>
        </w:rPr>
        <w:t>-microliter</w:t>
      </w:r>
      <w:r w:rsidR="00452069" w:rsidRPr="009F7868">
        <w:rPr>
          <w:rFonts w:ascii="Helvetica" w:hAnsi="Helvetica" w:cs="Arial"/>
          <w:sz w:val="22"/>
          <w:szCs w:val="22"/>
          <w:lang w:eastAsia="zh-CN"/>
        </w:rPr>
        <w:t xml:space="preserve"> annealing mix </w:t>
      </w:r>
      <w:r w:rsidR="006F260C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in </w:t>
      </w:r>
      <w:r w:rsidR="00B35858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a </w:t>
      </w:r>
      <w:r w:rsidR="00382E29">
        <w:rPr>
          <w:rFonts w:ascii="Helvetica" w:hAnsi="Helvetica" w:cs="Arial"/>
          <w:sz w:val="22"/>
          <w:szCs w:val="22"/>
          <w:lang w:eastAsia="zh-CN"/>
        </w:rPr>
        <w:t>PCR tube</w:t>
      </w:r>
      <w:r w:rsidR="00382E29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86CED">
        <w:rPr>
          <w:rFonts w:ascii="Helvetica" w:hAnsi="Helvetica" w:cs="Arial" w:hint="eastAsia"/>
          <w:sz w:val="22"/>
          <w:szCs w:val="22"/>
          <w:lang w:eastAsia="zh-CN"/>
        </w:rPr>
        <w:t>with</w:t>
      </w:r>
      <w:r w:rsidR="001F21A0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F21A0" w:rsidRPr="009F7868">
        <w:rPr>
          <w:rFonts w:ascii="Helvetica" w:hAnsi="Helvetica" w:cs="Arial"/>
          <w:sz w:val="22"/>
          <w:szCs w:val="22"/>
          <w:lang w:eastAsia="zh-CN"/>
        </w:rPr>
        <w:t>a</w:t>
      </w:r>
      <w:r w:rsidR="00C86CE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86CED">
        <w:rPr>
          <w:rFonts w:ascii="Helvetica" w:hAnsi="Helvetica" w:cs="Arial"/>
          <w:sz w:val="22"/>
          <w:szCs w:val="22"/>
          <w:lang w:eastAsia="zh-CN"/>
        </w:rPr>
        <w:t xml:space="preserve">2 to </w:t>
      </w:r>
      <w:r w:rsidR="00C86CED" w:rsidRPr="009F7868">
        <w:rPr>
          <w:rFonts w:ascii="Helvetica" w:hAnsi="Helvetica" w:cs="Arial"/>
          <w:sz w:val="22"/>
          <w:szCs w:val="22"/>
          <w:lang w:eastAsia="zh-CN"/>
        </w:rPr>
        <w:t xml:space="preserve">1 </w:t>
      </w:r>
      <w:r w:rsidR="00C86CED">
        <w:rPr>
          <w:rFonts w:ascii="Helvetica" w:hAnsi="Helvetica" w:cs="Arial" w:hint="eastAsia"/>
          <w:sz w:val="22"/>
          <w:szCs w:val="22"/>
          <w:lang w:eastAsia="zh-CN"/>
        </w:rPr>
        <w:t>RNA DNA</w:t>
      </w:r>
      <w:r w:rsidR="001F21A0" w:rsidRPr="009F7868">
        <w:rPr>
          <w:rFonts w:ascii="Helvetica" w:hAnsi="Helvetica" w:cs="Arial"/>
          <w:sz w:val="22"/>
          <w:szCs w:val="22"/>
          <w:lang w:eastAsia="zh-CN"/>
        </w:rPr>
        <w:t xml:space="preserve"> molar ratio </w:t>
      </w:r>
      <w:r w:rsidR="000A43C1" w:rsidRPr="009F7868">
        <w:rPr>
          <w:rFonts w:ascii="Helvetica" w:hAnsi="Helvetica" w:cs="Arial" w:hint="eastAsia"/>
          <w:sz w:val="22"/>
          <w:szCs w:val="22"/>
          <w:lang w:eastAsia="zh-CN"/>
        </w:rPr>
        <w:t>according to the manuscript</w:t>
      </w:r>
      <w:r w:rsidR="006F260C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2C8F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6F260C" w:rsidRPr="009F7868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9F7868">
        <w:rPr>
          <w:rFonts w:ascii="Helvetica" w:hAnsi="Helvetica" w:cs="Arial"/>
          <w:sz w:val="22"/>
          <w:szCs w:val="22"/>
          <w:lang w:eastAsia="zh-CN"/>
        </w:rPr>
        <w:t>.</w:t>
      </w:r>
      <w:r w:rsidR="00AE111A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 Place the </w:t>
      </w:r>
      <w:r w:rsidR="00DA47FD">
        <w:rPr>
          <w:rFonts w:ascii="Helvetica" w:hAnsi="Helvetica" w:cs="Arial"/>
          <w:sz w:val="22"/>
          <w:szCs w:val="22"/>
          <w:lang w:eastAsia="zh-CN"/>
        </w:rPr>
        <w:t>tube</w:t>
      </w:r>
      <w:r w:rsidR="00DA47FD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E111A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in a </w:t>
      </w:r>
      <w:r w:rsidR="00AE111A" w:rsidRPr="009F7868">
        <w:rPr>
          <w:rFonts w:ascii="Helvetica" w:hAnsi="Helvetica" w:cs="Arial"/>
          <w:sz w:val="22"/>
          <w:szCs w:val="22"/>
          <w:lang w:eastAsia="zh-CN"/>
        </w:rPr>
        <w:t>thermal cycler</w:t>
      </w:r>
      <w:r w:rsidR="00B35858" w:rsidRPr="009F786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52C8F">
        <w:rPr>
          <w:rFonts w:ascii="Helvetica" w:hAnsi="Helvetica" w:cs="Arial" w:hint="eastAsia"/>
          <w:b/>
          <w:sz w:val="22"/>
          <w:szCs w:val="22"/>
          <w:lang w:eastAsia="zh-CN"/>
        </w:rPr>
        <w:t>[3</w:t>
      </w:r>
      <w:r w:rsidR="00B35858" w:rsidRPr="009F7868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C83BC4" w:rsidRPr="009F7868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AE111A" w:rsidRPr="009F7868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2C9F75D3" w14:textId="4C291412" w:rsidR="00D52C8F" w:rsidRPr="00D52C8F" w:rsidRDefault="00D52C8F" w:rsidP="004A0B5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1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 w:rsidRPr="00D52C8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Video editor: Please emphasize Figure 1A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without the step 1.2 text</w:t>
      </w:r>
    </w:p>
    <w:p w14:paraId="64763EBB" w14:textId="25F54E0B" w:rsidR="005E06A2" w:rsidRDefault="004A0B54" w:rsidP="004A0B5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prepares </w:t>
      </w:r>
      <w:r w:rsidR="00B35858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>
        <w:rPr>
          <w:rFonts w:ascii="Helvetica" w:hAnsi="Helvetica" w:cs="Arial" w:hint="eastAsia"/>
          <w:sz w:val="22"/>
          <w:szCs w:val="22"/>
          <w:lang w:eastAsia="zh-CN"/>
        </w:rPr>
        <w:t>mix</w:t>
      </w:r>
      <w:r w:rsidR="00B35858">
        <w:rPr>
          <w:rFonts w:ascii="Helvetica" w:hAnsi="Helvetica" w:cs="Arial" w:hint="eastAsia"/>
          <w:sz w:val="22"/>
          <w:szCs w:val="22"/>
          <w:lang w:eastAsia="zh-CN"/>
        </w:rPr>
        <w:t>ture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23454A7" w14:textId="4F3E963F" w:rsidR="00B35858" w:rsidRDefault="00B35858" w:rsidP="005E06A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the mixture to thermal cycler.</w:t>
      </w:r>
    </w:p>
    <w:p w14:paraId="06BA330A" w14:textId="1CFEADAE" w:rsidR="00C83BC4" w:rsidRDefault="00C83BC4" w:rsidP="00C83BC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Set the </w:t>
      </w:r>
      <w:r>
        <w:rPr>
          <w:rFonts w:ascii="Helvetica" w:hAnsi="Helvetica" w:cs="Arial"/>
          <w:sz w:val="22"/>
          <w:szCs w:val="22"/>
          <w:lang w:eastAsia="zh-CN"/>
        </w:rPr>
        <w:t>program to</w:t>
      </w:r>
      <w:r w:rsidRPr="00AE111A">
        <w:rPr>
          <w:rFonts w:ascii="Helvetica" w:hAnsi="Helvetica" w:cs="Arial"/>
          <w:sz w:val="22"/>
          <w:szCs w:val="22"/>
          <w:lang w:eastAsia="zh-CN"/>
        </w:rPr>
        <w:t xml:space="preserve"> 45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degrees Celsius for </w:t>
      </w:r>
      <w:r w:rsidRPr="00AE111A">
        <w:rPr>
          <w:rFonts w:ascii="Helvetica" w:hAnsi="Helvetica" w:cs="Arial"/>
          <w:sz w:val="22"/>
          <w:szCs w:val="22"/>
          <w:lang w:eastAsia="zh-CN"/>
        </w:rPr>
        <w:t>5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AE111A">
        <w:rPr>
          <w:rFonts w:ascii="Helvetica" w:hAnsi="Helvetica" w:cs="Arial"/>
          <w:sz w:val="22"/>
          <w:szCs w:val="22"/>
          <w:lang w:eastAsia="zh-CN"/>
        </w:rPr>
        <w:t>, followed by 12 cycles of 2 min</w:t>
      </w:r>
      <w:r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AE111A">
        <w:rPr>
          <w:rFonts w:ascii="Helvetica" w:hAnsi="Helvetica" w:cs="Arial"/>
          <w:sz w:val="22"/>
          <w:szCs w:val="22"/>
          <w:lang w:eastAsia="zh-CN"/>
        </w:rPr>
        <w:t xml:space="preserve"> each, starting at 43 </w:t>
      </w:r>
      <w:r>
        <w:rPr>
          <w:rFonts w:ascii="Helvetica" w:hAnsi="Helvetica" w:cs="Arial" w:hint="eastAsia"/>
          <w:sz w:val="22"/>
          <w:szCs w:val="22"/>
          <w:lang w:eastAsia="zh-CN"/>
        </w:rPr>
        <w:t>degrees Celsius</w:t>
      </w:r>
      <w:r w:rsidR="00670C39">
        <w:rPr>
          <w:rFonts w:ascii="Helvetica" w:hAnsi="Helvetica" w:cs="Arial"/>
          <w:sz w:val="22"/>
          <w:szCs w:val="22"/>
          <w:lang w:eastAsia="zh-CN"/>
        </w:rPr>
        <w:t xml:space="preserve"> and decreasing the temperature by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AE111A">
        <w:rPr>
          <w:rFonts w:ascii="Helvetica" w:hAnsi="Helvetica" w:cs="Arial"/>
          <w:sz w:val="22"/>
          <w:szCs w:val="22"/>
          <w:lang w:eastAsia="zh-CN"/>
        </w:rPr>
        <w:t xml:space="preserve">2 </w:t>
      </w:r>
      <w:r>
        <w:rPr>
          <w:rFonts w:ascii="Helvetica" w:hAnsi="Helvetica" w:cs="Arial" w:hint="eastAsia"/>
          <w:sz w:val="22"/>
          <w:szCs w:val="22"/>
          <w:lang w:eastAsia="zh-CN"/>
        </w:rPr>
        <w:t>degrees Celsius</w:t>
      </w:r>
      <w:r w:rsidRPr="00AE111A">
        <w:rPr>
          <w:rFonts w:ascii="Helvetica" w:hAnsi="Helvetica" w:cs="Arial"/>
          <w:sz w:val="22"/>
          <w:szCs w:val="22"/>
          <w:lang w:eastAsia="zh-CN"/>
        </w:rPr>
        <w:t xml:space="preserve"> per cycle</w:t>
      </w:r>
      <w:r>
        <w:rPr>
          <w:rFonts w:ascii="Helvetica" w:hAnsi="Helvetica" w:cs="Arial" w:hint="eastAsia"/>
          <w:sz w:val="22"/>
          <w:szCs w:val="22"/>
          <w:lang w:eastAsia="zh-CN"/>
        </w:rPr>
        <w:t>. Lastly, keep it</w:t>
      </w:r>
      <w:r w:rsidRPr="002641C1">
        <w:rPr>
          <w:rFonts w:ascii="Helvetica" w:hAnsi="Helvetica" w:cs="Arial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sz w:val="22"/>
          <w:szCs w:val="22"/>
          <w:lang w:eastAsia="zh-CN"/>
        </w:rPr>
        <w:t>i</w:t>
      </w:r>
      <w:r w:rsidRPr="00AE111A">
        <w:rPr>
          <w:rFonts w:ascii="Helvetica" w:hAnsi="Helvetica" w:cs="Arial"/>
          <w:sz w:val="22"/>
          <w:szCs w:val="22"/>
          <w:lang w:eastAsia="zh-CN"/>
        </w:rPr>
        <w:t xml:space="preserve">dle at 4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degrees Celsius </w:t>
      </w:r>
      <w:r w:rsidRPr="00587C43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-TXT</w:t>
      </w:r>
      <w:r w:rsidRPr="00587C43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AE111A">
        <w:rPr>
          <w:rFonts w:ascii="Helvetica" w:hAnsi="Helvetica" w:cs="Arial"/>
          <w:sz w:val="22"/>
          <w:szCs w:val="22"/>
          <w:lang w:eastAsia="zh-CN"/>
        </w:rPr>
        <w:t>.</w:t>
      </w:r>
    </w:p>
    <w:p w14:paraId="0444F4F6" w14:textId="18C85829" w:rsidR="005E06A2" w:rsidRPr="00141218" w:rsidRDefault="005E06A2" w:rsidP="005E06A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justs settings on the thermal cycler.</w:t>
      </w:r>
      <w:r w:rsidR="003B409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3B409E" w:rsidRPr="005D73AA">
        <w:rPr>
          <w:rFonts w:ascii="Helvetica" w:hAnsi="Helvetica" w:cs="Arial"/>
          <w:b/>
          <w:sz w:val="22"/>
          <w:szCs w:val="22"/>
          <w:lang w:eastAsia="zh-CN"/>
        </w:rPr>
        <w:t xml:space="preserve">45 °C 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(5 min) -&gt; </w:t>
      </w:r>
      <w:r w:rsidR="003B409E" w:rsidRPr="005D73AA">
        <w:rPr>
          <w:rFonts w:ascii="Helvetica" w:hAnsi="Helvetica" w:cs="Arial"/>
          <w:b/>
          <w:sz w:val="22"/>
          <w:szCs w:val="22"/>
          <w:lang w:eastAsia="zh-CN"/>
        </w:rPr>
        <w:t>43 °C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2 min)</w:t>
      </w:r>
      <w:r w:rsidR="003B409E" w:rsidRPr="005D73AA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-&gt; </w:t>
      </w:r>
      <w:r w:rsidR="003B409E" w:rsidRPr="005D73AA">
        <w:rPr>
          <w:rFonts w:ascii="Helvetica" w:hAnsi="Helvetica" w:cs="Arial"/>
          <w:b/>
          <w:sz w:val="22"/>
          <w:szCs w:val="22"/>
          <w:lang w:eastAsia="zh-CN"/>
        </w:rPr>
        <w:t>4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3B409E" w:rsidRPr="005D73AA">
        <w:rPr>
          <w:rFonts w:ascii="Helvetica" w:hAnsi="Helvetica" w:cs="Arial"/>
          <w:b/>
          <w:sz w:val="22"/>
          <w:szCs w:val="22"/>
          <w:lang w:eastAsia="zh-CN"/>
        </w:rPr>
        <w:t xml:space="preserve"> °C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B35858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(2 min) </w:t>
      </w:r>
      <w:r w:rsidR="003B409E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-&gt; </w:t>
      </w:r>
      <w:r w:rsidR="00B35858" w:rsidRPr="005D73AA">
        <w:rPr>
          <w:rFonts w:ascii="Helvetica" w:hAnsi="Helvetica" w:cs="Arial" w:hint="eastAsia"/>
          <w:b/>
          <w:sz w:val="22"/>
          <w:szCs w:val="22"/>
          <w:lang w:eastAsia="zh-CN"/>
        </w:rPr>
        <w:t>39</w:t>
      </w:r>
      <w:r w:rsidR="00B35858" w:rsidRPr="005D73AA">
        <w:rPr>
          <w:rFonts w:ascii="Helvetica" w:hAnsi="Helvetica" w:cs="Arial"/>
          <w:b/>
          <w:sz w:val="22"/>
          <w:szCs w:val="22"/>
          <w:lang w:eastAsia="zh-CN"/>
        </w:rPr>
        <w:t xml:space="preserve"> °C</w:t>
      </w:r>
      <w:r w:rsidR="00B35858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2 min) -&gt; </w:t>
      </w:r>
      <w:r w:rsidR="00B35858" w:rsidRPr="005D73AA">
        <w:rPr>
          <w:rFonts w:ascii="Helvetica" w:hAnsi="Helvetica" w:cs="Arial"/>
          <w:b/>
          <w:sz w:val="22"/>
          <w:szCs w:val="22"/>
          <w:lang w:eastAsia="zh-CN"/>
        </w:rPr>
        <w:t>…</w:t>
      </w:r>
      <w:r w:rsidR="00B35858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-&gt;</w:t>
      </w:r>
      <w:r w:rsidR="00141218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4367C9">
        <w:rPr>
          <w:rFonts w:ascii="Helvetica" w:hAnsi="Helvetica" w:cs="Arial"/>
          <w:b/>
          <w:sz w:val="22"/>
          <w:szCs w:val="22"/>
          <w:lang w:eastAsia="zh-CN"/>
        </w:rPr>
        <w:t>19</w:t>
      </w:r>
      <w:r w:rsidR="004367C9" w:rsidRPr="005D73AA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141218" w:rsidRPr="005D73AA">
        <w:rPr>
          <w:rFonts w:ascii="Helvetica" w:hAnsi="Helvetica" w:cs="Arial"/>
          <w:b/>
          <w:sz w:val="22"/>
          <w:szCs w:val="22"/>
          <w:lang w:eastAsia="zh-CN"/>
        </w:rPr>
        <w:t>°C</w:t>
      </w:r>
      <w:r w:rsidR="00141218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2 min) </w:t>
      </w:r>
      <w:r w:rsidR="00141218">
        <w:rPr>
          <w:rFonts w:ascii="Helvetica" w:hAnsi="Helvetica" w:cs="Arial" w:hint="eastAsia"/>
          <w:b/>
          <w:sz w:val="22"/>
          <w:szCs w:val="22"/>
          <w:lang w:eastAsia="zh-CN"/>
        </w:rPr>
        <w:t>-&gt;</w:t>
      </w:r>
      <w:r w:rsidR="00B35858" w:rsidRPr="005D73AA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3B409E" w:rsidRPr="00141218">
        <w:rPr>
          <w:rFonts w:ascii="Helvetica" w:hAnsi="Helvetica" w:cs="Arial"/>
          <w:b/>
          <w:sz w:val="22"/>
          <w:szCs w:val="22"/>
          <w:lang w:eastAsia="zh-CN"/>
        </w:rPr>
        <w:t>4 °C</w:t>
      </w:r>
    </w:p>
    <w:p w14:paraId="72ECC96A" w14:textId="05EE805A" w:rsidR="00452069" w:rsidRPr="00A87FE2" w:rsidRDefault="006D01C6" w:rsidP="00E06E3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To </w:t>
      </w:r>
      <w:r>
        <w:rPr>
          <w:rFonts w:ascii="Helvetica" w:hAnsi="Helvetica" w:cs="Arial"/>
          <w:sz w:val="22"/>
          <w:szCs w:val="22"/>
          <w:lang w:eastAsia="zh-CN"/>
        </w:rPr>
        <w:t>l</w:t>
      </w:r>
      <w:r w:rsidRPr="006D01C6">
        <w:rPr>
          <w:rFonts w:ascii="Helvetica" w:hAnsi="Helvetica" w:cs="Arial"/>
          <w:sz w:val="22"/>
          <w:szCs w:val="22"/>
          <w:lang w:eastAsia="zh-CN"/>
        </w:rPr>
        <w:t xml:space="preserve">oad </w:t>
      </w:r>
      <w:r>
        <w:rPr>
          <w:rFonts w:ascii="Helvetica" w:hAnsi="Helvetica" w:cs="Arial"/>
          <w:sz w:val="22"/>
          <w:szCs w:val="22"/>
          <w:lang w:eastAsia="zh-CN"/>
        </w:rPr>
        <w:t xml:space="preserve">purified RNA polymerase two </w:t>
      </w:r>
      <w:r w:rsidRPr="006D01C6">
        <w:rPr>
          <w:rFonts w:ascii="Helvetica" w:hAnsi="Helvetica" w:cs="Arial"/>
          <w:sz w:val="22"/>
          <w:szCs w:val="22"/>
          <w:lang w:eastAsia="zh-CN"/>
        </w:rPr>
        <w:t xml:space="preserve">onto the </w:t>
      </w:r>
      <w:r>
        <w:rPr>
          <w:rFonts w:ascii="Helvetica" w:hAnsi="Helvetica" w:cs="Arial"/>
          <w:sz w:val="22"/>
          <w:szCs w:val="22"/>
          <w:lang w:eastAsia="zh-CN"/>
        </w:rPr>
        <w:t xml:space="preserve">DNA </w:t>
      </w:r>
      <w:r w:rsidRPr="006D01C6">
        <w:rPr>
          <w:rFonts w:ascii="Helvetica" w:hAnsi="Helvetica" w:cs="Arial"/>
          <w:sz w:val="22"/>
          <w:szCs w:val="22"/>
          <w:lang w:eastAsia="zh-CN"/>
        </w:rPr>
        <w:t>RNA hybrid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6D01C6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-LM</w:t>
      </w:r>
      <w:r w:rsidRPr="006D01C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E06E3F">
        <w:rPr>
          <w:rFonts w:ascii="Helvetica" w:hAnsi="Helvetica" w:cs="Arial" w:hint="eastAsia"/>
          <w:sz w:val="22"/>
          <w:szCs w:val="22"/>
          <w:lang w:eastAsia="zh-CN"/>
        </w:rPr>
        <w:t xml:space="preserve"> m</w:t>
      </w:r>
      <w:r w:rsidR="00452069" w:rsidRPr="008E7B04">
        <w:rPr>
          <w:rFonts w:ascii="Helvetica" w:hAnsi="Helvetica" w:cs="Arial"/>
          <w:sz w:val="22"/>
          <w:szCs w:val="22"/>
          <w:lang w:eastAsia="zh-CN"/>
        </w:rPr>
        <w:t xml:space="preserve">ix 1 </w:t>
      </w:r>
      <w:r w:rsidR="008155F3" w:rsidRPr="00A87FE2">
        <w:rPr>
          <w:rFonts w:ascii="Helvetica" w:hAnsi="Helvetica" w:cs="Arial" w:hint="eastAsia"/>
          <w:sz w:val="22"/>
          <w:szCs w:val="22"/>
          <w:lang w:eastAsia="zh-CN"/>
        </w:rPr>
        <w:t>microliter</w:t>
      </w:r>
      <w:r w:rsidR="008155F3" w:rsidRPr="00A87FE2">
        <w:rPr>
          <w:rFonts w:ascii="Helvetica" w:hAnsi="Helvetica" w:cs="Arial"/>
          <w:sz w:val="22"/>
          <w:szCs w:val="22"/>
          <w:lang w:eastAsia="zh-CN"/>
        </w:rPr>
        <w:t xml:space="preserve"> of DNA 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RNA duplex with 13 </w:t>
      </w:r>
      <w:r w:rsidR="008155F3" w:rsidRPr="00A87FE2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8155F3" w:rsidRPr="00A87FE2">
        <w:rPr>
          <w:rFonts w:ascii="Helvetica" w:hAnsi="Helvetica" w:cs="Arial"/>
          <w:sz w:val="22"/>
          <w:szCs w:val="22"/>
          <w:lang w:eastAsia="zh-CN"/>
        </w:rPr>
        <w:t xml:space="preserve"> of</w:t>
      </w:r>
      <w:r w:rsidR="00C83BC4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freshly prepared </w:t>
      </w:r>
      <w:r w:rsidR="00E06E3F" w:rsidRPr="00A87FE2">
        <w:rPr>
          <w:rFonts w:ascii="Helvetica" w:hAnsi="Helvetica" w:cs="Arial"/>
          <w:sz w:val="22"/>
          <w:szCs w:val="22"/>
          <w:lang w:eastAsia="zh-CN"/>
        </w:rPr>
        <w:t xml:space="preserve">polymerase </w:t>
      </w:r>
      <w:r w:rsidR="00AB6723" w:rsidRPr="00A87FE2">
        <w:rPr>
          <w:rFonts w:ascii="Helvetica" w:hAnsi="Helvetica" w:cs="Arial"/>
          <w:sz w:val="22"/>
          <w:szCs w:val="22"/>
          <w:lang w:eastAsia="zh-CN"/>
        </w:rPr>
        <w:t>two</w:t>
      </w:r>
      <w:r w:rsidR="008155F3" w:rsidRPr="00A87FE2">
        <w:rPr>
          <w:rFonts w:ascii="Helvetica" w:hAnsi="Helvetica" w:cs="Arial"/>
          <w:sz w:val="22"/>
          <w:szCs w:val="22"/>
          <w:lang w:eastAsia="zh-CN"/>
        </w:rPr>
        <w:t xml:space="preserve"> buffer</w:t>
      </w:r>
      <w:r w:rsidR="003E171F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in a tube</w:t>
      </w:r>
      <w:r w:rsidR="008155F3" w:rsidRPr="00A87FE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8155F3" w:rsidRPr="00A87FE2">
        <w:rPr>
          <w:rFonts w:ascii="Helvetica" w:hAnsi="Helvetica" w:cs="Arial"/>
          <w:b/>
          <w:sz w:val="22"/>
          <w:szCs w:val="22"/>
          <w:lang w:eastAsia="zh-CN"/>
        </w:rPr>
        <w:t>[</w:t>
      </w:r>
      <w:r w:rsidR="003E171F" w:rsidRPr="00A87FE2">
        <w:rPr>
          <w:rFonts w:ascii="Helvetica" w:hAnsi="Helvetica" w:cs="Arial" w:hint="eastAsia"/>
          <w:b/>
          <w:sz w:val="22"/>
          <w:szCs w:val="22"/>
          <w:lang w:eastAsia="zh-CN"/>
        </w:rPr>
        <w:t>2</w:t>
      </w:r>
      <w:r w:rsidR="008155F3" w:rsidRPr="00A87FE2">
        <w:rPr>
          <w:rFonts w:ascii="Helvetica" w:hAnsi="Helvetica" w:cs="Arial"/>
          <w:b/>
          <w:sz w:val="22"/>
          <w:szCs w:val="22"/>
          <w:lang w:eastAsia="zh-CN"/>
        </w:rPr>
        <w:t>]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>.</w:t>
      </w:r>
      <w:r w:rsidR="00AB6723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01A41813" w14:textId="5C26EE4E" w:rsidR="00E22757" w:rsidRPr="00A87FE2" w:rsidRDefault="00E22757" w:rsidP="00E2275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Figure 1 </w:t>
      </w:r>
      <w:r w:rsidRPr="00A87FE2">
        <w:rPr>
          <w:rFonts w:ascii="Helvetica" w:hAnsi="Helvetica" w:cs="Arial"/>
          <w:sz w:val="22"/>
          <w:szCs w:val="22"/>
          <w:lang w:eastAsia="zh-CN"/>
        </w:rPr>
        <w:t>–</w:t>
      </w:r>
      <w:r w:rsidRPr="00A87FE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Please emphasize </w:t>
      </w:r>
      <w:r w:rsidR="00E448F0" w:rsidRPr="00A87FE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1B</w:t>
      </w:r>
      <w:r w:rsidRPr="00A87FE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withou</w:t>
      </w:r>
      <w:r w:rsidR="00E448F0" w:rsidRPr="00A87FE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 the step 1.3</w:t>
      </w:r>
      <w:r w:rsidRPr="00A87FE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text</w:t>
      </w:r>
    </w:p>
    <w:p w14:paraId="00F7E04C" w14:textId="020DB971" w:rsidR="00452069" w:rsidRPr="00A87FE2" w:rsidRDefault="00E06E3F" w:rsidP="00E06E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MED: Talent mixes solutions in a </w:t>
      </w:r>
      <w:r w:rsidR="000E2A43" w:rsidRPr="00A87FE2">
        <w:rPr>
          <w:rFonts w:ascii="Helvetica" w:hAnsi="Helvetica" w:cs="Arial" w:hint="eastAsia"/>
          <w:sz w:val="22"/>
          <w:szCs w:val="22"/>
          <w:lang w:eastAsia="zh-CN"/>
        </w:rPr>
        <w:t>tube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9BEB8CA" w14:textId="60496403" w:rsidR="003E171F" w:rsidRPr="00A87FE2" w:rsidRDefault="003E171F" w:rsidP="003E17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Add 1 microliter of </w:t>
      </w:r>
      <w:r w:rsidRPr="00A87FE2">
        <w:rPr>
          <w:rFonts w:ascii="Helvetica" w:hAnsi="Helvetica" w:cs="Arial"/>
          <w:sz w:val="22"/>
          <w:szCs w:val="22"/>
          <w:lang w:eastAsia="zh-CN"/>
        </w:rPr>
        <w:t>purified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RNA </w:t>
      </w:r>
      <w:r w:rsidRPr="00A87FE2">
        <w:rPr>
          <w:rFonts w:ascii="Helvetica" w:hAnsi="Helvetica" w:cs="Arial"/>
          <w:sz w:val="22"/>
          <w:szCs w:val="22"/>
          <w:lang w:eastAsia="zh-CN"/>
        </w:rPr>
        <w:t>polymerase two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, and mix by </w:t>
      </w:r>
      <w:r w:rsidRPr="00A87FE2">
        <w:rPr>
          <w:rFonts w:ascii="Helvetica" w:hAnsi="Helvetica" w:cs="Arial"/>
          <w:sz w:val="22"/>
          <w:szCs w:val="22"/>
          <w:lang w:eastAsia="zh-CN"/>
        </w:rPr>
        <w:t>gently pipetting up and down and stirring with pipet tip, without introducing bubbles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70960" w:rsidRPr="00A87FE2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Pr="00A87FE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A87FE2">
        <w:rPr>
          <w:rFonts w:ascii="Helvetica" w:hAnsi="Helvetica" w:cs="Arial"/>
          <w:sz w:val="22"/>
          <w:szCs w:val="22"/>
          <w:lang w:eastAsia="zh-CN"/>
        </w:rPr>
        <w:t xml:space="preserve"> Incubate 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the tube </w:t>
      </w:r>
      <w:r w:rsidRPr="00A87FE2">
        <w:rPr>
          <w:rFonts w:ascii="Helvetica" w:hAnsi="Helvetica" w:cs="Arial"/>
          <w:sz w:val="22"/>
          <w:szCs w:val="22"/>
          <w:lang w:eastAsia="zh-CN"/>
        </w:rPr>
        <w:t>for 10 min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A87FE2">
        <w:rPr>
          <w:rFonts w:ascii="Helvetica" w:hAnsi="Helvetica" w:cs="Arial"/>
          <w:sz w:val="22"/>
          <w:szCs w:val="22"/>
          <w:lang w:eastAsia="zh-CN"/>
        </w:rPr>
        <w:t xml:space="preserve"> at 30 degrees Celsius </w:t>
      </w:r>
      <w:r w:rsidR="00470960" w:rsidRPr="00A87FE2">
        <w:rPr>
          <w:rFonts w:ascii="Helvetica" w:hAnsi="Helvetica" w:cs="Arial"/>
          <w:b/>
          <w:sz w:val="22"/>
          <w:szCs w:val="22"/>
          <w:lang w:eastAsia="zh-CN"/>
        </w:rPr>
        <w:t>[2</w:t>
      </w:r>
      <w:r w:rsidRPr="00A87FE2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Pr="00A87FE2">
        <w:rPr>
          <w:rFonts w:ascii="Helvetica" w:hAnsi="Helvetica" w:cs="Arial"/>
          <w:b/>
          <w:sz w:val="22"/>
          <w:szCs w:val="22"/>
          <w:lang w:eastAsia="zh-CN"/>
        </w:rPr>
        <w:t>]</w:t>
      </w:r>
      <w:r w:rsidRPr="00A87FE2">
        <w:rPr>
          <w:rFonts w:ascii="Helvetica" w:hAnsi="Helvetica" w:cs="Arial"/>
          <w:sz w:val="22"/>
          <w:szCs w:val="22"/>
          <w:lang w:eastAsia="zh-CN"/>
        </w:rPr>
        <w:t>.</w:t>
      </w:r>
    </w:p>
    <w:p w14:paraId="46597701" w14:textId="7845D42B" w:rsidR="00B73273" w:rsidRPr="00A87FE2" w:rsidRDefault="00B73273" w:rsidP="00E06E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87FE2">
        <w:rPr>
          <w:rFonts w:ascii="Helvetica" w:hAnsi="Helvetica" w:cs="Arial" w:hint="eastAsia"/>
          <w:sz w:val="22"/>
          <w:szCs w:val="22"/>
          <w:lang w:eastAsia="zh-CN"/>
        </w:rPr>
        <w:t>CU: Talent adds RNA and mixes/stirs. Close up of the solution.</w:t>
      </w:r>
    </w:p>
    <w:p w14:paraId="75529531" w14:textId="58EADE28" w:rsidR="002E70A7" w:rsidRPr="00A87FE2" w:rsidRDefault="00B73273" w:rsidP="000439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MED: Talent places the </w:t>
      </w:r>
      <w:r w:rsidR="000E2A43" w:rsidRPr="00A87FE2">
        <w:rPr>
          <w:rFonts w:ascii="Helvetica" w:hAnsi="Helvetica" w:cs="Arial" w:hint="eastAsia"/>
          <w:sz w:val="22"/>
          <w:szCs w:val="22"/>
          <w:lang w:eastAsia="zh-CN"/>
        </w:rPr>
        <w:t>tube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into the </w:t>
      </w:r>
      <w:r w:rsidR="005D524A" w:rsidRPr="00A87FE2">
        <w:rPr>
          <w:rFonts w:ascii="Helvetica" w:hAnsi="Helvetica" w:cs="Arial" w:hint="eastAsia"/>
          <w:sz w:val="22"/>
          <w:szCs w:val="22"/>
          <w:lang w:eastAsia="zh-CN"/>
        </w:rPr>
        <w:t>heat block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968B2" w:rsidRPr="00A87FE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TEXT: </w:t>
      </w:r>
      <w:r w:rsidR="007968B2" w:rsidRPr="00A87FE2">
        <w:rPr>
          <w:rFonts w:ascii="Helvetica" w:hAnsi="Helvetica" w:cs="Arial"/>
          <w:b/>
          <w:sz w:val="22"/>
          <w:szCs w:val="22"/>
          <w:lang w:eastAsia="zh-CN"/>
        </w:rPr>
        <w:t>3</w:t>
      </w:r>
      <w:r w:rsidR="007968B2" w:rsidRPr="00A87FE2">
        <w:rPr>
          <w:rFonts w:ascii="Helvetica" w:hAnsi="Helvetica" w:cs="Arial" w:hint="eastAsia"/>
          <w:b/>
          <w:sz w:val="22"/>
          <w:szCs w:val="22"/>
          <w:lang w:eastAsia="zh-CN"/>
        </w:rPr>
        <w:t>0</w:t>
      </w:r>
      <w:r w:rsidR="007968B2" w:rsidRPr="00A87FE2">
        <w:rPr>
          <w:rFonts w:ascii="Helvetica" w:hAnsi="Helvetica" w:cs="Arial"/>
          <w:b/>
          <w:sz w:val="22"/>
          <w:szCs w:val="22"/>
          <w:lang w:eastAsia="zh-CN"/>
        </w:rPr>
        <w:t xml:space="preserve"> °C</w:t>
      </w:r>
      <w:r w:rsidR="002A61BD" w:rsidRPr="00A87FE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10 min)</w:t>
      </w:r>
      <w:r w:rsidR="00772B7E" w:rsidRPr="00A87FE2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grapher: Take multiple shots, as this will be used later.</w:t>
      </w:r>
    </w:p>
    <w:p w14:paraId="5ED8317A" w14:textId="45598663" w:rsidR="00452069" w:rsidRPr="0004393F" w:rsidRDefault="0004393F" w:rsidP="002E70A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A87FE2">
        <w:rPr>
          <w:rFonts w:ascii="Helvetica" w:hAnsi="Helvetica" w:cs="Arial" w:hint="eastAsia"/>
          <w:sz w:val="22"/>
          <w:szCs w:val="22"/>
          <w:lang w:eastAsia="zh-CN"/>
        </w:rPr>
        <w:t>To c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omplete the </w:t>
      </w:r>
      <w:r w:rsidRPr="00A87FE2">
        <w:rPr>
          <w:rFonts w:ascii="Helvetica" w:hAnsi="Helvetica" w:cs="Arial"/>
          <w:sz w:val="22"/>
          <w:szCs w:val="22"/>
          <w:lang w:eastAsia="zh-CN"/>
        </w:rPr>
        <w:t>elongation complex</w:t>
      </w:r>
      <w:r w:rsidR="00EF6D7E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6D7E" w:rsidRPr="00A87FE2">
        <w:rPr>
          <w:rFonts w:ascii="Helvetica" w:hAnsi="Helvetica" w:cs="Arial" w:hint="eastAsia"/>
          <w:b/>
          <w:sz w:val="22"/>
          <w:szCs w:val="22"/>
          <w:lang w:eastAsia="zh-CN"/>
        </w:rPr>
        <w:t>[1-LM]</w:t>
      </w:r>
      <w:r w:rsidRPr="00A87FE2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dd 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1 microliter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 of immobilized non-template DNA oligo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beads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 to 14 </w:t>
      </w:r>
      <w:r w:rsidRPr="00A87FE2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 of non-template DNA buffer </w:t>
      </w:r>
      <w:r w:rsidR="00EF6D7E" w:rsidRPr="00A87FE2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Pr="00A87FE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, add </w:t>
      </w:r>
      <w:r w:rsidR="000E2A43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the 15-microliter mixture 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>to</w:t>
      </w:r>
      <w:r w:rsidR="000E2A43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A6339" w:rsidRPr="00A87FE2">
        <w:rPr>
          <w:rFonts w:ascii="Helvetica" w:hAnsi="Helvetica" w:cs="Arial" w:hint="eastAsia"/>
          <w:sz w:val="22"/>
          <w:szCs w:val="22"/>
          <w:lang w:eastAsia="zh-CN"/>
        </w:rPr>
        <w:t>previously incubated</w:t>
      </w:r>
      <w:r w:rsidR="00EA6339" w:rsidRPr="00A87FE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>tube</w:t>
      </w:r>
      <w:r w:rsidR="0007080C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F6D7E" w:rsidRPr="00A87FE2">
        <w:rPr>
          <w:rFonts w:ascii="Helvetica" w:hAnsi="Helvetica" w:cs="Arial" w:hint="eastAsia"/>
          <w:b/>
          <w:sz w:val="22"/>
          <w:szCs w:val="22"/>
          <w:lang w:eastAsia="zh-CN"/>
        </w:rPr>
        <w:t>[3</w:t>
      </w:r>
      <w:r w:rsidR="0007080C" w:rsidRPr="00A87FE2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>, and incubate</w:t>
      </w:r>
      <w:r w:rsidR="0007080C" w:rsidRPr="00A87FE2">
        <w:rPr>
          <w:rFonts w:ascii="Helvetica" w:hAnsi="Helvetica" w:cs="Arial" w:hint="eastAsia"/>
          <w:sz w:val="22"/>
          <w:szCs w:val="22"/>
          <w:lang w:eastAsia="zh-CN"/>
        </w:rPr>
        <w:t xml:space="preserve"> it</w:t>
      </w:r>
      <w:r w:rsidR="00452069" w:rsidRPr="00A87FE2">
        <w:rPr>
          <w:rFonts w:ascii="Helvetica" w:hAnsi="Helvetica" w:cs="Arial"/>
          <w:sz w:val="22"/>
          <w:szCs w:val="22"/>
          <w:lang w:eastAsia="zh-CN"/>
        </w:rPr>
        <w:t xml:space="preserve"> for </w:t>
      </w:r>
      <w:r w:rsidR="0007080C" w:rsidRPr="00A87FE2">
        <w:rPr>
          <w:rFonts w:ascii="Helvetica" w:hAnsi="Helvetica" w:cs="Arial" w:hint="eastAsia"/>
          <w:sz w:val="22"/>
          <w:szCs w:val="22"/>
          <w:lang w:eastAsia="zh-CN"/>
        </w:rPr>
        <w:t>another</w:t>
      </w:r>
      <w:r w:rsidR="0007080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52069" w:rsidRPr="0004393F">
        <w:rPr>
          <w:rFonts w:ascii="Helvetica" w:hAnsi="Helvetica" w:cs="Arial"/>
          <w:sz w:val="22"/>
          <w:szCs w:val="22"/>
          <w:lang w:eastAsia="zh-CN"/>
        </w:rPr>
        <w:t>10 min</w:t>
      </w:r>
      <w:r w:rsidR="001C2B56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452069" w:rsidRPr="0004393F">
        <w:rPr>
          <w:rFonts w:ascii="Helvetica" w:hAnsi="Helvetica" w:cs="Arial"/>
          <w:sz w:val="22"/>
          <w:szCs w:val="22"/>
          <w:lang w:eastAsia="zh-CN"/>
        </w:rPr>
        <w:t xml:space="preserve"> at 37 </w:t>
      </w:r>
      <w:r w:rsidR="001C2B56">
        <w:rPr>
          <w:rFonts w:ascii="Helvetica" w:hAnsi="Helvetica" w:cs="Arial" w:hint="eastAsia"/>
          <w:sz w:val="22"/>
          <w:szCs w:val="22"/>
          <w:lang w:eastAsia="zh-CN"/>
        </w:rPr>
        <w:t xml:space="preserve">degrees Celsius </w:t>
      </w:r>
      <w:r w:rsidR="00EF6D7E">
        <w:rPr>
          <w:rFonts w:ascii="Helvetica" w:hAnsi="Helvetica" w:cs="Arial" w:hint="eastAsia"/>
          <w:b/>
          <w:sz w:val="22"/>
          <w:szCs w:val="22"/>
          <w:lang w:eastAsia="zh-CN"/>
        </w:rPr>
        <w:t>[4</w:t>
      </w:r>
      <w:r w:rsidR="007968B2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1C2B56" w:rsidRPr="001C2B5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04393F">
        <w:rPr>
          <w:rFonts w:ascii="Helvetica" w:hAnsi="Helvetica" w:cs="Arial"/>
          <w:sz w:val="22"/>
          <w:szCs w:val="22"/>
          <w:lang w:eastAsia="zh-CN"/>
        </w:rPr>
        <w:t>.</w:t>
      </w:r>
    </w:p>
    <w:p w14:paraId="2CFE9612" w14:textId="143C9787" w:rsidR="00EF6D7E" w:rsidRPr="00EF6D7E" w:rsidRDefault="00EF6D7E" w:rsidP="000439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1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 w:rsidRPr="00D52C8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Please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1C without the step 1.4 text</w:t>
      </w:r>
    </w:p>
    <w:p w14:paraId="7BF4D3B1" w14:textId="3C6CA189" w:rsidR="0004393F" w:rsidRDefault="0004393F" w:rsidP="000439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bead solution to another buffer.</w:t>
      </w:r>
    </w:p>
    <w:p w14:paraId="679AE5BE" w14:textId="16856659" w:rsidR="0004393F" w:rsidRDefault="0007080C" w:rsidP="000439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takes the tube out of the </w:t>
      </w:r>
      <w:r w:rsidR="005D524A">
        <w:rPr>
          <w:rFonts w:ascii="Helvetica" w:hAnsi="Helvetica" w:cs="Arial" w:hint="eastAsia"/>
          <w:sz w:val="22"/>
          <w:szCs w:val="22"/>
          <w:lang w:eastAsia="zh-CN"/>
        </w:rPr>
        <w:t>heat block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and adds the mixture.</w:t>
      </w:r>
    </w:p>
    <w:p w14:paraId="66A2B6C8" w14:textId="16B42AC4" w:rsidR="0007080C" w:rsidRPr="0004393F" w:rsidRDefault="0007080C" w:rsidP="0004393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places the tube into </w:t>
      </w:r>
      <w:r w:rsidR="005D524A">
        <w:rPr>
          <w:rFonts w:ascii="Helvetica" w:hAnsi="Helvetica" w:cs="Arial" w:hint="eastAsia"/>
          <w:sz w:val="22"/>
          <w:szCs w:val="22"/>
          <w:lang w:eastAsia="zh-CN"/>
        </w:rPr>
        <w:t>heat block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7968B2" w:rsidRPr="007968B2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TEXT: </w:t>
      </w:r>
      <w:r w:rsidR="007968B2" w:rsidRPr="007968B2">
        <w:rPr>
          <w:rFonts w:ascii="Helvetica" w:hAnsi="Helvetica" w:cs="Arial"/>
          <w:b/>
          <w:sz w:val="22"/>
          <w:szCs w:val="22"/>
          <w:lang w:eastAsia="zh-CN"/>
        </w:rPr>
        <w:t>3</w:t>
      </w:r>
      <w:r w:rsidR="007968B2">
        <w:rPr>
          <w:rFonts w:ascii="Helvetica" w:hAnsi="Helvetica" w:cs="Arial" w:hint="eastAsia"/>
          <w:b/>
          <w:sz w:val="22"/>
          <w:szCs w:val="22"/>
          <w:lang w:eastAsia="zh-CN"/>
        </w:rPr>
        <w:t>7</w:t>
      </w:r>
      <w:r w:rsidR="007968B2" w:rsidRPr="007968B2">
        <w:rPr>
          <w:rFonts w:ascii="Helvetica" w:hAnsi="Helvetica" w:cs="Arial"/>
          <w:b/>
          <w:sz w:val="22"/>
          <w:szCs w:val="22"/>
          <w:lang w:eastAsia="zh-CN"/>
        </w:rPr>
        <w:t xml:space="preserve"> °C</w:t>
      </w:r>
      <w:r w:rsidR="002A61B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(10 min)</w:t>
      </w:r>
    </w:p>
    <w:p w14:paraId="3BC096DF" w14:textId="03FD07FF" w:rsidR="00452069" w:rsidRDefault="00452069" w:rsidP="002E70A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2E70A7">
        <w:rPr>
          <w:rFonts w:ascii="Helvetica" w:hAnsi="Helvetica" w:cs="Arial"/>
          <w:sz w:val="22"/>
          <w:szCs w:val="22"/>
          <w:lang w:eastAsia="zh-CN"/>
        </w:rPr>
        <w:t>Place the sample in magnetic rack for 2 min</w:t>
      </w:r>
      <w:r w:rsidR="00AF3F27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3726C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726C8" w:rsidRPr="003726C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AF3F27">
        <w:rPr>
          <w:rFonts w:ascii="Helvetica" w:hAnsi="Helvetica" w:cs="Arial"/>
          <w:sz w:val="22"/>
          <w:szCs w:val="22"/>
          <w:lang w:eastAsia="zh-CN"/>
        </w:rPr>
        <w:t>. Wash</w:t>
      </w:r>
      <w:r w:rsidR="003726C8">
        <w:rPr>
          <w:rFonts w:ascii="Helvetica" w:hAnsi="Helvetica" w:cs="Arial" w:hint="eastAsia"/>
          <w:sz w:val="22"/>
          <w:szCs w:val="22"/>
          <w:lang w:eastAsia="zh-CN"/>
        </w:rPr>
        <w:t xml:space="preserve"> the sample</w:t>
      </w:r>
      <w:r w:rsidR="00AF3F27">
        <w:rPr>
          <w:rFonts w:ascii="Helvetica" w:hAnsi="Helvetica" w:cs="Arial"/>
          <w:sz w:val="22"/>
          <w:szCs w:val="22"/>
          <w:lang w:eastAsia="zh-CN"/>
        </w:rPr>
        <w:t xml:space="preserve"> 1</w:t>
      </w:r>
      <w:r w:rsidR="003726C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F3F27">
        <w:rPr>
          <w:rFonts w:ascii="Helvetica" w:hAnsi="Helvetica" w:cs="Arial" w:hint="eastAsia"/>
          <w:sz w:val="22"/>
          <w:szCs w:val="22"/>
          <w:lang w:eastAsia="zh-CN"/>
        </w:rPr>
        <w:t>time</w:t>
      </w:r>
      <w:r w:rsidRPr="002E70A7">
        <w:rPr>
          <w:rFonts w:ascii="Helvetica" w:hAnsi="Helvetica" w:cs="Arial"/>
          <w:sz w:val="22"/>
          <w:szCs w:val="22"/>
          <w:lang w:eastAsia="zh-CN"/>
        </w:rPr>
        <w:t xml:space="preserve"> with 30 </w:t>
      </w:r>
      <w:r w:rsidR="00AF3F27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2E70A7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AF3F27">
        <w:rPr>
          <w:rFonts w:ascii="Helvetica" w:hAnsi="Helvetica" w:cs="Arial"/>
          <w:sz w:val="22"/>
          <w:szCs w:val="22"/>
          <w:lang w:eastAsia="zh-CN"/>
        </w:rPr>
        <w:t>wash buffer</w:t>
      </w:r>
      <w:r w:rsidRPr="002E70A7">
        <w:rPr>
          <w:rFonts w:ascii="Helvetica" w:hAnsi="Helvetica" w:cs="Arial"/>
          <w:sz w:val="22"/>
          <w:szCs w:val="22"/>
          <w:lang w:eastAsia="zh-CN"/>
        </w:rPr>
        <w:t xml:space="preserve"> to remove unincorporated </w:t>
      </w:r>
      <w:r w:rsidR="003726C8" w:rsidRPr="00E06E3F">
        <w:rPr>
          <w:rFonts w:ascii="Helvetica" w:hAnsi="Helvetica" w:cs="Arial"/>
          <w:sz w:val="22"/>
          <w:szCs w:val="22"/>
          <w:lang w:eastAsia="zh-CN"/>
        </w:rPr>
        <w:t xml:space="preserve">polymerase </w:t>
      </w:r>
      <w:r w:rsidR="003726C8">
        <w:rPr>
          <w:rFonts w:ascii="Helvetica" w:hAnsi="Helvetica" w:cs="Arial"/>
          <w:sz w:val="22"/>
          <w:szCs w:val="22"/>
          <w:lang w:eastAsia="zh-CN"/>
        </w:rPr>
        <w:t>two</w:t>
      </w:r>
      <w:r w:rsidRPr="002E70A7">
        <w:rPr>
          <w:rFonts w:ascii="Helvetica" w:hAnsi="Helvetica" w:cs="Arial"/>
          <w:sz w:val="22"/>
          <w:szCs w:val="22"/>
          <w:lang w:eastAsia="zh-CN"/>
        </w:rPr>
        <w:t xml:space="preserve"> and oligos</w:t>
      </w:r>
      <w:r w:rsidR="00AF3F2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F3F27" w:rsidRPr="00AF3F27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2E70A7">
        <w:rPr>
          <w:rFonts w:ascii="Helvetica" w:hAnsi="Helvetica" w:cs="Arial"/>
          <w:sz w:val="22"/>
          <w:szCs w:val="22"/>
          <w:lang w:eastAsia="zh-CN"/>
        </w:rPr>
        <w:t>.</w:t>
      </w:r>
    </w:p>
    <w:p w14:paraId="02D6C740" w14:textId="1AB60BF8" w:rsidR="003726C8" w:rsidRPr="008D548E" w:rsidRDefault="003726C8" w:rsidP="003726C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8D548E">
        <w:rPr>
          <w:rFonts w:ascii="Helvetica" w:hAnsi="Helvetica" w:cs="Arial" w:hint="eastAsia"/>
          <w:sz w:val="22"/>
          <w:szCs w:val="22"/>
          <w:lang w:eastAsia="zh-CN"/>
        </w:rPr>
        <w:t>MED: Talent places the tube in magnetic rack.</w:t>
      </w:r>
      <w:r w:rsidR="00460D9F" w:rsidRPr="008D548E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grapher: Take multiple shots, as this will be used later.</w:t>
      </w:r>
    </w:p>
    <w:p w14:paraId="373E0739" w14:textId="562F1801" w:rsidR="003726C8" w:rsidRPr="00460D9F" w:rsidRDefault="00D03465" w:rsidP="003726C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 w:rsidRPr="008D548E"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7B1B64" w:rsidRPr="008D548E">
        <w:rPr>
          <w:rFonts w:ascii="Helvetica" w:hAnsi="Helvetica" w:cs="Arial"/>
          <w:sz w:val="22"/>
          <w:szCs w:val="22"/>
          <w:lang w:eastAsia="zh-CN"/>
        </w:rPr>
        <w:t>Talent removes solution</w:t>
      </w:r>
      <w:r w:rsidR="00B82608" w:rsidRPr="008D548E">
        <w:rPr>
          <w:rFonts w:ascii="Helvetica" w:hAnsi="Helvetica" w:cs="Arial"/>
          <w:sz w:val="22"/>
          <w:szCs w:val="22"/>
          <w:lang w:eastAsia="zh-CN"/>
        </w:rPr>
        <w:t xml:space="preserve"> and</w:t>
      </w:r>
      <w:r w:rsidR="007B1B64" w:rsidRPr="008D548E">
        <w:rPr>
          <w:rFonts w:ascii="Helvetica" w:hAnsi="Helvetica" w:cs="Arial"/>
          <w:sz w:val="22"/>
          <w:szCs w:val="22"/>
          <w:lang w:eastAsia="zh-CN"/>
        </w:rPr>
        <w:t xml:space="preserve"> adds buffer.</w:t>
      </w:r>
      <w:r w:rsidR="00460D9F" w:rsidRPr="008D548E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grapher: Take multiple shots,</w:t>
      </w:r>
      <w:r w:rsidR="00460D9F"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as this will be used later.</w:t>
      </w:r>
    </w:p>
    <w:p w14:paraId="33A5ED4A" w14:textId="69E14E32" w:rsidR="00452069" w:rsidRPr="00E743DD" w:rsidRDefault="00C64266" w:rsidP="00E0371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/>
          <w:sz w:val="22"/>
          <w:szCs w:val="22"/>
          <w:lang w:eastAsia="zh-CN"/>
        </w:rPr>
        <w:t>radiolabe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 elongation complexes with RNA 23mers </w:t>
      </w:r>
      <w:r w:rsidRPr="00C6426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twenty </w:t>
      </w:r>
      <w:r w:rsidRPr="0038320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hreemers)</w:t>
      </w:r>
      <w:r w:rsidRPr="00383207">
        <w:rPr>
          <w:rFonts w:ascii="Helvetica" w:hAnsi="Helvetica" w:cs="Arial" w:hint="eastAsia"/>
          <w:color w:val="000000" w:themeColor="text1"/>
          <w:sz w:val="22"/>
          <w:szCs w:val="22"/>
          <w:lang w:eastAsia="zh-CN"/>
        </w:rPr>
        <w:t>,</w:t>
      </w:r>
      <w:r w:rsidRPr="0038320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C9588A" w:rsidRPr="00383207">
        <w:rPr>
          <w:rFonts w:ascii="Helvetica" w:hAnsi="Helvetica" w:cs="Arial"/>
          <w:sz w:val="22"/>
          <w:szCs w:val="22"/>
          <w:lang w:eastAsia="zh-CN"/>
        </w:rPr>
        <w:t>a</w:t>
      </w:r>
      <w:r w:rsidR="00452069" w:rsidRPr="00383207">
        <w:rPr>
          <w:rFonts w:ascii="Helvetica" w:hAnsi="Helvetica" w:cs="Arial"/>
          <w:sz w:val="22"/>
          <w:szCs w:val="22"/>
          <w:lang w:eastAsia="zh-CN"/>
        </w:rPr>
        <w:t xml:space="preserve">dd 1 </w:t>
      </w:r>
      <w:r w:rsidR="00C9588A" w:rsidRPr="00383207">
        <w:rPr>
          <w:rFonts w:ascii="Helvetica" w:hAnsi="Helvetica" w:cs="Arial" w:hint="eastAsia"/>
          <w:sz w:val="22"/>
          <w:szCs w:val="22"/>
          <w:lang w:eastAsia="zh-CN"/>
        </w:rPr>
        <w:t>microliter</w:t>
      </w:r>
      <w:r w:rsidR="00452069" w:rsidRPr="00383207">
        <w:rPr>
          <w:rFonts w:ascii="Helvetica" w:hAnsi="Helvetica" w:cs="Arial"/>
          <w:sz w:val="22"/>
          <w:szCs w:val="22"/>
          <w:lang w:eastAsia="zh-CN"/>
        </w:rPr>
        <w:t xml:space="preserve"> of ATP and </w:t>
      </w:r>
      <w:r w:rsidR="00330C41" w:rsidRPr="00383207">
        <w:rPr>
          <w:rFonts w:ascii="Helvetica" w:hAnsi="Helvetica" w:cs="Arial"/>
          <w:sz w:val="22"/>
          <w:szCs w:val="22"/>
          <w:lang w:eastAsia="zh-CN"/>
        </w:rPr>
        <w:t xml:space="preserve">1 microliter </w:t>
      </w:r>
      <w:r w:rsidR="00452069" w:rsidRPr="00383207">
        <w:rPr>
          <w:rFonts w:ascii="Helvetica" w:hAnsi="Helvetica" w:cs="Arial"/>
          <w:sz w:val="22"/>
          <w:szCs w:val="22"/>
          <w:lang w:eastAsia="zh-CN"/>
        </w:rPr>
        <w:t xml:space="preserve">of </w:t>
      </w:r>
      <w:r w:rsidR="00B1437A" w:rsidRPr="00383207">
        <w:rPr>
          <w:rFonts w:ascii="Helvetica" w:hAnsi="Helvetica" w:cs="Arial" w:hint="eastAsia"/>
          <w:sz w:val="22"/>
          <w:szCs w:val="22"/>
          <w:lang w:eastAsia="zh-CN"/>
        </w:rPr>
        <w:t>radiolab</w:t>
      </w:r>
      <w:r w:rsidR="00330C41" w:rsidRPr="00383207">
        <w:rPr>
          <w:rFonts w:ascii="Helvetica" w:hAnsi="Helvetica" w:cs="Arial" w:hint="eastAsia"/>
          <w:sz w:val="22"/>
          <w:szCs w:val="22"/>
          <w:lang w:eastAsia="zh-CN"/>
        </w:rPr>
        <w:t>e</w:t>
      </w:r>
      <w:r w:rsidR="00B1437A" w:rsidRPr="00383207">
        <w:rPr>
          <w:rFonts w:ascii="Helvetica" w:hAnsi="Helvetica" w:cs="Arial" w:hint="eastAsia"/>
          <w:sz w:val="22"/>
          <w:szCs w:val="22"/>
          <w:lang w:eastAsia="zh-CN"/>
        </w:rPr>
        <w:t>le</w:t>
      </w:r>
      <w:r w:rsidR="00330C41" w:rsidRPr="00383207">
        <w:rPr>
          <w:rFonts w:ascii="Helvetica" w:hAnsi="Helvetica" w:cs="Arial" w:hint="eastAsia"/>
          <w:sz w:val="22"/>
          <w:szCs w:val="22"/>
          <w:lang w:eastAsia="zh-CN"/>
        </w:rPr>
        <w:t>d</w:t>
      </w:r>
      <w:r w:rsidR="00452069" w:rsidRPr="00383207">
        <w:rPr>
          <w:rFonts w:ascii="Helvetica" w:hAnsi="Helvetica" w:cs="Arial"/>
          <w:sz w:val="22"/>
          <w:szCs w:val="22"/>
          <w:lang w:eastAsia="zh-CN"/>
        </w:rPr>
        <w:t xml:space="preserve"> UTP to 23</w:t>
      </w:r>
      <w:r w:rsidR="00452069" w:rsidRPr="00E0371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E743DD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E0371A" w:rsidDel="00FD09E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52069" w:rsidRPr="00E0371A">
        <w:rPr>
          <w:rFonts w:ascii="Helvetica" w:hAnsi="Helvetica" w:cs="Arial"/>
          <w:sz w:val="22"/>
          <w:szCs w:val="22"/>
          <w:lang w:eastAsia="zh-CN"/>
        </w:rPr>
        <w:t>of Pulse buffer</w:t>
      </w:r>
      <w:r w:rsidR="00E743D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743DD" w:rsidRPr="00E743DD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647EAA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E743DD" w:rsidRPr="00E743D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E0371A">
        <w:rPr>
          <w:rFonts w:ascii="Helvetica" w:hAnsi="Helvetica" w:cs="Arial"/>
          <w:sz w:val="22"/>
          <w:szCs w:val="22"/>
          <w:lang w:eastAsia="zh-CN"/>
        </w:rPr>
        <w:t xml:space="preserve"> and </w:t>
      </w:r>
      <w:r w:rsidR="00E743DD">
        <w:rPr>
          <w:rFonts w:ascii="Helvetica" w:hAnsi="Helvetica" w:cs="Arial" w:hint="eastAsia"/>
          <w:sz w:val="22"/>
          <w:szCs w:val="22"/>
          <w:lang w:eastAsia="zh-CN"/>
        </w:rPr>
        <w:t xml:space="preserve">add this mixture </w:t>
      </w:r>
      <w:r w:rsidR="00452069" w:rsidRPr="00E0371A">
        <w:rPr>
          <w:rFonts w:ascii="Helvetica" w:hAnsi="Helvetica" w:cs="Arial"/>
          <w:sz w:val="22"/>
          <w:szCs w:val="22"/>
          <w:lang w:eastAsia="zh-CN"/>
        </w:rPr>
        <w:t xml:space="preserve">to </w:t>
      </w:r>
      <w:r w:rsidR="00FE2B66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452069" w:rsidRPr="00E0371A">
        <w:rPr>
          <w:rFonts w:ascii="Helvetica" w:hAnsi="Helvetica" w:cs="Arial"/>
          <w:sz w:val="22"/>
          <w:szCs w:val="22"/>
          <w:lang w:eastAsia="zh-CN"/>
        </w:rPr>
        <w:t>washed magnetic beads</w:t>
      </w:r>
      <w:r w:rsidR="00FE2B66">
        <w:rPr>
          <w:rFonts w:ascii="Helvetica" w:hAnsi="Helvetica" w:cs="Arial" w:hint="eastAsia"/>
          <w:sz w:val="22"/>
          <w:szCs w:val="22"/>
          <w:lang w:eastAsia="zh-CN"/>
        </w:rPr>
        <w:t xml:space="preserve"> to </w:t>
      </w:r>
      <w:r w:rsidR="00FE2B66" w:rsidRPr="00E0371A">
        <w:rPr>
          <w:rFonts w:ascii="Helvetica" w:hAnsi="Helvetica" w:cs="Arial"/>
          <w:sz w:val="22"/>
          <w:szCs w:val="22"/>
          <w:lang w:eastAsia="zh-CN"/>
        </w:rPr>
        <w:t>resuspend</w:t>
      </w:r>
      <w:r w:rsidR="00E743D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743DD" w:rsidRPr="00E743DD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5F149F">
        <w:rPr>
          <w:rFonts w:ascii="Helvetica" w:hAnsi="Helvetica" w:cs="Arial"/>
          <w:sz w:val="22"/>
          <w:szCs w:val="22"/>
          <w:lang w:eastAsia="zh-CN"/>
        </w:rPr>
        <w:t>.</w:t>
      </w:r>
    </w:p>
    <w:p w14:paraId="44CE7FC6" w14:textId="3E9A3A80" w:rsidR="00E743DD" w:rsidRDefault="00E743DD" w:rsidP="00C55D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  <w:lang w:eastAsia="zh-CN"/>
        </w:rPr>
      </w:pPr>
      <w:r w:rsidRPr="00E743DD">
        <w:rPr>
          <w:rFonts w:ascii="Helvetica" w:hAnsi="Helvetica" w:cs="Arial" w:hint="eastAsia"/>
          <w:sz w:val="22"/>
          <w:szCs w:val="22"/>
          <w:lang w:eastAsia="zh-CN"/>
        </w:rPr>
        <w:t>MED: Talent adds two solution</w:t>
      </w:r>
      <w:r w:rsidR="00FE2B66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Pr="00E743DD">
        <w:rPr>
          <w:rFonts w:ascii="Helvetica" w:hAnsi="Helvetica" w:cs="Arial" w:hint="eastAsia"/>
          <w:sz w:val="22"/>
          <w:szCs w:val="22"/>
          <w:lang w:eastAsia="zh-CN"/>
        </w:rPr>
        <w:t xml:space="preserve"> to buffer. </w:t>
      </w:r>
      <w:r w:rsidR="00C55D87" w:rsidRPr="00330C4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C55D87" w:rsidRPr="00330C41">
        <w:rPr>
          <w:rFonts w:ascii="Helvetica" w:hAnsi="Helvetica" w:cs="Arial"/>
          <w:b/>
          <w:sz w:val="22"/>
          <w:szCs w:val="22"/>
          <w:lang w:eastAsia="zh-CN"/>
        </w:rPr>
        <w:t xml:space="preserve">15 µM ATP and </w:t>
      </w:r>
      <w:r w:rsidR="00275651">
        <w:rPr>
          <w:rFonts w:ascii="Helvetica" w:hAnsi="Helvetica" w:cs="Arial"/>
          <w:b/>
          <w:sz w:val="22"/>
          <w:szCs w:val="22"/>
          <w:lang w:eastAsia="zh-CN"/>
        </w:rPr>
        <w:t>10 µCi</w:t>
      </w:r>
      <w:r w:rsidR="0040264B">
        <w:rPr>
          <w:rFonts w:ascii="Helvetica" w:hAnsi="Helvetica" w:cs="Arial"/>
          <w:b/>
          <w:sz w:val="22"/>
          <w:szCs w:val="22"/>
          <w:lang w:eastAsia="zh-CN"/>
        </w:rPr>
        <w:t xml:space="preserve"> </w:t>
      </w:r>
      <w:r w:rsidR="006658AE">
        <w:rPr>
          <w:rFonts w:ascii="Helvetica" w:hAnsi="Helvetica" w:cs="Arial"/>
          <w:b/>
          <w:sz w:val="22"/>
          <w:szCs w:val="22"/>
          <w:lang w:eastAsia="zh-CN"/>
        </w:rPr>
        <w:t xml:space="preserve">of </w:t>
      </w:r>
      <w:r w:rsidR="00330C41" w:rsidRPr="00330C41">
        <w:rPr>
          <w:rFonts w:ascii="Helvetica" w:hAnsi="Helvetica" w:cs="Arial"/>
          <w:b/>
          <w:sz w:val="22"/>
          <w:szCs w:val="22"/>
          <w:lang w:eastAsia="zh-CN"/>
        </w:rPr>
        <w:t xml:space="preserve">3,000 Ci/mmol </w:t>
      </w:r>
      <w:r w:rsidR="00C55D87" w:rsidRPr="00330C41">
        <w:rPr>
          <w:rFonts w:ascii="Helvetica" w:hAnsi="Helvetica" w:cs="Arial"/>
          <w:b/>
          <w:sz w:val="22"/>
          <w:szCs w:val="22"/>
          <w:lang w:eastAsia="zh-CN"/>
        </w:rPr>
        <w:t>[α-32</w:t>
      </w:r>
      <w:r w:rsidR="00330C41" w:rsidRPr="00330C41">
        <w:rPr>
          <w:rFonts w:ascii="Helvetica" w:hAnsi="Helvetica" w:cs="Arial"/>
          <w:b/>
          <w:sz w:val="22"/>
          <w:szCs w:val="22"/>
          <w:lang w:eastAsia="zh-CN"/>
        </w:rPr>
        <w:t>P] UTP</w:t>
      </w:r>
      <w:r w:rsidR="00F53EA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; </w:t>
      </w:r>
      <w:r w:rsidR="00F53EAC" w:rsidRPr="00F53EAC">
        <w:rPr>
          <w:rFonts w:ascii="Helvetica" w:hAnsi="Helvetica" w:cs="Arial"/>
          <w:b/>
          <w:sz w:val="22"/>
          <w:szCs w:val="22"/>
          <w:lang w:eastAsia="zh-CN"/>
        </w:rPr>
        <w:t>CAUTION: Radioactive material is hazardous.</w:t>
      </w:r>
    </w:p>
    <w:p w14:paraId="779F9835" w14:textId="053AF2A9" w:rsidR="00452069" w:rsidRPr="004A583C" w:rsidRDefault="00FF3833" w:rsidP="004A583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</w:t>
      </w:r>
      <w:r w:rsidRPr="00FF3833">
        <w:rPr>
          <w:rFonts w:ascii="Helvetica" w:hAnsi="Helvetica" w:cs="Arial" w:hint="eastAsia"/>
          <w:sz w:val="22"/>
          <w:szCs w:val="22"/>
          <w:lang w:eastAsia="zh-CN"/>
        </w:rPr>
        <w:t xml:space="preserve"> Talent adds </w:t>
      </w:r>
      <w:r>
        <w:rPr>
          <w:rFonts w:ascii="Helvetica" w:hAnsi="Helvetica" w:cs="Arial" w:hint="eastAsia"/>
          <w:sz w:val="22"/>
          <w:szCs w:val="22"/>
          <w:lang w:eastAsia="zh-CN"/>
        </w:rPr>
        <w:t>solution to beads.</w:t>
      </w:r>
    </w:p>
    <w:p w14:paraId="02A2F73D" w14:textId="30A65CB1" w:rsidR="00F71CE4" w:rsidRPr="00383207" w:rsidRDefault="00452069" w:rsidP="009A248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0F0108">
        <w:rPr>
          <w:rFonts w:ascii="Helvetica" w:hAnsi="Helvetica" w:cs="Arial"/>
          <w:sz w:val="22"/>
          <w:szCs w:val="22"/>
          <w:lang w:eastAsia="zh-CN"/>
        </w:rPr>
        <w:lastRenderedPageBreak/>
        <w:t>Incubate the reaction for 10 min</w:t>
      </w:r>
      <w:r w:rsidR="000F0108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0F0108">
        <w:rPr>
          <w:rFonts w:ascii="Helvetica" w:hAnsi="Helvetica" w:cs="Arial"/>
          <w:sz w:val="22"/>
          <w:szCs w:val="22"/>
          <w:lang w:eastAsia="zh-CN"/>
        </w:rPr>
        <w:t xml:space="preserve"> to allow the synthesis of radiolabeled 23mers</w:t>
      </w:r>
      <w:r w:rsidR="004A583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A583C" w:rsidRPr="004A583C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105B39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4A583C" w:rsidRPr="004A583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0F0108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 xml:space="preserve">Add 1.5 </w:t>
      </w:r>
      <w:r w:rsidR="00F71CE4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 xml:space="preserve"> of solution containing 100 </w:t>
      </w:r>
      <w:r w:rsidR="00F71CE4">
        <w:rPr>
          <w:rFonts w:ascii="Helvetica" w:hAnsi="Helvetica" w:cs="Arial" w:hint="eastAsia"/>
          <w:sz w:val="22"/>
          <w:szCs w:val="22"/>
          <w:lang w:eastAsia="zh-CN"/>
        </w:rPr>
        <w:t>micromolar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 xml:space="preserve"> ATP and 100 </w:t>
      </w:r>
      <w:r w:rsidR="00F71CE4">
        <w:rPr>
          <w:rFonts w:ascii="Helvetica" w:hAnsi="Helvetica" w:cs="Arial" w:hint="eastAsia"/>
          <w:sz w:val="22"/>
          <w:szCs w:val="22"/>
          <w:lang w:eastAsia="zh-CN"/>
        </w:rPr>
        <w:t>micromolar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 xml:space="preserve"> UTP mix to 3.5 </w:t>
      </w:r>
      <w:r w:rsidR="00F71CE4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F71CE4" w:rsidRPr="000F0108" w:rsidDel="006A0312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>of chase buffer</w:t>
      </w:r>
      <w:r w:rsidR="00F71CE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F48F6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F71CE4" w:rsidRPr="003D253E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105B39">
        <w:rPr>
          <w:rFonts w:ascii="Helvetica" w:hAnsi="Helvetica" w:cs="Arial" w:hint="eastAsia"/>
          <w:sz w:val="22"/>
          <w:szCs w:val="22"/>
          <w:lang w:eastAsia="zh-CN"/>
        </w:rPr>
        <w:t xml:space="preserve">and </w:t>
      </w:r>
      <w:r w:rsidR="00F71CE4" w:rsidRPr="000F0108">
        <w:rPr>
          <w:rFonts w:ascii="Helvetica" w:hAnsi="Helvetica" w:cs="Arial"/>
          <w:sz w:val="22"/>
          <w:szCs w:val="22"/>
          <w:lang w:eastAsia="zh-CN"/>
        </w:rPr>
        <w:t xml:space="preserve">add </w:t>
      </w:r>
      <w:r w:rsidR="00105B39">
        <w:rPr>
          <w:rFonts w:ascii="Helvetica" w:hAnsi="Helvetica" w:cs="Arial" w:hint="eastAsia"/>
          <w:sz w:val="22"/>
          <w:szCs w:val="22"/>
          <w:lang w:eastAsia="zh-CN"/>
        </w:rPr>
        <w:t xml:space="preserve">the mixture to the </w:t>
      </w:r>
      <w:r w:rsidR="00F71CE4" w:rsidRPr="00383207">
        <w:rPr>
          <w:rFonts w:ascii="Helvetica" w:hAnsi="Helvetica" w:cs="Arial"/>
          <w:sz w:val="22"/>
          <w:szCs w:val="22"/>
          <w:lang w:eastAsia="zh-CN"/>
        </w:rPr>
        <w:t>tube containing preassembled elongation complexes</w:t>
      </w:r>
      <w:r w:rsidR="00826214" w:rsidRPr="00383207">
        <w:rPr>
          <w:rFonts w:ascii="Helvetica" w:hAnsi="Helvetica" w:cs="Arial"/>
          <w:sz w:val="22"/>
          <w:szCs w:val="22"/>
          <w:lang w:eastAsia="zh-CN"/>
        </w:rPr>
        <w:t xml:space="preserve"> on beads</w:t>
      </w:r>
      <w:r w:rsidR="00105B39" w:rsidRPr="0038320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05B39" w:rsidRPr="00383207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105B39" w:rsidRPr="00383207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41D69CD" w14:textId="76C0830E" w:rsidR="00452069" w:rsidRPr="00A21CFD" w:rsidRDefault="00975CE5" w:rsidP="009A24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2.10</w:t>
      </w:r>
      <w:r w:rsidR="00A21CF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2505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 w:rsidR="00A21CFD"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1D3644" w:rsidRPr="00A21CF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F0108" w:rsidRPr="00A21CF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0F0108" w:rsidRPr="00A21CFD">
        <w:rPr>
          <w:rFonts w:ascii="Helvetica" w:hAnsi="Helvetica" w:cs="Arial"/>
          <w:b/>
          <w:sz w:val="22"/>
          <w:szCs w:val="22"/>
          <w:lang w:eastAsia="zh-CN"/>
        </w:rPr>
        <w:t>3</w:t>
      </w:r>
      <w:r w:rsidR="000F0108" w:rsidRPr="00A21CFD">
        <w:rPr>
          <w:rFonts w:ascii="Helvetica" w:hAnsi="Helvetica" w:cs="Arial" w:hint="eastAsia"/>
          <w:b/>
          <w:sz w:val="22"/>
          <w:szCs w:val="22"/>
          <w:lang w:eastAsia="zh-CN"/>
        </w:rPr>
        <w:t>0</w:t>
      </w:r>
      <w:r w:rsidR="000F0108" w:rsidRPr="00A21CFD">
        <w:rPr>
          <w:rFonts w:ascii="Helvetica" w:hAnsi="Helvetica" w:cs="Arial"/>
          <w:b/>
          <w:sz w:val="22"/>
          <w:szCs w:val="22"/>
          <w:lang w:eastAsia="zh-CN"/>
        </w:rPr>
        <w:t xml:space="preserve"> °C</w:t>
      </w:r>
      <w:r w:rsidR="004A583C" w:rsidRPr="00A21CF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for </w:t>
      </w:r>
      <w:r w:rsidR="000E7E91" w:rsidRPr="00A21CFD">
        <w:rPr>
          <w:rFonts w:ascii="Helvetica" w:hAnsi="Helvetica" w:cs="Arial" w:hint="eastAsia"/>
          <w:b/>
          <w:sz w:val="22"/>
          <w:szCs w:val="22"/>
          <w:lang w:eastAsia="zh-CN"/>
        </w:rPr>
        <w:t>the rem</w:t>
      </w:r>
      <w:r w:rsidR="001D3644" w:rsidRPr="00A21CFD">
        <w:rPr>
          <w:rFonts w:ascii="Helvetica" w:hAnsi="Helvetica" w:cs="Arial" w:hint="eastAsia"/>
          <w:b/>
          <w:sz w:val="22"/>
          <w:szCs w:val="22"/>
          <w:lang w:eastAsia="zh-CN"/>
        </w:rPr>
        <w:t>a</w:t>
      </w:r>
      <w:r w:rsidR="000E7E91" w:rsidRPr="00A21CFD">
        <w:rPr>
          <w:rFonts w:ascii="Helvetica" w:hAnsi="Helvetica" w:cs="Arial" w:hint="eastAsia"/>
          <w:b/>
          <w:sz w:val="22"/>
          <w:szCs w:val="22"/>
          <w:lang w:eastAsia="zh-CN"/>
        </w:rPr>
        <w:t>i</w:t>
      </w:r>
      <w:r w:rsidR="001D3644" w:rsidRPr="00A21CFD">
        <w:rPr>
          <w:rFonts w:ascii="Helvetica" w:hAnsi="Helvetica" w:cs="Arial" w:hint="eastAsia"/>
          <w:b/>
          <w:sz w:val="22"/>
          <w:szCs w:val="22"/>
          <w:lang w:eastAsia="zh-CN"/>
        </w:rPr>
        <w:t>ning</w:t>
      </w:r>
      <w:r w:rsidR="004A583C" w:rsidRPr="00A21CF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0F0108" w:rsidRPr="00A21CFD">
        <w:rPr>
          <w:rFonts w:ascii="Helvetica" w:hAnsi="Helvetica" w:cs="Arial" w:hint="eastAsia"/>
          <w:b/>
          <w:sz w:val="22"/>
          <w:szCs w:val="22"/>
          <w:lang w:eastAsia="zh-CN"/>
        </w:rPr>
        <w:t>incubation steps</w:t>
      </w:r>
    </w:p>
    <w:p w14:paraId="54FB912B" w14:textId="0CFC07A0" w:rsidR="00105B39" w:rsidRDefault="0054461B" w:rsidP="009A24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105B39">
        <w:rPr>
          <w:rFonts w:ascii="Helvetica" w:hAnsi="Helvetica" w:cs="Arial" w:hint="eastAsia"/>
          <w:sz w:val="22"/>
          <w:szCs w:val="22"/>
          <w:lang w:eastAsia="zh-CN"/>
        </w:rPr>
        <w:t>Talent adds solution into buffer.</w:t>
      </w:r>
    </w:p>
    <w:p w14:paraId="51432B91" w14:textId="21DD0A1C" w:rsidR="00460D9F" w:rsidRPr="00460D9F" w:rsidRDefault="00460D9F" w:rsidP="009A24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the mixture to tube.</w:t>
      </w:r>
    </w:p>
    <w:p w14:paraId="3AC7B5BC" w14:textId="142DCEA0" w:rsidR="00452069" w:rsidRPr="00460D9F" w:rsidRDefault="004D796C" w:rsidP="009A248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Again, i</w:t>
      </w:r>
      <w:r w:rsidR="00105B39" w:rsidRPr="000F0108">
        <w:rPr>
          <w:rFonts w:ascii="Helvetica" w:hAnsi="Helvetica" w:cs="Arial"/>
          <w:sz w:val="22"/>
          <w:szCs w:val="22"/>
          <w:lang w:eastAsia="zh-CN"/>
        </w:rPr>
        <w:t>ncubate</w:t>
      </w:r>
      <w:r w:rsidR="00460D9F">
        <w:rPr>
          <w:rFonts w:ascii="Helvetica" w:hAnsi="Helvetica" w:cs="Arial" w:hint="eastAsia"/>
          <w:sz w:val="22"/>
          <w:szCs w:val="22"/>
          <w:lang w:eastAsia="zh-CN"/>
        </w:rPr>
        <w:t xml:space="preserve"> the tube</w:t>
      </w:r>
      <w:r w:rsidR="00105B39" w:rsidRPr="000F0108">
        <w:rPr>
          <w:rFonts w:ascii="Helvetica" w:hAnsi="Helvetica" w:cs="Arial"/>
          <w:sz w:val="22"/>
          <w:szCs w:val="22"/>
          <w:lang w:eastAsia="zh-CN"/>
        </w:rPr>
        <w:t xml:space="preserve"> for 5 min</w:t>
      </w:r>
      <w:r w:rsidR="00460D9F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="00105B39" w:rsidRPr="000F0108">
        <w:rPr>
          <w:rFonts w:ascii="Helvetica" w:hAnsi="Helvetica" w:cs="Arial"/>
          <w:sz w:val="22"/>
          <w:szCs w:val="22"/>
          <w:lang w:eastAsia="zh-CN"/>
        </w:rPr>
        <w:t xml:space="preserve"> to chase all nascent transcripts into 23mers</w:t>
      </w:r>
      <w:r w:rsidR="00460D9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60D9F" w:rsidRPr="00460D9F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105B39" w:rsidRPr="000F0108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383207" w:rsidRPr="00383207">
        <w:rPr>
          <w:rFonts w:ascii="Helvetica" w:hAnsi="Helvetica" w:cs="Arial"/>
          <w:sz w:val="22"/>
          <w:szCs w:val="22"/>
          <w:lang w:eastAsia="zh-CN"/>
        </w:rPr>
        <w:t>Then place the tube into magnetic rack and wash as was done previously to remove unicorporated nucleotides</w:t>
      </w:r>
      <w:r w:rsidR="00383207" w:rsidRPr="002A61BD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2A61BD" w:rsidRPr="002A61BD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2A61BD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452069" w:rsidRPr="00460D9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B1173"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452069" w:rsidRPr="00460D9F">
        <w:rPr>
          <w:rFonts w:ascii="Helvetica" w:hAnsi="Helvetica" w:cs="Arial"/>
          <w:sz w:val="22"/>
          <w:szCs w:val="22"/>
          <w:lang w:eastAsia="zh-CN"/>
        </w:rPr>
        <w:t xml:space="preserve">esuspend </w:t>
      </w:r>
      <w:r w:rsidR="00AB1173">
        <w:rPr>
          <w:rFonts w:ascii="Helvetica" w:hAnsi="Helvetica" w:cs="Arial" w:hint="eastAsia"/>
          <w:sz w:val="22"/>
          <w:szCs w:val="22"/>
          <w:lang w:eastAsia="zh-CN"/>
        </w:rPr>
        <w:t xml:space="preserve">the sample </w:t>
      </w:r>
      <w:r w:rsidR="00452069" w:rsidRPr="00460D9F">
        <w:rPr>
          <w:rFonts w:ascii="Helvetica" w:hAnsi="Helvetica" w:cs="Arial"/>
          <w:sz w:val="22"/>
          <w:szCs w:val="22"/>
          <w:lang w:eastAsia="zh-CN"/>
        </w:rPr>
        <w:t xml:space="preserve">in 30 </w:t>
      </w:r>
      <w:r w:rsidR="00AB1173">
        <w:rPr>
          <w:rFonts w:ascii="Helvetica" w:hAnsi="Helvetica" w:cs="Arial" w:hint="eastAsia"/>
          <w:sz w:val="22"/>
          <w:szCs w:val="22"/>
          <w:lang w:eastAsia="zh-CN"/>
        </w:rPr>
        <w:t xml:space="preserve">microliters </w:t>
      </w:r>
      <w:r w:rsidR="00452069" w:rsidRPr="00460D9F">
        <w:rPr>
          <w:rFonts w:ascii="Helvetica" w:hAnsi="Helvetica" w:cs="Arial"/>
          <w:sz w:val="22"/>
          <w:szCs w:val="22"/>
          <w:lang w:eastAsia="zh-CN"/>
        </w:rPr>
        <w:t>of wash buffer</w:t>
      </w:r>
      <w:r w:rsidR="00AB117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B1173" w:rsidRPr="00AB1173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452069" w:rsidRPr="00460D9F">
        <w:rPr>
          <w:rFonts w:ascii="Helvetica" w:hAnsi="Helvetica" w:cs="Arial"/>
          <w:sz w:val="22"/>
          <w:szCs w:val="22"/>
          <w:lang w:eastAsia="zh-CN"/>
        </w:rPr>
        <w:t>.</w:t>
      </w:r>
    </w:p>
    <w:p w14:paraId="4DBBE81B" w14:textId="4E663BC3" w:rsidR="00460D9F" w:rsidRDefault="00460D9F" w:rsidP="009A24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2.</w:t>
      </w:r>
      <w:r w:rsidR="00975CE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10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2505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</w:p>
    <w:p w14:paraId="4BDB6DC1" w14:textId="53FE5961" w:rsidR="002A61BD" w:rsidRPr="004A263C" w:rsidRDefault="002A61BD" w:rsidP="009A24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2.1</w:t>
      </w:r>
      <w:r w:rsidR="00975CE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1</w:t>
      </w:r>
      <w:r w:rsidR="00505149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. </w:t>
      </w:r>
      <w:r w:rsid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&amp;</w:t>
      </w:r>
      <w:r w:rsidR="00505149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.1</w:t>
      </w:r>
      <w:r w:rsidR="00975CE5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 w:rsid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 editor:</w:t>
      </w:r>
      <w:r w:rsidR="004A263C" w:rsidRP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M</w:t>
      </w:r>
      <w:r w:rsidR="004A263C" w:rsidRPr="004A263C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a</w:t>
      </w:r>
      <w:r w:rsidR="004A263C" w:rsidRP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ke the</w:t>
      </w:r>
      <w:r w:rsid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plit screen from left to right.</w:t>
      </w:r>
    </w:p>
    <w:p w14:paraId="0226B43C" w14:textId="4E7AC051" w:rsidR="00460D9F" w:rsidRDefault="00AB1173" w:rsidP="009A248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buffer into tube.</w:t>
      </w:r>
    </w:p>
    <w:p w14:paraId="3723C640" w14:textId="486D099C" w:rsidR="00056805" w:rsidRPr="00056805" w:rsidRDefault="00696766" w:rsidP="00056805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696766">
        <w:rPr>
          <w:rFonts w:ascii="Helvetica" w:hAnsi="Helvetica" w:cs="Arial"/>
          <w:b/>
          <w:i w:val="0"/>
          <w:sz w:val="22"/>
          <w:szCs w:val="22"/>
        </w:rPr>
        <w:t>Walking Pol II to make 23, 25, and 29 Nucleotide Transcripts</w:t>
      </w:r>
    </w:p>
    <w:p w14:paraId="1335CA48" w14:textId="013A2376" w:rsidR="00452069" w:rsidRDefault="00AF4C24" w:rsidP="006C09A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</w:t>
      </w:r>
      <w:r w:rsidR="00452069" w:rsidRPr="009A248D">
        <w:rPr>
          <w:rFonts w:ascii="Helvetica" w:hAnsi="Helvetica" w:cs="Arial"/>
          <w:sz w:val="22"/>
          <w:szCs w:val="22"/>
          <w:lang w:eastAsia="zh-CN"/>
        </w:rPr>
        <w:t>o generate elongation complexes with longer transcripts</w:t>
      </w:r>
      <w:r w:rsidR="00EB3B7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B3B7E" w:rsidRPr="00EB3B7E">
        <w:rPr>
          <w:rFonts w:ascii="Helvetica" w:hAnsi="Helvetica" w:cs="Arial" w:hint="eastAsia"/>
          <w:b/>
          <w:sz w:val="22"/>
          <w:szCs w:val="22"/>
          <w:lang w:eastAsia="zh-CN"/>
        </w:rPr>
        <w:t>[1-LM]</w:t>
      </w:r>
      <w:r w:rsidR="00C46AE8">
        <w:rPr>
          <w:rFonts w:ascii="Helvetica" w:hAnsi="Helvetica" w:cs="Arial"/>
          <w:sz w:val="22"/>
          <w:szCs w:val="22"/>
          <w:lang w:eastAsia="zh-CN"/>
        </w:rPr>
        <w:t>,</w:t>
      </w:r>
      <w:r w:rsidR="00C46AE8">
        <w:rPr>
          <w:rFonts w:ascii="Helvetica" w:hAnsi="Helvetica" w:cs="Arial" w:hint="eastAsia"/>
          <w:sz w:val="22"/>
          <w:szCs w:val="22"/>
          <w:lang w:eastAsia="zh-CN"/>
        </w:rPr>
        <w:t xml:space="preserve"> f</w:t>
      </w:r>
      <w:r w:rsidR="00452069" w:rsidRPr="00C46AE8">
        <w:rPr>
          <w:rFonts w:ascii="Helvetica" w:hAnsi="Helvetica" w:cs="Arial"/>
          <w:sz w:val="22"/>
          <w:szCs w:val="22"/>
          <w:lang w:eastAsia="zh-CN"/>
        </w:rPr>
        <w:t>ollow the</w:t>
      </w:r>
      <w:r w:rsidR="00C46AE8" w:rsidRPr="00C46AE8">
        <w:rPr>
          <w:rFonts w:ascii="Helvetica" w:hAnsi="Helvetica" w:cs="Arial" w:hint="eastAsia"/>
          <w:sz w:val="22"/>
          <w:szCs w:val="22"/>
          <w:lang w:eastAsia="zh-CN"/>
        </w:rPr>
        <w:t xml:space="preserve"> previous</w:t>
      </w:r>
      <w:r w:rsidR="00452069" w:rsidRPr="00C46AE8">
        <w:rPr>
          <w:rFonts w:ascii="Helvetica" w:hAnsi="Helvetica" w:cs="Arial"/>
          <w:sz w:val="22"/>
          <w:szCs w:val="22"/>
          <w:lang w:eastAsia="zh-CN"/>
        </w:rPr>
        <w:t xml:space="preserve"> procedure</w:t>
      </w:r>
      <w:r w:rsidR="00C46AE8" w:rsidRPr="00C46AE8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="00A53C1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46AE8" w:rsidRPr="00C46AE8">
        <w:rPr>
          <w:rFonts w:ascii="Helvetica" w:hAnsi="Helvetica" w:cs="Arial" w:hint="eastAsia"/>
          <w:sz w:val="22"/>
          <w:szCs w:val="22"/>
          <w:lang w:eastAsia="zh-CN"/>
        </w:rPr>
        <w:t>and</w:t>
      </w:r>
      <w:r w:rsidR="00C46AE8" w:rsidRPr="00C46AE8">
        <w:rPr>
          <w:rFonts w:ascii="Helvetica" w:hAnsi="Helvetica" w:cs="Arial"/>
          <w:sz w:val="22"/>
          <w:szCs w:val="22"/>
          <w:lang w:eastAsia="zh-CN"/>
        </w:rPr>
        <w:t xml:space="preserve"> s</w:t>
      </w:r>
      <w:r w:rsidR="00452069" w:rsidRPr="00C46AE8">
        <w:rPr>
          <w:rFonts w:ascii="Helvetica" w:hAnsi="Helvetica" w:cs="Arial"/>
          <w:sz w:val="22"/>
          <w:szCs w:val="22"/>
          <w:lang w:eastAsia="zh-CN"/>
        </w:rPr>
        <w:t xml:space="preserve">cale up 4-fold to generate 120 </w:t>
      </w:r>
      <w:r w:rsidR="00C46AE8" w:rsidRPr="00C46AE8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BA6EE3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A6EE3" w:rsidRPr="00BA6EE3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52069" w:rsidRPr="00C46AE8">
        <w:rPr>
          <w:rFonts w:ascii="Helvetica" w:hAnsi="Helvetica" w:cs="Arial"/>
          <w:sz w:val="22"/>
          <w:szCs w:val="22"/>
          <w:lang w:eastAsia="zh-CN"/>
        </w:rPr>
        <w:t xml:space="preserve"> of washed elongation complexes for 4 reactions</w:t>
      </w:r>
      <w:r w:rsidR="00A53C1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53C1A" w:rsidRPr="00A53C1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BA6EE3"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="00A53C1A" w:rsidRPr="00A53C1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C46AE8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2E6F1333" w14:textId="1D01697D" w:rsidR="00BA6EE3" w:rsidRPr="00BA6EE3" w:rsidRDefault="00BA6EE3" w:rsidP="008262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1 </w:t>
      </w:r>
      <w:r>
        <w:rPr>
          <w:rFonts w:ascii="Helvetica" w:hAnsi="Helvetica" w:cs="Arial"/>
          <w:sz w:val="22"/>
          <w:szCs w:val="22"/>
          <w:lang w:eastAsia="zh-CN"/>
        </w:rPr>
        <w:t>–</w:t>
      </w:r>
      <w:r w:rsidRPr="00D52C8F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Please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Figure 1D without the step 1.5 text</w:t>
      </w:r>
    </w:p>
    <w:p w14:paraId="499701EA" w14:textId="389513D9" w:rsidR="008262B4" w:rsidRPr="004A263C" w:rsidRDefault="008262B4" w:rsidP="008262B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</w:pP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2.</w:t>
      </w:r>
      <w:r w:rsidR="002505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10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 w:rsidR="002505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 w:rsidR="00905424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&amp; 2.1</w:t>
      </w:r>
      <w:r w:rsidR="002505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1. &amp; 2.1</w:t>
      </w:r>
      <w:r w:rsidR="002505E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2</w:t>
      </w:r>
      <w:r w:rsidRPr="009C5A31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Video editor:</w:t>
      </w:r>
      <w:r w:rsidRP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M</w:t>
      </w:r>
      <w:r w:rsidRPr="004A263C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a</w:t>
      </w:r>
      <w:r w:rsidRPr="004A263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ke th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plit screen from left to right.</w:t>
      </w:r>
    </w:p>
    <w:p w14:paraId="0409062D" w14:textId="77777777" w:rsidR="00713A7D" w:rsidRDefault="005A063B" w:rsidP="00713A7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shows the </w:t>
      </w:r>
      <w:r w:rsidR="00505149">
        <w:rPr>
          <w:rFonts w:ascii="Helvetica" w:hAnsi="Helvetica" w:cs="Arial" w:hint="eastAsia"/>
          <w:sz w:val="22"/>
          <w:szCs w:val="22"/>
          <w:lang w:eastAsia="zh-CN"/>
        </w:rPr>
        <w:t>tube with 120 microliters of solution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1C9D950" w14:textId="0E274AC4" w:rsidR="00452069" w:rsidRPr="004F2A7B" w:rsidRDefault="00452069" w:rsidP="00713A7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713A7D">
        <w:rPr>
          <w:rFonts w:ascii="Helvetica" w:hAnsi="Helvetica" w:cs="Arial"/>
          <w:sz w:val="22"/>
          <w:szCs w:val="22"/>
          <w:lang w:eastAsia="zh-CN"/>
        </w:rPr>
        <w:t>Label 3 new tubes “23mer”, “25mer” and “29mer”</w:t>
      </w:r>
      <w:r w:rsidR="0005680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56805" w:rsidRPr="0005680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713A7D">
        <w:rPr>
          <w:rFonts w:ascii="Helvetica" w:hAnsi="Helvetica" w:cs="Arial"/>
          <w:sz w:val="22"/>
          <w:szCs w:val="22"/>
          <w:lang w:eastAsia="zh-CN"/>
        </w:rPr>
        <w:t xml:space="preserve">. Transfer 30 </w:t>
      </w:r>
      <w:r w:rsidR="00F0474B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713A7D">
        <w:rPr>
          <w:rFonts w:ascii="Helvetica" w:hAnsi="Helvetica" w:cs="Arial"/>
          <w:sz w:val="22"/>
          <w:szCs w:val="22"/>
          <w:lang w:eastAsia="zh-CN"/>
        </w:rPr>
        <w:t xml:space="preserve"> of washed elongation complexes to “23mer” tube and add 94 </w:t>
      </w:r>
      <w:r w:rsidR="00770C9C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713A7D">
        <w:rPr>
          <w:rFonts w:ascii="Helvetica" w:hAnsi="Helvetica" w:cs="Arial"/>
          <w:sz w:val="22"/>
          <w:szCs w:val="22"/>
          <w:lang w:eastAsia="zh-CN"/>
        </w:rPr>
        <w:t xml:space="preserve"> of stop mix </w:t>
      </w:r>
      <w:r w:rsidR="00277FD1" w:rsidRPr="004F2A7B">
        <w:rPr>
          <w:rFonts w:ascii="Helvetica" w:hAnsi="Helvetica" w:cs="Arial" w:hint="eastAsia"/>
          <w:sz w:val="22"/>
          <w:szCs w:val="22"/>
          <w:lang w:eastAsia="zh-CN"/>
        </w:rPr>
        <w:t>containing</w:t>
      </w:r>
      <w:r w:rsidRPr="004F2A7B">
        <w:rPr>
          <w:rFonts w:ascii="Helvetica" w:hAnsi="Helvetica" w:cs="Arial"/>
          <w:sz w:val="22"/>
          <w:szCs w:val="22"/>
          <w:lang w:eastAsia="zh-CN"/>
        </w:rPr>
        <w:t xml:space="preserve"> proteinase K and glycogen</w:t>
      </w:r>
      <w:r w:rsidR="00277FD1" w:rsidRPr="004F2A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77FD1" w:rsidRPr="004F2A7B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4F2A7B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67A2D1A0" w14:textId="60DFBA2B" w:rsidR="00452069" w:rsidRDefault="00056805" w:rsidP="000568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770C9C">
        <w:rPr>
          <w:rFonts w:ascii="Helvetica" w:hAnsi="Helvetica" w:cs="Arial" w:hint="eastAsia"/>
          <w:sz w:val="22"/>
          <w:szCs w:val="22"/>
          <w:lang w:eastAsia="zh-CN"/>
        </w:rPr>
        <w:t>T</w:t>
      </w:r>
      <w:r w:rsidR="00770C9C">
        <w:rPr>
          <w:rFonts w:ascii="Helvetica" w:hAnsi="Helvetica" w:cs="Arial"/>
          <w:sz w:val="22"/>
          <w:szCs w:val="22"/>
          <w:lang w:eastAsia="zh-CN"/>
        </w:rPr>
        <w:t>a</w:t>
      </w:r>
      <w:r w:rsidR="00770C9C">
        <w:rPr>
          <w:rFonts w:ascii="Helvetica" w:hAnsi="Helvetica" w:cs="Arial" w:hint="eastAsia"/>
          <w:sz w:val="22"/>
          <w:szCs w:val="22"/>
          <w:lang w:eastAsia="zh-CN"/>
        </w:rPr>
        <w:t>lent labels the tubes.</w:t>
      </w:r>
    </w:p>
    <w:p w14:paraId="5D10998E" w14:textId="09300E74" w:rsidR="00770C9C" w:rsidRPr="006C09A1" w:rsidRDefault="00277FD1" w:rsidP="000568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dds solution with beads and another solution to </w:t>
      </w:r>
      <w:r w:rsidR="00D27FAA">
        <w:rPr>
          <w:rFonts w:ascii="Helvetica" w:hAnsi="Helvetica" w:cs="Arial" w:hint="eastAsia"/>
          <w:sz w:val="22"/>
          <w:szCs w:val="22"/>
          <w:lang w:eastAsia="zh-CN"/>
        </w:rPr>
        <w:t xml:space="preserve">23mer </w:t>
      </w:r>
      <w:r>
        <w:rPr>
          <w:rFonts w:ascii="Helvetica" w:hAnsi="Helvetica" w:cs="Arial" w:hint="eastAsia"/>
          <w:sz w:val="22"/>
          <w:szCs w:val="22"/>
          <w:lang w:eastAsia="zh-CN"/>
        </w:rPr>
        <w:t>tube.</w:t>
      </w:r>
    </w:p>
    <w:p w14:paraId="6C50DD96" w14:textId="5C30ED98" w:rsidR="00452069" w:rsidRPr="006C09A1" w:rsidRDefault="00452069" w:rsidP="006C09A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6C09A1">
        <w:rPr>
          <w:rFonts w:ascii="Helvetica" w:hAnsi="Helvetica" w:cs="Arial"/>
          <w:sz w:val="22"/>
          <w:szCs w:val="22"/>
          <w:lang w:eastAsia="zh-CN"/>
        </w:rPr>
        <w:t>Place the tub</w:t>
      </w:r>
      <w:r w:rsidR="001044D2">
        <w:rPr>
          <w:rFonts w:ascii="Helvetica" w:hAnsi="Helvetica" w:cs="Arial"/>
          <w:sz w:val="22"/>
          <w:szCs w:val="22"/>
          <w:lang w:eastAsia="zh-CN"/>
        </w:rPr>
        <w:t>e containing the remaining 90 microliters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25A63">
        <w:rPr>
          <w:rFonts w:ascii="Helvetica" w:hAnsi="Helvetica" w:cs="Arial"/>
          <w:sz w:val="22"/>
          <w:szCs w:val="22"/>
          <w:lang w:eastAsia="zh-CN"/>
        </w:rPr>
        <w:t xml:space="preserve">of washed elongation complexes </w:t>
      </w:r>
      <w:r w:rsidR="00425A63">
        <w:rPr>
          <w:rFonts w:ascii="Helvetica" w:hAnsi="Helvetica" w:cs="Arial" w:hint="eastAsia"/>
          <w:sz w:val="22"/>
          <w:szCs w:val="22"/>
          <w:lang w:eastAsia="zh-CN"/>
        </w:rPr>
        <w:t>o</w:t>
      </w:r>
      <w:r w:rsidRPr="006C09A1">
        <w:rPr>
          <w:rFonts w:ascii="Helvetica" w:hAnsi="Helvetica" w:cs="Arial"/>
          <w:sz w:val="22"/>
          <w:szCs w:val="22"/>
          <w:lang w:eastAsia="zh-CN"/>
        </w:rPr>
        <w:t>n the magnetic rack for 2 min</w:t>
      </w:r>
      <w:r w:rsidR="00D12D35">
        <w:rPr>
          <w:rFonts w:ascii="Helvetica" w:hAnsi="Helvetica" w:cs="Arial" w:hint="eastAsia"/>
          <w:sz w:val="22"/>
          <w:szCs w:val="22"/>
          <w:lang w:eastAsia="zh-CN"/>
        </w:rPr>
        <w:t xml:space="preserve">utes </w:t>
      </w:r>
      <w:r w:rsidR="00D12D35" w:rsidRPr="00D12D3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6C09A1">
        <w:rPr>
          <w:rFonts w:ascii="Helvetica" w:hAnsi="Helvetica" w:cs="Arial"/>
          <w:sz w:val="22"/>
          <w:szCs w:val="22"/>
          <w:lang w:eastAsia="zh-CN"/>
        </w:rPr>
        <w:t>, remove the supernata</w:t>
      </w:r>
      <w:r w:rsidR="00972245">
        <w:rPr>
          <w:rFonts w:ascii="Helvetica" w:hAnsi="Helvetica" w:cs="Arial"/>
          <w:sz w:val="22"/>
          <w:szCs w:val="22"/>
          <w:lang w:eastAsia="zh-CN"/>
        </w:rPr>
        <w:t>nt, and resuspend beads in 90 microliters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of BTB</w:t>
      </w:r>
      <w:r w:rsidR="0097224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72245" w:rsidRPr="00C6426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97224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pronounce as B-T-B</w:t>
      </w:r>
      <w:r w:rsidR="00972245" w:rsidRPr="00C64266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supplemented with </w:t>
      </w:r>
      <w:r w:rsidR="003B02DB">
        <w:rPr>
          <w:rFonts w:ascii="Helvetica" w:hAnsi="Helvetica" w:cs="Arial" w:hint="eastAsia"/>
          <w:sz w:val="22"/>
          <w:szCs w:val="22"/>
          <w:lang w:eastAsia="zh-CN"/>
        </w:rPr>
        <w:t xml:space="preserve">1.2 microliters of </w:t>
      </w:r>
      <w:r w:rsidR="009B6429">
        <w:rPr>
          <w:rFonts w:ascii="Helvetica" w:hAnsi="Helvetica" w:cs="Arial"/>
          <w:sz w:val="22"/>
          <w:szCs w:val="22"/>
          <w:lang w:eastAsia="zh-CN"/>
        </w:rPr>
        <w:t xml:space="preserve">ATP and </w:t>
      </w:r>
      <w:r w:rsidRPr="006C09A1">
        <w:rPr>
          <w:rFonts w:ascii="Helvetica" w:hAnsi="Helvetica" w:cs="Arial"/>
          <w:sz w:val="22"/>
          <w:szCs w:val="22"/>
          <w:lang w:eastAsia="zh-CN"/>
        </w:rPr>
        <w:t>CTP</w:t>
      </w:r>
      <w:r w:rsidR="009B642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B6429" w:rsidRPr="009B6429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9B6429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9B6429" w:rsidRPr="009B642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6C09A1">
        <w:rPr>
          <w:rFonts w:ascii="Helvetica" w:hAnsi="Helvetica" w:cs="Arial"/>
          <w:sz w:val="22"/>
          <w:szCs w:val="22"/>
          <w:lang w:eastAsia="zh-CN"/>
        </w:rPr>
        <w:t>. Incubate for 10 min</w:t>
      </w:r>
      <w:r w:rsidR="00B533FD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at 30 </w:t>
      </w:r>
      <w:r w:rsidR="00B533FD">
        <w:rPr>
          <w:rFonts w:ascii="Helvetica" w:hAnsi="Helvetica" w:cs="Arial" w:hint="eastAsia"/>
          <w:sz w:val="22"/>
          <w:szCs w:val="22"/>
          <w:lang w:eastAsia="zh-CN"/>
        </w:rPr>
        <w:t xml:space="preserve">degrees Celsius </w:t>
      </w:r>
      <w:r w:rsidR="00B533FD" w:rsidRPr="00B533FD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Pr="006C09A1">
        <w:rPr>
          <w:rFonts w:ascii="Helvetica" w:hAnsi="Helvetica" w:cs="Arial"/>
          <w:sz w:val="22"/>
          <w:szCs w:val="22"/>
          <w:lang w:eastAsia="zh-CN"/>
        </w:rPr>
        <w:t>.</w:t>
      </w:r>
    </w:p>
    <w:p w14:paraId="7551A3FF" w14:textId="5422D24C" w:rsidR="00452069" w:rsidRDefault="002D023D" w:rsidP="002D023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</w:t>
      </w:r>
      <w:r w:rsidR="000357E2">
        <w:rPr>
          <w:rFonts w:ascii="Helvetica" w:hAnsi="Helvetica" w:cs="Arial" w:hint="eastAsia"/>
          <w:sz w:val="22"/>
          <w:szCs w:val="22"/>
          <w:lang w:eastAsia="zh-CN"/>
        </w:rPr>
        <w:t xml:space="preserve"> th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ube on rack.</w:t>
      </w:r>
    </w:p>
    <w:p w14:paraId="5F0CB85B" w14:textId="50F8E52B" w:rsidR="002D023D" w:rsidRDefault="00054B20" w:rsidP="002D023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  <w:lang w:eastAsia="zh-CN"/>
        </w:rPr>
      </w:pPr>
      <w:r w:rsidRPr="00054B20">
        <w:rPr>
          <w:rFonts w:ascii="Helvetica" w:hAnsi="Helvetica" w:cs="Arial" w:hint="eastAsia"/>
          <w:sz w:val="22"/>
          <w:szCs w:val="22"/>
          <w:lang w:eastAsia="zh-CN"/>
        </w:rPr>
        <w:lastRenderedPageBreak/>
        <w:t xml:space="preserve">CU: Talent removes solution and adds another solution. </w:t>
      </w:r>
      <w:r w:rsidR="009B6429"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972245"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BTB: </w:t>
      </w:r>
      <w:r w:rsidR="00972245" w:rsidRPr="009B6429">
        <w:rPr>
          <w:rFonts w:ascii="Helvetica" w:hAnsi="Helvetica" w:cs="Arial"/>
          <w:b/>
          <w:sz w:val="22"/>
          <w:szCs w:val="22"/>
          <w:lang w:eastAsia="zh-CN"/>
        </w:rPr>
        <w:t>Base Transcription Buffer</w:t>
      </w:r>
      <w:r w:rsidR="009B6429"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; </w:t>
      </w:r>
      <w:r w:rsidR="009B6429" w:rsidRPr="009B6429">
        <w:rPr>
          <w:rFonts w:ascii="Helvetica" w:hAnsi="Helvetica" w:cs="Arial"/>
          <w:b/>
          <w:sz w:val="22"/>
          <w:szCs w:val="22"/>
          <w:lang w:eastAsia="zh-CN"/>
        </w:rPr>
        <w:t>1.2 µL</w:t>
      </w:r>
      <w:r w:rsidR="009B6429"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each of </w:t>
      </w:r>
      <w:r w:rsidR="009B6429" w:rsidRPr="009B6429">
        <w:rPr>
          <w:rFonts w:ascii="Helvetica" w:hAnsi="Helvetica" w:cs="Arial"/>
          <w:b/>
          <w:sz w:val="22"/>
          <w:szCs w:val="22"/>
          <w:lang w:eastAsia="zh-CN"/>
        </w:rPr>
        <w:t>1.5 mM ATP and 1.5 mM CTP</w:t>
      </w:r>
    </w:p>
    <w:p w14:paraId="534BE74B" w14:textId="5BD6EB81" w:rsidR="00054B20" w:rsidRPr="00054B20" w:rsidRDefault="00054B20" w:rsidP="002D023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054B20">
        <w:rPr>
          <w:rFonts w:ascii="Helvetica" w:hAnsi="Helvetica" w:cs="Arial" w:hint="eastAsia"/>
          <w:sz w:val="22"/>
          <w:szCs w:val="22"/>
          <w:lang w:eastAsia="zh-CN"/>
        </w:rPr>
        <w:t xml:space="preserve">MED: Talent places the tube into </w:t>
      </w:r>
      <w:r w:rsidR="005D524A">
        <w:rPr>
          <w:rFonts w:ascii="Helvetica" w:hAnsi="Helvetica" w:cs="Arial" w:hint="eastAsia"/>
          <w:sz w:val="22"/>
          <w:szCs w:val="22"/>
          <w:lang w:eastAsia="zh-CN"/>
        </w:rPr>
        <w:t>heat block</w:t>
      </w:r>
    </w:p>
    <w:p w14:paraId="580D6C0A" w14:textId="2188CA35" w:rsidR="00452069" w:rsidRPr="006C09A1" w:rsidRDefault="00452069" w:rsidP="006C09A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6C09A1">
        <w:rPr>
          <w:rFonts w:ascii="Helvetica" w:hAnsi="Helvetica" w:cs="Arial"/>
          <w:sz w:val="22"/>
          <w:szCs w:val="22"/>
          <w:lang w:eastAsia="zh-CN"/>
        </w:rPr>
        <w:t xml:space="preserve">After washing with 90 </w:t>
      </w:r>
      <w:r w:rsidR="00CA47DC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801292">
        <w:rPr>
          <w:rFonts w:ascii="Helvetica" w:hAnsi="Helvetica" w:cs="Arial"/>
          <w:sz w:val="22"/>
          <w:szCs w:val="22"/>
          <w:lang w:eastAsia="zh-CN"/>
        </w:rPr>
        <w:t xml:space="preserve"> of wash buffer</w:t>
      </w:r>
      <w:r w:rsidR="00D27FAA">
        <w:rPr>
          <w:rFonts w:ascii="Helvetica" w:hAnsi="Helvetica" w:cs="Arial"/>
          <w:sz w:val="22"/>
          <w:szCs w:val="22"/>
          <w:lang w:eastAsia="zh-CN"/>
        </w:rPr>
        <w:t>, transfer 30 microliters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of elongation </w:t>
      </w:r>
      <w:r w:rsidRPr="004F2A7B">
        <w:rPr>
          <w:rFonts w:ascii="Helvetica" w:hAnsi="Helvetica" w:cs="Arial"/>
          <w:sz w:val="22"/>
          <w:szCs w:val="22"/>
          <w:lang w:eastAsia="zh-CN"/>
        </w:rPr>
        <w:t>complexes to “25mer” tube</w:t>
      </w:r>
      <w:r w:rsidR="00D27FAA" w:rsidRPr="004F2A7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27FAA" w:rsidRPr="004F2A7B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4F2A7B">
        <w:rPr>
          <w:rFonts w:ascii="Helvetica" w:hAnsi="Helvetica" w:cs="Arial"/>
          <w:sz w:val="22"/>
          <w:szCs w:val="22"/>
          <w:lang w:eastAsia="zh-CN"/>
        </w:rPr>
        <w:t xml:space="preserve"> and add 94 </w:t>
      </w:r>
      <w:r w:rsidR="00D27FAA" w:rsidRPr="004F2A7B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4F2A7B">
        <w:rPr>
          <w:rFonts w:ascii="Helvetica" w:hAnsi="Helvetica" w:cs="Arial"/>
          <w:sz w:val="22"/>
          <w:szCs w:val="22"/>
          <w:lang w:eastAsia="zh-CN"/>
        </w:rPr>
        <w:t xml:space="preserve"> of stop mix </w:t>
      </w:r>
      <w:r w:rsidR="00D27FAA" w:rsidRPr="004F2A7B">
        <w:rPr>
          <w:rFonts w:ascii="Helvetica" w:hAnsi="Helvetica" w:cs="Arial" w:hint="eastAsia"/>
          <w:sz w:val="22"/>
          <w:szCs w:val="22"/>
          <w:lang w:eastAsia="zh-CN"/>
        </w:rPr>
        <w:t>containing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proteinase K and glycogen</w:t>
      </w:r>
      <w:r w:rsidR="00854FBC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54FBC" w:rsidRPr="00854FBC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15F6A5F5" w14:textId="11216182" w:rsidR="00452069" w:rsidRDefault="00D27FAA" w:rsidP="0049657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transfers solution with beads to 25mer tube.</w:t>
      </w:r>
    </w:p>
    <w:p w14:paraId="1BF495BE" w14:textId="429A528B" w:rsidR="00D27FAA" w:rsidRPr="00854FBC" w:rsidRDefault="00D27FAA" w:rsidP="0049657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solution to 25mer tube.</w:t>
      </w:r>
    </w:p>
    <w:p w14:paraId="3249782E" w14:textId="565CD91E" w:rsidR="00452069" w:rsidRPr="006C09A1" w:rsidRDefault="00436F5A" w:rsidP="006C09A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Again,</w:t>
      </w:r>
      <w:r>
        <w:rPr>
          <w:rFonts w:ascii="Helvetica" w:hAnsi="Helvetica" w:cs="Arial"/>
          <w:sz w:val="22"/>
          <w:szCs w:val="22"/>
          <w:lang w:eastAsia="zh-CN"/>
        </w:rPr>
        <w:t xml:space="preserve"> p</w:t>
      </w:r>
      <w:r w:rsidR="00452069" w:rsidRPr="006C09A1">
        <w:rPr>
          <w:rFonts w:ascii="Helvetica" w:hAnsi="Helvetica" w:cs="Arial"/>
          <w:sz w:val="22"/>
          <w:szCs w:val="22"/>
          <w:lang w:eastAsia="zh-CN"/>
        </w:rPr>
        <w:t xml:space="preserve">lace the tube containing the remaining 60 </w:t>
      </w:r>
      <w:r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>
        <w:rPr>
          <w:rFonts w:ascii="Helvetica" w:hAnsi="Helvetica" w:cs="Arial"/>
          <w:sz w:val="22"/>
          <w:szCs w:val="22"/>
          <w:lang w:eastAsia="zh-CN"/>
        </w:rPr>
        <w:t xml:space="preserve"> of elongation complexes on</w:t>
      </w:r>
      <w:r w:rsidR="00452069" w:rsidRPr="006C09A1">
        <w:rPr>
          <w:rFonts w:ascii="Helvetica" w:hAnsi="Helvetica" w:cs="Arial"/>
          <w:sz w:val="22"/>
          <w:szCs w:val="22"/>
          <w:lang w:eastAsia="zh-CN"/>
        </w:rPr>
        <w:t xml:space="preserve"> the magnetic rack for 2 min</w:t>
      </w:r>
      <w:r w:rsidR="00A67F4B">
        <w:rPr>
          <w:rFonts w:ascii="Helvetica" w:hAnsi="Helvetica" w:cs="Arial" w:hint="eastAsia"/>
          <w:sz w:val="22"/>
          <w:szCs w:val="22"/>
          <w:lang w:eastAsia="zh-CN"/>
        </w:rPr>
        <w:t xml:space="preserve">utes </w:t>
      </w:r>
      <w:r w:rsidR="00A67F4B" w:rsidRPr="00A67F4B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A67F4B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E167BA">
        <w:rPr>
          <w:rFonts w:ascii="Helvetica" w:hAnsi="Helvetica" w:cs="Arial" w:hint="eastAsia"/>
          <w:sz w:val="22"/>
          <w:szCs w:val="22"/>
          <w:lang w:eastAsia="zh-CN"/>
        </w:rPr>
        <w:t xml:space="preserve"> Repeat the BTB treatment with</w:t>
      </w:r>
      <w:r w:rsidR="00452069" w:rsidRPr="006C09A1">
        <w:rPr>
          <w:rFonts w:ascii="Helvetica" w:hAnsi="Helvetica" w:cs="Arial"/>
          <w:sz w:val="22"/>
          <w:szCs w:val="22"/>
          <w:lang w:eastAsia="zh-CN"/>
        </w:rPr>
        <w:t xml:space="preserve"> 60 </w:t>
      </w:r>
      <w:r w:rsidR="00E074AC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3B02DB">
        <w:rPr>
          <w:rFonts w:ascii="Helvetica" w:hAnsi="Helvetica" w:cs="Arial" w:hint="eastAsia"/>
          <w:sz w:val="22"/>
          <w:szCs w:val="22"/>
          <w:lang w:eastAsia="zh-CN"/>
        </w:rPr>
        <w:t xml:space="preserve"> of buffer</w:t>
      </w:r>
      <w:r w:rsidR="00452069" w:rsidRPr="006C09A1">
        <w:rPr>
          <w:rFonts w:ascii="Helvetica" w:hAnsi="Helvetica" w:cs="Arial"/>
          <w:sz w:val="22"/>
          <w:szCs w:val="22"/>
          <w:lang w:eastAsia="zh-CN"/>
        </w:rPr>
        <w:t xml:space="preserve"> supplemented with </w:t>
      </w:r>
      <w:r w:rsidR="003B02DB">
        <w:rPr>
          <w:rFonts w:ascii="Helvetica" w:hAnsi="Helvetica" w:cs="Arial" w:hint="eastAsia"/>
          <w:sz w:val="22"/>
          <w:szCs w:val="22"/>
          <w:lang w:eastAsia="zh-CN"/>
        </w:rPr>
        <w:t>0.</w:t>
      </w:r>
      <w:r w:rsidR="009C6036">
        <w:rPr>
          <w:rFonts w:ascii="Helvetica" w:hAnsi="Helvetica" w:cs="Arial"/>
          <w:sz w:val="22"/>
          <w:szCs w:val="22"/>
          <w:lang w:eastAsia="zh-CN"/>
        </w:rPr>
        <w:t>8</w:t>
      </w:r>
      <w:r w:rsidR="003B02DB">
        <w:rPr>
          <w:rFonts w:ascii="Helvetica" w:hAnsi="Helvetica" w:cs="Arial" w:hint="eastAsia"/>
          <w:sz w:val="22"/>
          <w:szCs w:val="22"/>
          <w:lang w:eastAsia="zh-CN"/>
        </w:rPr>
        <w:t xml:space="preserve"> microliters of </w:t>
      </w:r>
      <w:r w:rsidR="00452069" w:rsidRPr="006C09A1">
        <w:rPr>
          <w:rFonts w:ascii="Helvetica" w:hAnsi="Helvetica" w:cs="Arial"/>
          <w:sz w:val="22"/>
          <w:szCs w:val="22"/>
          <w:lang w:eastAsia="zh-CN"/>
        </w:rPr>
        <w:t>ATP and CTP</w:t>
      </w:r>
      <w:r w:rsidR="00D32CD0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32CD0" w:rsidRPr="00D32CD0">
        <w:rPr>
          <w:rFonts w:ascii="Helvetica" w:hAnsi="Helvetica" w:cs="Arial" w:hint="eastAsia"/>
          <w:b/>
          <w:sz w:val="22"/>
          <w:szCs w:val="22"/>
          <w:lang w:eastAsia="zh-CN"/>
        </w:rPr>
        <w:t>[2-TXT]</w:t>
      </w:r>
      <w:r w:rsidR="00452069" w:rsidRPr="006C09A1">
        <w:rPr>
          <w:rFonts w:ascii="Helvetica" w:hAnsi="Helvetica" w:cs="Arial"/>
          <w:sz w:val="22"/>
          <w:szCs w:val="22"/>
          <w:lang w:eastAsia="zh-CN"/>
        </w:rPr>
        <w:t>.</w:t>
      </w:r>
    </w:p>
    <w:p w14:paraId="1704B517" w14:textId="6B9679AA" w:rsidR="00A67F4B" w:rsidRDefault="00A67F4B" w:rsidP="00A67F4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laces the tube with 60 microliters of complexes on rack.</w:t>
      </w:r>
    </w:p>
    <w:p w14:paraId="041E0AC5" w14:textId="43024890" w:rsidR="00E074AC" w:rsidRPr="003B02DB" w:rsidRDefault="003B02DB" w:rsidP="00A67F4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3B02DB"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to the tube. </w:t>
      </w:r>
      <w:r w:rsidR="00E074AC"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E074AC">
        <w:rPr>
          <w:rFonts w:ascii="Helvetica" w:hAnsi="Helvetica" w:cs="Arial" w:hint="eastAsia"/>
          <w:b/>
          <w:sz w:val="22"/>
          <w:szCs w:val="22"/>
          <w:lang w:eastAsia="zh-CN"/>
        </w:rPr>
        <w:t>0.</w:t>
      </w:r>
      <w:r w:rsidR="009C6036">
        <w:rPr>
          <w:rFonts w:ascii="Helvetica" w:hAnsi="Helvetica" w:cs="Arial"/>
          <w:b/>
          <w:sz w:val="22"/>
          <w:szCs w:val="22"/>
          <w:lang w:eastAsia="zh-CN"/>
        </w:rPr>
        <w:t>8</w:t>
      </w:r>
      <w:r w:rsidR="00E074AC" w:rsidRPr="009B6429">
        <w:rPr>
          <w:rFonts w:ascii="Helvetica" w:hAnsi="Helvetica" w:cs="Arial"/>
          <w:b/>
          <w:sz w:val="22"/>
          <w:szCs w:val="22"/>
          <w:lang w:eastAsia="zh-CN"/>
        </w:rPr>
        <w:t xml:space="preserve"> µL</w:t>
      </w:r>
      <w:r w:rsidR="00E074AC"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each of </w:t>
      </w:r>
      <w:r w:rsidR="00E074AC" w:rsidRPr="009B6429">
        <w:rPr>
          <w:rFonts w:ascii="Helvetica" w:hAnsi="Helvetica" w:cs="Arial"/>
          <w:b/>
          <w:sz w:val="22"/>
          <w:szCs w:val="22"/>
          <w:lang w:eastAsia="zh-CN"/>
        </w:rPr>
        <w:t>1.5 mM ATP and 1.5 mM CTP</w:t>
      </w:r>
    </w:p>
    <w:p w14:paraId="24E581DD" w14:textId="2077BD96" w:rsidR="000574FC" w:rsidRPr="006C09A1" w:rsidRDefault="000574FC" w:rsidP="000574F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After Incubation and washing as </w:t>
      </w:r>
      <w:r w:rsidR="005C7EE0">
        <w:rPr>
          <w:rFonts w:ascii="Helvetica" w:hAnsi="Helvetica" w:cs="Arial"/>
          <w:sz w:val="22"/>
          <w:szCs w:val="22"/>
          <w:lang w:eastAsia="zh-CN"/>
        </w:rPr>
        <w:t>done befor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, </w:t>
      </w:r>
      <w:r w:rsidRPr="006C09A1">
        <w:rPr>
          <w:rFonts w:ascii="Helvetica" w:hAnsi="Helvetica" w:cs="Arial"/>
          <w:sz w:val="22"/>
          <w:szCs w:val="22"/>
          <w:lang w:eastAsia="zh-CN"/>
        </w:rPr>
        <w:t>resuspend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 sample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in 60 </w:t>
      </w:r>
      <w:r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of wash buffer</w:t>
      </w:r>
      <w:r w:rsidRPr="003B02DB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Pr="003B02DB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0574FC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Transfer 30 </w:t>
      </w:r>
      <w:r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B6675C">
        <w:rPr>
          <w:rFonts w:ascii="Helvetica" w:hAnsi="Helvetica" w:cs="Arial"/>
          <w:sz w:val="22"/>
          <w:szCs w:val="22"/>
          <w:lang w:eastAsia="zh-CN"/>
        </w:rPr>
        <w:t xml:space="preserve"> from</w:t>
      </w:r>
      <w:r w:rsidRPr="006C09A1">
        <w:rPr>
          <w:rFonts w:ascii="Helvetica" w:hAnsi="Helvetica" w:cs="Arial"/>
          <w:sz w:val="22"/>
          <w:szCs w:val="22"/>
          <w:lang w:eastAsia="zh-CN"/>
        </w:rPr>
        <w:t xml:space="preserve"> sample to “29mer” tube</w:t>
      </w:r>
      <w:r w:rsidR="00F55FF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55FF7" w:rsidRPr="007F5AD8">
        <w:rPr>
          <w:rFonts w:ascii="Helvetica" w:hAnsi="Helvetica" w:cs="Arial"/>
          <w:b/>
          <w:sz w:val="22"/>
          <w:szCs w:val="22"/>
          <w:lang w:eastAsia="zh-CN"/>
        </w:rPr>
        <w:t>[2]</w:t>
      </w:r>
      <w:r w:rsidR="00F55FF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10B24">
        <w:rPr>
          <w:rFonts w:ascii="Helvetica" w:hAnsi="Helvetica" w:cs="Arial"/>
          <w:sz w:val="22"/>
          <w:szCs w:val="22"/>
          <w:lang w:eastAsia="zh-CN"/>
        </w:rPr>
        <w:t>a</w:t>
      </w:r>
      <w:r w:rsidR="00410B24" w:rsidRPr="00410B24">
        <w:rPr>
          <w:rFonts w:ascii="Helvetica" w:hAnsi="Helvetica" w:cs="Arial"/>
          <w:sz w:val="22"/>
          <w:szCs w:val="22"/>
          <w:lang w:eastAsia="zh-CN"/>
        </w:rPr>
        <w:t>nd add 94 microliters of stop mix containing proteinase K and glycogen</w:t>
      </w:r>
      <w:r w:rsidR="00410B2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55FF7" w:rsidRPr="007F5AD8">
        <w:rPr>
          <w:rFonts w:ascii="Helvetica" w:hAnsi="Helvetica" w:cs="Arial"/>
          <w:b/>
          <w:sz w:val="22"/>
          <w:szCs w:val="22"/>
          <w:lang w:eastAsia="zh-CN"/>
        </w:rPr>
        <w:t>[3]</w:t>
      </w:r>
      <w:r w:rsidRPr="006C09A1">
        <w:rPr>
          <w:rFonts w:ascii="Helvetica" w:hAnsi="Helvetica" w:cs="Arial"/>
          <w:sz w:val="22"/>
          <w:szCs w:val="22"/>
          <w:lang w:eastAsia="zh-CN"/>
        </w:rPr>
        <w:t>.</w:t>
      </w:r>
      <w:r w:rsidR="00410B24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5687EC84" w14:textId="44D17CC3" w:rsidR="000574FC" w:rsidRDefault="00E818D5" w:rsidP="000574F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0574FC">
        <w:rPr>
          <w:rFonts w:ascii="Helvetica" w:hAnsi="Helvetica" w:cs="Arial" w:hint="eastAsia"/>
          <w:sz w:val="22"/>
          <w:szCs w:val="22"/>
          <w:lang w:eastAsia="zh-CN"/>
        </w:rPr>
        <w:t xml:space="preserve">: Talent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shows the tube after incubation and washing, and </w:t>
      </w:r>
      <w:r w:rsidR="00B41832">
        <w:rPr>
          <w:rFonts w:ascii="Helvetica" w:hAnsi="Helvetica" w:cs="Arial" w:hint="eastAsia"/>
          <w:sz w:val="22"/>
          <w:szCs w:val="22"/>
          <w:lang w:eastAsia="zh-CN"/>
        </w:rPr>
        <w:t>adds 60 microliters of wash</w:t>
      </w:r>
      <w:r w:rsidR="00A0415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41832">
        <w:rPr>
          <w:rFonts w:ascii="Helvetica" w:hAnsi="Helvetica" w:cs="Arial" w:hint="eastAsia"/>
          <w:sz w:val="22"/>
          <w:szCs w:val="22"/>
          <w:lang w:eastAsia="zh-CN"/>
        </w:rPr>
        <w:t>buffer to the</w:t>
      </w:r>
      <w:r w:rsidR="000574FC">
        <w:rPr>
          <w:rFonts w:ascii="Helvetica" w:hAnsi="Helvetica" w:cs="Arial" w:hint="eastAsia"/>
          <w:sz w:val="22"/>
          <w:szCs w:val="22"/>
          <w:lang w:eastAsia="zh-CN"/>
        </w:rPr>
        <w:t xml:space="preserve"> tube.</w:t>
      </w:r>
    </w:p>
    <w:p w14:paraId="4ABD26BA" w14:textId="77777777" w:rsidR="00F55FF7" w:rsidRDefault="00B41832" w:rsidP="00F55FF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B41832"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>
        <w:rPr>
          <w:rFonts w:ascii="Helvetica" w:hAnsi="Helvetica" w:cs="Arial" w:hint="eastAsia"/>
          <w:sz w:val="22"/>
          <w:szCs w:val="22"/>
          <w:lang w:eastAsia="zh-CN"/>
        </w:rPr>
        <w:t>Talent transfers solution with beads to 29mer tube.</w:t>
      </w:r>
    </w:p>
    <w:p w14:paraId="7D73FCF6" w14:textId="79EFDF2F" w:rsidR="00F55FF7" w:rsidRPr="00D71649" w:rsidRDefault="00F55FF7" w:rsidP="00F55FF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CN"/>
        </w:rPr>
      </w:pPr>
      <w:r w:rsidRPr="00F55FF7">
        <w:rPr>
          <w:rFonts w:ascii="Helvetica" w:hAnsi="Helvetica" w:cs="Arial"/>
          <w:sz w:val="22"/>
          <w:szCs w:val="22"/>
          <w:lang w:eastAsia="zh-CN"/>
        </w:rPr>
        <w:t>CU: Talent adds solution to 2</w:t>
      </w:r>
      <w:r>
        <w:rPr>
          <w:rFonts w:ascii="Helvetica" w:hAnsi="Helvetica" w:cs="Arial"/>
          <w:sz w:val="22"/>
          <w:szCs w:val="22"/>
          <w:lang w:eastAsia="zh-CN"/>
        </w:rPr>
        <w:t>9</w:t>
      </w:r>
      <w:r w:rsidRPr="00F55FF7">
        <w:rPr>
          <w:rFonts w:ascii="Helvetica" w:hAnsi="Helvetica" w:cs="Arial"/>
          <w:sz w:val="22"/>
          <w:szCs w:val="22"/>
          <w:lang w:eastAsia="zh-CN"/>
        </w:rPr>
        <w:t>mer tube.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025215D9" w14:textId="264EF744" w:rsidR="00783182" w:rsidRPr="00D71649" w:rsidRDefault="00F426DB" w:rsidP="0078318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CN"/>
        </w:rPr>
      </w:pPr>
      <w:r w:rsidRPr="00D71649">
        <w:rPr>
          <w:rFonts w:ascii="Helvetica" w:hAnsi="Helvetica" w:cs="Arial"/>
          <w:color w:val="FF0000"/>
          <w:sz w:val="22"/>
          <w:szCs w:val="22"/>
          <w:lang w:eastAsia="zh-CN"/>
        </w:rPr>
        <w:t>Analyze reaction products</w:t>
      </w:r>
      <w:r w:rsidR="00C608AB" w:rsidRPr="00D71649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on </w:t>
      </w:r>
      <w:r w:rsidR="00065783" w:rsidRPr="00D71649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a </w:t>
      </w:r>
      <w:r w:rsidR="00C608AB" w:rsidRPr="00D71649">
        <w:rPr>
          <w:rFonts w:ascii="Helvetica" w:hAnsi="Helvetica" w:cs="Arial"/>
          <w:color w:val="FF0000"/>
          <w:sz w:val="22"/>
          <w:szCs w:val="22"/>
          <w:lang w:eastAsia="zh-CN"/>
        </w:rPr>
        <w:t>denaturing polyacrylamide gel</w:t>
      </w:r>
      <w:r w:rsidR="00124E30" w:rsidRPr="00D71649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 </w:t>
      </w:r>
      <w:r w:rsidR="00124E30" w:rsidRPr="006F1124">
        <w:rPr>
          <w:rFonts w:ascii="Helvetica" w:hAnsi="Helvetica" w:cs="Arial"/>
          <w:b/>
          <w:color w:val="FF0000"/>
          <w:sz w:val="22"/>
          <w:szCs w:val="22"/>
          <w:lang w:eastAsia="zh-CN"/>
        </w:rPr>
        <w:t>[1]</w:t>
      </w:r>
      <w:r w:rsidR="003301D3" w:rsidRPr="00D71649">
        <w:rPr>
          <w:rFonts w:ascii="Helvetica" w:hAnsi="Helvetica" w:cs="Arial"/>
          <w:color w:val="FF0000"/>
          <w:sz w:val="22"/>
          <w:szCs w:val="22"/>
          <w:lang w:eastAsia="zh-CN"/>
        </w:rPr>
        <w:t>.</w:t>
      </w:r>
    </w:p>
    <w:p w14:paraId="0006B1AB" w14:textId="5782C185" w:rsidR="00124E30" w:rsidRPr="00D71649" w:rsidRDefault="00D71649" w:rsidP="00124E3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  <w:lang w:eastAsia="zh-CN"/>
        </w:rPr>
      </w:pPr>
      <w:r w:rsidRPr="00D71649">
        <w:rPr>
          <w:rFonts w:ascii="Helvetica" w:hAnsi="Helvetica" w:cs="Arial" w:hint="eastAsia"/>
          <w:color w:val="000000" w:themeColor="text1"/>
          <w:sz w:val="22"/>
          <w:szCs w:val="22"/>
          <w:highlight w:val="green"/>
          <w:lang w:eastAsia="zh-CN"/>
        </w:rPr>
        <w:t>[</w:t>
      </w:r>
      <w:r w:rsidR="00124E30" w:rsidRPr="00D71649">
        <w:rPr>
          <w:rFonts w:ascii="Helvetica" w:hAnsi="Helvetica" w:cs="Arial"/>
          <w:color w:val="000000" w:themeColor="text1"/>
          <w:sz w:val="22"/>
          <w:szCs w:val="22"/>
          <w:highlight w:val="green"/>
          <w:lang w:eastAsia="zh-CN"/>
        </w:rPr>
        <w:t>Added shot</w:t>
      </w:r>
      <w:r w:rsidRPr="00D71649">
        <w:rPr>
          <w:rFonts w:ascii="Helvetica" w:hAnsi="Helvetica" w:cs="Arial" w:hint="eastAsia"/>
          <w:color w:val="000000" w:themeColor="text1"/>
          <w:sz w:val="22"/>
          <w:szCs w:val="22"/>
          <w:highlight w:val="green"/>
          <w:lang w:eastAsia="zh-CN"/>
        </w:rPr>
        <w:t>]</w:t>
      </w:r>
      <w:r w:rsidR="00124E30" w:rsidRPr="00D71649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: Wide:</w:t>
      </w:r>
      <w:r w:rsidR="00AB101E" w:rsidRPr="00D71649">
        <w:rPr>
          <w:rFonts w:ascii="Helvetica" w:hAnsi="Helvetica" w:cs="Arial"/>
          <w:color w:val="000000" w:themeColor="text1"/>
          <w:sz w:val="22"/>
          <w:szCs w:val="22"/>
          <w:lang w:eastAsia="zh-CN"/>
        </w:rPr>
        <w:t xml:space="preserve"> Shot of gel apparatus running </w:t>
      </w:r>
      <w:r w:rsidR="00C00B24" w:rsidRPr="00D71649">
        <w:rPr>
          <w:rFonts w:ascii="Helvetica" w:hAnsi="Helvetica" w:cs="Arial"/>
          <w:color w:val="000000" w:themeColor="text1"/>
          <w:sz w:val="22"/>
          <w:szCs w:val="22"/>
          <w:lang w:eastAsia="zh-CN"/>
        </w:rPr>
        <w:t>reactions.</w:t>
      </w:r>
    </w:p>
    <w:p w14:paraId="5DA0F1D1" w14:textId="62B4492E" w:rsidR="00452069" w:rsidRPr="00222C00" w:rsidRDefault="00452069" w:rsidP="00222C00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55112D">
        <w:rPr>
          <w:rFonts w:ascii="Helvetica" w:hAnsi="Helvetica" w:cs="Arial"/>
          <w:b/>
          <w:i w:val="0"/>
          <w:sz w:val="22"/>
          <w:szCs w:val="22"/>
        </w:rPr>
        <w:t>U</w:t>
      </w:r>
      <w:r w:rsidR="0055112D">
        <w:rPr>
          <w:rFonts w:ascii="Helvetica" w:hAnsi="Helvetica" w:cs="Arial"/>
          <w:b/>
          <w:i w:val="0"/>
          <w:sz w:val="22"/>
          <w:szCs w:val="22"/>
        </w:rPr>
        <w:t>sing Artificial Elongation C</w:t>
      </w:r>
      <w:r w:rsidRPr="0055112D">
        <w:rPr>
          <w:rFonts w:ascii="Helvetica" w:hAnsi="Helvetica" w:cs="Arial"/>
          <w:b/>
          <w:i w:val="0"/>
          <w:sz w:val="22"/>
          <w:szCs w:val="22"/>
        </w:rPr>
        <w:t xml:space="preserve">omplexes to </w:t>
      </w:r>
      <w:r w:rsidR="0055112D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A</w:t>
      </w:r>
      <w:r w:rsidR="0055112D">
        <w:rPr>
          <w:rFonts w:ascii="Helvetica" w:hAnsi="Helvetica" w:cs="Arial"/>
          <w:b/>
          <w:i w:val="0"/>
          <w:sz w:val="22"/>
          <w:szCs w:val="22"/>
        </w:rPr>
        <w:t>ssay Co</w:t>
      </w:r>
      <w:r w:rsidR="00222C00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-</w:t>
      </w:r>
      <w:r w:rsidR="0055112D">
        <w:rPr>
          <w:rFonts w:ascii="Helvetica" w:hAnsi="Helvetica" w:cs="Arial"/>
          <w:b/>
          <w:i w:val="0"/>
          <w:sz w:val="22"/>
          <w:szCs w:val="22"/>
        </w:rPr>
        <w:t>transcriptional C</w:t>
      </w:r>
      <w:r w:rsidRPr="0055112D">
        <w:rPr>
          <w:rFonts w:ascii="Helvetica" w:hAnsi="Helvetica" w:cs="Arial"/>
          <w:b/>
          <w:i w:val="0"/>
          <w:sz w:val="22"/>
          <w:szCs w:val="22"/>
        </w:rPr>
        <w:t>apping</w:t>
      </w:r>
    </w:p>
    <w:p w14:paraId="0269BAA4" w14:textId="4C27B606" w:rsidR="00452069" w:rsidRPr="006C6BFD" w:rsidRDefault="00517299" w:rsidP="006C6BF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rst, g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 xml:space="preserve">enerate washed elongation complexes containing 23mers </w:t>
      </w:r>
      <w:r w:rsidRPr="00517299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 xml:space="preserve">by scaling up </w:t>
      </w:r>
      <w:r w:rsidR="00131ABD" w:rsidRPr="006C6BFD">
        <w:rPr>
          <w:rFonts w:ascii="Helvetica" w:hAnsi="Helvetica" w:cs="Arial"/>
          <w:sz w:val="22"/>
          <w:szCs w:val="22"/>
          <w:lang w:eastAsia="zh-CN"/>
        </w:rPr>
        <w:t xml:space="preserve">13-fold 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 xml:space="preserve">the procedure </w:t>
      </w:r>
      <w:r w:rsidR="00131ABD">
        <w:rPr>
          <w:rFonts w:ascii="Helvetica" w:hAnsi="Helvetica" w:cs="Arial" w:hint="eastAsia"/>
          <w:sz w:val="22"/>
          <w:szCs w:val="22"/>
          <w:lang w:eastAsia="zh-CN"/>
        </w:rPr>
        <w:t xml:space="preserve">previously 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>described</w:t>
      </w:r>
      <w:r w:rsidR="00131ABD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C3C13">
        <w:rPr>
          <w:rFonts w:ascii="Helvetica" w:hAnsi="Helvetica" w:cs="Arial" w:hint="eastAsia"/>
          <w:sz w:val="22"/>
          <w:szCs w:val="22"/>
          <w:lang w:eastAsia="zh-CN"/>
        </w:rPr>
        <w:t>to obtain 39</w:t>
      </w:r>
      <w:r w:rsidR="00AC3C13" w:rsidRPr="00C46AE8">
        <w:rPr>
          <w:rFonts w:ascii="Helvetica" w:hAnsi="Helvetica" w:cs="Arial"/>
          <w:sz w:val="22"/>
          <w:szCs w:val="22"/>
          <w:lang w:eastAsia="zh-CN"/>
        </w:rPr>
        <w:t xml:space="preserve">0 </w:t>
      </w:r>
      <w:r w:rsidR="00AC3C13" w:rsidRPr="00C46AE8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AC3C13" w:rsidRPr="00C46AE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 xml:space="preserve">for 12 reactions </w:t>
      </w:r>
      <w:r w:rsidR="00131ABD">
        <w:rPr>
          <w:rFonts w:ascii="Helvetica" w:hAnsi="Helvetica" w:cs="Arial" w:hint="eastAsia"/>
          <w:sz w:val="22"/>
          <w:szCs w:val="22"/>
          <w:lang w:eastAsia="zh-CN"/>
        </w:rPr>
        <w:t>and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 xml:space="preserve"> 1 extra</w:t>
      </w:r>
      <w:r w:rsidR="00131AB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37CD1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131ABD" w:rsidRPr="00131ABD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6C6BFD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193C53C7" w14:textId="1EE3747B" w:rsidR="00517299" w:rsidRDefault="00517299" w:rsidP="00131AB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WIDE: Talent </w:t>
      </w:r>
      <w:r>
        <w:rPr>
          <w:rFonts w:ascii="Helvetica" w:hAnsi="Helvetica" w:cs="Arial"/>
          <w:sz w:val="22"/>
          <w:szCs w:val="22"/>
          <w:lang w:eastAsia="zh-CN"/>
        </w:rPr>
        <w:t>tak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out the prepared tube. </w:t>
      </w:r>
    </w:p>
    <w:p w14:paraId="37B2766D" w14:textId="4D84A99F" w:rsidR="00131ABD" w:rsidRDefault="00131ABD" w:rsidP="00131AB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shows the tube with 390 microliters of solution</w:t>
      </w:r>
      <w:r w:rsidR="00063FEB">
        <w:rPr>
          <w:rFonts w:ascii="Helvetica" w:hAnsi="Helvetica" w:cs="Arial" w:hint="eastAsia"/>
          <w:sz w:val="22"/>
          <w:szCs w:val="22"/>
          <w:lang w:eastAsia="zh-CN"/>
        </w:rPr>
        <w:t xml:space="preserve"> with beads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29DF6462" w14:textId="3D4D1A84" w:rsidR="003A33F4" w:rsidRPr="003301E7" w:rsidRDefault="00B11A75" w:rsidP="003A33F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perform </w:t>
      </w:r>
      <w:r w:rsidRPr="003A33F4">
        <w:rPr>
          <w:rFonts w:ascii="Helvetica" w:hAnsi="Helvetica" w:cs="Arial"/>
          <w:sz w:val="22"/>
          <w:szCs w:val="22"/>
          <w:lang w:eastAsia="zh-CN"/>
        </w:rPr>
        <w:t>phosphorylation</w:t>
      </w:r>
      <w:r w:rsidRPr="003A33F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5040E">
        <w:rPr>
          <w:rFonts w:ascii="Helvetica" w:hAnsi="Helvetica" w:cs="Arial"/>
          <w:sz w:val="22"/>
          <w:szCs w:val="22"/>
          <w:lang w:eastAsia="zh-CN"/>
        </w:rPr>
        <w:t>of</w:t>
      </w:r>
      <w:r w:rsidR="0085040E" w:rsidRPr="003A33F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CE6F56" w:rsidRPr="003A33F4">
        <w:rPr>
          <w:rFonts w:ascii="Helvetica" w:hAnsi="Helvetica" w:cs="Arial"/>
          <w:sz w:val="22"/>
          <w:szCs w:val="22"/>
          <w:lang w:eastAsia="zh-CN"/>
        </w:rPr>
        <w:t>polymerase two</w:t>
      </w:r>
      <w:r w:rsidR="00BA16DA">
        <w:rPr>
          <w:rFonts w:ascii="Helvetica" w:hAnsi="Helvetica" w:cs="Arial" w:hint="eastAsia"/>
          <w:sz w:val="22"/>
          <w:szCs w:val="22"/>
          <w:lang w:eastAsia="zh-CN"/>
        </w:rPr>
        <w:t xml:space="preserve"> CTD </w:t>
      </w:r>
      <w:r w:rsidR="00BA16DA" w:rsidRPr="003A33F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BA16DA" w:rsidRPr="003A33F4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BA16DA" w:rsidRPr="003A33F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BA16DA" w:rsidRPr="007F5AD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as </w:t>
      </w:r>
      <w:r w:rsidR="00BE043E" w:rsidRPr="007F5AD8">
        <w:rPr>
          <w:rFonts w:ascii="Helvetica" w:hAnsi="Helvetica" w:cs="Arial"/>
          <w:i/>
          <w:color w:val="FF0000"/>
          <w:sz w:val="22"/>
          <w:szCs w:val="22"/>
          <w:lang w:eastAsia="zh-CN"/>
        </w:rPr>
        <w:t>C-T-D</w:t>
      </w:r>
      <w:r w:rsidR="00BA16DA" w:rsidRPr="003A33F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CE6F56" w:rsidRPr="003A33F4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3A33F4" w:rsidRPr="003A33F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>remove the supernatant</w:t>
      </w:r>
      <w:r w:rsidR="003A33F4">
        <w:rPr>
          <w:rFonts w:ascii="Helvetica" w:hAnsi="Helvetica" w:cs="Arial" w:hint="eastAsia"/>
          <w:sz w:val="22"/>
          <w:szCs w:val="22"/>
          <w:lang w:eastAsia="zh-CN"/>
        </w:rPr>
        <w:t xml:space="preserve"> after </w:t>
      </w:r>
      <w:r w:rsidR="0020051F">
        <w:rPr>
          <w:rFonts w:ascii="Helvetica" w:hAnsi="Helvetica" w:cs="Arial"/>
          <w:sz w:val="22"/>
          <w:szCs w:val="22"/>
          <w:lang w:eastAsia="zh-CN"/>
        </w:rPr>
        <w:t xml:space="preserve">placing the sample in the magnetic rack </w:t>
      </w:r>
      <w:r w:rsidR="003A33F4" w:rsidRPr="003A33F4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A06DB7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3A33F4" w:rsidRPr="003A33F4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 xml:space="preserve">, and 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lastRenderedPageBreak/>
        <w:t xml:space="preserve">resuspend beads in </w:t>
      </w:r>
      <w:r w:rsidR="00606399">
        <w:rPr>
          <w:rFonts w:ascii="Helvetica" w:hAnsi="Helvetica" w:cs="Arial"/>
          <w:sz w:val="22"/>
          <w:szCs w:val="22"/>
          <w:lang w:eastAsia="zh-CN"/>
        </w:rPr>
        <w:t>377</w:t>
      </w:r>
      <w:r w:rsidR="00606399" w:rsidRPr="003301E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A33F4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 xml:space="preserve"> of BTB supplemented with 1</w:t>
      </w:r>
      <w:r w:rsidR="00606399">
        <w:rPr>
          <w:rFonts w:ascii="Helvetica" w:hAnsi="Helvetica" w:cs="Arial"/>
          <w:sz w:val="22"/>
          <w:szCs w:val="22"/>
          <w:lang w:eastAsia="zh-CN"/>
        </w:rPr>
        <w:t>3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A33F4">
        <w:rPr>
          <w:rFonts w:ascii="Helvetica" w:hAnsi="Helvetica" w:cs="Arial" w:hint="eastAsia"/>
          <w:sz w:val="22"/>
          <w:szCs w:val="22"/>
          <w:lang w:eastAsia="zh-CN"/>
        </w:rPr>
        <w:t>microliter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 xml:space="preserve"> of 1.5 </w:t>
      </w:r>
      <w:r w:rsidR="003A33F4">
        <w:rPr>
          <w:rFonts w:ascii="Helvetica" w:hAnsi="Helvetica" w:cs="Arial" w:hint="eastAsia"/>
          <w:sz w:val="22"/>
          <w:szCs w:val="22"/>
          <w:lang w:eastAsia="zh-CN"/>
        </w:rPr>
        <w:t>millimolar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 xml:space="preserve"> ATP</w:t>
      </w:r>
      <w:r w:rsidR="0032099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20994" w:rsidRPr="00320994">
        <w:rPr>
          <w:rFonts w:ascii="Helvetica" w:hAnsi="Helvetica" w:cs="Arial" w:hint="eastAsia"/>
          <w:b/>
          <w:sz w:val="22"/>
          <w:szCs w:val="22"/>
          <w:lang w:eastAsia="zh-CN"/>
        </w:rPr>
        <w:t>[2</w:t>
      </w:r>
      <w:r w:rsidR="00AB3BD1">
        <w:rPr>
          <w:rFonts w:ascii="Helvetica" w:hAnsi="Helvetica" w:cs="Arial" w:hint="eastAsia"/>
          <w:b/>
          <w:sz w:val="22"/>
          <w:szCs w:val="22"/>
          <w:lang w:eastAsia="zh-CN"/>
        </w:rPr>
        <w:t>-TXT</w:t>
      </w:r>
      <w:r w:rsidR="00320994" w:rsidRPr="00320994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3A33F4" w:rsidRPr="003301E7">
        <w:rPr>
          <w:rFonts w:ascii="Helvetica" w:hAnsi="Helvetica" w:cs="Arial"/>
          <w:sz w:val="22"/>
          <w:szCs w:val="22"/>
          <w:lang w:eastAsia="zh-CN"/>
        </w:rPr>
        <w:t>.</w:t>
      </w:r>
    </w:p>
    <w:p w14:paraId="4696E380" w14:textId="2739A382" w:rsidR="00452069" w:rsidRPr="00F42466" w:rsidRDefault="003A33F4" w:rsidP="003A33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removes supernatant of the tube on the magnetic rack.</w:t>
      </w:r>
      <w:r w:rsidR="00A06DB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A06DB7" w:rsidRPr="00A06DB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CTD: </w:t>
      </w:r>
      <w:r w:rsidR="00A06DB7" w:rsidRPr="00A06DB7">
        <w:rPr>
          <w:rFonts w:ascii="Helvetica" w:hAnsi="Helvetica" w:cs="Arial"/>
          <w:b/>
          <w:sz w:val="22"/>
          <w:szCs w:val="22"/>
          <w:lang w:eastAsia="zh-CN"/>
        </w:rPr>
        <w:t>carboxy-terminal domain</w:t>
      </w:r>
    </w:p>
    <w:p w14:paraId="6691778D" w14:textId="6A6D057E" w:rsidR="00452069" w:rsidRPr="00814EB6" w:rsidRDefault="00F42466" w:rsidP="00814EB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adds solution into tube. </w:t>
      </w:r>
      <w:r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1</w:t>
      </w:r>
      <w:r w:rsidR="00BE7107">
        <w:rPr>
          <w:rFonts w:ascii="Helvetica" w:hAnsi="Helvetica" w:cs="Arial"/>
          <w:b/>
          <w:sz w:val="22"/>
          <w:szCs w:val="22"/>
          <w:lang w:eastAsia="zh-CN"/>
        </w:rPr>
        <w:t>3</w:t>
      </w:r>
      <w:r w:rsidRPr="009B6429">
        <w:rPr>
          <w:rFonts w:ascii="Helvetica" w:hAnsi="Helvetica" w:cs="Arial"/>
          <w:b/>
          <w:sz w:val="22"/>
          <w:szCs w:val="22"/>
          <w:lang w:eastAsia="zh-CN"/>
        </w:rPr>
        <w:t xml:space="preserve"> µL</w:t>
      </w:r>
      <w:r w:rsidRPr="009B6429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of </w:t>
      </w:r>
      <w:r w:rsidRPr="009B6429">
        <w:rPr>
          <w:rFonts w:ascii="Helvetica" w:hAnsi="Helvetica" w:cs="Arial"/>
          <w:b/>
          <w:sz w:val="22"/>
          <w:szCs w:val="22"/>
          <w:lang w:eastAsia="zh-CN"/>
        </w:rPr>
        <w:t xml:space="preserve">1.5 mM 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ATP</w:t>
      </w:r>
    </w:p>
    <w:p w14:paraId="75A4457E" w14:textId="67B8BD98" w:rsidR="00452069" w:rsidRDefault="008801A0" w:rsidP="003301E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Labe</w:t>
      </w:r>
      <w:r w:rsidR="00377AB7">
        <w:rPr>
          <w:rFonts w:ascii="Helvetica" w:hAnsi="Helvetica" w:cs="Arial"/>
          <w:sz w:val="22"/>
          <w:szCs w:val="22"/>
          <w:lang w:eastAsia="zh-CN"/>
        </w:rPr>
        <w:t xml:space="preserve"> two new tubes </w:t>
      </w:r>
      <w:r w:rsidR="0030602F">
        <w:rPr>
          <w:rFonts w:ascii="Helvetica" w:hAnsi="Helvetica" w:cs="Arial"/>
          <w:sz w:val="22"/>
          <w:szCs w:val="22"/>
          <w:lang w:eastAsia="zh-CN"/>
        </w:rPr>
        <w:t>“</w:t>
      </w:r>
      <w:r w:rsidR="00377AB7">
        <w:rPr>
          <w:rFonts w:ascii="Helvetica" w:hAnsi="Helvetica" w:cs="Arial" w:hint="eastAsia"/>
          <w:sz w:val="22"/>
          <w:szCs w:val="22"/>
          <w:lang w:eastAsia="zh-CN"/>
        </w:rPr>
        <w:t xml:space="preserve">plus </w:t>
      </w:r>
      <w:r w:rsidR="00377AB7">
        <w:rPr>
          <w:rFonts w:ascii="Helvetica" w:hAnsi="Helvetica" w:cs="Arial"/>
          <w:sz w:val="22"/>
          <w:szCs w:val="22"/>
          <w:lang w:eastAsia="zh-CN"/>
        </w:rPr>
        <w:t>H</w:t>
      </w:r>
      <w:r w:rsidR="0030602F">
        <w:rPr>
          <w:rFonts w:ascii="Helvetica" w:hAnsi="Helvetica" w:cs="Arial"/>
          <w:sz w:val="22"/>
          <w:szCs w:val="22"/>
          <w:lang w:eastAsia="zh-CN"/>
        </w:rPr>
        <w:t>”</w:t>
      </w:r>
      <w:r w:rsidR="00377AB7">
        <w:rPr>
          <w:rFonts w:ascii="Helvetica" w:hAnsi="Helvetica" w:cs="Arial"/>
          <w:sz w:val="22"/>
          <w:szCs w:val="22"/>
          <w:lang w:eastAsia="zh-CN"/>
        </w:rPr>
        <w:t xml:space="preserve"> and </w:t>
      </w:r>
      <w:r w:rsidR="0030602F">
        <w:rPr>
          <w:rFonts w:ascii="Helvetica" w:hAnsi="Helvetica" w:cs="Arial"/>
          <w:sz w:val="22"/>
          <w:szCs w:val="22"/>
          <w:lang w:eastAsia="zh-CN"/>
        </w:rPr>
        <w:t>“</w:t>
      </w:r>
      <w:r w:rsidR="00377AB7">
        <w:rPr>
          <w:rFonts w:ascii="Helvetica" w:hAnsi="Helvetica" w:cs="Arial"/>
          <w:sz w:val="22"/>
          <w:szCs w:val="22"/>
          <w:lang w:eastAsia="zh-CN"/>
        </w:rPr>
        <w:t xml:space="preserve">minus 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>H</w:t>
      </w:r>
      <w:r w:rsidR="0030602F">
        <w:rPr>
          <w:rFonts w:ascii="Helvetica" w:hAnsi="Helvetica" w:cs="Arial"/>
          <w:sz w:val="22"/>
          <w:szCs w:val="22"/>
          <w:lang w:eastAsia="zh-CN"/>
        </w:rPr>
        <w:t>”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77AB7" w:rsidRPr="00377AB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3E65C0">
        <w:rPr>
          <w:rFonts w:ascii="Helvetica" w:hAnsi="Helvetica" w:cs="Arial"/>
          <w:sz w:val="22"/>
          <w:szCs w:val="22"/>
          <w:lang w:eastAsia="zh-CN"/>
        </w:rPr>
        <w:t xml:space="preserve">. To plus 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>H</w:t>
      </w:r>
      <w:r w:rsidR="003E65C0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 xml:space="preserve"> add 3 </w:t>
      </w:r>
      <w:r w:rsidR="00FE137C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7B7A49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DC0027" w:rsidRPr="00DC0027">
        <w:rPr>
          <w:rFonts w:ascii="Helvetica" w:hAnsi="Helvetica" w:cs="Arial"/>
          <w:sz w:val="22"/>
          <w:szCs w:val="22"/>
          <w:lang w:eastAsia="zh-CN"/>
        </w:rPr>
        <w:t>transcription initiation factor</w:t>
      </w:r>
      <w:r w:rsidR="00DC0027" w:rsidRPr="003301E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>TFIIH</w:t>
      </w:r>
      <w:r w:rsidR="00B4323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43235" w:rsidRPr="003A33F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(</w:t>
      </w:r>
      <w:r w:rsidR="00B43235" w:rsidRPr="003A33F4">
        <w:rPr>
          <w:rFonts w:ascii="Helvetica" w:hAnsi="Helvetica" w:cs="Arial"/>
          <w:i/>
          <w:color w:val="FF0000"/>
          <w:sz w:val="22"/>
          <w:szCs w:val="22"/>
          <w:lang w:eastAsia="zh-CN"/>
        </w:rPr>
        <w:t>pronounce</w:t>
      </w:r>
      <w:r w:rsidR="00B43235" w:rsidRPr="003A33F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as</w:t>
      </w:r>
      <w:r w:rsidR="008165EF">
        <w:rPr>
          <w:rFonts w:ascii="Helvetica" w:hAnsi="Helvetica" w:cs="Arial"/>
          <w:i/>
          <w:color w:val="FF0000"/>
          <w:sz w:val="22"/>
          <w:szCs w:val="22"/>
          <w:lang w:eastAsia="zh-CN"/>
        </w:rPr>
        <w:t xml:space="preserve"> T-F-two-</w:t>
      </w:r>
      <w:r w:rsidR="00860C56">
        <w:rPr>
          <w:rFonts w:ascii="Helvetica" w:hAnsi="Helvetica" w:cs="Arial"/>
          <w:i/>
          <w:color w:val="FF0000"/>
          <w:sz w:val="22"/>
          <w:szCs w:val="22"/>
          <w:lang w:eastAsia="zh-CN"/>
        </w:rPr>
        <w:t>H</w:t>
      </w:r>
      <w:r w:rsidR="00B43235" w:rsidRPr="003A33F4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7B7A4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 </w:t>
      </w:r>
      <w:r w:rsidR="007B7A49" w:rsidRPr="007B7A49">
        <w:rPr>
          <w:rFonts w:ascii="Helvetica" w:hAnsi="Helvetica" w:cs="Arial" w:hint="eastAsia"/>
          <w:sz w:val="22"/>
          <w:szCs w:val="22"/>
          <w:lang w:eastAsia="zh-CN"/>
        </w:rPr>
        <w:t xml:space="preserve">at the concentration of </w:t>
      </w:r>
      <w:r w:rsidR="007B7A49" w:rsidRPr="003301E7">
        <w:rPr>
          <w:rFonts w:ascii="Helvetica" w:hAnsi="Helvetica" w:cs="Arial"/>
          <w:sz w:val="22"/>
          <w:szCs w:val="22"/>
          <w:lang w:eastAsia="zh-CN"/>
        </w:rPr>
        <w:t>300 n</w:t>
      </w:r>
      <w:r w:rsidR="007B7A49">
        <w:rPr>
          <w:rFonts w:ascii="Helvetica" w:hAnsi="Helvetica" w:cs="Arial" w:hint="eastAsia"/>
          <w:sz w:val="22"/>
          <w:szCs w:val="22"/>
          <w:lang w:eastAsia="zh-CN"/>
        </w:rPr>
        <w:t>ano</w:t>
      </w:r>
      <w:r w:rsidR="007B7A49" w:rsidRPr="003301E7">
        <w:rPr>
          <w:rFonts w:ascii="Helvetica" w:hAnsi="Helvetica" w:cs="Arial"/>
          <w:sz w:val="22"/>
          <w:szCs w:val="22"/>
          <w:lang w:eastAsia="zh-CN"/>
        </w:rPr>
        <w:t>g</w:t>
      </w:r>
      <w:r w:rsidR="007B7A49">
        <w:rPr>
          <w:rFonts w:ascii="Helvetica" w:hAnsi="Helvetica" w:cs="Arial" w:hint="eastAsia"/>
          <w:sz w:val="22"/>
          <w:szCs w:val="22"/>
          <w:lang w:eastAsia="zh-CN"/>
        </w:rPr>
        <w:t>rams per microliter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 xml:space="preserve">, and to </w:t>
      </w:r>
      <w:r w:rsidR="003E65C0">
        <w:rPr>
          <w:rFonts w:ascii="Helvetica" w:hAnsi="Helvetica" w:cs="Arial" w:hint="eastAsia"/>
          <w:sz w:val="22"/>
          <w:szCs w:val="22"/>
          <w:lang w:eastAsia="zh-CN"/>
        </w:rPr>
        <w:t xml:space="preserve">minus 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>H</w:t>
      </w:r>
      <w:r w:rsidR="003E65C0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 xml:space="preserve"> add 9 </w:t>
      </w:r>
      <w:r w:rsidR="00B43235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C24FEB">
        <w:rPr>
          <w:rFonts w:ascii="Helvetica" w:hAnsi="Helvetica" w:cs="Arial"/>
          <w:sz w:val="22"/>
          <w:szCs w:val="22"/>
          <w:lang w:eastAsia="zh-CN"/>
        </w:rPr>
        <w:t>Storage</w:t>
      </w:r>
      <w:r w:rsidR="007F5AD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C632D">
        <w:rPr>
          <w:rFonts w:ascii="Helvetica" w:hAnsi="Helvetica" w:cs="Arial"/>
          <w:sz w:val="22"/>
          <w:szCs w:val="22"/>
          <w:lang w:eastAsia="zh-CN"/>
        </w:rPr>
        <w:t xml:space="preserve">and </w:t>
      </w:r>
      <w:r w:rsidR="00C24FEB">
        <w:rPr>
          <w:rFonts w:ascii="Helvetica" w:hAnsi="Helvetica" w:cs="Arial"/>
          <w:sz w:val="22"/>
          <w:szCs w:val="22"/>
          <w:lang w:eastAsia="zh-CN"/>
        </w:rPr>
        <w:t>Dilution</w:t>
      </w:r>
      <w:r w:rsidR="00C24FEB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E65C0">
        <w:rPr>
          <w:rFonts w:ascii="Helvetica" w:hAnsi="Helvetica" w:cs="Arial" w:hint="eastAsia"/>
          <w:sz w:val="22"/>
          <w:szCs w:val="22"/>
          <w:lang w:eastAsia="zh-CN"/>
        </w:rPr>
        <w:t>buffer</w:t>
      </w:r>
      <w:r w:rsidR="006C6D9F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C6D9F" w:rsidRPr="006C6D9F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52069" w:rsidRPr="003301E7">
        <w:rPr>
          <w:rFonts w:ascii="Helvetica" w:hAnsi="Helvetica" w:cs="Arial"/>
          <w:sz w:val="22"/>
          <w:szCs w:val="22"/>
          <w:lang w:eastAsia="zh-CN"/>
        </w:rPr>
        <w:t>.</w:t>
      </w:r>
    </w:p>
    <w:p w14:paraId="5AFD4BD7" w14:textId="1C352537" w:rsidR="00377AB7" w:rsidRDefault="00377AB7" w:rsidP="00377A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labels two tubes.</w:t>
      </w:r>
    </w:p>
    <w:p w14:paraId="38151F40" w14:textId="059B88E1" w:rsidR="00B50E5D" w:rsidRDefault="00B50E5D" w:rsidP="00377AB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solution to the two tubes.</w:t>
      </w:r>
    </w:p>
    <w:p w14:paraId="5C922FC6" w14:textId="1D079553" w:rsidR="00452069" w:rsidRPr="00E33BF6" w:rsidRDefault="00452069" w:rsidP="00E33BF6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E33BF6">
        <w:rPr>
          <w:rFonts w:ascii="Helvetica" w:hAnsi="Helvetica" w:cs="Arial"/>
          <w:sz w:val="22"/>
          <w:szCs w:val="22"/>
          <w:lang w:eastAsia="zh-CN"/>
        </w:rPr>
        <w:t xml:space="preserve">Add </w:t>
      </w:r>
      <w:r w:rsidR="007A6B3A">
        <w:rPr>
          <w:rFonts w:ascii="Helvetica" w:hAnsi="Helvetica" w:cs="Arial"/>
          <w:sz w:val="22"/>
          <w:szCs w:val="22"/>
          <w:lang w:eastAsia="zh-CN"/>
        </w:rPr>
        <w:t>87</w:t>
      </w:r>
      <w:r w:rsidRPr="00E33BF6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98474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E33BF6">
        <w:rPr>
          <w:rFonts w:ascii="Helvetica" w:hAnsi="Helvetica" w:cs="Arial"/>
          <w:sz w:val="22"/>
          <w:szCs w:val="22"/>
          <w:lang w:eastAsia="zh-CN"/>
        </w:rPr>
        <w:t xml:space="preserve"> of the washed elongation complexes to the </w:t>
      </w:r>
      <w:r w:rsidR="00984749">
        <w:rPr>
          <w:rFonts w:ascii="Helvetica" w:hAnsi="Helvetica" w:cs="Arial" w:hint="eastAsia"/>
          <w:sz w:val="22"/>
          <w:szCs w:val="22"/>
          <w:lang w:eastAsia="zh-CN"/>
        </w:rPr>
        <w:t xml:space="preserve">plus H </w:t>
      </w:r>
      <w:r w:rsidRPr="00E33BF6">
        <w:rPr>
          <w:rFonts w:ascii="Helvetica" w:hAnsi="Helvetica" w:cs="Arial"/>
          <w:sz w:val="22"/>
          <w:szCs w:val="22"/>
          <w:lang w:eastAsia="zh-CN"/>
        </w:rPr>
        <w:t>tube</w:t>
      </w:r>
      <w:r w:rsidR="0098474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E33BF6">
        <w:rPr>
          <w:rFonts w:ascii="Helvetica" w:hAnsi="Helvetica" w:cs="Arial"/>
          <w:sz w:val="22"/>
          <w:szCs w:val="22"/>
          <w:lang w:eastAsia="zh-CN"/>
        </w:rPr>
        <w:t>and 2</w:t>
      </w:r>
      <w:r w:rsidR="00082D4C">
        <w:rPr>
          <w:rFonts w:ascii="Helvetica" w:hAnsi="Helvetica" w:cs="Arial"/>
          <w:sz w:val="22"/>
          <w:szCs w:val="22"/>
          <w:lang w:eastAsia="zh-CN"/>
        </w:rPr>
        <w:t>61</w:t>
      </w:r>
      <w:r w:rsidRPr="00E33BF6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984749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E33BF6">
        <w:rPr>
          <w:rFonts w:ascii="Helvetica" w:hAnsi="Helvetica" w:cs="Arial"/>
          <w:sz w:val="22"/>
          <w:szCs w:val="22"/>
          <w:lang w:eastAsia="zh-CN"/>
        </w:rPr>
        <w:t xml:space="preserve"> to the</w:t>
      </w:r>
      <w:r w:rsidR="00984749">
        <w:rPr>
          <w:rFonts w:ascii="Helvetica" w:hAnsi="Helvetica" w:cs="Arial" w:hint="eastAsia"/>
          <w:sz w:val="22"/>
          <w:szCs w:val="22"/>
          <w:lang w:eastAsia="zh-CN"/>
        </w:rPr>
        <w:t xml:space="preserve"> minus H</w:t>
      </w:r>
      <w:r w:rsidRPr="00E33BF6">
        <w:rPr>
          <w:rFonts w:ascii="Helvetica" w:hAnsi="Helvetica" w:cs="Arial"/>
          <w:sz w:val="22"/>
          <w:szCs w:val="22"/>
          <w:lang w:eastAsia="zh-CN"/>
        </w:rPr>
        <w:t xml:space="preserve"> tube</w:t>
      </w:r>
      <w:r w:rsidR="0098474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984749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="00984749" w:rsidRPr="00984749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E33BF6">
        <w:rPr>
          <w:rFonts w:ascii="Helvetica" w:hAnsi="Helvetica" w:cs="Arial"/>
          <w:sz w:val="22"/>
          <w:szCs w:val="22"/>
          <w:lang w:eastAsia="zh-CN"/>
        </w:rPr>
        <w:t xml:space="preserve">. Incubate </w:t>
      </w:r>
      <w:r w:rsidR="006D7B56">
        <w:rPr>
          <w:rFonts w:ascii="Helvetica" w:hAnsi="Helvetica" w:cs="Arial" w:hint="eastAsia"/>
          <w:sz w:val="22"/>
          <w:szCs w:val="22"/>
          <w:lang w:eastAsia="zh-CN"/>
        </w:rPr>
        <w:t>the tubes</w:t>
      </w:r>
      <w:r w:rsidR="003A60CE">
        <w:rPr>
          <w:rFonts w:ascii="Helvetica" w:hAnsi="Helvetica" w:cs="Arial"/>
          <w:sz w:val="22"/>
          <w:szCs w:val="22"/>
          <w:lang w:eastAsia="zh-CN"/>
        </w:rPr>
        <w:t xml:space="preserve"> for 10 minutes</w:t>
      </w:r>
      <w:r w:rsidR="008337E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8337EE" w:rsidRPr="006D7B5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85B61">
        <w:rPr>
          <w:rFonts w:ascii="Helvetica" w:hAnsi="Helvetica" w:cs="Arial" w:hint="eastAsia"/>
          <w:sz w:val="22"/>
          <w:szCs w:val="22"/>
          <w:lang w:eastAsia="zh-CN"/>
        </w:rPr>
        <w:t xml:space="preserve">, and wash with wash buffer </w:t>
      </w:r>
      <w:r w:rsidR="008337EE">
        <w:rPr>
          <w:rFonts w:ascii="Helvetica" w:hAnsi="Helvetica" w:cs="Arial" w:hint="eastAsia"/>
          <w:b/>
          <w:sz w:val="22"/>
          <w:szCs w:val="22"/>
          <w:lang w:eastAsia="zh-CN"/>
        </w:rPr>
        <w:t>[3</w:t>
      </w:r>
      <w:r w:rsidR="006D7B56" w:rsidRPr="006D7B5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D7B56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F3F988B" w14:textId="063C562D" w:rsidR="00452069" w:rsidRDefault="00984749" w:rsidP="0098474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: Talent adds solution with beads to +H, and -H</w:t>
      </w:r>
    </w:p>
    <w:p w14:paraId="688268A6" w14:textId="46F84E98" w:rsidR="00984749" w:rsidRDefault="00B37878" w:rsidP="0098474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places tubes in </w:t>
      </w:r>
      <w:r w:rsidR="005A4F8C">
        <w:rPr>
          <w:rFonts w:ascii="Helvetica" w:hAnsi="Helvetica" w:cs="Arial"/>
          <w:sz w:val="22"/>
          <w:szCs w:val="22"/>
          <w:lang w:eastAsia="zh-CN"/>
        </w:rPr>
        <w:t>heat block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1DC457AF" w14:textId="6269FE1F" w:rsidR="008337EE" w:rsidRPr="00E33BF6" w:rsidRDefault="008337EE" w:rsidP="0098474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CU: Talent </w:t>
      </w:r>
      <w:r w:rsidR="00CC1BEF">
        <w:rPr>
          <w:rFonts w:ascii="Helvetica" w:hAnsi="Helvetica" w:cs="Arial" w:hint="eastAsia"/>
          <w:sz w:val="22"/>
          <w:szCs w:val="22"/>
          <w:lang w:eastAsia="zh-CN"/>
        </w:rPr>
        <w:t>remove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solution </w:t>
      </w:r>
      <w:r w:rsidR="00CC1BEF">
        <w:rPr>
          <w:rFonts w:ascii="Helvetica" w:hAnsi="Helvetica" w:cs="Arial" w:hint="eastAsia"/>
          <w:sz w:val="22"/>
          <w:szCs w:val="22"/>
          <w:lang w:eastAsia="zh-CN"/>
        </w:rPr>
        <w:t>from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he tubes on magnetic rack.</w:t>
      </w:r>
    </w:p>
    <w:p w14:paraId="02B300C3" w14:textId="3EEBF4F6" w:rsidR="00452069" w:rsidRPr="007E6678" w:rsidRDefault="007E6678" w:rsidP="007E667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To perform RNA capping, 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 xml:space="preserve">add </w:t>
      </w:r>
      <w:r w:rsidR="00D03811">
        <w:rPr>
          <w:rFonts w:ascii="Helvetica" w:hAnsi="Helvetica" w:cs="Arial"/>
          <w:sz w:val="22"/>
          <w:szCs w:val="22"/>
          <w:lang w:eastAsia="zh-CN"/>
        </w:rPr>
        <w:t xml:space="preserve">87 microliters of capping mix 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>
        <w:rPr>
          <w:rFonts w:ascii="Helvetica" w:hAnsi="Helvetica" w:cs="Arial"/>
          <w:sz w:val="22"/>
          <w:szCs w:val="22"/>
          <w:lang w:eastAsia="zh-CN"/>
        </w:rPr>
        <w:t xml:space="preserve">the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plus 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>H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ube</w:t>
      </w:r>
      <w:r w:rsidR="00D03811">
        <w:rPr>
          <w:rFonts w:ascii="Helvetica" w:hAnsi="Helvetica" w:cs="Arial"/>
          <w:sz w:val="22"/>
          <w:szCs w:val="22"/>
          <w:lang w:eastAsia="zh-CN"/>
        </w:rPr>
        <w:t>, a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 xml:space="preserve">nd </w:t>
      </w:r>
      <w:r w:rsidR="0034693F">
        <w:rPr>
          <w:rFonts w:ascii="Helvetica" w:hAnsi="Helvetica" w:cs="Arial"/>
          <w:sz w:val="22"/>
          <w:szCs w:val="22"/>
          <w:lang w:eastAsia="zh-CN"/>
        </w:rPr>
        <w:t>261</w:t>
      </w:r>
      <w:r w:rsidR="0034693F" w:rsidRPr="007E667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D03811" w:rsidRPr="007E667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>to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the </w:t>
      </w:r>
      <w:r w:rsidR="00D03811">
        <w:rPr>
          <w:rFonts w:ascii="Helvetica" w:hAnsi="Helvetica" w:cs="Arial"/>
          <w:sz w:val="22"/>
          <w:szCs w:val="22"/>
          <w:lang w:eastAsia="zh-CN"/>
        </w:rPr>
        <w:t xml:space="preserve">minus 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H 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 xml:space="preserve">tube to </w:t>
      </w:r>
      <w:r w:rsidR="00D03811">
        <w:rPr>
          <w:rFonts w:ascii="Helvetica" w:hAnsi="Helvetica" w:cs="Arial"/>
          <w:sz w:val="22"/>
          <w:szCs w:val="22"/>
          <w:lang w:eastAsia="zh-CN"/>
        </w:rPr>
        <w:t>r</w:t>
      </w:r>
      <w:r w:rsidR="00D03811" w:rsidRPr="007E6678">
        <w:rPr>
          <w:rFonts w:ascii="Helvetica" w:hAnsi="Helvetica" w:cs="Arial"/>
          <w:sz w:val="22"/>
          <w:szCs w:val="22"/>
          <w:lang w:eastAsia="zh-CN"/>
        </w:rPr>
        <w:t>esuspend</w:t>
      </w:r>
      <w:r w:rsidR="00D03811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12265">
        <w:rPr>
          <w:rFonts w:ascii="Helvetica" w:hAnsi="Helvetica" w:cs="Arial" w:hint="eastAsia"/>
          <w:b/>
          <w:sz w:val="22"/>
          <w:szCs w:val="22"/>
          <w:lang w:eastAsia="zh-CN"/>
        </w:rPr>
        <w:t>[1-TXT</w:t>
      </w:r>
      <w:r w:rsidR="00D03811" w:rsidRPr="00D03811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>.</w:t>
      </w:r>
    </w:p>
    <w:p w14:paraId="0780515F" w14:textId="0854E5CF" w:rsidR="00D03811" w:rsidRPr="00F63A3C" w:rsidRDefault="00D03811" w:rsidP="00D0381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MED: Talent adds solution to </w:t>
      </w:r>
      <w:r w:rsidR="009C77EA">
        <w:rPr>
          <w:rFonts w:ascii="Helvetica" w:hAnsi="Helvetica" w:cs="Arial" w:hint="eastAsia"/>
          <w:sz w:val="22"/>
          <w:szCs w:val="22"/>
          <w:lang w:eastAsia="zh-CN"/>
        </w:rPr>
        <w:t>the two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ube</w:t>
      </w:r>
      <w:r w:rsidR="00F63A3C">
        <w:rPr>
          <w:rFonts w:ascii="Helvetica" w:hAnsi="Helvetica" w:cs="Arial" w:hint="eastAsia"/>
          <w:sz w:val="22"/>
          <w:szCs w:val="22"/>
          <w:lang w:eastAsia="zh-CN"/>
        </w:rPr>
        <w:t>s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. </w:t>
      </w:r>
      <w:r w:rsidR="007E6678" w:rsidRPr="00D03811">
        <w:rPr>
          <w:rFonts w:ascii="Helvetica" w:hAnsi="Helvetica" w:cs="Arial" w:hint="eastAsia"/>
          <w:b/>
          <w:sz w:val="22"/>
          <w:szCs w:val="22"/>
          <w:lang w:eastAsia="zh-CN"/>
        </w:rPr>
        <w:t xml:space="preserve">TEXT: </w:t>
      </w:r>
      <w:r w:rsidR="007E6678" w:rsidRPr="00D03811">
        <w:rPr>
          <w:rFonts w:ascii="Helvetica" w:hAnsi="Helvetica" w:cs="Arial"/>
          <w:b/>
          <w:sz w:val="22"/>
          <w:szCs w:val="22"/>
          <w:lang w:eastAsia="zh-CN"/>
        </w:rPr>
        <w:t>capping mix: BTB supplemented with 50 µM GTP</w:t>
      </w:r>
    </w:p>
    <w:p w14:paraId="77A49412" w14:textId="74F1CFA2" w:rsidR="00452069" w:rsidRPr="00B951A5" w:rsidRDefault="00571EA9" w:rsidP="007E667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Label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4 new tubes</w:t>
      </w:r>
      <w:r w:rsidR="00BC4F5C">
        <w:rPr>
          <w:rFonts w:ascii="Helvetica" w:hAnsi="Helvetica" w:cs="Arial"/>
          <w:sz w:val="22"/>
          <w:szCs w:val="22"/>
          <w:lang w:eastAsia="zh-CN"/>
        </w:rPr>
        <w:t>: 5 plus</w:t>
      </w:r>
      <w:r w:rsidR="00BE37B9">
        <w:rPr>
          <w:rFonts w:ascii="Helvetica" w:hAnsi="Helvetica" w:cs="Arial"/>
          <w:sz w:val="22"/>
          <w:szCs w:val="22"/>
          <w:lang w:eastAsia="zh-CN"/>
        </w:rPr>
        <w:t xml:space="preserve"> H</w:t>
      </w:r>
      <w:r w:rsidR="00BC4F5C">
        <w:rPr>
          <w:rFonts w:ascii="Helvetica" w:hAnsi="Helvetica" w:cs="Arial"/>
          <w:sz w:val="22"/>
          <w:szCs w:val="22"/>
          <w:lang w:eastAsia="zh-CN"/>
        </w:rPr>
        <w:t>, 5 minus</w:t>
      </w:r>
      <w:r w:rsidR="00BE37B9">
        <w:rPr>
          <w:rFonts w:ascii="Helvetica" w:hAnsi="Helvetica" w:cs="Arial"/>
          <w:sz w:val="22"/>
          <w:szCs w:val="22"/>
          <w:lang w:eastAsia="zh-CN"/>
        </w:rPr>
        <w:t xml:space="preserve"> H</w:t>
      </w:r>
      <w:r w:rsidR="00BC4F5C">
        <w:rPr>
          <w:rFonts w:ascii="Helvetica" w:hAnsi="Helvetica" w:cs="Arial"/>
          <w:sz w:val="22"/>
          <w:szCs w:val="22"/>
          <w:lang w:eastAsia="zh-CN"/>
        </w:rPr>
        <w:t>, 15 minus</w:t>
      </w:r>
      <w:r w:rsidR="00BE37B9">
        <w:rPr>
          <w:rFonts w:ascii="Helvetica" w:hAnsi="Helvetica" w:cs="Arial"/>
          <w:sz w:val="22"/>
          <w:szCs w:val="22"/>
          <w:lang w:eastAsia="zh-CN"/>
        </w:rPr>
        <w:t xml:space="preserve"> H</w:t>
      </w:r>
      <w:r w:rsidR="00BC4F5C">
        <w:rPr>
          <w:rFonts w:ascii="Helvetica" w:hAnsi="Helvetica" w:cs="Arial"/>
          <w:sz w:val="22"/>
          <w:szCs w:val="22"/>
          <w:lang w:eastAsia="zh-CN"/>
        </w:rPr>
        <w:t>, and 45 minus</w:t>
      </w:r>
      <w:r w:rsidR="00402F16">
        <w:rPr>
          <w:rFonts w:ascii="Helvetica" w:hAnsi="Helvetica" w:cs="Arial"/>
          <w:sz w:val="22"/>
          <w:szCs w:val="22"/>
          <w:lang w:eastAsia="zh-CN"/>
        </w:rPr>
        <w:t xml:space="preserve"> H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571EA9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5D198B">
        <w:rPr>
          <w:rFonts w:ascii="Helvetica" w:hAnsi="Helvetica" w:cs="Arial"/>
          <w:sz w:val="22"/>
          <w:szCs w:val="22"/>
          <w:lang w:eastAsia="zh-CN"/>
        </w:rPr>
        <w:t>, and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dispense 3 </w:t>
      </w:r>
      <w:r w:rsidR="00BE58B2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3655F1" w:rsidRPr="007E6678">
        <w:rPr>
          <w:rFonts w:ascii="Helvetica" w:hAnsi="Helvetica" w:cs="Arial"/>
          <w:sz w:val="22"/>
          <w:szCs w:val="22"/>
          <w:lang w:eastAsia="zh-CN"/>
        </w:rPr>
        <w:t>5</w:t>
      </w:r>
      <w:r w:rsidR="003655F1">
        <w:rPr>
          <w:rFonts w:ascii="Helvetica" w:hAnsi="Helvetica" w:cs="Arial" w:hint="eastAsia"/>
          <w:sz w:val="22"/>
          <w:szCs w:val="22"/>
          <w:lang w:eastAsia="zh-CN"/>
        </w:rPr>
        <w:t>, 15, or 45 nanograms per microliter</w:t>
      </w:r>
      <w:r w:rsidR="003655F1" w:rsidRPr="007E667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BE58B2" w:rsidRPr="007E6678">
        <w:rPr>
          <w:rFonts w:ascii="Helvetica" w:hAnsi="Helvetica" w:cs="Arial"/>
          <w:sz w:val="22"/>
          <w:szCs w:val="22"/>
          <w:lang w:eastAsia="zh-CN"/>
        </w:rPr>
        <w:t xml:space="preserve">capping enzyme </w:t>
      </w:r>
      <w:r w:rsidR="005D198B">
        <w:rPr>
          <w:rFonts w:ascii="Helvetica" w:hAnsi="Helvetica" w:cs="Arial"/>
          <w:sz w:val="22"/>
          <w:szCs w:val="22"/>
          <w:lang w:eastAsia="zh-CN"/>
        </w:rPr>
        <w:t xml:space="preserve">into </w:t>
      </w:r>
      <w:r w:rsidR="00B3675A">
        <w:rPr>
          <w:rFonts w:ascii="Helvetica" w:hAnsi="Helvetica" w:cs="Arial" w:hint="eastAsia"/>
          <w:sz w:val="22"/>
          <w:szCs w:val="22"/>
          <w:lang w:eastAsia="zh-CN"/>
        </w:rPr>
        <w:t>the</w:t>
      </w:r>
      <w:r w:rsidR="005D198B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974B6F">
        <w:rPr>
          <w:rFonts w:ascii="Helvetica" w:hAnsi="Helvetica" w:cs="Arial"/>
          <w:sz w:val="22"/>
          <w:szCs w:val="22"/>
          <w:lang w:eastAsia="zh-CN"/>
        </w:rPr>
        <w:t xml:space="preserve">corresponding </w:t>
      </w:r>
      <w:r w:rsidR="005D198B">
        <w:rPr>
          <w:rFonts w:ascii="Helvetica" w:hAnsi="Helvetica" w:cs="Arial"/>
          <w:sz w:val="22"/>
          <w:szCs w:val="22"/>
          <w:lang w:eastAsia="zh-CN"/>
        </w:rPr>
        <w:t>tube</w:t>
      </w:r>
      <w:r w:rsidR="00B3675A">
        <w:rPr>
          <w:rFonts w:ascii="Helvetica" w:hAnsi="Helvetica" w:cs="Arial" w:hint="eastAsia"/>
          <w:sz w:val="22"/>
          <w:szCs w:val="22"/>
          <w:lang w:eastAsia="zh-CN"/>
        </w:rPr>
        <w:t>s</w:t>
      </w:r>
      <w:r w:rsidR="005D198B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5D198B" w:rsidRPr="005D198B">
        <w:rPr>
          <w:rFonts w:ascii="Helvetica" w:hAnsi="Helvetica" w:cs="Arial"/>
          <w:b/>
          <w:sz w:val="22"/>
          <w:szCs w:val="22"/>
          <w:lang w:eastAsia="zh-CN"/>
        </w:rPr>
        <w:t>[2]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>.</w:t>
      </w:r>
      <w:r w:rsidR="00B951A5" w:rsidRPr="00B951A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951A5">
        <w:rPr>
          <w:rFonts w:ascii="Helvetica" w:hAnsi="Helvetica" w:cs="Arial" w:hint="eastAsia"/>
          <w:sz w:val="22"/>
          <w:szCs w:val="22"/>
          <w:lang w:eastAsia="zh-CN"/>
        </w:rPr>
        <w:t xml:space="preserve">Then, </w:t>
      </w:r>
      <w:r w:rsidR="00B951A5">
        <w:rPr>
          <w:rFonts w:ascii="Helvetica" w:hAnsi="Helvetica" w:cs="Arial"/>
          <w:sz w:val="22"/>
          <w:szCs w:val="22"/>
          <w:lang w:eastAsia="zh-CN"/>
        </w:rPr>
        <w:t>p</w:t>
      </w:r>
      <w:r w:rsidR="00B951A5" w:rsidRPr="007E6678">
        <w:rPr>
          <w:rFonts w:ascii="Helvetica" w:hAnsi="Helvetica" w:cs="Arial"/>
          <w:sz w:val="22"/>
          <w:szCs w:val="22"/>
          <w:lang w:eastAsia="zh-CN"/>
        </w:rPr>
        <w:t xml:space="preserve">repare 12 new tubes with 94 </w:t>
      </w:r>
      <w:r w:rsidR="00B951A5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B951A5" w:rsidRPr="007E6678">
        <w:rPr>
          <w:rFonts w:ascii="Helvetica" w:hAnsi="Helvetica" w:cs="Arial"/>
          <w:sz w:val="22"/>
          <w:szCs w:val="22"/>
          <w:lang w:eastAsia="zh-CN"/>
        </w:rPr>
        <w:t xml:space="preserve"> of stop buffer</w:t>
      </w:r>
      <w:r w:rsidR="00B951A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B951A5" w:rsidRPr="00B951A5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B951A5" w:rsidRPr="007E6678">
        <w:rPr>
          <w:rFonts w:ascii="Helvetica" w:hAnsi="Helvetica" w:cs="Arial"/>
          <w:sz w:val="22"/>
          <w:szCs w:val="22"/>
          <w:lang w:eastAsia="zh-CN"/>
        </w:rPr>
        <w:t>.</w:t>
      </w:r>
    </w:p>
    <w:p w14:paraId="7FD178FC" w14:textId="401F168A" w:rsidR="00452069" w:rsidRDefault="00571EA9" w:rsidP="00571E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labels 4 tubes.</w:t>
      </w:r>
    </w:p>
    <w:p w14:paraId="6A66B93A" w14:textId="0EBFEBD4" w:rsidR="007F3B8E" w:rsidRDefault="007F3B8E" w:rsidP="00571E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solution into tube</w:t>
      </w:r>
      <w:r w:rsidR="00A6480A">
        <w:rPr>
          <w:rFonts w:ascii="Helvetica" w:hAnsi="Helvetica" w:cs="Arial" w:hint="eastAsia"/>
          <w:sz w:val="22"/>
          <w:szCs w:val="22"/>
          <w:lang w:eastAsia="zh-CN"/>
        </w:rPr>
        <w:t>s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FFA56B9" w14:textId="6DF8BF34" w:rsidR="00452069" w:rsidRPr="008142BF" w:rsidRDefault="00071297" w:rsidP="008142B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prepares other tubes with buffer.</w:t>
      </w:r>
    </w:p>
    <w:p w14:paraId="11DDAD29" w14:textId="5A2DF7E2" w:rsidR="00452069" w:rsidRPr="007E6678" w:rsidRDefault="00C451BC" w:rsidP="007E667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>S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tart </w:t>
      </w:r>
      <w:r w:rsidR="00AA145C">
        <w:rPr>
          <w:rFonts w:ascii="Helvetica" w:hAnsi="Helvetica" w:cs="Arial"/>
          <w:sz w:val="22"/>
          <w:szCs w:val="22"/>
          <w:lang w:eastAsia="zh-CN"/>
        </w:rPr>
        <w:t xml:space="preserve">first 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capping reaction by adding 87 </w:t>
      </w:r>
      <w:r w:rsidR="00D02ABE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of elongation complex treated with</w:t>
      </w:r>
      <w:r w:rsidR="00D02AB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0B7BB8">
        <w:rPr>
          <w:rFonts w:ascii="Helvetica" w:hAnsi="Helvetica" w:cs="Arial"/>
          <w:sz w:val="22"/>
          <w:szCs w:val="22"/>
          <w:lang w:eastAsia="zh-CN"/>
        </w:rPr>
        <w:t xml:space="preserve">TFIIH to </w:t>
      </w:r>
      <w:r w:rsidR="007103E0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0728D1">
        <w:rPr>
          <w:rFonts w:ascii="Helvetica" w:hAnsi="Helvetica" w:cs="Arial"/>
          <w:sz w:val="22"/>
          <w:szCs w:val="22"/>
          <w:lang w:eastAsia="zh-CN"/>
        </w:rPr>
        <w:t>tube labeled 5 plus</w:t>
      </w:r>
      <w:r w:rsidR="00CB3DA9">
        <w:rPr>
          <w:rFonts w:ascii="Helvetica" w:hAnsi="Helvetica" w:cs="Arial"/>
          <w:sz w:val="22"/>
          <w:szCs w:val="22"/>
          <w:lang w:eastAsia="zh-CN"/>
        </w:rPr>
        <w:t xml:space="preserve"> H </w:t>
      </w:r>
      <w:r w:rsidR="00D02ABE" w:rsidRPr="00D02ABE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. Incubate at 30 </w:t>
      </w:r>
      <w:r w:rsidR="00D16CB6">
        <w:rPr>
          <w:rFonts w:ascii="Helvetica" w:hAnsi="Helvetica" w:cs="Arial" w:hint="eastAsia"/>
          <w:sz w:val="22"/>
          <w:szCs w:val="22"/>
          <w:lang w:eastAsia="zh-CN"/>
        </w:rPr>
        <w:t>degrees Celsius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 xml:space="preserve"> in a heat block</w:t>
      </w:r>
      <w:r w:rsidR="00D16CB6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16CB6" w:rsidRPr="00D16CB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52069" w:rsidRPr="007E6678">
        <w:rPr>
          <w:rFonts w:ascii="Helvetica" w:hAnsi="Helvetica" w:cs="Arial"/>
          <w:sz w:val="22"/>
          <w:szCs w:val="22"/>
          <w:lang w:eastAsia="zh-CN"/>
        </w:rPr>
        <w:t>.</w:t>
      </w:r>
    </w:p>
    <w:p w14:paraId="52AEBB00" w14:textId="12FE9C0A" w:rsidR="00D16CB6" w:rsidRDefault="00F16BAF" w:rsidP="00D16CB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D16CB6">
        <w:rPr>
          <w:rFonts w:ascii="Helvetica" w:hAnsi="Helvetica" w:cs="Arial" w:hint="eastAsia"/>
          <w:sz w:val="22"/>
          <w:szCs w:val="22"/>
          <w:lang w:eastAsia="zh-CN"/>
        </w:rPr>
        <w:t xml:space="preserve">: Talent adds solution into </w:t>
      </w:r>
      <w:r w:rsidR="00B23B0D">
        <w:rPr>
          <w:rFonts w:ascii="Helvetica" w:hAnsi="Helvetica" w:cs="Arial" w:hint="eastAsia"/>
          <w:sz w:val="22"/>
          <w:szCs w:val="22"/>
          <w:lang w:eastAsia="zh-CN"/>
        </w:rPr>
        <w:t>5+</w:t>
      </w:r>
      <w:r w:rsidR="00AE62C6">
        <w:rPr>
          <w:rFonts w:ascii="Helvetica" w:hAnsi="Helvetica" w:cs="Arial" w:hint="eastAsia"/>
          <w:sz w:val="22"/>
          <w:szCs w:val="22"/>
          <w:lang w:eastAsia="zh-CN"/>
        </w:rPr>
        <w:t>H</w:t>
      </w:r>
      <w:r w:rsidR="00B23B0D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16CB6">
        <w:rPr>
          <w:rFonts w:ascii="Helvetica" w:hAnsi="Helvetica" w:cs="Arial" w:hint="eastAsia"/>
          <w:sz w:val="22"/>
          <w:szCs w:val="22"/>
          <w:lang w:eastAsia="zh-CN"/>
        </w:rPr>
        <w:t>tube.</w:t>
      </w:r>
    </w:p>
    <w:p w14:paraId="7F550A83" w14:textId="21E2724C" w:rsidR="00D16CB6" w:rsidRDefault="00D16CB6" w:rsidP="008E401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MED: Talent places tube in heat block</w:t>
      </w:r>
      <w:r w:rsidR="00E71A62">
        <w:rPr>
          <w:rFonts w:ascii="Helvetica" w:hAnsi="Helvetica" w:cs="Arial" w:hint="eastAsia"/>
          <w:sz w:val="22"/>
          <w:szCs w:val="22"/>
          <w:lang w:eastAsia="zh-CN"/>
        </w:rPr>
        <w:t xml:space="preserve"> and starts </w:t>
      </w:r>
      <w:r w:rsidR="003929E0">
        <w:rPr>
          <w:rFonts w:ascii="Helvetica" w:hAnsi="Helvetica" w:cs="Arial"/>
          <w:sz w:val="22"/>
          <w:szCs w:val="22"/>
          <w:lang w:eastAsia="zh-CN"/>
        </w:rPr>
        <w:t>stopwatch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10152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10152A" w:rsidRPr="0010152A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 w:rsidR="0010152A" w:rsidRPr="0010152A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fade from placing tube in heat block to starting stopwatch.</w:t>
      </w:r>
    </w:p>
    <w:p w14:paraId="7C2E85C2" w14:textId="4F95E43F" w:rsidR="002C039C" w:rsidRDefault="002C039C" w:rsidP="002C039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2C039C">
        <w:rPr>
          <w:rFonts w:ascii="Helvetica" w:hAnsi="Helvetica" w:cs="Arial"/>
          <w:b/>
          <w:sz w:val="22"/>
          <w:szCs w:val="22"/>
          <w:u w:val="single"/>
          <w:lang w:eastAsia="zh-CN"/>
        </w:rPr>
        <w:t>Melvin Noe Gonzalez</w:t>
      </w:r>
      <w:r w:rsidRPr="002C039C">
        <w:rPr>
          <w:rFonts w:ascii="Helvetica" w:hAnsi="Helvetica" w:cs="Arial"/>
          <w:sz w:val="22"/>
          <w:szCs w:val="22"/>
          <w:lang w:eastAsia="zh-CN"/>
        </w:rPr>
        <w:t>: The capping reactions need to be precisely timed using a stopwatch. When working with multiple reactions, the start times for each reaction should be staggered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2C039C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2C039C">
        <w:rPr>
          <w:rFonts w:ascii="Helvetica" w:hAnsi="Helvetica" w:cs="Arial"/>
          <w:sz w:val="22"/>
          <w:szCs w:val="22"/>
          <w:lang w:eastAsia="zh-CN"/>
        </w:rPr>
        <w:t xml:space="preserve">.  </w:t>
      </w:r>
    </w:p>
    <w:p w14:paraId="50CDE16A" w14:textId="1EFA7339" w:rsidR="002C039C" w:rsidRPr="002C039C" w:rsidRDefault="002C039C" w:rsidP="002C039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.</w:t>
      </w:r>
    </w:p>
    <w:p w14:paraId="7E8769AA" w14:textId="23302310" w:rsidR="00452069" w:rsidRDefault="00452069" w:rsidP="007E667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7E6678">
        <w:rPr>
          <w:rFonts w:ascii="Helvetica" w:hAnsi="Helvetica" w:cs="Arial"/>
          <w:sz w:val="22"/>
          <w:szCs w:val="22"/>
          <w:lang w:eastAsia="zh-CN"/>
        </w:rPr>
        <w:t xml:space="preserve">After 1, 2, </w:t>
      </w:r>
      <w:r w:rsidR="009A0DDC">
        <w:rPr>
          <w:rFonts w:ascii="Helvetica" w:hAnsi="Helvetica" w:cs="Arial"/>
          <w:sz w:val="22"/>
          <w:szCs w:val="22"/>
          <w:lang w:eastAsia="zh-CN"/>
        </w:rPr>
        <w:t>or</w:t>
      </w:r>
      <w:r w:rsidRPr="007E6678">
        <w:rPr>
          <w:rFonts w:ascii="Helvetica" w:hAnsi="Helvetica" w:cs="Arial"/>
          <w:sz w:val="22"/>
          <w:szCs w:val="22"/>
          <w:lang w:eastAsia="zh-CN"/>
        </w:rPr>
        <w:t xml:space="preserve"> 4 min</w:t>
      </w:r>
      <w:r w:rsidR="00C97138">
        <w:rPr>
          <w:rFonts w:ascii="Helvetica" w:hAnsi="Helvetica" w:cs="Arial" w:hint="eastAsia"/>
          <w:sz w:val="22"/>
          <w:szCs w:val="22"/>
          <w:lang w:eastAsia="zh-CN"/>
        </w:rPr>
        <w:t>utes</w:t>
      </w:r>
      <w:r w:rsidRPr="007E6678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E55956">
        <w:rPr>
          <w:rFonts w:ascii="Helvetica" w:hAnsi="Helvetica" w:cs="Arial"/>
          <w:sz w:val="22"/>
          <w:szCs w:val="22"/>
          <w:lang w:eastAsia="zh-CN"/>
        </w:rPr>
        <w:t>transfer</w:t>
      </w:r>
      <w:r w:rsidRPr="007E6678">
        <w:rPr>
          <w:rFonts w:ascii="Helvetica" w:hAnsi="Helvetica" w:cs="Arial"/>
          <w:sz w:val="22"/>
          <w:szCs w:val="22"/>
          <w:lang w:eastAsia="zh-CN"/>
        </w:rPr>
        <w:t xml:space="preserve"> 30 </w:t>
      </w:r>
      <w:r w:rsidR="00E55956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7E6678">
        <w:rPr>
          <w:rFonts w:ascii="Helvetica" w:hAnsi="Helvetica" w:cs="Arial"/>
          <w:sz w:val="22"/>
          <w:szCs w:val="22"/>
          <w:lang w:eastAsia="zh-CN"/>
        </w:rPr>
        <w:t xml:space="preserve"> of </w:t>
      </w:r>
      <w:r w:rsidR="007103E0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A35B4C">
        <w:rPr>
          <w:rFonts w:ascii="Helvetica" w:hAnsi="Helvetica" w:cs="Arial"/>
          <w:sz w:val="22"/>
          <w:szCs w:val="22"/>
          <w:lang w:eastAsia="zh-CN"/>
        </w:rPr>
        <w:t>5 plus</w:t>
      </w:r>
      <w:r w:rsidR="00A35B4C" w:rsidRPr="007E667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7E6678">
        <w:rPr>
          <w:rFonts w:ascii="Helvetica" w:hAnsi="Helvetica" w:cs="Arial"/>
          <w:sz w:val="22"/>
          <w:szCs w:val="22"/>
          <w:lang w:eastAsia="zh-CN"/>
        </w:rPr>
        <w:t>reaction mixture</w:t>
      </w:r>
      <w:r w:rsidR="00474E1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74E18" w:rsidRPr="00474E1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Pr="007E6678">
        <w:rPr>
          <w:rFonts w:ascii="Helvetica" w:hAnsi="Helvetica" w:cs="Arial"/>
          <w:sz w:val="22"/>
          <w:szCs w:val="22"/>
          <w:lang w:eastAsia="zh-CN"/>
        </w:rPr>
        <w:t xml:space="preserve"> to tubes</w:t>
      </w:r>
      <w:r w:rsidR="00AC721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AC7218" w:rsidRPr="00474E18">
        <w:rPr>
          <w:rFonts w:ascii="Helvetica" w:hAnsi="Helvetica" w:cs="Arial"/>
          <w:sz w:val="22"/>
          <w:szCs w:val="22"/>
          <w:lang w:eastAsia="zh-CN"/>
        </w:rPr>
        <w:t xml:space="preserve">labeled </w:t>
      </w:r>
      <w:r w:rsidR="00201097" w:rsidRPr="00474E18">
        <w:rPr>
          <w:rFonts w:ascii="Helvetica" w:hAnsi="Helvetica" w:cs="Arial"/>
          <w:sz w:val="22"/>
          <w:szCs w:val="22"/>
          <w:lang w:eastAsia="zh-CN"/>
        </w:rPr>
        <w:t>one, two, and three</w:t>
      </w:r>
      <w:r w:rsidR="00FE1CD9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E1CD9" w:rsidRPr="00FE1CD9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201097" w:rsidRPr="00474E18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474E18">
        <w:rPr>
          <w:rFonts w:ascii="Helvetica" w:hAnsi="Helvetica" w:cs="Arial"/>
          <w:sz w:val="22"/>
          <w:szCs w:val="22"/>
          <w:lang w:eastAsia="zh-CN"/>
        </w:rPr>
        <w:t xml:space="preserve">containing 94 </w:t>
      </w:r>
      <w:r w:rsidR="00E55956" w:rsidRPr="00474E18">
        <w:rPr>
          <w:rFonts w:ascii="Helvetica" w:hAnsi="Helvetica" w:cs="Arial" w:hint="eastAsia"/>
          <w:sz w:val="22"/>
          <w:szCs w:val="22"/>
          <w:lang w:eastAsia="zh-CN"/>
        </w:rPr>
        <w:t>microliters</w:t>
      </w:r>
      <w:r w:rsidRPr="00474E18">
        <w:rPr>
          <w:rFonts w:ascii="Helvetica" w:hAnsi="Helvetica" w:cs="Arial"/>
          <w:sz w:val="22"/>
          <w:szCs w:val="22"/>
          <w:lang w:eastAsia="zh-CN"/>
        </w:rPr>
        <w:t xml:space="preserve"> of stop buffer</w:t>
      </w:r>
      <w:r w:rsidR="00E55956" w:rsidRPr="00474E18">
        <w:rPr>
          <w:rFonts w:ascii="Helvetica" w:hAnsi="Helvetica" w:cs="Arial" w:hint="eastAsia"/>
          <w:sz w:val="22"/>
          <w:szCs w:val="22"/>
          <w:lang w:eastAsia="zh-CN"/>
        </w:rPr>
        <w:t xml:space="preserve"> to </w:t>
      </w:r>
      <w:r w:rsidR="00E55956" w:rsidRPr="00474E18">
        <w:rPr>
          <w:rFonts w:ascii="Helvetica" w:hAnsi="Helvetica" w:cs="Arial"/>
          <w:sz w:val="22"/>
          <w:szCs w:val="22"/>
          <w:lang w:eastAsia="zh-CN"/>
        </w:rPr>
        <w:t>stop reactions</w:t>
      </w:r>
      <w:r w:rsidR="0044534D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FE1CD9">
        <w:rPr>
          <w:rFonts w:ascii="Helvetica" w:hAnsi="Helvetica" w:cs="Arial" w:hint="eastAsia"/>
          <w:b/>
          <w:sz w:val="22"/>
          <w:szCs w:val="22"/>
          <w:lang w:eastAsia="zh-CN"/>
        </w:rPr>
        <w:t>[3</w:t>
      </w:r>
      <w:r w:rsidR="00CE6B16" w:rsidRPr="00CE6B1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CE6B16">
        <w:rPr>
          <w:rFonts w:ascii="Helvetica" w:hAnsi="Helvetica" w:cs="Arial"/>
          <w:sz w:val="22"/>
          <w:szCs w:val="22"/>
          <w:lang w:eastAsia="zh-CN"/>
        </w:rPr>
        <w:t>.</w:t>
      </w:r>
    </w:p>
    <w:p w14:paraId="792F4580" w14:textId="10A82DEC" w:rsidR="00474E18" w:rsidRDefault="00474E18" w:rsidP="00CE6B1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MED: </w:t>
      </w:r>
      <w:r w:rsidR="00F57AFB"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Shot of the </w:t>
      </w:r>
      <w:r w:rsidR="001531EC" w:rsidRPr="00D07B24">
        <w:rPr>
          <w:rFonts w:ascii="Helvetica" w:hAnsi="Helvetica" w:cs="Arial"/>
          <w:sz w:val="22"/>
          <w:szCs w:val="22"/>
          <w:lang w:eastAsia="zh-CN"/>
        </w:rPr>
        <w:t>stopwatch</w:t>
      </w:r>
      <w:r w:rsidR="00F57AFB"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 counting </w:t>
      </w:r>
      <w:r w:rsidR="001531EC" w:rsidRPr="00D07B24">
        <w:rPr>
          <w:rFonts w:ascii="Helvetica" w:hAnsi="Helvetica" w:cs="Arial"/>
          <w:sz w:val="22"/>
          <w:szCs w:val="22"/>
          <w:lang w:eastAsia="zh-CN"/>
        </w:rPr>
        <w:t>up</w:t>
      </w:r>
      <w:r w:rsidR="001531EC"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57AFB"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to </w:t>
      </w:r>
      <w:r w:rsidR="005A25BD" w:rsidRPr="00D07B24">
        <w:rPr>
          <w:rFonts w:ascii="Helvetica" w:hAnsi="Helvetica" w:cs="Arial"/>
          <w:sz w:val="22"/>
          <w:szCs w:val="22"/>
          <w:lang w:eastAsia="zh-CN"/>
        </w:rPr>
        <w:t>60 sec</w:t>
      </w:r>
      <w:r w:rsidR="00F57AFB" w:rsidRPr="00D07B24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="00FE1CD9"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D07B24">
        <w:rPr>
          <w:rFonts w:ascii="Helvetica" w:hAnsi="Helvetica" w:cs="Arial" w:hint="eastAsia"/>
          <w:sz w:val="22"/>
          <w:szCs w:val="22"/>
          <w:lang w:eastAsia="zh-CN"/>
        </w:rPr>
        <w:t>Talent transfers mixture after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1 minute to tube 1.</w:t>
      </w:r>
    </w:p>
    <w:p w14:paraId="40A06EE5" w14:textId="1EF668A4" w:rsidR="00FE1CD9" w:rsidRPr="00D07B24" w:rsidRDefault="00FE1CD9" w:rsidP="00FE1CD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D07B24">
        <w:rPr>
          <w:rFonts w:ascii="Helvetica" w:hAnsi="Helvetica" w:cs="Arial" w:hint="eastAsia"/>
          <w:sz w:val="22"/>
          <w:szCs w:val="22"/>
          <w:lang w:eastAsia="zh-CN"/>
        </w:rPr>
        <w:t xml:space="preserve">CU: </w:t>
      </w:r>
      <w:r w:rsidR="007B4593" w:rsidRPr="00D07B24">
        <w:rPr>
          <w:rFonts w:ascii="Helvetica" w:hAnsi="Helvetica" w:cs="Arial"/>
          <w:sz w:val="22"/>
          <w:szCs w:val="22"/>
          <w:lang w:eastAsia="zh-CN"/>
        </w:rPr>
        <w:t>Shot of the stopwatch counting up to 2</w:t>
      </w:r>
      <w:r w:rsidR="005A25BD" w:rsidRPr="00D07B24">
        <w:rPr>
          <w:rFonts w:ascii="Helvetica" w:hAnsi="Helvetica" w:cs="Arial"/>
          <w:sz w:val="22"/>
          <w:szCs w:val="22"/>
          <w:lang w:eastAsia="zh-CN"/>
        </w:rPr>
        <w:t xml:space="preserve"> min</w:t>
      </w:r>
      <w:r w:rsidRPr="00D07B24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4B582DE6" w14:textId="0BE87F18" w:rsidR="0044534D" w:rsidRPr="008E4011" w:rsidRDefault="005907C5" w:rsidP="00CE6B1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CU</w:t>
      </w:r>
      <w:r w:rsidR="00CE6B16">
        <w:rPr>
          <w:rFonts w:ascii="Helvetica" w:hAnsi="Helvetica" w:cs="Arial" w:hint="eastAsia"/>
          <w:sz w:val="22"/>
          <w:szCs w:val="22"/>
          <w:lang w:eastAsia="zh-CN"/>
        </w:rPr>
        <w:t xml:space="preserve">: Talent </w:t>
      </w:r>
      <w:r w:rsidR="00E71A62">
        <w:rPr>
          <w:rFonts w:ascii="Helvetica" w:hAnsi="Helvetica" w:cs="Arial" w:hint="eastAsia"/>
          <w:sz w:val="22"/>
          <w:szCs w:val="22"/>
          <w:lang w:eastAsia="zh-CN"/>
        </w:rPr>
        <w:t>transfers</w:t>
      </w:r>
      <w:r w:rsidR="00474E18">
        <w:rPr>
          <w:rFonts w:ascii="Helvetica" w:hAnsi="Helvetica" w:cs="Arial" w:hint="eastAsia"/>
          <w:sz w:val="22"/>
          <w:szCs w:val="22"/>
          <w:lang w:eastAsia="zh-CN"/>
        </w:rPr>
        <w:t xml:space="preserve"> mixture to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ube</w:t>
      </w:r>
      <w:r w:rsidR="00474E18">
        <w:rPr>
          <w:rFonts w:ascii="Helvetica" w:hAnsi="Helvetica" w:cs="Arial" w:hint="eastAsia"/>
          <w:sz w:val="22"/>
          <w:szCs w:val="22"/>
          <w:lang w:eastAsia="zh-CN"/>
        </w:rPr>
        <w:t xml:space="preserve"> 2</w:t>
      </w:r>
      <w:r w:rsidR="00CE6B16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0429D017" w14:textId="6ABCFDC4" w:rsidR="001464B6" w:rsidRPr="001464B6" w:rsidRDefault="001464B6" w:rsidP="004453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i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Proceed with capping reactions for the </w:t>
      </w:r>
      <w:r w:rsidR="00E03EE5">
        <w:rPr>
          <w:rFonts w:ascii="Helvetica" w:hAnsi="Helvetica" w:cs="Arial"/>
          <w:sz w:val="22"/>
          <w:szCs w:val="22"/>
          <w:lang w:eastAsia="zh-CN"/>
        </w:rPr>
        <w:t xml:space="preserve">samples in the </w:t>
      </w:r>
      <w:r w:rsidR="00BB24B4">
        <w:rPr>
          <w:rFonts w:ascii="Helvetica" w:hAnsi="Helvetica" w:cs="Arial"/>
          <w:sz w:val="22"/>
          <w:szCs w:val="22"/>
          <w:lang w:eastAsia="zh-CN"/>
        </w:rPr>
        <w:t>remaining</w:t>
      </w:r>
      <w:r w:rsidR="00BB24B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03EE5">
        <w:rPr>
          <w:rFonts w:ascii="Helvetica" w:hAnsi="Helvetica" w:cs="Arial"/>
          <w:sz w:val="22"/>
          <w:szCs w:val="22"/>
          <w:lang w:eastAsia="zh-CN"/>
        </w:rPr>
        <w:t>“</w:t>
      </w:r>
      <w:r>
        <w:rPr>
          <w:rFonts w:ascii="Helvetica" w:hAnsi="Helvetica" w:cs="Arial" w:hint="eastAsia"/>
          <w:sz w:val="22"/>
          <w:szCs w:val="22"/>
          <w:lang w:eastAsia="zh-CN"/>
        </w:rPr>
        <w:t>minus H</w:t>
      </w:r>
      <w:r w:rsidR="00E03EE5">
        <w:rPr>
          <w:rFonts w:ascii="Helvetica" w:hAnsi="Helvetica" w:cs="Arial"/>
          <w:sz w:val="22"/>
          <w:szCs w:val="22"/>
          <w:lang w:eastAsia="zh-CN"/>
        </w:rPr>
        <w:t>”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tubes </w:t>
      </w:r>
      <w:r w:rsidR="00F579B8">
        <w:rPr>
          <w:rFonts w:ascii="Helvetica" w:hAnsi="Helvetica" w:cs="Arial"/>
          <w:sz w:val="22"/>
          <w:szCs w:val="22"/>
          <w:lang w:eastAsia="zh-CN"/>
        </w:rPr>
        <w:t>in exactly the same way</w:t>
      </w:r>
      <w:r w:rsidR="00DA4EBF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274F4B">
        <w:rPr>
          <w:rFonts w:ascii="Helvetica" w:hAnsi="Helvetica" w:cs="Arial" w:hint="eastAsia"/>
          <w:sz w:val="22"/>
          <w:szCs w:val="22"/>
          <w:lang w:eastAsia="zh-CN"/>
        </w:rPr>
        <w:t xml:space="preserve">using </w:t>
      </w:r>
      <w:r w:rsidR="00274F4B">
        <w:rPr>
          <w:rFonts w:ascii="Helvetica" w:hAnsi="Helvetica" w:cs="Arial"/>
          <w:sz w:val="22"/>
          <w:szCs w:val="22"/>
          <w:lang w:eastAsia="zh-CN"/>
        </w:rPr>
        <w:t>elongation complexes treated without TFIIH</w:t>
      </w:r>
      <w:r w:rsidR="00274F4B" w:rsidRPr="00C2639C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="00A6480A">
        <w:rPr>
          <w:rFonts w:ascii="Helvetica" w:hAnsi="Helvetica" w:cs="Arial" w:hint="eastAsia"/>
          <w:b/>
          <w:sz w:val="22"/>
          <w:szCs w:val="22"/>
          <w:lang w:eastAsia="zh-CN"/>
        </w:rPr>
        <w:t>[1</w:t>
      </w:r>
      <w:r w:rsidRPr="00C2639C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306346CF" w14:textId="59C6E679" w:rsidR="006974D4" w:rsidRDefault="006974D4" w:rsidP="006974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MED: Talent adds solution into 5-H tube</w:t>
      </w:r>
      <w:r w:rsidR="00A6480A">
        <w:rPr>
          <w:rFonts w:ascii="Helvetica" w:hAnsi="Helvetica" w:cs="Arial" w:hint="eastAsia"/>
          <w:sz w:val="22"/>
          <w:szCs w:val="22"/>
          <w:lang w:eastAsia="zh-CN"/>
        </w:rPr>
        <w:t xml:space="preserve">, and places tube in heat block and starts </w:t>
      </w:r>
      <w:r w:rsidR="0018707F">
        <w:rPr>
          <w:rFonts w:ascii="Helvetica" w:hAnsi="Helvetica" w:cs="Arial"/>
          <w:sz w:val="22"/>
          <w:szCs w:val="22"/>
          <w:lang w:eastAsia="zh-CN"/>
        </w:rPr>
        <w:t>stopwatch</w:t>
      </w:r>
      <w:r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4441D1D" w14:textId="1AC58368" w:rsidR="00C00B24" w:rsidRPr="00F70432" w:rsidRDefault="00C00B24" w:rsidP="00C00B2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CN"/>
        </w:rPr>
      </w:pPr>
      <w:r w:rsidRPr="00F70432">
        <w:rPr>
          <w:rFonts w:ascii="Helvetica" w:hAnsi="Helvetica" w:cs="Arial"/>
          <w:color w:val="FF0000"/>
          <w:sz w:val="22"/>
          <w:szCs w:val="22"/>
          <w:lang w:eastAsia="zh-CN"/>
        </w:rPr>
        <w:t xml:space="preserve">Analyze reaction products on a denaturing polyacrylamide gel </w:t>
      </w:r>
      <w:bookmarkStart w:id="1" w:name="_GoBack"/>
      <w:r w:rsidRPr="00F70432">
        <w:rPr>
          <w:rFonts w:ascii="Helvetica" w:hAnsi="Helvetica" w:cs="Arial"/>
          <w:b/>
          <w:color w:val="FF0000"/>
          <w:sz w:val="22"/>
          <w:szCs w:val="22"/>
          <w:lang w:eastAsia="zh-CN"/>
        </w:rPr>
        <w:t>[1]</w:t>
      </w:r>
      <w:bookmarkEnd w:id="1"/>
      <w:r w:rsidR="003301D3" w:rsidRPr="00F70432">
        <w:rPr>
          <w:rFonts w:ascii="Helvetica" w:hAnsi="Helvetica" w:cs="Arial"/>
          <w:color w:val="FF0000"/>
          <w:sz w:val="22"/>
          <w:szCs w:val="22"/>
          <w:lang w:eastAsia="zh-CN"/>
        </w:rPr>
        <w:t>.</w:t>
      </w:r>
    </w:p>
    <w:p w14:paraId="741DD645" w14:textId="23354D5F" w:rsidR="00C00B24" w:rsidRPr="00F55FF7" w:rsidRDefault="00F70432" w:rsidP="00C00B2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70432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[</w:t>
      </w:r>
      <w:r w:rsidR="00C00B24" w:rsidRPr="00F70432">
        <w:rPr>
          <w:rFonts w:ascii="Helvetica" w:hAnsi="Helvetica" w:cs="Arial"/>
          <w:sz w:val="22"/>
          <w:szCs w:val="22"/>
          <w:highlight w:val="green"/>
          <w:lang w:eastAsia="zh-CN"/>
        </w:rPr>
        <w:t>Added shot</w:t>
      </w:r>
      <w:r w:rsidRPr="00F70432">
        <w:rPr>
          <w:rFonts w:ascii="Helvetica" w:hAnsi="Helvetica" w:cs="Arial" w:hint="eastAsia"/>
          <w:sz w:val="22"/>
          <w:szCs w:val="22"/>
          <w:highlight w:val="green"/>
          <w:lang w:eastAsia="zh-CN"/>
        </w:rPr>
        <w:t>]</w:t>
      </w:r>
      <w:r w:rsidR="00C00B24">
        <w:rPr>
          <w:rFonts w:ascii="Helvetica" w:hAnsi="Helvetica" w:cs="Arial"/>
          <w:sz w:val="22"/>
          <w:szCs w:val="22"/>
          <w:lang w:eastAsia="zh-CN"/>
        </w:rPr>
        <w:t>: Wide: Shot of gel apparatus running reactions.</w:t>
      </w:r>
    </w:p>
    <w:p w14:paraId="0897B3FB" w14:textId="77777777" w:rsidR="009B1AF0" w:rsidRDefault="009B1AF0" w:rsidP="009B1AF0">
      <w:pPr>
        <w:pStyle w:val="ListParagraph"/>
        <w:ind w:left="1080"/>
        <w:rPr>
          <w:rFonts w:ascii="Helvetica" w:hAnsi="Helvetica" w:cs="Arial"/>
          <w:i/>
          <w:sz w:val="22"/>
          <w:szCs w:val="22"/>
          <w:lang w:eastAsia="zh-CN"/>
        </w:rPr>
      </w:pPr>
    </w:p>
    <w:p w14:paraId="3A5E60EF" w14:textId="77777777" w:rsidR="006D4C8C" w:rsidRDefault="006D4C8C">
      <w:pPr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br w:type="page"/>
      </w:r>
    </w:p>
    <w:p w14:paraId="04366B24" w14:textId="031BC73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52D83439" w:rsidR="00C1113B" w:rsidRPr="008F271E" w:rsidRDefault="00C1113B" w:rsidP="008F271E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8F271E">
        <w:rPr>
          <w:rFonts w:ascii="Helvetica" w:hAnsi="Helvetica" w:cs="Arial"/>
          <w:b/>
          <w:i w:val="0"/>
          <w:sz w:val="22"/>
          <w:szCs w:val="22"/>
        </w:rPr>
        <w:t>Results:</w:t>
      </w:r>
      <w:r w:rsidR="006E06B8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 xml:space="preserve"> </w:t>
      </w:r>
      <w:r w:rsidR="006E06B8">
        <w:rPr>
          <w:rFonts w:ascii="Helvetica" w:hAnsi="Helvetica" w:cs="Arial" w:hint="eastAsia"/>
          <w:b/>
          <w:i w:val="0"/>
          <w:sz w:val="22"/>
          <w:szCs w:val="22"/>
        </w:rPr>
        <w:t>A</w:t>
      </w:r>
      <w:r w:rsidR="008712D0" w:rsidRPr="006E06B8">
        <w:rPr>
          <w:rFonts w:ascii="Helvetica" w:hAnsi="Helvetica" w:cs="Arial"/>
          <w:b/>
          <w:i w:val="0"/>
          <w:sz w:val="22"/>
          <w:szCs w:val="22"/>
        </w:rPr>
        <w:t xml:space="preserve">rtificial </w:t>
      </w:r>
      <w:r w:rsidR="006E06B8">
        <w:rPr>
          <w:rFonts w:ascii="Helvetica" w:hAnsi="Helvetica" w:cs="Arial"/>
          <w:b/>
          <w:i w:val="0"/>
          <w:sz w:val="22"/>
          <w:szCs w:val="22"/>
        </w:rPr>
        <w:t>E</w:t>
      </w:r>
      <w:r w:rsidR="008712D0" w:rsidRPr="006E06B8">
        <w:rPr>
          <w:rFonts w:ascii="Helvetica" w:hAnsi="Helvetica" w:cs="Arial"/>
          <w:b/>
          <w:i w:val="0"/>
          <w:sz w:val="22"/>
          <w:szCs w:val="22"/>
        </w:rPr>
        <w:t xml:space="preserve">longation </w:t>
      </w:r>
      <w:r w:rsidR="006E06B8">
        <w:rPr>
          <w:rFonts w:ascii="Helvetica" w:hAnsi="Helvetica" w:cs="Arial"/>
          <w:b/>
          <w:i w:val="0"/>
          <w:sz w:val="22"/>
          <w:szCs w:val="22"/>
        </w:rPr>
        <w:t>C</w:t>
      </w:r>
      <w:r w:rsidR="008712D0" w:rsidRPr="006E06B8">
        <w:rPr>
          <w:rFonts w:ascii="Helvetica" w:hAnsi="Helvetica" w:cs="Arial"/>
          <w:b/>
          <w:i w:val="0"/>
          <w:sz w:val="22"/>
          <w:szCs w:val="22"/>
        </w:rPr>
        <w:t xml:space="preserve">omplexes </w:t>
      </w:r>
      <w:r w:rsidR="006E06B8">
        <w:rPr>
          <w:rFonts w:ascii="Helvetica" w:hAnsi="Helvetica" w:cs="Arial" w:hint="eastAsia"/>
          <w:b/>
          <w:i w:val="0"/>
          <w:sz w:val="22"/>
          <w:szCs w:val="22"/>
        </w:rPr>
        <w:t xml:space="preserve">and </w:t>
      </w:r>
      <w:r w:rsidR="006E06B8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C</w:t>
      </w:r>
      <w:r w:rsidR="006E06B8" w:rsidRPr="006E06B8">
        <w:rPr>
          <w:rFonts w:ascii="Helvetica" w:hAnsi="Helvetica" w:cs="Arial"/>
          <w:b/>
          <w:i w:val="0"/>
          <w:sz w:val="22"/>
          <w:szCs w:val="22"/>
        </w:rPr>
        <w:t xml:space="preserve">o-transcriptional CTD </w:t>
      </w:r>
      <w:r w:rsidR="006E06B8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</w:t>
      </w:r>
      <w:r w:rsidR="008712D0" w:rsidRPr="006E06B8">
        <w:rPr>
          <w:rFonts w:ascii="Helvetica" w:hAnsi="Helvetica" w:cs="Arial"/>
          <w:b/>
          <w:i w:val="0"/>
          <w:sz w:val="22"/>
          <w:szCs w:val="22"/>
        </w:rPr>
        <w:t xml:space="preserve">hosphorylation-dependent </w:t>
      </w:r>
      <w:r w:rsidR="006E06B8">
        <w:rPr>
          <w:rFonts w:ascii="Helvetica" w:hAnsi="Helvetica" w:cs="Arial"/>
          <w:b/>
          <w:i w:val="0"/>
          <w:sz w:val="22"/>
          <w:szCs w:val="22"/>
        </w:rPr>
        <w:t>RNA C</w:t>
      </w:r>
      <w:r w:rsidR="008712D0" w:rsidRPr="006E06B8">
        <w:rPr>
          <w:rFonts w:ascii="Helvetica" w:hAnsi="Helvetica" w:cs="Arial"/>
          <w:b/>
          <w:i w:val="0"/>
          <w:sz w:val="22"/>
          <w:szCs w:val="22"/>
        </w:rPr>
        <w:t>apping</w:t>
      </w:r>
    </w:p>
    <w:p w14:paraId="09AA2D69" w14:textId="4DAD3ABC" w:rsidR="007460B3" w:rsidRPr="00F53225" w:rsidRDefault="00205094" w:rsidP="007460B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F53225">
        <w:rPr>
          <w:rFonts w:ascii="Helvetica" w:hAnsi="Helvetica" w:cs="Arial"/>
          <w:sz w:val="22"/>
          <w:szCs w:val="22"/>
          <w:lang w:eastAsia="zh-CN"/>
        </w:rPr>
        <w:t>A</w:t>
      </w:r>
      <w:r w:rsidR="000639B8" w:rsidRPr="00F53225">
        <w:rPr>
          <w:rFonts w:ascii="Helvetica" w:hAnsi="Helvetica" w:cs="Arial"/>
          <w:sz w:val="22"/>
          <w:szCs w:val="22"/>
          <w:lang w:eastAsia="zh-CN"/>
        </w:rPr>
        <w:t xml:space="preserve"> diagram </w:t>
      </w:r>
      <w:r w:rsidR="007460B3" w:rsidRPr="00F53225">
        <w:rPr>
          <w:rFonts w:ascii="Helvetica" w:hAnsi="Helvetica" w:cs="Arial" w:hint="eastAsia"/>
          <w:sz w:val="22"/>
          <w:szCs w:val="22"/>
          <w:lang w:eastAsia="zh-CN"/>
        </w:rPr>
        <w:t>is shown here for</w:t>
      </w:r>
      <w:r w:rsidR="000639B8" w:rsidRPr="00F53225">
        <w:rPr>
          <w:rFonts w:ascii="Helvetica" w:hAnsi="Helvetica" w:cs="Arial"/>
          <w:sz w:val="22"/>
          <w:szCs w:val="22"/>
          <w:lang w:eastAsia="zh-CN"/>
        </w:rPr>
        <w:t xml:space="preserve"> DNA and RNA molecules in artificial elongation complexes</w:t>
      </w:r>
      <w:r w:rsidR="007460B3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460B3" w:rsidRPr="00F53225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0639B8" w:rsidRPr="00F53225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F55135" w:rsidRPr="00F53225">
        <w:rPr>
          <w:rFonts w:ascii="Helvetica" w:hAnsi="Helvetica" w:cs="Arial" w:hint="eastAsia"/>
          <w:sz w:val="22"/>
          <w:szCs w:val="22"/>
          <w:lang w:eastAsia="zh-CN"/>
        </w:rPr>
        <w:t>U</w:t>
      </w:r>
      <w:r w:rsidR="007460B3" w:rsidRPr="00F53225">
        <w:rPr>
          <w:rFonts w:ascii="Helvetica" w:hAnsi="Helvetica" w:cs="Arial"/>
          <w:sz w:val="22"/>
          <w:szCs w:val="22"/>
          <w:lang w:eastAsia="zh-CN"/>
        </w:rPr>
        <w:t xml:space="preserve">sing </w:t>
      </w:r>
      <w:r w:rsidR="007460B3" w:rsidRPr="00F53225">
        <w:rPr>
          <w:rFonts w:ascii="Helvetica" w:hAnsi="Helvetica" w:cs="Arial" w:hint="eastAsia"/>
          <w:sz w:val="22"/>
          <w:szCs w:val="22"/>
          <w:lang w:eastAsia="zh-CN"/>
        </w:rPr>
        <w:t>the</w:t>
      </w:r>
      <w:r w:rsidR="007460B3" w:rsidRPr="00F53225">
        <w:rPr>
          <w:rFonts w:ascii="Helvetica" w:hAnsi="Helvetica" w:cs="Arial"/>
          <w:sz w:val="22"/>
          <w:szCs w:val="22"/>
          <w:lang w:eastAsia="zh-CN"/>
        </w:rPr>
        <w:t xml:space="preserve"> synthetic RNA oligo of 20 nt</w:t>
      </w:r>
      <w:r w:rsidR="007460B3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460B3" w:rsidRPr="00F5322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 xml:space="preserve">(pronounce as </w:t>
      </w:r>
      <w:r w:rsidR="00C06343">
        <w:rPr>
          <w:rFonts w:ascii="Helvetica" w:hAnsi="Helvetica" w:cs="Arial"/>
          <w:i/>
          <w:color w:val="FF0000"/>
          <w:sz w:val="22"/>
          <w:szCs w:val="22"/>
          <w:lang w:eastAsia="zh-CN"/>
        </w:rPr>
        <w:t>Nu</w:t>
      </w:r>
      <w:r w:rsidR="0083325E" w:rsidRPr="00C06343">
        <w:rPr>
          <w:rFonts w:ascii="Helvetica" w:hAnsi="Helvetica" w:cs="Arial"/>
          <w:i/>
          <w:color w:val="FF0000"/>
          <w:sz w:val="22"/>
          <w:szCs w:val="22"/>
          <w:lang w:eastAsia="zh-CN"/>
        </w:rPr>
        <w:t>cleotide</w:t>
      </w:r>
      <w:r w:rsidR="00E726A9" w:rsidRPr="00C06343">
        <w:rPr>
          <w:rFonts w:ascii="Helvetica" w:hAnsi="Helvetica" w:cs="Arial"/>
          <w:i/>
          <w:color w:val="FF0000"/>
          <w:sz w:val="22"/>
          <w:szCs w:val="22"/>
          <w:lang w:eastAsia="zh-CN"/>
        </w:rPr>
        <w:t>s</w:t>
      </w:r>
      <w:r w:rsidR="007460B3" w:rsidRPr="00F53225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)</w:t>
      </w:r>
      <w:r w:rsidR="007460B3" w:rsidRPr="00F53225">
        <w:rPr>
          <w:rFonts w:ascii="Helvetica" w:hAnsi="Helvetica" w:cs="Arial" w:hint="eastAsia"/>
          <w:color w:val="FF0000"/>
          <w:sz w:val="22"/>
          <w:szCs w:val="22"/>
          <w:lang w:eastAsia="zh-CN"/>
        </w:rPr>
        <w:t xml:space="preserve"> </w:t>
      </w:r>
      <w:r w:rsidR="007460B3" w:rsidRPr="00F53225">
        <w:rPr>
          <w:rFonts w:ascii="Helvetica" w:hAnsi="Helvetica" w:cs="Arial" w:hint="eastAsia"/>
          <w:sz w:val="22"/>
          <w:szCs w:val="22"/>
          <w:lang w:eastAsia="zh-CN"/>
        </w:rPr>
        <w:t>as the</w:t>
      </w:r>
      <w:r w:rsidR="004B1D33">
        <w:rPr>
          <w:rFonts w:ascii="Helvetica" w:hAnsi="Helvetica" w:cs="Arial"/>
          <w:sz w:val="22"/>
          <w:szCs w:val="22"/>
          <w:lang w:eastAsia="zh-CN"/>
        </w:rPr>
        <w:t xml:space="preserve"> RNA primer during assembly of the</w:t>
      </w:r>
      <w:r w:rsidR="000639B8" w:rsidRPr="00F53225">
        <w:rPr>
          <w:rFonts w:ascii="Helvetica" w:hAnsi="Helvetica" w:cs="Arial"/>
          <w:sz w:val="22"/>
          <w:szCs w:val="22"/>
          <w:lang w:eastAsia="zh-CN"/>
        </w:rPr>
        <w:t xml:space="preserve"> artificial elongation complexes</w:t>
      </w:r>
      <w:r w:rsidR="00F55135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F55135" w:rsidRPr="00F53225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7460B3" w:rsidRPr="00F53225">
        <w:rPr>
          <w:rFonts w:ascii="Helvetica" w:hAnsi="Helvetica" w:cs="Arial"/>
          <w:sz w:val="22"/>
          <w:szCs w:val="22"/>
          <w:lang w:eastAsia="zh-CN"/>
        </w:rPr>
        <w:t xml:space="preserve">, </w:t>
      </w:r>
      <w:r w:rsidR="008F271E" w:rsidRPr="00F53225">
        <w:rPr>
          <w:rFonts w:ascii="Helvetica" w:hAnsi="Helvetica" w:cs="Arial" w:hint="eastAsia"/>
          <w:sz w:val="22"/>
          <w:szCs w:val="22"/>
          <w:lang w:eastAsia="zh-CN"/>
        </w:rPr>
        <w:t>n</w:t>
      </w:r>
      <w:r w:rsidR="008F271E" w:rsidRPr="00F53225">
        <w:rPr>
          <w:rFonts w:ascii="Helvetica" w:hAnsi="Helvetica" w:cs="Arial"/>
          <w:sz w:val="22"/>
          <w:szCs w:val="22"/>
          <w:lang w:eastAsia="zh-CN"/>
        </w:rPr>
        <w:t xml:space="preserve">ucleotides </w:t>
      </w:r>
      <w:r w:rsidR="008F271E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were </w:t>
      </w:r>
      <w:r w:rsidR="008F271E" w:rsidRPr="00F53225">
        <w:rPr>
          <w:rFonts w:ascii="Helvetica" w:hAnsi="Helvetica" w:cs="Arial"/>
          <w:sz w:val="22"/>
          <w:szCs w:val="22"/>
          <w:lang w:eastAsia="zh-CN"/>
        </w:rPr>
        <w:t>added during each sequential walking step of the protocol</w:t>
      </w:r>
      <w:r w:rsidR="0076707F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26EDD">
        <w:rPr>
          <w:rFonts w:ascii="Helvetica" w:hAnsi="Helvetica" w:cs="Arial"/>
          <w:sz w:val="22"/>
          <w:szCs w:val="22"/>
          <w:lang w:eastAsia="zh-CN"/>
        </w:rPr>
        <w:t>to generate a</w:t>
      </w:r>
      <w:r w:rsidR="00326EDD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6707F" w:rsidRPr="00F53225">
        <w:rPr>
          <w:rFonts w:ascii="Helvetica" w:hAnsi="Helvetica" w:cs="Arial" w:hint="eastAsia"/>
          <w:sz w:val="22"/>
          <w:szCs w:val="22"/>
          <w:lang w:eastAsia="zh-CN"/>
        </w:rPr>
        <w:t xml:space="preserve">23mer, 25mer, and 29mer </w:t>
      </w:r>
      <w:r w:rsidR="0076707F" w:rsidRPr="00F53225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76707F" w:rsidRPr="00F53225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779E8664" w14:textId="1D956ECE" w:rsidR="007460B3" w:rsidRDefault="007460B3" w:rsidP="007460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2</w:t>
      </w:r>
      <w:r w:rsidR="008F271E">
        <w:rPr>
          <w:rFonts w:ascii="Helvetica" w:hAnsi="Helvetica" w:cs="Arial" w:hint="eastAsia"/>
          <w:sz w:val="22"/>
          <w:szCs w:val="22"/>
          <w:lang w:eastAsia="zh-CN"/>
        </w:rPr>
        <w:t>A&amp;B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 w:rsidRPr="007460B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Figure 2A</w:t>
      </w:r>
    </w:p>
    <w:p w14:paraId="213E041D" w14:textId="4418B9B7" w:rsidR="007460B3" w:rsidRPr="0076707F" w:rsidRDefault="007460B3" w:rsidP="007460B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2</w:t>
      </w:r>
      <w:r w:rsidR="008F271E">
        <w:rPr>
          <w:rFonts w:ascii="Helvetica" w:hAnsi="Helvetica" w:cs="Arial" w:hint="eastAsia"/>
          <w:sz w:val="22"/>
          <w:szCs w:val="22"/>
          <w:lang w:eastAsia="zh-CN"/>
        </w:rPr>
        <w:t>A&amp;B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 w:rsidRPr="007460B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 xml:space="preserve">dark blue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text </w:t>
      </w:r>
      <w:r w:rsidRPr="007460B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in Figure 2A</w:t>
      </w:r>
    </w:p>
    <w:p w14:paraId="4D92D6E1" w14:textId="33217CE6" w:rsidR="0076707F" w:rsidRPr="0076707F" w:rsidRDefault="0076707F" w:rsidP="0076707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2A&amp;B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the first orange, second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brown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and third magenta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Pr="007460B3"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in Figure 2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B</w:t>
      </w:r>
    </w:p>
    <w:p w14:paraId="45B93E33" w14:textId="46FE9C07" w:rsidR="000639B8" w:rsidRDefault="00133B8A" w:rsidP="00133B8A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R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eactions using </w:t>
      </w:r>
      <w:r w:rsidR="005D524A">
        <w:rPr>
          <w:rFonts w:ascii="Helvetica" w:hAnsi="Helvetica" w:cs="Arial"/>
          <w:sz w:val="22"/>
          <w:szCs w:val="22"/>
          <w:lang w:eastAsia="zh-CN"/>
        </w:rPr>
        <w:t xml:space="preserve">RNA </w:t>
      </w:r>
      <w:r>
        <w:rPr>
          <w:rFonts w:ascii="Helvetica" w:hAnsi="Helvetica" w:cs="Arial"/>
          <w:sz w:val="22"/>
          <w:szCs w:val="22"/>
          <w:lang w:eastAsia="zh-CN"/>
        </w:rPr>
        <w:t>polymerase two</w:t>
      </w:r>
      <w:r w:rsidRPr="00133B8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>from different sources</w:t>
      </w:r>
      <w:r w:rsidR="00303A51">
        <w:rPr>
          <w:rFonts w:ascii="Helvetica" w:hAnsi="Helvetica" w:cs="Arial" w:hint="eastAsia"/>
          <w:sz w:val="22"/>
          <w:szCs w:val="22"/>
          <w:lang w:eastAsia="zh-CN"/>
        </w:rPr>
        <w:t xml:space="preserve"> were compa</w:t>
      </w:r>
      <w:r w:rsidRPr="00133B8A">
        <w:rPr>
          <w:rFonts w:ascii="Helvetica" w:hAnsi="Helvetica" w:cs="Arial" w:hint="eastAsia"/>
          <w:sz w:val="22"/>
          <w:szCs w:val="22"/>
          <w:lang w:eastAsia="zh-CN"/>
        </w:rPr>
        <w:t>red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. </w:t>
      </w:r>
      <w:r w:rsidR="00D03FF8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rtificial elongation complexes were assembled with endogenous, wild type </w:t>
      </w:r>
      <w:r w:rsidR="00D03FF8">
        <w:rPr>
          <w:rFonts w:ascii="Helvetica" w:hAnsi="Helvetica" w:cs="Arial"/>
          <w:sz w:val="22"/>
          <w:szCs w:val="22"/>
          <w:lang w:eastAsia="zh-CN"/>
        </w:rPr>
        <w:t>polymerase two</w:t>
      </w:r>
      <w:r w:rsidR="00EC3DE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EC3DE7" w:rsidRPr="00D03FF8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 purified from either rat liver</w:t>
      </w:r>
      <w:r w:rsidR="00D03F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3FF8" w:rsidRPr="00D03FF8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 or fission yeast</w:t>
      </w:r>
      <w:r w:rsidR="00D03F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3FF8" w:rsidRPr="00D03FF8">
        <w:rPr>
          <w:rFonts w:ascii="Helvetica" w:hAnsi="Helvetica" w:cs="Arial" w:hint="eastAsia"/>
          <w:b/>
          <w:sz w:val="22"/>
          <w:szCs w:val="22"/>
          <w:lang w:eastAsia="zh-CN"/>
        </w:rPr>
        <w:t>[3]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 and walked to generate 23mers or 25mers</w:t>
      </w:r>
      <w:r w:rsidR="00D03FF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D03FF8" w:rsidRPr="00D03FF8">
        <w:rPr>
          <w:rFonts w:ascii="Helvetica" w:hAnsi="Helvetica" w:cs="Arial" w:hint="eastAsia"/>
          <w:b/>
          <w:sz w:val="22"/>
          <w:szCs w:val="22"/>
          <w:lang w:eastAsia="zh-CN"/>
        </w:rPr>
        <w:t>[4]</w:t>
      </w:r>
      <w:r w:rsidR="000639B8" w:rsidRPr="00133B8A">
        <w:rPr>
          <w:rFonts w:ascii="Helvetica" w:hAnsi="Helvetica" w:cs="Arial"/>
          <w:sz w:val="22"/>
          <w:szCs w:val="22"/>
          <w:lang w:eastAsia="zh-CN"/>
        </w:rPr>
        <w:t xml:space="preserve">. </w:t>
      </w:r>
    </w:p>
    <w:p w14:paraId="381F2F68" w14:textId="77777777" w:rsidR="00D03FF8" w:rsidRDefault="00D03FF8" w:rsidP="00D03F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3</w:t>
      </w:r>
    </w:p>
    <w:p w14:paraId="698B5749" w14:textId="759291FF" w:rsidR="00D03FF8" w:rsidRPr="00A80682" w:rsidRDefault="00D03FF8" w:rsidP="00D03F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3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 first source</w:t>
      </w:r>
    </w:p>
    <w:p w14:paraId="08040F09" w14:textId="0819043C" w:rsidR="00A80682" w:rsidRPr="00A80682" w:rsidRDefault="00A80682" w:rsidP="00A8068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3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the </w:t>
      </w:r>
      <w:r w:rsidR="00EC3D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econd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ource</w:t>
      </w:r>
    </w:p>
    <w:p w14:paraId="12F7D767" w14:textId="1C28225C" w:rsidR="00A80682" w:rsidRPr="00133B8A" w:rsidRDefault="00335C3D" w:rsidP="00D03FF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3</w:t>
      </w:r>
    </w:p>
    <w:p w14:paraId="56C74BCA" w14:textId="21306302" w:rsidR="003A644A" w:rsidRDefault="00720D6C" w:rsidP="001265B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3A644A">
        <w:rPr>
          <w:rFonts w:ascii="Helvetica" w:hAnsi="Helvetica" w:cs="Arial" w:hint="eastAsia"/>
          <w:sz w:val="22"/>
          <w:szCs w:val="22"/>
          <w:lang w:eastAsia="zh-CN"/>
        </w:rPr>
        <w:t>A</w:t>
      </w:r>
      <w:r w:rsidR="009C36BF" w:rsidRPr="003A644A">
        <w:rPr>
          <w:rFonts w:ascii="Helvetica" w:hAnsi="Helvetica" w:cs="Arial"/>
          <w:sz w:val="22"/>
          <w:szCs w:val="22"/>
          <w:lang w:eastAsia="zh-CN"/>
        </w:rPr>
        <w:t xml:space="preserve">n assay </w:t>
      </w:r>
      <w:r w:rsidR="00D764D8">
        <w:rPr>
          <w:rFonts w:ascii="Helvetica" w:hAnsi="Helvetica" w:cs="Arial" w:hint="eastAsia"/>
          <w:sz w:val="22"/>
          <w:szCs w:val="22"/>
          <w:lang w:eastAsia="zh-CN"/>
        </w:rPr>
        <w:t xml:space="preserve">was performed to </w:t>
      </w:r>
      <w:r w:rsidR="00FB72D7">
        <w:rPr>
          <w:rFonts w:ascii="Helvetica" w:hAnsi="Helvetica" w:cs="Arial"/>
          <w:sz w:val="22"/>
          <w:szCs w:val="22"/>
          <w:lang w:eastAsia="zh-CN"/>
        </w:rPr>
        <w:t>measure</w:t>
      </w:r>
      <w:r w:rsidR="00FB72D7" w:rsidRPr="003A644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9C36BF" w:rsidRPr="003A644A">
        <w:rPr>
          <w:rFonts w:ascii="Helvetica" w:hAnsi="Helvetica" w:cs="Arial"/>
          <w:sz w:val="22"/>
          <w:szCs w:val="22"/>
          <w:lang w:eastAsia="zh-CN"/>
        </w:rPr>
        <w:t xml:space="preserve">capping of radiolabeled transcripts associated with artificial elongation complexes containing </w:t>
      </w:r>
      <w:r w:rsidR="003A644A" w:rsidRPr="003A644A">
        <w:rPr>
          <w:rFonts w:ascii="Helvetica" w:hAnsi="Helvetica" w:cs="Arial"/>
          <w:sz w:val="22"/>
          <w:szCs w:val="22"/>
          <w:lang w:eastAsia="zh-CN"/>
        </w:rPr>
        <w:t>23 nucleotide transcripts with a 5’-triphosphate end</w:t>
      </w:r>
      <w:r w:rsidR="00B50EF6">
        <w:rPr>
          <w:rFonts w:ascii="Helvetica" w:hAnsi="Helvetica" w:cs="Arial"/>
          <w:sz w:val="22"/>
          <w:szCs w:val="22"/>
          <w:lang w:eastAsia="zh-CN"/>
        </w:rPr>
        <w:t>.</w:t>
      </w:r>
      <w:r w:rsidR="003A644A" w:rsidRPr="003A644A">
        <w:rPr>
          <w:rFonts w:ascii="Helvetica" w:hAnsi="Helvetica" w:cs="Arial"/>
          <w:sz w:val="22"/>
          <w:szCs w:val="22"/>
          <w:lang w:eastAsia="zh-CN"/>
        </w:rPr>
        <w:t xml:space="preserve"> </w:t>
      </w:r>
    </w:p>
    <w:p w14:paraId="62A10CAC" w14:textId="4DC5917E" w:rsidR="003A644A" w:rsidRPr="008443FE" w:rsidRDefault="003A644A" w:rsidP="003A64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4</w:t>
      </w:r>
      <w:r w:rsidR="00C06343">
        <w:rPr>
          <w:rFonts w:ascii="Helvetica" w:hAnsi="Helvetica" w:cs="Arial" w:hint="eastAsia"/>
          <w:sz w:val="22"/>
          <w:szCs w:val="22"/>
          <w:lang w:eastAsia="zh-CN"/>
        </w:rPr>
        <w:t xml:space="preserve">- </w:t>
      </w:r>
      <w:r w:rsidR="00C06343"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 w:rsidR="00C0634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only the top image</w:t>
      </w:r>
    </w:p>
    <w:p w14:paraId="4E93AA52" w14:textId="6C503954" w:rsidR="00633628" w:rsidRDefault="00633628" w:rsidP="0063362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 w:rsidRPr="003A644A">
        <w:rPr>
          <w:rFonts w:ascii="Helvetica" w:hAnsi="Helvetica" w:cs="Arial"/>
          <w:sz w:val="22"/>
          <w:szCs w:val="22"/>
          <w:lang w:eastAsia="zh-CN"/>
        </w:rPr>
        <w:t xml:space="preserve">The last two lanes show the products of reactions in which elongation complexes </w:t>
      </w:r>
      <w:r w:rsidRPr="000403B6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 xml:space="preserve"> </w:t>
      </w:r>
      <w:r w:rsidRPr="003A644A">
        <w:rPr>
          <w:rFonts w:ascii="Helvetica" w:hAnsi="Helvetica" w:cs="Arial"/>
          <w:sz w:val="22"/>
          <w:szCs w:val="22"/>
          <w:lang w:eastAsia="zh-CN"/>
        </w:rPr>
        <w:t>were incubated with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0403B6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Pr="003A644A">
        <w:rPr>
          <w:rFonts w:ascii="Helvetica" w:hAnsi="Helvetica" w:cs="Arial"/>
          <w:sz w:val="22"/>
          <w:szCs w:val="22"/>
          <w:lang w:eastAsia="zh-CN"/>
        </w:rPr>
        <w:t xml:space="preserve"> or without capping enzyme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0403B6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3</w:t>
      </w:r>
      <w:r w:rsidRPr="000403B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3A644A">
        <w:rPr>
          <w:rFonts w:ascii="Helvetica" w:hAnsi="Helvetica" w:cs="Arial"/>
          <w:sz w:val="22"/>
          <w:szCs w:val="22"/>
          <w:lang w:eastAsia="zh-CN"/>
        </w:rPr>
        <w:t>, in the presence of TFIIH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Pr="000403B6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>
        <w:rPr>
          <w:rFonts w:ascii="Helvetica" w:hAnsi="Helvetica" w:cs="Arial" w:hint="eastAsia"/>
          <w:b/>
          <w:sz w:val="22"/>
          <w:szCs w:val="22"/>
          <w:lang w:eastAsia="zh-CN"/>
        </w:rPr>
        <w:t>4</w:t>
      </w:r>
      <w:r w:rsidRPr="000403B6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Pr="003A644A">
        <w:rPr>
          <w:rFonts w:ascii="Helvetica" w:hAnsi="Helvetica" w:cs="Arial"/>
          <w:sz w:val="22"/>
          <w:szCs w:val="22"/>
          <w:lang w:eastAsia="zh-CN"/>
        </w:rPr>
        <w:t>.</w:t>
      </w:r>
      <w:r w:rsidR="004619C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327DD5">
        <w:rPr>
          <w:rFonts w:ascii="Helvetica" w:hAnsi="Helvetica" w:cs="Arial"/>
          <w:sz w:val="22"/>
          <w:szCs w:val="22"/>
          <w:lang w:eastAsia="zh-CN"/>
        </w:rPr>
        <w:t xml:space="preserve">The more slowly </w:t>
      </w:r>
      <w:r w:rsidR="004C33B4" w:rsidRPr="004C33B4">
        <w:rPr>
          <w:rFonts w:ascii="Helvetica" w:hAnsi="Helvetica" w:cs="Arial" w:hint="eastAsia"/>
          <w:b/>
          <w:sz w:val="22"/>
          <w:szCs w:val="22"/>
          <w:lang w:eastAsia="zh-CN"/>
        </w:rPr>
        <w:t>[5]</w:t>
      </w:r>
      <w:r w:rsidR="004C33B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35154A">
        <w:rPr>
          <w:rFonts w:ascii="Helvetica" w:hAnsi="Helvetica" w:cs="Arial"/>
          <w:sz w:val="22"/>
          <w:szCs w:val="22"/>
          <w:lang w:eastAsia="zh-CN"/>
        </w:rPr>
        <w:t xml:space="preserve">and more rapidly </w:t>
      </w:r>
      <w:r w:rsidR="00327DD5">
        <w:rPr>
          <w:rFonts w:ascii="Helvetica" w:hAnsi="Helvetica" w:cs="Arial"/>
          <w:sz w:val="22"/>
          <w:szCs w:val="22"/>
          <w:lang w:eastAsia="zh-CN"/>
        </w:rPr>
        <w:t>migrating band</w:t>
      </w:r>
      <w:r w:rsidR="004C33B4">
        <w:rPr>
          <w:rFonts w:ascii="Helvetica" w:hAnsi="Helvetica" w:cs="Arial" w:hint="eastAsia"/>
          <w:sz w:val="22"/>
          <w:szCs w:val="22"/>
          <w:lang w:eastAsia="zh-CN"/>
        </w:rPr>
        <w:t xml:space="preserve">s </w:t>
      </w:r>
      <w:r w:rsidR="004C33B4" w:rsidRPr="004C33B4">
        <w:rPr>
          <w:rFonts w:ascii="Helvetica" w:hAnsi="Helvetica" w:cs="Arial" w:hint="eastAsia"/>
          <w:b/>
          <w:sz w:val="22"/>
          <w:szCs w:val="22"/>
          <w:lang w:eastAsia="zh-CN"/>
        </w:rPr>
        <w:t>[6]</w:t>
      </w:r>
      <w:r w:rsidR="00327DD5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083655">
        <w:rPr>
          <w:rFonts w:ascii="Helvetica" w:hAnsi="Helvetica" w:cs="Arial"/>
          <w:sz w:val="22"/>
          <w:szCs w:val="22"/>
          <w:lang w:eastAsia="zh-CN"/>
        </w:rPr>
        <w:t>contain</w:t>
      </w:r>
      <w:r w:rsidR="0035154A">
        <w:rPr>
          <w:rFonts w:ascii="Helvetica" w:hAnsi="Helvetica" w:cs="Arial"/>
          <w:sz w:val="22"/>
          <w:szCs w:val="22"/>
          <w:lang w:eastAsia="zh-CN"/>
        </w:rPr>
        <w:t xml:space="preserve"> capped and</w:t>
      </w:r>
      <w:r w:rsidR="00083655">
        <w:rPr>
          <w:rFonts w:ascii="Helvetica" w:hAnsi="Helvetica" w:cs="Arial"/>
          <w:sz w:val="22"/>
          <w:szCs w:val="22"/>
          <w:lang w:eastAsia="zh-CN"/>
        </w:rPr>
        <w:t xml:space="preserve"> uncapped</w:t>
      </w:r>
      <w:r w:rsidR="0035154A">
        <w:rPr>
          <w:rFonts w:ascii="Helvetica" w:hAnsi="Helvetica" w:cs="Arial"/>
          <w:sz w:val="22"/>
          <w:szCs w:val="22"/>
          <w:lang w:eastAsia="zh-CN"/>
        </w:rPr>
        <w:t xml:space="preserve"> transcripts, respectively</w:t>
      </w:r>
      <w:r w:rsidR="004C33B4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4C33B4" w:rsidRPr="004C33B4">
        <w:rPr>
          <w:rFonts w:ascii="Helvetica" w:hAnsi="Helvetica" w:cs="Arial" w:hint="eastAsia"/>
          <w:b/>
          <w:sz w:val="22"/>
          <w:szCs w:val="22"/>
          <w:lang w:eastAsia="zh-CN"/>
        </w:rPr>
        <w:t>[7]</w:t>
      </w:r>
      <w:r w:rsidR="0035154A">
        <w:rPr>
          <w:rFonts w:ascii="Helvetica" w:hAnsi="Helvetica" w:cs="Arial"/>
          <w:sz w:val="22"/>
          <w:szCs w:val="22"/>
          <w:lang w:eastAsia="zh-CN"/>
        </w:rPr>
        <w:t>.</w:t>
      </w:r>
    </w:p>
    <w:p w14:paraId="11F9F6F1" w14:textId="77777777" w:rsidR="00633628" w:rsidRPr="000C7506" w:rsidRDefault="00633628" w:rsidP="0063362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4-</w:t>
      </w:r>
      <w:r w:rsidRPr="000C750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show only the top image,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 last two lanes.</w:t>
      </w:r>
    </w:p>
    <w:p w14:paraId="3D833C4A" w14:textId="77777777" w:rsidR="00633628" w:rsidRPr="00367B40" w:rsidRDefault="00633628" w:rsidP="0063362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4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show only the top image,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 last lane.</w:t>
      </w:r>
    </w:p>
    <w:p w14:paraId="6EACBA52" w14:textId="77777777" w:rsidR="00633628" w:rsidRPr="00367B40" w:rsidRDefault="00633628" w:rsidP="0063362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4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show only the top image,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 second to the last lane.</w:t>
      </w:r>
    </w:p>
    <w:p w14:paraId="7374DB04" w14:textId="77777777" w:rsidR="00633628" w:rsidRPr="008443FE" w:rsidRDefault="00633628" w:rsidP="0063362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lastRenderedPageBreak/>
        <w:t>Figure 4-</w:t>
      </w:r>
      <w:r w:rsidRPr="000C750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show only the top image,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 last two lanes.</w:t>
      </w:r>
    </w:p>
    <w:p w14:paraId="02D25E50" w14:textId="2C55DC27" w:rsidR="008443FE" w:rsidRPr="00281CC2" w:rsidRDefault="008443FE" w:rsidP="008443F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4-</w:t>
      </w:r>
      <w:r w:rsidRPr="000C750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show only the top image,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the 12 </w:t>
      </w:r>
      <w:r w:rsidR="00C9633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upper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“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+Cap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”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bands.</w:t>
      </w:r>
    </w:p>
    <w:p w14:paraId="5B78CF32" w14:textId="74EB7EC2" w:rsidR="008443FE" w:rsidRPr="00281CC2" w:rsidRDefault="008443FE" w:rsidP="008443F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4-</w:t>
      </w:r>
      <w:r w:rsidRPr="000C750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show only the top image,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emphasiz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 12</w:t>
      </w:r>
      <w:r w:rsidR="00C9633D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lower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“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-Cap</w:t>
      </w:r>
      <w:r>
        <w:rPr>
          <w:rFonts w:ascii="Helvetica" w:hAnsi="Helvetica" w:cs="Arial"/>
          <w:i/>
          <w:color w:val="4472C4" w:themeColor="accent1"/>
          <w:sz w:val="22"/>
          <w:szCs w:val="22"/>
          <w:lang w:eastAsia="zh-CN"/>
        </w:rPr>
        <w:t>”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bands.</w:t>
      </w:r>
    </w:p>
    <w:p w14:paraId="507BEE89" w14:textId="7441E816" w:rsidR="008443FE" w:rsidRPr="00281CC2" w:rsidRDefault="008443FE" w:rsidP="0063362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Figure 4-</w:t>
      </w:r>
      <w:r w:rsidRPr="000C7506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only the top image</w:t>
      </w:r>
    </w:p>
    <w:p w14:paraId="2F6B5A87" w14:textId="554C891C" w:rsidR="00633628" w:rsidRDefault="00AB6EF4" w:rsidP="00520DDA">
      <w:pPr>
        <w:numPr>
          <w:ilvl w:val="1"/>
          <w:numId w:val="12"/>
        </w:numPr>
        <w:spacing w:before="240"/>
        <w:ind w:hanging="81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t xml:space="preserve">The first </w:t>
      </w:r>
      <w:r w:rsidR="00C73F0C">
        <w:rPr>
          <w:rFonts w:ascii="Helvetica" w:hAnsi="Helvetica" w:cs="Arial"/>
          <w:sz w:val="22"/>
          <w:szCs w:val="22"/>
          <w:lang w:eastAsia="zh-CN"/>
        </w:rPr>
        <w:t xml:space="preserve">12 lanes show </w:t>
      </w:r>
      <w:r w:rsidR="00E61483">
        <w:rPr>
          <w:rFonts w:ascii="Helvetica" w:hAnsi="Helvetica" w:cs="Arial"/>
          <w:sz w:val="22"/>
          <w:szCs w:val="22"/>
          <w:lang w:eastAsia="zh-CN"/>
        </w:rPr>
        <w:t xml:space="preserve">capping of transcripts associated with elongation complexes </w:t>
      </w:r>
      <w:r w:rsidR="006002D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002D8" w:rsidRPr="003A644A">
        <w:rPr>
          <w:rFonts w:ascii="Helvetica" w:hAnsi="Helvetica" w:cs="Arial"/>
          <w:sz w:val="22"/>
          <w:szCs w:val="22"/>
          <w:lang w:eastAsia="zh-CN"/>
        </w:rPr>
        <w:t>with either a phosphorylated</w:t>
      </w:r>
      <w:r w:rsidR="006002D8" w:rsidRPr="003A644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002D8" w:rsidRPr="003A644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E61483">
        <w:rPr>
          <w:rFonts w:ascii="Helvetica" w:hAnsi="Helvetica" w:cs="Arial"/>
          <w:b/>
          <w:sz w:val="22"/>
          <w:szCs w:val="22"/>
          <w:lang w:eastAsia="zh-CN"/>
        </w:rPr>
        <w:t>1</w:t>
      </w:r>
      <w:r w:rsidR="006002D8" w:rsidRPr="003A644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002D8" w:rsidRPr="003A644A">
        <w:rPr>
          <w:rFonts w:ascii="Helvetica" w:hAnsi="Helvetica" w:cs="Arial"/>
          <w:sz w:val="22"/>
          <w:szCs w:val="22"/>
          <w:lang w:eastAsia="zh-CN"/>
        </w:rPr>
        <w:t xml:space="preserve"> or unphosphorylated CTD</w:t>
      </w:r>
      <w:r w:rsidR="006002D8" w:rsidRPr="003A644A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6002D8" w:rsidRPr="003A644A">
        <w:rPr>
          <w:rFonts w:ascii="Helvetica" w:hAnsi="Helvetica" w:cs="Arial" w:hint="eastAsia"/>
          <w:b/>
          <w:sz w:val="22"/>
          <w:szCs w:val="22"/>
          <w:lang w:eastAsia="zh-CN"/>
        </w:rPr>
        <w:t>[</w:t>
      </w:r>
      <w:r w:rsidR="004619C4">
        <w:rPr>
          <w:rFonts w:ascii="Helvetica" w:hAnsi="Helvetica" w:cs="Arial"/>
          <w:b/>
          <w:sz w:val="22"/>
          <w:szCs w:val="22"/>
          <w:lang w:eastAsia="zh-CN"/>
        </w:rPr>
        <w:t>2</w:t>
      </w:r>
      <w:r w:rsidR="006002D8" w:rsidRPr="003A644A">
        <w:rPr>
          <w:rFonts w:ascii="Helvetica" w:hAnsi="Helvetica" w:cs="Arial" w:hint="eastAsia"/>
          <w:b/>
          <w:sz w:val="22"/>
          <w:szCs w:val="22"/>
          <w:lang w:eastAsia="zh-CN"/>
        </w:rPr>
        <w:t>]</w:t>
      </w:r>
      <w:r w:rsidR="006002D8" w:rsidRPr="003A644A">
        <w:rPr>
          <w:rFonts w:ascii="Helvetica" w:hAnsi="Helvetica" w:cs="Arial"/>
          <w:sz w:val="22"/>
          <w:szCs w:val="22"/>
          <w:lang w:eastAsia="zh-CN"/>
        </w:rPr>
        <w:t>.</w:t>
      </w:r>
    </w:p>
    <w:p w14:paraId="44244CC8" w14:textId="1F592315" w:rsidR="00C54304" w:rsidRPr="00367B40" w:rsidRDefault="00C54304" w:rsidP="003A64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4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 w:rsidR="00C0634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only the top image, and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</w:t>
      </w:r>
      <w:r w:rsidR="001D10E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first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 w:rsidR="00367B40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part with</w:t>
      </w:r>
      <w:r w:rsidR="001D10E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three</w:t>
      </w:r>
      <w:r w:rsidR="00367B40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+ sign.</w:t>
      </w:r>
    </w:p>
    <w:p w14:paraId="24476581" w14:textId="39A390EE" w:rsidR="00367B40" w:rsidRPr="00367B40" w:rsidRDefault="00367B40" w:rsidP="00367B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 xml:space="preserve">Figure 4- 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Video editor: </w:t>
      </w:r>
      <w:r w:rsidR="00C0634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show only</w:t>
      </w:r>
      <w:r w:rsidRPr="007460B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the</w:t>
      </w:r>
      <w:r w:rsidR="00C06343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top image, and the</w:t>
      </w:r>
      <w:r w:rsidR="001D10E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second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part with</w:t>
      </w:r>
      <w:r w:rsidR="001D10EC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nine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 - sign.</w:t>
      </w:r>
    </w:p>
    <w:p w14:paraId="758A5D83" w14:textId="77777777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</w:p>
    <w:p w14:paraId="62D8A19E" w14:textId="77777777" w:rsidR="003A644A" w:rsidRDefault="003A644A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71B90A9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7773E7" w:rsidRDefault="00CE10F2" w:rsidP="007773E7">
      <w:pPr>
        <w:pStyle w:val="BodyText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7773E7">
        <w:rPr>
          <w:rFonts w:ascii="Helvetica" w:hAnsi="Helvetica" w:cs="Arial"/>
          <w:b/>
          <w:i w:val="0"/>
          <w:sz w:val="22"/>
          <w:szCs w:val="22"/>
        </w:rPr>
        <w:t xml:space="preserve">Conclusion </w:t>
      </w:r>
      <w:r w:rsidR="004E2BE1" w:rsidRPr="007773E7">
        <w:rPr>
          <w:rFonts w:ascii="Helvetica" w:hAnsi="Helvetica" w:cs="Arial"/>
          <w:b/>
          <w:i w:val="0"/>
          <w:sz w:val="22"/>
          <w:szCs w:val="22"/>
        </w:rPr>
        <w:t>Interview Statements</w:t>
      </w:r>
      <w:r w:rsidR="00456A5D" w:rsidRPr="007773E7">
        <w:rPr>
          <w:rFonts w:ascii="Helvetica" w:hAnsi="Helvetica" w:cs="Arial"/>
          <w:b/>
          <w:i w:val="0"/>
          <w:sz w:val="22"/>
          <w:szCs w:val="22"/>
        </w:rPr>
        <w:t>:</w:t>
      </w:r>
      <w:r w:rsidR="004E2BE1" w:rsidRPr="007773E7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Pr="007773E7">
        <w:rPr>
          <w:rFonts w:ascii="Helvetica" w:hAnsi="Helvetica" w:cs="Arial"/>
          <w:b/>
          <w:i w:val="0"/>
          <w:sz w:val="22"/>
          <w:szCs w:val="22"/>
        </w:rPr>
        <w:t>(</w:t>
      </w:r>
      <w:r w:rsidR="00456A5D" w:rsidRPr="007773E7">
        <w:rPr>
          <w:rFonts w:ascii="Helvetica" w:hAnsi="Helvetica" w:cs="Arial"/>
          <w:b/>
          <w:i w:val="0"/>
          <w:sz w:val="22"/>
          <w:szCs w:val="22"/>
        </w:rPr>
        <w:t xml:space="preserve">Said </w:t>
      </w:r>
      <w:r w:rsidRPr="007773E7">
        <w:rPr>
          <w:rFonts w:ascii="Helvetica" w:hAnsi="Helvetica" w:cs="Arial"/>
          <w:b/>
          <w:i w:val="0"/>
          <w:sz w:val="22"/>
          <w:szCs w:val="22"/>
        </w:rPr>
        <w:t xml:space="preserve">by </w:t>
      </w:r>
      <w:r w:rsidR="00456A5D" w:rsidRPr="007773E7">
        <w:rPr>
          <w:rFonts w:ascii="Helvetica" w:hAnsi="Helvetica" w:cs="Arial"/>
          <w:b/>
          <w:i w:val="0"/>
          <w:sz w:val="22"/>
          <w:szCs w:val="22"/>
        </w:rPr>
        <w:t xml:space="preserve">you </w:t>
      </w:r>
      <w:r w:rsidRPr="007773E7">
        <w:rPr>
          <w:rFonts w:ascii="Helvetica" w:hAnsi="Helvetica" w:cs="Arial"/>
          <w:b/>
          <w:i w:val="0"/>
          <w:sz w:val="22"/>
          <w:szCs w:val="22"/>
        </w:rPr>
        <w:t>on camera)</w:t>
      </w:r>
      <w:r w:rsidR="00DC058D" w:rsidRPr="007773E7">
        <w:rPr>
          <w:rFonts w:ascii="Helvetica" w:hAnsi="Helvetica" w:cs="Arial"/>
          <w:b/>
          <w:i w:val="0"/>
          <w:sz w:val="22"/>
          <w:szCs w:val="22"/>
        </w:rPr>
        <w:t xml:space="preserve"> - All interview statements may be edited for length and clarity.</w:t>
      </w:r>
    </w:p>
    <w:p w14:paraId="13300E44" w14:textId="489EABBC" w:rsidR="005D524A" w:rsidRDefault="00DA3767" w:rsidP="007773E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773E7">
        <w:rPr>
          <w:rFonts w:ascii="Helvetica" w:hAnsi="Helvetica" w:cs="Arial"/>
          <w:b/>
          <w:sz w:val="22"/>
          <w:szCs w:val="22"/>
          <w:u w:val="single"/>
        </w:rPr>
        <w:t>Ron Conaway</w:t>
      </w:r>
      <w:r w:rsidR="005D524A">
        <w:rPr>
          <w:rFonts w:ascii="Helvetica" w:hAnsi="Helvetica" w:cs="Arial"/>
          <w:sz w:val="22"/>
          <w:szCs w:val="22"/>
        </w:rPr>
        <w:t>:</w:t>
      </w:r>
      <w:r w:rsidRPr="005D524A">
        <w:rPr>
          <w:rFonts w:ascii="Helvetica" w:hAnsi="Helvetica" w:cs="Arial"/>
          <w:sz w:val="22"/>
          <w:szCs w:val="22"/>
        </w:rPr>
        <w:t xml:space="preserve"> </w:t>
      </w:r>
      <w:r w:rsidR="005D524A" w:rsidRPr="005D524A">
        <w:rPr>
          <w:rFonts w:ascii="Helvetica" w:hAnsi="Helvetica" w:cs="Arial"/>
          <w:sz w:val="22"/>
          <w:szCs w:val="22"/>
        </w:rPr>
        <w:t>Activities of polymerase II and other enzymes may vary from prep to prep. It’s necessary to optimize reaction conditions by titrating enzyme concentration to define optimal levels</w:t>
      </w:r>
      <w:r w:rsidR="007773E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773E7" w:rsidRPr="007773E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7773E7">
        <w:rPr>
          <w:rFonts w:ascii="Helvetica" w:hAnsi="Helvetica" w:cs="Arial" w:hint="eastAsia"/>
          <w:b/>
          <w:sz w:val="22"/>
          <w:szCs w:val="22"/>
          <w:lang w:eastAsia="zh-CN"/>
        </w:rPr>
        <w:t xml:space="preserve"> [2]</w:t>
      </w:r>
      <w:r w:rsidR="005D524A" w:rsidRPr="005D524A">
        <w:rPr>
          <w:rFonts w:ascii="Helvetica" w:hAnsi="Helvetica" w:cs="Arial"/>
          <w:sz w:val="22"/>
          <w:szCs w:val="22"/>
        </w:rPr>
        <w:t xml:space="preserve">. </w:t>
      </w:r>
    </w:p>
    <w:p w14:paraId="3586D82A" w14:textId="739863AF" w:rsidR="007773E7" w:rsidRPr="007773E7" w:rsidRDefault="007773E7" w:rsidP="007773E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sz w:val="22"/>
          <w:szCs w:val="22"/>
        </w:rPr>
      </w:pPr>
      <w:r w:rsidRPr="007773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Use 4.6.1.</w:t>
      </w:r>
    </w:p>
    <w:p w14:paraId="551722A1" w14:textId="383531AD" w:rsidR="007773E7" w:rsidRPr="005D524A" w:rsidRDefault="007773E7" w:rsidP="007773E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p w14:paraId="5B13527B" w14:textId="540B17D8" w:rsidR="00177B33" w:rsidRDefault="00C61F81" w:rsidP="007773E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773E7">
        <w:rPr>
          <w:rFonts w:ascii="Helvetica" w:hAnsi="Helvetica" w:cs="Arial"/>
          <w:b/>
          <w:sz w:val="22"/>
          <w:szCs w:val="22"/>
          <w:u w:val="single"/>
        </w:rPr>
        <w:t>Joan Conaway</w:t>
      </w:r>
      <w:r w:rsidR="00807065" w:rsidRPr="007773E7">
        <w:rPr>
          <w:rFonts w:ascii="Helvetica" w:hAnsi="Helvetica" w:cs="Arial"/>
          <w:sz w:val="22"/>
          <w:szCs w:val="22"/>
        </w:rPr>
        <w:t xml:space="preserve">: </w:t>
      </w:r>
      <w:r w:rsidR="00E70DC3" w:rsidRPr="00E70DC3">
        <w:rPr>
          <w:rFonts w:ascii="Helvetica" w:hAnsi="Helvetica" w:cs="Arial"/>
          <w:sz w:val="22"/>
          <w:szCs w:val="22"/>
        </w:rPr>
        <w:t xml:space="preserve">It’s important to use radioactive materials safely and avoid contamination. </w:t>
      </w:r>
      <w:r w:rsidR="00807065" w:rsidRPr="00E70DC3">
        <w:rPr>
          <w:rFonts w:ascii="Helvetica" w:hAnsi="Helvetica" w:cs="Arial"/>
          <w:sz w:val="22"/>
          <w:szCs w:val="22"/>
        </w:rPr>
        <w:t xml:space="preserve">Please </w:t>
      </w:r>
      <w:r w:rsidR="00BD043D" w:rsidRPr="00E70DC3">
        <w:rPr>
          <w:rFonts w:ascii="Helvetica" w:hAnsi="Helvetica" w:cs="Arial"/>
          <w:sz w:val="22"/>
          <w:szCs w:val="22"/>
        </w:rPr>
        <w:t xml:space="preserve">make sure to follow your laboratory and institute guidelines before attempting experiments requiring </w:t>
      </w:r>
      <w:r w:rsidR="00417277" w:rsidRPr="00E70DC3">
        <w:rPr>
          <w:rFonts w:ascii="Helvetica" w:hAnsi="Helvetica" w:cs="Arial"/>
          <w:sz w:val="22"/>
          <w:szCs w:val="22"/>
        </w:rPr>
        <w:t>radioactivity</w:t>
      </w:r>
      <w:r w:rsidR="007773E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773E7" w:rsidRPr="007773E7">
        <w:rPr>
          <w:rFonts w:ascii="Helvetica" w:hAnsi="Helvetica" w:cs="Arial" w:hint="eastAsia"/>
          <w:b/>
          <w:sz w:val="22"/>
          <w:szCs w:val="22"/>
          <w:lang w:eastAsia="zh-CN"/>
        </w:rPr>
        <w:t>[1]</w:t>
      </w:r>
      <w:r w:rsidR="007773E7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7773E7" w:rsidRPr="007773E7">
        <w:rPr>
          <w:rFonts w:ascii="Helvetica" w:hAnsi="Helvetica" w:cs="Arial" w:hint="eastAsia"/>
          <w:b/>
          <w:sz w:val="22"/>
          <w:szCs w:val="22"/>
          <w:lang w:eastAsia="zh-CN"/>
        </w:rPr>
        <w:t>[2]</w:t>
      </w:r>
      <w:r w:rsidR="00417277" w:rsidRPr="00E70DC3">
        <w:rPr>
          <w:rFonts w:ascii="Helvetica" w:hAnsi="Helvetica" w:cs="Arial"/>
          <w:sz w:val="22"/>
          <w:szCs w:val="22"/>
        </w:rPr>
        <w:t>.</w:t>
      </w:r>
    </w:p>
    <w:p w14:paraId="6BAF61E1" w14:textId="4DC0D49C" w:rsidR="007773E7" w:rsidRPr="007773E7" w:rsidRDefault="007773E7" w:rsidP="007773E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sz w:val="22"/>
          <w:szCs w:val="22"/>
        </w:rPr>
      </w:pPr>
      <w:r w:rsidRPr="007773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 xml:space="preserve">Use </w:t>
      </w:r>
      <w:r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2.13</w:t>
      </w:r>
      <w:r w:rsidRPr="007773E7">
        <w:rPr>
          <w:rFonts w:ascii="Helvetica" w:hAnsi="Helvetica" w:cs="Arial" w:hint="eastAsia"/>
          <w:i/>
          <w:color w:val="4472C4" w:themeColor="accent1"/>
          <w:sz w:val="22"/>
          <w:szCs w:val="22"/>
          <w:lang w:eastAsia="zh-CN"/>
        </w:rPr>
        <w:t>.1.</w:t>
      </w:r>
    </w:p>
    <w:p w14:paraId="4969675E" w14:textId="37200367" w:rsidR="007773E7" w:rsidRPr="007773E7" w:rsidRDefault="007773E7" w:rsidP="007773E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INTERVIEW</w:t>
      </w:r>
    </w:p>
    <w:sectPr w:rsidR="007773E7" w:rsidRPr="007773E7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Maja Fiket" w:date="2018-09-28T15:00:00Z" w:initials="MF">
    <w:p w14:paraId="1B291F7B" w14:textId="77777777" w:rsidR="007D47E7" w:rsidRPr="00F95819" w:rsidRDefault="007D47E7" w:rsidP="00D94C52">
      <w:pPr>
        <w:pStyle w:val="CommentText"/>
        <w:rPr>
          <w:lang w:val="en-IN"/>
        </w:rPr>
      </w:pPr>
      <w:r>
        <w:rPr>
          <w:rStyle w:val="CommentReference"/>
        </w:rPr>
        <w:annotationRef/>
      </w:r>
      <w:r w:rsidRPr="00F95819">
        <w:rPr>
          <w:lang w:val="en-IN"/>
        </w:rPr>
        <w:t xml:space="preserve">Authors: Please ensure that all authors’ names are spelled correctly and that the affiliations listed here are correct. </w:t>
      </w:r>
    </w:p>
    <w:p w14:paraId="13A97067" w14:textId="77777777" w:rsidR="007D47E7" w:rsidRPr="00F95819" w:rsidRDefault="007D47E7" w:rsidP="00D94C52">
      <w:pPr>
        <w:pStyle w:val="CommentText"/>
        <w:rPr>
          <w:lang w:val="en-IN"/>
        </w:rPr>
      </w:pPr>
    </w:p>
    <w:p w14:paraId="6649D42A" w14:textId="77777777" w:rsidR="007D47E7" w:rsidRPr="00440FFA" w:rsidRDefault="007D47E7" w:rsidP="00D94C52">
      <w:pPr>
        <w:pStyle w:val="CommentText"/>
        <w:rPr>
          <w:color w:val="9B0904"/>
          <w:lang w:val="en-IN"/>
        </w:rPr>
      </w:pPr>
      <w:r w:rsidRPr="00F95819">
        <w:rPr>
          <w:lang w:val="en-IN"/>
        </w:rPr>
        <w:t>This is how your names and affiliations will appear in your video.</w:t>
      </w:r>
      <w:r w:rsidRPr="00440FFA">
        <w:rPr>
          <w:color w:val="9B0904"/>
          <w:lang w:val="en-IN"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649D42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49D42A" w16cid:durableId="2002BB19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EA1BA8" w14:textId="77777777" w:rsidR="00862942" w:rsidRDefault="00862942">
      <w:r>
        <w:separator/>
      </w:r>
    </w:p>
  </w:endnote>
  <w:endnote w:type="continuationSeparator" w:id="0">
    <w:p w14:paraId="6895CC3D" w14:textId="77777777" w:rsidR="00862942" w:rsidRDefault="00862942">
      <w:r>
        <w:continuationSeparator/>
      </w:r>
    </w:p>
  </w:endnote>
  <w:endnote w:type="continuationNotice" w:id="1">
    <w:p w14:paraId="22C897B4" w14:textId="77777777" w:rsidR="00862942" w:rsidRDefault="008629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MS Mincho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7D47E7" w:rsidRDefault="007D47E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7D47E7" w:rsidRDefault="007D47E7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7D47E7" w:rsidRPr="00C70C90" w:rsidRDefault="007D47E7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70432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70432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10D41B" w14:textId="77777777" w:rsidR="00862942" w:rsidRDefault="00862942">
      <w:r>
        <w:separator/>
      </w:r>
    </w:p>
  </w:footnote>
  <w:footnote w:type="continuationSeparator" w:id="0">
    <w:p w14:paraId="1F28902F" w14:textId="77777777" w:rsidR="00862942" w:rsidRDefault="00862942">
      <w:r>
        <w:continuationSeparator/>
      </w:r>
    </w:p>
  </w:footnote>
  <w:footnote w:type="continuationNotice" w:id="1">
    <w:p w14:paraId="3A6894DA" w14:textId="77777777" w:rsidR="00862942" w:rsidRDefault="00862942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586C74" w14:textId="77777777" w:rsidR="00CD0012" w:rsidRPr="00064BFC" w:rsidRDefault="00CD0012" w:rsidP="00CD0012">
    <w:pPr>
      <w:pStyle w:val="Header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1945902F" wp14:editId="1CB92016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7D47E7" w:rsidRPr="006A6324" w:rsidRDefault="007D47E7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2330248"/>
    <w:multiLevelType w:val="multilevel"/>
    <w:tmpl w:val="D42EAA9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hint="default"/>
        <w:b w:val="0"/>
        <w:i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00C294E"/>
    <w:multiLevelType w:val="multilevel"/>
    <w:tmpl w:val="949CA8A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5">
    <w:nsid w:val="23E364B3"/>
    <w:multiLevelType w:val="multilevel"/>
    <w:tmpl w:val="57942290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6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3E33E9F"/>
    <w:multiLevelType w:val="multilevel"/>
    <w:tmpl w:val="7FAED0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</w:rPr>
    </w:lvl>
    <w:lvl w:ilvl="3">
      <w:start w:val="1"/>
      <w:numFmt w:val="decimal"/>
      <w:lvlText w:val="%1.%2)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0" w:firstLine="0"/>
      </w:pPr>
      <w:rPr>
        <w:rFonts w:hint="default"/>
      </w:rPr>
    </w:lvl>
  </w:abstractNum>
  <w:abstractNum w:abstractNumId="24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73818C9"/>
    <w:multiLevelType w:val="multilevel"/>
    <w:tmpl w:val="D42EAA9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hint="default"/>
        <w:b w:val="0"/>
        <w:i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>
    <w:nsid w:val="38931C7B"/>
    <w:multiLevelType w:val="multilevel"/>
    <w:tmpl w:val="001EB9CA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7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3AB859ED"/>
    <w:multiLevelType w:val="multilevel"/>
    <w:tmpl w:val="D91236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2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4D8939F4"/>
    <w:multiLevelType w:val="multilevel"/>
    <w:tmpl w:val="D42EAA9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ascii="Helvetica" w:hAnsi="Helvetica" w:hint="default"/>
        <w:b w:val="0"/>
        <w:i w:val="0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9B4DEC"/>
    <w:multiLevelType w:val="multilevel"/>
    <w:tmpl w:val="AEEAC48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>
    <w:nsid w:val="70040C9B"/>
    <w:multiLevelType w:val="multilevel"/>
    <w:tmpl w:val="C6AAD9E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0"/>
  </w:num>
  <w:num w:numId="4">
    <w:abstractNumId w:val="9"/>
  </w:num>
  <w:num w:numId="5">
    <w:abstractNumId w:val="17"/>
  </w:num>
  <w:num w:numId="6">
    <w:abstractNumId w:val="32"/>
  </w:num>
  <w:num w:numId="7">
    <w:abstractNumId w:val="5"/>
  </w:num>
  <w:num w:numId="8">
    <w:abstractNumId w:val="20"/>
  </w:num>
  <w:num w:numId="9">
    <w:abstractNumId w:val="34"/>
  </w:num>
  <w:num w:numId="10">
    <w:abstractNumId w:val="41"/>
  </w:num>
  <w:num w:numId="11">
    <w:abstractNumId w:val="27"/>
  </w:num>
  <w:num w:numId="12">
    <w:abstractNumId w:val="36"/>
  </w:num>
  <w:num w:numId="13">
    <w:abstractNumId w:val="28"/>
  </w:num>
  <w:num w:numId="14">
    <w:abstractNumId w:val="21"/>
  </w:num>
  <w:num w:numId="15">
    <w:abstractNumId w:val="29"/>
  </w:num>
  <w:num w:numId="16">
    <w:abstractNumId w:val="1"/>
  </w:num>
  <w:num w:numId="17">
    <w:abstractNumId w:val="7"/>
  </w:num>
  <w:num w:numId="18">
    <w:abstractNumId w:val="19"/>
  </w:num>
  <w:num w:numId="19">
    <w:abstractNumId w:val="3"/>
  </w:num>
  <w:num w:numId="20">
    <w:abstractNumId w:val="4"/>
  </w:num>
  <w:num w:numId="21">
    <w:abstractNumId w:val="42"/>
  </w:num>
  <w:num w:numId="22">
    <w:abstractNumId w:val="18"/>
  </w:num>
  <w:num w:numId="23">
    <w:abstractNumId w:val="13"/>
  </w:num>
  <w:num w:numId="24">
    <w:abstractNumId w:val="11"/>
  </w:num>
  <w:num w:numId="25">
    <w:abstractNumId w:val="0"/>
  </w:num>
  <w:num w:numId="26">
    <w:abstractNumId w:val="43"/>
  </w:num>
  <w:num w:numId="27">
    <w:abstractNumId w:val="33"/>
  </w:num>
  <w:num w:numId="28">
    <w:abstractNumId w:val="22"/>
  </w:num>
  <w:num w:numId="29">
    <w:abstractNumId w:val="12"/>
  </w:num>
  <w:num w:numId="30">
    <w:abstractNumId w:val="6"/>
  </w:num>
  <w:num w:numId="31">
    <w:abstractNumId w:val="30"/>
  </w:num>
  <w:num w:numId="32">
    <w:abstractNumId w:val="35"/>
  </w:num>
  <w:num w:numId="33">
    <w:abstractNumId w:val="24"/>
  </w:num>
  <w:num w:numId="34">
    <w:abstractNumId w:val="38"/>
  </w:num>
  <w:num w:numId="35">
    <w:abstractNumId w:val="37"/>
  </w:num>
  <w:num w:numId="36">
    <w:abstractNumId w:val="23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0" w:firstLine="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)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)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)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)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)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)%3.%4.%5.%6.%7.%8.%9."/>
        <w:lvlJc w:val="left"/>
        <w:pPr>
          <w:ind w:left="0" w:firstLine="0"/>
        </w:pPr>
        <w:rPr>
          <w:rFonts w:hint="default"/>
        </w:rPr>
      </w:lvl>
    </w:lvlOverride>
  </w:num>
  <w:num w:numId="37">
    <w:abstractNumId w:val="23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0" w:firstLine="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)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)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)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)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)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)%3.%4.%5.%6.%7.%8.%9."/>
        <w:lvlJc w:val="left"/>
        <w:pPr>
          <w:ind w:left="0" w:firstLine="0"/>
        </w:pPr>
        <w:rPr>
          <w:rFonts w:hint="default"/>
        </w:rPr>
      </w:lvl>
    </w:lvlOverride>
  </w:num>
  <w:num w:numId="38">
    <w:abstractNumId w:val="23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0" w:firstLine="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)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)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)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)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)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)%3.%4.%5.%6.%7.%8.%9."/>
        <w:lvlJc w:val="left"/>
        <w:pPr>
          <w:ind w:left="0" w:firstLine="0"/>
        </w:pPr>
        <w:rPr>
          <w:rFonts w:hint="default"/>
        </w:rPr>
      </w:lvl>
    </w:lvlOverride>
  </w:num>
  <w:num w:numId="39">
    <w:abstractNumId w:val="31"/>
  </w:num>
  <w:num w:numId="40">
    <w:abstractNumId w:val="15"/>
  </w:num>
  <w:num w:numId="41">
    <w:abstractNumId w:val="26"/>
  </w:num>
  <w:num w:numId="42">
    <w:abstractNumId w:val="40"/>
  </w:num>
  <w:num w:numId="43">
    <w:abstractNumId w:val="14"/>
  </w:num>
  <w:num w:numId="44">
    <w:abstractNumId w:val="39"/>
  </w:num>
  <w:num w:numId="45">
    <w:abstractNumId w:val="25"/>
  </w:num>
  <w:num w:numId="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DQ3NTE2NLQwNjBX0lEKTi0uzszPAykwqgUA6N62iiwAAAA="/>
  </w:docVars>
  <w:rsids>
    <w:rsidRoot w:val="008D58EC"/>
    <w:rsid w:val="00003AE0"/>
    <w:rsid w:val="00003C8B"/>
    <w:rsid w:val="000051DE"/>
    <w:rsid w:val="00005E61"/>
    <w:rsid w:val="0001033B"/>
    <w:rsid w:val="000114A4"/>
    <w:rsid w:val="00012265"/>
    <w:rsid w:val="000125AB"/>
    <w:rsid w:val="0001266D"/>
    <w:rsid w:val="00012DAF"/>
    <w:rsid w:val="000134C9"/>
    <w:rsid w:val="00013862"/>
    <w:rsid w:val="0001490A"/>
    <w:rsid w:val="00015751"/>
    <w:rsid w:val="000163F8"/>
    <w:rsid w:val="0001735C"/>
    <w:rsid w:val="00017CFB"/>
    <w:rsid w:val="00022BBD"/>
    <w:rsid w:val="00023E22"/>
    <w:rsid w:val="00025731"/>
    <w:rsid w:val="00025DE9"/>
    <w:rsid w:val="000262E5"/>
    <w:rsid w:val="00026916"/>
    <w:rsid w:val="00027498"/>
    <w:rsid w:val="000276A7"/>
    <w:rsid w:val="0002785D"/>
    <w:rsid w:val="000315B7"/>
    <w:rsid w:val="00033263"/>
    <w:rsid w:val="000346C6"/>
    <w:rsid w:val="0003552D"/>
    <w:rsid w:val="000357E2"/>
    <w:rsid w:val="00036220"/>
    <w:rsid w:val="00037053"/>
    <w:rsid w:val="000375C9"/>
    <w:rsid w:val="000403B6"/>
    <w:rsid w:val="00040576"/>
    <w:rsid w:val="00040EDE"/>
    <w:rsid w:val="0004165C"/>
    <w:rsid w:val="00042F4E"/>
    <w:rsid w:val="00043807"/>
    <w:rsid w:val="0004393F"/>
    <w:rsid w:val="00043E43"/>
    <w:rsid w:val="000456D4"/>
    <w:rsid w:val="00045FCD"/>
    <w:rsid w:val="0004699D"/>
    <w:rsid w:val="00047D68"/>
    <w:rsid w:val="00050076"/>
    <w:rsid w:val="00051276"/>
    <w:rsid w:val="00051E8B"/>
    <w:rsid w:val="00052710"/>
    <w:rsid w:val="00054B20"/>
    <w:rsid w:val="00056521"/>
    <w:rsid w:val="00056805"/>
    <w:rsid w:val="000574FC"/>
    <w:rsid w:val="000579F5"/>
    <w:rsid w:val="00057F10"/>
    <w:rsid w:val="00060B8C"/>
    <w:rsid w:val="000610A4"/>
    <w:rsid w:val="00061C48"/>
    <w:rsid w:val="00062599"/>
    <w:rsid w:val="00062673"/>
    <w:rsid w:val="00062859"/>
    <w:rsid w:val="000639B8"/>
    <w:rsid w:val="00063FEB"/>
    <w:rsid w:val="00065783"/>
    <w:rsid w:val="00070066"/>
    <w:rsid w:val="0007080C"/>
    <w:rsid w:val="00071297"/>
    <w:rsid w:val="000712E4"/>
    <w:rsid w:val="000728D1"/>
    <w:rsid w:val="000729E5"/>
    <w:rsid w:val="00072F87"/>
    <w:rsid w:val="00073645"/>
    <w:rsid w:val="000738B3"/>
    <w:rsid w:val="00073AFE"/>
    <w:rsid w:val="00074929"/>
    <w:rsid w:val="0007534B"/>
    <w:rsid w:val="00076033"/>
    <w:rsid w:val="0007675C"/>
    <w:rsid w:val="000772FB"/>
    <w:rsid w:val="00082A22"/>
    <w:rsid w:val="00082D4C"/>
    <w:rsid w:val="000830A7"/>
    <w:rsid w:val="00083655"/>
    <w:rsid w:val="00083792"/>
    <w:rsid w:val="00083CAD"/>
    <w:rsid w:val="00084A80"/>
    <w:rsid w:val="00084B47"/>
    <w:rsid w:val="00085164"/>
    <w:rsid w:val="000851AE"/>
    <w:rsid w:val="0008541C"/>
    <w:rsid w:val="00090BAC"/>
    <w:rsid w:val="00093943"/>
    <w:rsid w:val="00097432"/>
    <w:rsid w:val="000A43C1"/>
    <w:rsid w:val="000A476C"/>
    <w:rsid w:val="000A5B6C"/>
    <w:rsid w:val="000A6016"/>
    <w:rsid w:val="000B0211"/>
    <w:rsid w:val="000B0B1A"/>
    <w:rsid w:val="000B15C1"/>
    <w:rsid w:val="000B2732"/>
    <w:rsid w:val="000B36AC"/>
    <w:rsid w:val="000B4E9A"/>
    <w:rsid w:val="000B4F8D"/>
    <w:rsid w:val="000B7BB8"/>
    <w:rsid w:val="000C463B"/>
    <w:rsid w:val="000C6FCF"/>
    <w:rsid w:val="000C7506"/>
    <w:rsid w:val="000C7536"/>
    <w:rsid w:val="000C79F0"/>
    <w:rsid w:val="000C7E39"/>
    <w:rsid w:val="000D065F"/>
    <w:rsid w:val="000D114A"/>
    <w:rsid w:val="000D120B"/>
    <w:rsid w:val="000D1575"/>
    <w:rsid w:val="000D17E8"/>
    <w:rsid w:val="000D23BC"/>
    <w:rsid w:val="000D294F"/>
    <w:rsid w:val="000D2C59"/>
    <w:rsid w:val="000D35D9"/>
    <w:rsid w:val="000D3721"/>
    <w:rsid w:val="000D4839"/>
    <w:rsid w:val="000D4B0B"/>
    <w:rsid w:val="000D561E"/>
    <w:rsid w:val="000D5ABC"/>
    <w:rsid w:val="000D6E94"/>
    <w:rsid w:val="000D7DDF"/>
    <w:rsid w:val="000E056A"/>
    <w:rsid w:val="000E20CB"/>
    <w:rsid w:val="000E2A43"/>
    <w:rsid w:val="000E48A2"/>
    <w:rsid w:val="000E4936"/>
    <w:rsid w:val="000E7E91"/>
    <w:rsid w:val="000F0108"/>
    <w:rsid w:val="000F0711"/>
    <w:rsid w:val="000F19BF"/>
    <w:rsid w:val="000F2608"/>
    <w:rsid w:val="000F38FA"/>
    <w:rsid w:val="000F3AC9"/>
    <w:rsid w:val="000F4FCF"/>
    <w:rsid w:val="000F579C"/>
    <w:rsid w:val="000F6AC3"/>
    <w:rsid w:val="000F6FDB"/>
    <w:rsid w:val="000F7890"/>
    <w:rsid w:val="0010152A"/>
    <w:rsid w:val="00101ABA"/>
    <w:rsid w:val="0010246F"/>
    <w:rsid w:val="001025DF"/>
    <w:rsid w:val="001044D2"/>
    <w:rsid w:val="001058C5"/>
    <w:rsid w:val="00105B39"/>
    <w:rsid w:val="00106DAD"/>
    <w:rsid w:val="00106F46"/>
    <w:rsid w:val="0010796C"/>
    <w:rsid w:val="00107C33"/>
    <w:rsid w:val="00110623"/>
    <w:rsid w:val="001115D1"/>
    <w:rsid w:val="0011202F"/>
    <w:rsid w:val="0011213D"/>
    <w:rsid w:val="00112941"/>
    <w:rsid w:val="00114482"/>
    <w:rsid w:val="001159C9"/>
    <w:rsid w:val="00120A2E"/>
    <w:rsid w:val="00121B9C"/>
    <w:rsid w:val="0012374D"/>
    <w:rsid w:val="00124E30"/>
    <w:rsid w:val="00125924"/>
    <w:rsid w:val="001261E2"/>
    <w:rsid w:val="00126973"/>
    <w:rsid w:val="00126A58"/>
    <w:rsid w:val="00130450"/>
    <w:rsid w:val="0013077C"/>
    <w:rsid w:val="00130C82"/>
    <w:rsid w:val="00131ABD"/>
    <w:rsid w:val="00133B8A"/>
    <w:rsid w:val="00134BCA"/>
    <w:rsid w:val="00135571"/>
    <w:rsid w:val="00137C26"/>
    <w:rsid w:val="00140354"/>
    <w:rsid w:val="00141218"/>
    <w:rsid w:val="001456C9"/>
    <w:rsid w:val="0014647A"/>
    <w:rsid w:val="001464B6"/>
    <w:rsid w:val="00146915"/>
    <w:rsid w:val="001510CF"/>
    <w:rsid w:val="00151119"/>
    <w:rsid w:val="00151824"/>
    <w:rsid w:val="001525A6"/>
    <w:rsid w:val="001531EC"/>
    <w:rsid w:val="00154837"/>
    <w:rsid w:val="00155036"/>
    <w:rsid w:val="0015507B"/>
    <w:rsid w:val="00155B12"/>
    <w:rsid w:val="00156EEF"/>
    <w:rsid w:val="00157C72"/>
    <w:rsid w:val="0016250E"/>
    <w:rsid w:val="00162B8A"/>
    <w:rsid w:val="00162D51"/>
    <w:rsid w:val="001649D8"/>
    <w:rsid w:val="00166EC6"/>
    <w:rsid w:val="0016763A"/>
    <w:rsid w:val="00173A18"/>
    <w:rsid w:val="00174DFA"/>
    <w:rsid w:val="00174F1B"/>
    <w:rsid w:val="00175B49"/>
    <w:rsid w:val="001768C3"/>
    <w:rsid w:val="00177B33"/>
    <w:rsid w:val="00180AA3"/>
    <w:rsid w:val="00180F8D"/>
    <w:rsid w:val="001819E3"/>
    <w:rsid w:val="00182A5E"/>
    <w:rsid w:val="00183B9A"/>
    <w:rsid w:val="00183E42"/>
    <w:rsid w:val="00184106"/>
    <w:rsid w:val="00184EF9"/>
    <w:rsid w:val="0018707F"/>
    <w:rsid w:val="00191527"/>
    <w:rsid w:val="00191A77"/>
    <w:rsid w:val="00191CF6"/>
    <w:rsid w:val="00193643"/>
    <w:rsid w:val="00195462"/>
    <w:rsid w:val="001A03C2"/>
    <w:rsid w:val="001A0889"/>
    <w:rsid w:val="001A0E48"/>
    <w:rsid w:val="001A2292"/>
    <w:rsid w:val="001A3348"/>
    <w:rsid w:val="001A3F48"/>
    <w:rsid w:val="001A4680"/>
    <w:rsid w:val="001A5DA9"/>
    <w:rsid w:val="001A69F5"/>
    <w:rsid w:val="001B0959"/>
    <w:rsid w:val="001B1F4E"/>
    <w:rsid w:val="001B3024"/>
    <w:rsid w:val="001B3439"/>
    <w:rsid w:val="001B34ED"/>
    <w:rsid w:val="001B451C"/>
    <w:rsid w:val="001B5C46"/>
    <w:rsid w:val="001B5DA3"/>
    <w:rsid w:val="001B7507"/>
    <w:rsid w:val="001B75CE"/>
    <w:rsid w:val="001C27A2"/>
    <w:rsid w:val="001C2B56"/>
    <w:rsid w:val="001C659F"/>
    <w:rsid w:val="001C6B4E"/>
    <w:rsid w:val="001C7BBC"/>
    <w:rsid w:val="001D0C6C"/>
    <w:rsid w:val="001D10EC"/>
    <w:rsid w:val="001D3644"/>
    <w:rsid w:val="001D5C78"/>
    <w:rsid w:val="001D61E5"/>
    <w:rsid w:val="001D62FD"/>
    <w:rsid w:val="001D75C8"/>
    <w:rsid w:val="001D7896"/>
    <w:rsid w:val="001E230F"/>
    <w:rsid w:val="001E2311"/>
    <w:rsid w:val="001E50ED"/>
    <w:rsid w:val="001E52A3"/>
    <w:rsid w:val="001F0890"/>
    <w:rsid w:val="001F1B75"/>
    <w:rsid w:val="001F21A0"/>
    <w:rsid w:val="001F4984"/>
    <w:rsid w:val="001F5276"/>
    <w:rsid w:val="001F62A5"/>
    <w:rsid w:val="0020048C"/>
    <w:rsid w:val="0020051F"/>
    <w:rsid w:val="00201097"/>
    <w:rsid w:val="00201CDB"/>
    <w:rsid w:val="002020DA"/>
    <w:rsid w:val="0020217C"/>
    <w:rsid w:val="00202334"/>
    <w:rsid w:val="002036CA"/>
    <w:rsid w:val="00205094"/>
    <w:rsid w:val="00210019"/>
    <w:rsid w:val="0021014D"/>
    <w:rsid w:val="00210ABC"/>
    <w:rsid w:val="00212E31"/>
    <w:rsid w:val="002136E4"/>
    <w:rsid w:val="0021430E"/>
    <w:rsid w:val="002146A6"/>
    <w:rsid w:val="002154E6"/>
    <w:rsid w:val="002156CB"/>
    <w:rsid w:val="0022140E"/>
    <w:rsid w:val="00222C00"/>
    <w:rsid w:val="0022368B"/>
    <w:rsid w:val="00226246"/>
    <w:rsid w:val="00227496"/>
    <w:rsid w:val="00227E0B"/>
    <w:rsid w:val="0023082E"/>
    <w:rsid w:val="002315DF"/>
    <w:rsid w:val="002402F4"/>
    <w:rsid w:val="00240912"/>
    <w:rsid w:val="002410E4"/>
    <w:rsid w:val="002411EF"/>
    <w:rsid w:val="00241A75"/>
    <w:rsid w:val="00244446"/>
    <w:rsid w:val="00244651"/>
    <w:rsid w:val="0024472D"/>
    <w:rsid w:val="0024690B"/>
    <w:rsid w:val="00247BFF"/>
    <w:rsid w:val="00247EB8"/>
    <w:rsid w:val="00250069"/>
    <w:rsid w:val="002504D6"/>
    <w:rsid w:val="002505ED"/>
    <w:rsid w:val="002509FF"/>
    <w:rsid w:val="00251A74"/>
    <w:rsid w:val="0025310D"/>
    <w:rsid w:val="002544F1"/>
    <w:rsid w:val="0025661D"/>
    <w:rsid w:val="00260B2C"/>
    <w:rsid w:val="00261168"/>
    <w:rsid w:val="00263983"/>
    <w:rsid w:val="00264112"/>
    <w:rsid w:val="002641C1"/>
    <w:rsid w:val="0026433D"/>
    <w:rsid w:val="00265C44"/>
    <w:rsid w:val="00265F51"/>
    <w:rsid w:val="00267384"/>
    <w:rsid w:val="00270221"/>
    <w:rsid w:val="00270AA9"/>
    <w:rsid w:val="00271060"/>
    <w:rsid w:val="002724E3"/>
    <w:rsid w:val="00274F4B"/>
    <w:rsid w:val="002752DB"/>
    <w:rsid w:val="00275611"/>
    <w:rsid w:val="00275651"/>
    <w:rsid w:val="00275994"/>
    <w:rsid w:val="00277C90"/>
    <w:rsid w:val="00277FD1"/>
    <w:rsid w:val="0028037F"/>
    <w:rsid w:val="0028088D"/>
    <w:rsid w:val="00281CC2"/>
    <w:rsid w:val="00283E3E"/>
    <w:rsid w:val="00284490"/>
    <w:rsid w:val="00284663"/>
    <w:rsid w:val="0028663F"/>
    <w:rsid w:val="002868C4"/>
    <w:rsid w:val="00287FDA"/>
    <w:rsid w:val="002912F7"/>
    <w:rsid w:val="002957DF"/>
    <w:rsid w:val="002A2D18"/>
    <w:rsid w:val="002A486F"/>
    <w:rsid w:val="002A5BD5"/>
    <w:rsid w:val="002A61BD"/>
    <w:rsid w:val="002A7D3A"/>
    <w:rsid w:val="002B0D88"/>
    <w:rsid w:val="002B0EE1"/>
    <w:rsid w:val="002B13E2"/>
    <w:rsid w:val="002B26D4"/>
    <w:rsid w:val="002B440B"/>
    <w:rsid w:val="002B55D9"/>
    <w:rsid w:val="002B589F"/>
    <w:rsid w:val="002C039C"/>
    <w:rsid w:val="002C3297"/>
    <w:rsid w:val="002C3A72"/>
    <w:rsid w:val="002C3E67"/>
    <w:rsid w:val="002C4713"/>
    <w:rsid w:val="002C4EAB"/>
    <w:rsid w:val="002C54DB"/>
    <w:rsid w:val="002C5D80"/>
    <w:rsid w:val="002C6593"/>
    <w:rsid w:val="002C700B"/>
    <w:rsid w:val="002D023D"/>
    <w:rsid w:val="002D0C53"/>
    <w:rsid w:val="002D0E93"/>
    <w:rsid w:val="002D113E"/>
    <w:rsid w:val="002D1764"/>
    <w:rsid w:val="002D1E4E"/>
    <w:rsid w:val="002D52A1"/>
    <w:rsid w:val="002D52A8"/>
    <w:rsid w:val="002D5BB5"/>
    <w:rsid w:val="002D5FEA"/>
    <w:rsid w:val="002D6086"/>
    <w:rsid w:val="002D7C68"/>
    <w:rsid w:val="002E0F2E"/>
    <w:rsid w:val="002E1421"/>
    <w:rsid w:val="002E14AC"/>
    <w:rsid w:val="002E29D3"/>
    <w:rsid w:val="002E394C"/>
    <w:rsid w:val="002E510A"/>
    <w:rsid w:val="002E58B2"/>
    <w:rsid w:val="002E5B15"/>
    <w:rsid w:val="002E5D03"/>
    <w:rsid w:val="002E6057"/>
    <w:rsid w:val="002E70A7"/>
    <w:rsid w:val="002E7521"/>
    <w:rsid w:val="002E7E7E"/>
    <w:rsid w:val="002F029B"/>
    <w:rsid w:val="002F0B77"/>
    <w:rsid w:val="002F18D7"/>
    <w:rsid w:val="002F244C"/>
    <w:rsid w:val="002F2F7E"/>
    <w:rsid w:val="002F3829"/>
    <w:rsid w:val="002F4BEC"/>
    <w:rsid w:val="002F54EA"/>
    <w:rsid w:val="002F5ED6"/>
    <w:rsid w:val="002F790E"/>
    <w:rsid w:val="002F7F0E"/>
    <w:rsid w:val="0030286E"/>
    <w:rsid w:val="00302883"/>
    <w:rsid w:val="00303154"/>
    <w:rsid w:val="003033FE"/>
    <w:rsid w:val="003036C1"/>
    <w:rsid w:val="00303A51"/>
    <w:rsid w:val="00303EC8"/>
    <w:rsid w:val="00305187"/>
    <w:rsid w:val="0030602F"/>
    <w:rsid w:val="0030618C"/>
    <w:rsid w:val="00306515"/>
    <w:rsid w:val="003065CB"/>
    <w:rsid w:val="00306A52"/>
    <w:rsid w:val="00307C9A"/>
    <w:rsid w:val="00311345"/>
    <w:rsid w:val="00311D3C"/>
    <w:rsid w:val="003138D4"/>
    <w:rsid w:val="0031475B"/>
    <w:rsid w:val="003165AA"/>
    <w:rsid w:val="003176C4"/>
    <w:rsid w:val="0031792C"/>
    <w:rsid w:val="00320206"/>
    <w:rsid w:val="00320994"/>
    <w:rsid w:val="00320CF0"/>
    <w:rsid w:val="003217AC"/>
    <w:rsid w:val="00322C71"/>
    <w:rsid w:val="00323FA7"/>
    <w:rsid w:val="00324ECC"/>
    <w:rsid w:val="0032591C"/>
    <w:rsid w:val="00326A1A"/>
    <w:rsid w:val="00326EDD"/>
    <w:rsid w:val="00326F34"/>
    <w:rsid w:val="00327342"/>
    <w:rsid w:val="00327DD5"/>
    <w:rsid w:val="003301D3"/>
    <w:rsid w:val="003301E7"/>
    <w:rsid w:val="0033038C"/>
    <w:rsid w:val="00330C41"/>
    <w:rsid w:val="00330F1B"/>
    <w:rsid w:val="00335C3D"/>
    <w:rsid w:val="00336C61"/>
    <w:rsid w:val="00337503"/>
    <w:rsid w:val="00337C5F"/>
    <w:rsid w:val="003402E4"/>
    <w:rsid w:val="003414B9"/>
    <w:rsid w:val="00341E16"/>
    <w:rsid w:val="003426CE"/>
    <w:rsid w:val="00342D7B"/>
    <w:rsid w:val="00344417"/>
    <w:rsid w:val="0034458C"/>
    <w:rsid w:val="00345832"/>
    <w:rsid w:val="0034684D"/>
    <w:rsid w:val="0034693F"/>
    <w:rsid w:val="0035154A"/>
    <w:rsid w:val="00351D18"/>
    <w:rsid w:val="003521A1"/>
    <w:rsid w:val="003527B7"/>
    <w:rsid w:val="003537DC"/>
    <w:rsid w:val="0035408B"/>
    <w:rsid w:val="00354BAE"/>
    <w:rsid w:val="003608C1"/>
    <w:rsid w:val="00360D61"/>
    <w:rsid w:val="00360DEE"/>
    <w:rsid w:val="00360E96"/>
    <w:rsid w:val="0036151C"/>
    <w:rsid w:val="00362B97"/>
    <w:rsid w:val="0036326E"/>
    <w:rsid w:val="00364620"/>
    <w:rsid w:val="003655F1"/>
    <w:rsid w:val="00365B36"/>
    <w:rsid w:val="00366609"/>
    <w:rsid w:val="00366D29"/>
    <w:rsid w:val="00367B40"/>
    <w:rsid w:val="00367CAE"/>
    <w:rsid w:val="00371A5C"/>
    <w:rsid w:val="003726C8"/>
    <w:rsid w:val="003728C0"/>
    <w:rsid w:val="00374432"/>
    <w:rsid w:val="00375953"/>
    <w:rsid w:val="00376974"/>
    <w:rsid w:val="00377AB7"/>
    <w:rsid w:val="003822EF"/>
    <w:rsid w:val="003827B3"/>
    <w:rsid w:val="00382B71"/>
    <w:rsid w:val="00382E29"/>
    <w:rsid w:val="003830E6"/>
    <w:rsid w:val="00383207"/>
    <w:rsid w:val="003843AA"/>
    <w:rsid w:val="00384A6B"/>
    <w:rsid w:val="00386708"/>
    <w:rsid w:val="00387459"/>
    <w:rsid w:val="003929E0"/>
    <w:rsid w:val="00393B2C"/>
    <w:rsid w:val="00393DE0"/>
    <w:rsid w:val="0039478D"/>
    <w:rsid w:val="00395684"/>
    <w:rsid w:val="0039599A"/>
    <w:rsid w:val="003968E2"/>
    <w:rsid w:val="00397574"/>
    <w:rsid w:val="00397B54"/>
    <w:rsid w:val="003A0E68"/>
    <w:rsid w:val="003A1109"/>
    <w:rsid w:val="003A26DE"/>
    <w:rsid w:val="003A315C"/>
    <w:rsid w:val="003A33F4"/>
    <w:rsid w:val="003A49C2"/>
    <w:rsid w:val="003A4E66"/>
    <w:rsid w:val="003A549E"/>
    <w:rsid w:val="003A555B"/>
    <w:rsid w:val="003A6011"/>
    <w:rsid w:val="003A60CE"/>
    <w:rsid w:val="003A644A"/>
    <w:rsid w:val="003A6B32"/>
    <w:rsid w:val="003B02DB"/>
    <w:rsid w:val="003B0490"/>
    <w:rsid w:val="003B0682"/>
    <w:rsid w:val="003B28E8"/>
    <w:rsid w:val="003B2E47"/>
    <w:rsid w:val="003B409E"/>
    <w:rsid w:val="003B43CD"/>
    <w:rsid w:val="003B5E26"/>
    <w:rsid w:val="003B7D3D"/>
    <w:rsid w:val="003C005A"/>
    <w:rsid w:val="003C0632"/>
    <w:rsid w:val="003C4BAD"/>
    <w:rsid w:val="003C4D0B"/>
    <w:rsid w:val="003C54F5"/>
    <w:rsid w:val="003C64BC"/>
    <w:rsid w:val="003C6C4A"/>
    <w:rsid w:val="003D0847"/>
    <w:rsid w:val="003D253E"/>
    <w:rsid w:val="003D4008"/>
    <w:rsid w:val="003D4B17"/>
    <w:rsid w:val="003D4E83"/>
    <w:rsid w:val="003D6654"/>
    <w:rsid w:val="003D6D14"/>
    <w:rsid w:val="003D758C"/>
    <w:rsid w:val="003E0058"/>
    <w:rsid w:val="003E1274"/>
    <w:rsid w:val="003E171F"/>
    <w:rsid w:val="003E269E"/>
    <w:rsid w:val="003E2BC9"/>
    <w:rsid w:val="003E4E03"/>
    <w:rsid w:val="003E65C0"/>
    <w:rsid w:val="003E7791"/>
    <w:rsid w:val="003F046C"/>
    <w:rsid w:val="003F053A"/>
    <w:rsid w:val="003F0E44"/>
    <w:rsid w:val="003F2067"/>
    <w:rsid w:val="003F25F4"/>
    <w:rsid w:val="003F2A19"/>
    <w:rsid w:val="003F5B1E"/>
    <w:rsid w:val="0040264B"/>
    <w:rsid w:val="00402B6A"/>
    <w:rsid w:val="00402B91"/>
    <w:rsid w:val="00402DF2"/>
    <w:rsid w:val="00402F16"/>
    <w:rsid w:val="00403485"/>
    <w:rsid w:val="00403C97"/>
    <w:rsid w:val="00404DBD"/>
    <w:rsid w:val="00405457"/>
    <w:rsid w:val="00410B24"/>
    <w:rsid w:val="004134E7"/>
    <w:rsid w:val="004139C8"/>
    <w:rsid w:val="00414B4F"/>
    <w:rsid w:val="00417277"/>
    <w:rsid w:val="00422B33"/>
    <w:rsid w:val="0042372B"/>
    <w:rsid w:val="00424A85"/>
    <w:rsid w:val="00425A63"/>
    <w:rsid w:val="00426444"/>
    <w:rsid w:val="004269BA"/>
    <w:rsid w:val="004276EB"/>
    <w:rsid w:val="00431820"/>
    <w:rsid w:val="00432F59"/>
    <w:rsid w:val="004338FA"/>
    <w:rsid w:val="00435A23"/>
    <w:rsid w:val="004367C9"/>
    <w:rsid w:val="00436929"/>
    <w:rsid w:val="00436CC8"/>
    <w:rsid w:val="00436F5A"/>
    <w:rsid w:val="004404BD"/>
    <w:rsid w:val="00440C81"/>
    <w:rsid w:val="00440E1F"/>
    <w:rsid w:val="00440FFA"/>
    <w:rsid w:val="004410D6"/>
    <w:rsid w:val="00442A4E"/>
    <w:rsid w:val="00444413"/>
    <w:rsid w:val="0044534D"/>
    <w:rsid w:val="00446638"/>
    <w:rsid w:val="004466ED"/>
    <w:rsid w:val="004478EB"/>
    <w:rsid w:val="00450036"/>
    <w:rsid w:val="004507DC"/>
    <w:rsid w:val="00450B27"/>
    <w:rsid w:val="00452069"/>
    <w:rsid w:val="00453116"/>
    <w:rsid w:val="00453CBF"/>
    <w:rsid w:val="004544A7"/>
    <w:rsid w:val="004553FF"/>
    <w:rsid w:val="00455412"/>
    <w:rsid w:val="004554E1"/>
    <w:rsid w:val="00455510"/>
    <w:rsid w:val="00455D07"/>
    <w:rsid w:val="004566C5"/>
    <w:rsid w:val="00456A5D"/>
    <w:rsid w:val="00460A87"/>
    <w:rsid w:val="00460D9F"/>
    <w:rsid w:val="00461539"/>
    <w:rsid w:val="004617D0"/>
    <w:rsid w:val="004619C4"/>
    <w:rsid w:val="00463681"/>
    <w:rsid w:val="00463B4A"/>
    <w:rsid w:val="00463DB4"/>
    <w:rsid w:val="00464A5A"/>
    <w:rsid w:val="00470960"/>
    <w:rsid w:val="00470AF8"/>
    <w:rsid w:val="00471F76"/>
    <w:rsid w:val="00472752"/>
    <w:rsid w:val="0047306D"/>
    <w:rsid w:val="00473EF9"/>
    <w:rsid w:val="00474E18"/>
    <w:rsid w:val="00475C3C"/>
    <w:rsid w:val="00475E7A"/>
    <w:rsid w:val="004810E6"/>
    <w:rsid w:val="00481537"/>
    <w:rsid w:val="00482D4C"/>
    <w:rsid w:val="00483E75"/>
    <w:rsid w:val="00483FD4"/>
    <w:rsid w:val="004855E2"/>
    <w:rsid w:val="00485B61"/>
    <w:rsid w:val="004862E2"/>
    <w:rsid w:val="00486EF5"/>
    <w:rsid w:val="00487FC3"/>
    <w:rsid w:val="00492125"/>
    <w:rsid w:val="00492646"/>
    <w:rsid w:val="00493EE6"/>
    <w:rsid w:val="00494861"/>
    <w:rsid w:val="00496577"/>
    <w:rsid w:val="004A0B54"/>
    <w:rsid w:val="004A174E"/>
    <w:rsid w:val="004A214C"/>
    <w:rsid w:val="004A263C"/>
    <w:rsid w:val="004A35AF"/>
    <w:rsid w:val="004A5001"/>
    <w:rsid w:val="004A52BE"/>
    <w:rsid w:val="004A56AF"/>
    <w:rsid w:val="004A583C"/>
    <w:rsid w:val="004A5B8D"/>
    <w:rsid w:val="004A6082"/>
    <w:rsid w:val="004A6472"/>
    <w:rsid w:val="004A687E"/>
    <w:rsid w:val="004A69B4"/>
    <w:rsid w:val="004B0405"/>
    <w:rsid w:val="004B0419"/>
    <w:rsid w:val="004B062B"/>
    <w:rsid w:val="004B18E9"/>
    <w:rsid w:val="004B1D33"/>
    <w:rsid w:val="004B3601"/>
    <w:rsid w:val="004B3782"/>
    <w:rsid w:val="004B6CFC"/>
    <w:rsid w:val="004C0E6D"/>
    <w:rsid w:val="004C1095"/>
    <w:rsid w:val="004C2DAD"/>
    <w:rsid w:val="004C3209"/>
    <w:rsid w:val="004C33B4"/>
    <w:rsid w:val="004C3623"/>
    <w:rsid w:val="004C440E"/>
    <w:rsid w:val="004C6ADF"/>
    <w:rsid w:val="004C713D"/>
    <w:rsid w:val="004D0F50"/>
    <w:rsid w:val="004D1A90"/>
    <w:rsid w:val="004D2914"/>
    <w:rsid w:val="004D7728"/>
    <w:rsid w:val="004D796C"/>
    <w:rsid w:val="004E2BE1"/>
    <w:rsid w:val="004E35F1"/>
    <w:rsid w:val="004E3A02"/>
    <w:rsid w:val="004E3F8E"/>
    <w:rsid w:val="004E409B"/>
    <w:rsid w:val="004E4968"/>
    <w:rsid w:val="004E4D41"/>
    <w:rsid w:val="004E56D6"/>
    <w:rsid w:val="004E6323"/>
    <w:rsid w:val="004E654E"/>
    <w:rsid w:val="004E6595"/>
    <w:rsid w:val="004E6D49"/>
    <w:rsid w:val="004E71BF"/>
    <w:rsid w:val="004E7CF6"/>
    <w:rsid w:val="004F0A5A"/>
    <w:rsid w:val="004F1657"/>
    <w:rsid w:val="004F1C49"/>
    <w:rsid w:val="004F1DD0"/>
    <w:rsid w:val="004F24D0"/>
    <w:rsid w:val="004F2A7B"/>
    <w:rsid w:val="004F45AF"/>
    <w:rsid w:val="004F5612"/>
    <w:rsid w:val="004F664D"/>
    <w:rsid w:val="004F7A3C"/>
    <w:rsid w:val="00502176"/>
    <w:rsid w:val="005032F0"/>
    <w:rsid w:val="00503FBF"/>
    <w:rsid w:val="00505149"/>
    <w:rsid w:val="005052E9"/>
    <w:rsid w:val="00511F52"/>
    <w:rsid w:val="00512197"/>
    <w:rsid w:val="00513230"/>
    <w:rsid w:val="00513853"/>
    <w:rsid w:val="00515EBB"/>
    <w:rsid w:val="005167F6"/>
    <w:rsid w:val="00516BA5"/>
    <w:rsid w:val="00517299"/>
    <w:rsid w:val="00520DDA"/>
    <w:rsid w:val="005228EC"/>
    <w:rsid w:val="00523370"/>
    <w:rsid w:val="00523A71"/>
    <w:rsid w:val="00523DD3"/>
    <w:rsid w:val="00523E63"/>
    <w:rsid w:val="00525C4F"/>
    <w:rsid w:val="00530DD9"/>
    <w:rsid w:val="00531EBB"/>
    <w:rsid w:val="005320E4"/>
    <w:rsid w:val="005326B5"/>
    <w:rsid w:val="00532E0F"/>
    <w:rsid w:val="0053398B"/>
    <w:rsid w:val="00533995"/>
    <w:rsid w:val="0053433D"/>
    <w:rsid w:val="00536514"/>
    <w:rsid w:val="00536D89"/>
    <w:rsid w:val="00536F6B"/>
    <w:rsid w:val="005379D1"/>
    <w:rsid w:val="005403DD"/>
    <w:rsid w:val="00540FAF"/>
    <w:rsid w:val="0054461B"/>
    <w:rsid w:val="0054532C"/>
    <w:rsid w:val="00546320"/>
    <w:rsid w:val="00546E39"/>
    <w:rsid w:val="0054753C"/>
    <w:rsid w:val="005476D6"/>
    <w:rsid w:val="00547B17"/>
    <w:rsid w:val="00547D53"/>
    <w:rsid w:val="0055112D"/>
    <w:rsid w:val="00551A6B"/>
    <w:rsid w:val="005525EE"/>
    <w:rsid w:val="005559E9"/>
    <w:rsid w:val="00555B11"/>
    <w:rsid w:val="00557116"/>
    <w:rsid w:val="0055763A"/>
    <w:rsid w:val="00557FF8"/>
    <w:rsid w:val="005611FD"/>
    <w:rsid w:val="00562409"/>
    <w:rsid w:val="00562BF8"/>
    <w:rsid w:val="00562DA3"/>
    <w:rsid w:val="005632CB"/>
    <w:rsid w:val="00565757"/>
    <w:rsid w:val="00565ECA"/>
    <w:rsid w:val="00565FF9"/>
    <w:rsid w:val="00566277"/>
    <w:rsid w:val="005665F9"/>
    <w:rsid w:val="005674EC"/>
    <w:rsid w:val="00570B3F"/>
    <w:rsid w:val="00571E5F"/>
    <w:rsid w:val="00571EA9"/>
    <w:rsid w:val="00571EF3"/>
    <w:rsid w:val="005724D3"/>
    <w:rsid w:val="00577C63"/>
    <w:rsid w:val="00580DDB"/>
    <w:rsid w:val="005832E1"/>
    <w:rsid w:val="00583C56"/>
    <w:rsid w:val="00584C6B"/>
    <w:rsid w:val="0058543D"/>
    <w:rsid w:val="00587B6C"/>
    <w:rsid w:val="00587C43"/>
    <w:rsid w:val="005907C5"/>
    <w:rsid w:val="00591B16"/>
    <w:rsid w:val="00596EF4"/>
    <w:rsid w:val="005A0436"/>
    <w:rsid w:val="005A063B"/>
    <w:rsid w:val="005A0813"/>
    <w:rsid w:val="005A09D8"/>
    <w:rsid w:val="005A1F5E"/>
    <w:rsid w:val="005A20D9"/>
    <w:rsid w:val="005A25BD"/>
    <w:rsid w:val="005A3772"/>
    <w:rsid w:val="005A3F8F"/>
    <w:rsid w:val="005A47E1"/>
    <w:rsid w:val="005A4F8C"/>
    <w:rsid w:val="005A6520"/>
    <w:rsid w:val="005A657F"/>
    <w:rsid w:val="005B1144"/>
    <w:rsid w:val="005B155D"/>
    <w:rsid w:val="005B28EB"/>
    <w:rsid w:val="005B327D"/>
    <w:rsid w:val="005B3B4E"/>
    <w:rsid w:val="005B6859"/>
    <w:rsid w:val="005B6E57"/>
    <w:rsid w:val="005C157E"/>
    <w:rsid w:val="005C4CED"/>
    <w:rsid w:val="005C5495"/>
    <w:rsid w:val="005C7EE0"/>
    <w:rsid w:val="005D0054"/>
    <w:rsid w:val="005D0229"/>
    <w:rsid w:val="005D029A"/>
    <w:rsid w:val="005D07A5"/>
    <w:rsid w:val="005D0AD5"/>
    <w:rsid w:val="005D198B"/>
    <w:rsid w:val="005D524A"/>
    <w:rsid w:val="005D5CAF"/>
    <w:rsid w:val="005D6AE4"/>
    <w:rsid w:val="005D73AA"/>
    <w:rsid w:val="005D783F"/>
    <w:rsid w:val="005D7DF5"/>
    <w:rsid w:val="005E06A2"/>
    <w:rsid w:val="005E0E8C"/>
    <w:rsid w:val="005E25F1"/>
    <w:rsid w:val="005E2B7E"/>
    <w:rsid w:val="005E4BF5"/>
    <w:rsid w:val="005E5866"/>
    <w:rsid w:val="005E6168"/>
    <w:rsid w:val="005E6440"/>
    <w:rsid w:val="005E7949"/>
    <w:rsid w:val="005E7CF0"/>
    <w:rsid w:val="005F149F"/>
    <w:rsid w:val="005F18A3"/>
    <w:rsid w:val="005F2058"/>
    <w:rsid w:val="005F3029"/>
    <w:rsid w:val="005F3421"/>
    <w:rsid w:val="005F61AD"/>
    <w:rsid w:val="005F747A"/>
    <w:rsid w:val="005F7568"/>
    <w:rsid w:val="006002D8"/>
    <w:rsid w:val="00603325"/>
    <w:rsid w:val="0060440E"/>
    <w:rsid w:val="00605AB4"/>
    <w:rsid w:val="00606399"/>
    <w:rsid w:val="00606442"/>
    <w:rsid w:val="00610524"/>
    <w:rsid w:val="00611341"/>
    <w:rsid w:val="00611BA3"/>
    <w:rsid w:val="00613027"/>
    <w:rsid w:val="00613531"/>
    <w:rsid w:val="006139EA"/>
    <w:rsid w:val="0061594F"/>
    <w:rsid w:val="00617EB9"/>
    <w:rsid w:val="00620FD6"/>
    <w:rsid w:val="006247E8"/>
    <w:rsid w:val="0062548D"/>
    <w:rsid w:val="00626303"/>
    <w:rsid w:val="00631907"/>
    <w:rsid w:val="00632E20"/>
    <w:rsid w:val="00632EAF"/>
    <w:rsid w:val="00633628"/>
    <w:rsid w:val="00633B89"/>
    <w:rsid w:val="006346FE"/>
    <w:rsid w:val="00636989"/>
    <w:rsid w:val="00636BEB"/>
    <w:rsid w:val="006371B0"/>
    <w:rsid w:val="006371CD"/>
    <w:rsid w:val="006375D7"/>
    <w:rsid w:val="006402D4"/>
    <w:rsid w:val="00640994"/>
    <w:rsid w:val="00643152"/>
    <w:rsid w:val="0064398D"/>
    <w:rsid w:val="00644CA8"/>
    <w:rsid w:val="006459EF"/>
    <w:rsid w:val="00645B93"/>
    <w:rsid w:val="00647EAA"/>
    <w:rsid w:val="00651080"/>
    <w:rsid w:val="006516E2"/>
    <w:rsid w:val="00651EBA"/>
    <w:rsid w:val="0065239B"/>
    <w:rsid w:val="00652403"/>
    <w:rsid w:val="0065272D"/>
    <w:rsid w:val="00654735"/>
    <w:rsid w:val="006556DE"/>
    <w:rsid w:val="00657576"/>
    <w:rsid w:val="00661619"/>
    <w:rsid w:val="006617AB"/>
    <w:rsid w:val="006619C0"/>
    <w:rsid w:val="00661D63"/>
    <w:rsid w:val="006627CD"/>
    <w:rsid w:val="0066324D"/>
    <w:rsid w:val="006637EC"/>
    <w:rsid w:val="00664850"/>
    <w:rsid w:val="006652E4"/>
    <w:rsid w:val="006656DD"/>
    <w:rsid w:val="006658AE"/>
    <w:rsid w:val="006673C3"/>
    <w:rsid w:val="00667AC0"/>
    <w:rsid w:val="00667F56"/>
    <w:rsid w:val="00670C39"/>
    <w:rsid w:val="0067112D"/>
    <w:rsid w:val="00671256"/>
    <w:rsid w:val="00672250"/>
    <w:rsid w:val="006722E5"/>
    <w:rsid w:val="00672E4A"/>
    <w:rsid w:val="00674566"/>
    <w:rsid w:val="006749ED"/>
    <w:rsid w:val="00675706"/>
    <w:rsid w:val="006762FB"/>
    <w:rsid w:val="0067663A"/>
    <w:rsid w:val="006801B1"/>
    <w:rsid w:val="00680483"/>
    <w:rsid w:val="0068143A"/>
    <w:rsid w:val="00681F78"/>
    <w:rsid w:val="00683E26"/>
    <w:rsid w:val="00683F0D"/>
    <w:rsid w:val="00684ED6"/>
    <w:rsid w:val="006860FA"/>
    <w:rsid w:val="006905F3"/>
    <w:rsid w:val="00690FA1"/>
    <w:rsid w:val="006914CD"/>
    <w:rsid w:val="006935AF"/>
    <w:rsid w:val="00694258"/>
    <w:rsid w:val="00694318"/>
    <w:rsid w:val="00695162"/>
    <w:rsid w:val="00695423"/>
    <w:rsid w:val="00695941"/>
    <w:rsid w:val="0069665E"/>
    <w:rsid w:val="00696766"/>
    <w:rsid w:val="00697373"/>
    <w:rsid w:val="00697448"/>
    <w:rsid w:val="006974D4"/>
    <w:rsid w:val="006A082C"/>
    <w:rsid w:val="006A0DB9"/>
    <w:rsid w:val="006A179C"/>
    <w:rsid w:val="006A2A1C"/>
    <w:rsid w:val="006A2DB4"/>
    <w:rsid w:val="006A3B64"/>
    <w:rsid w:val="006A3BE3"/>
    <w:rsid w:val="006A4E4D"/>
    <w:rsid w:val="006A6324"/>
    <w:rsid w:val="006B0460"/>
    <w:rsid w:val="006B2680"/>
    <w:rsid w:val="006B2716"/>
    <w:rsid w:val="006B2C05"/>
    <w:rsid w:val="006B5DF5"/>
    <w:rsid w:val="006C08AE"/>
    <w:rsid w:val="006C09A1"/>
    <w:rsid w:val="006C0E87"/>
    <w:rsid w:val="006C46D5"/>
    <w:rsid w:val="006C5F09"/>
    <w:rsid w:val="006C6BFD"/>
    <w:rsid w:val="006C6D9F"/>
    <w:rsid w:val="006C7B86"/>
    <w:rsid w:val="006D01C6"/>
    <w:rsid w:val="006D23DD"/>
    <w:rsid w:val="006D2886"/>
    <w:rsid w:val="006D2A53"/>
    <w:rsid w:val="006D2B04"/>
    <w:rsid w:val="006D4A49"/>
    <w:rsid w:val="006D4C8C"/>
    <w:rsid w:val="006D5B46"/>
    <w:rsid w:val="006D7942"/>
    <w:rsid w:val="006D7B56"/>
    <w:rsid w:val="006E06B8"/>
    <w:rsid w:val="006E2D89"/>
    <w:rsid w:val="006E3DC6"/>
    <w:rsid w:val="006E60AE"/>
    <w:rsid w:val="006E65D9"/>
    <w:rsid w:val="006F07F8"/>
    <w:rsid w:val="006F0D2F"/>
    <w:rsid w:val="006F1124"/>
    <w:rsid w:val="006F1308"/>
    <w:rsid w:val="006F2492"/>
    <w:rsid w:val="006F260C"/>
    <w:rsid w:val="006F3F41"/>
    <w:rsid w:val="006F5081"/>
    <w:rsid w:val="006F51A5"/>
    <w:rsid w:val="006F54E5"/>
    <w:rsid w:val="006F5989"/>
    <w:rsid w:val="006F633D"/>
    <w:rsid w:val="00701C14"/>
    <w:rsid w:val="0070207A"/>
    <w:rsid w:val="0070546C"/>
    <w:rsid w:val="007055ED"/>
    <w:rsid w:val="007074B5"/>
    <w:rsid w:val="00707B26"/>
    <w:rsid w:val="007103E0"/>
    <w:rsid w:val="00710BC5"/>
    <w:rsid w:val="00711F02"/>
    <w:rsid w:val="0071294C"/>
    <w:rsid w:val="007130E4"/>
    <w:rsid w:val="00713885"/>
    <w:rsid w:val="00713A7D"/>
    <w:rsid w:val="00713FAA"/>
    <w:rsid w:val="00717D8A"/>
    <w:rsid w:val="00720D6C"/>
    <w:rsid w:val="00721406"/>
    <w:rsid w:val="007227D0"/>
    <w:rsid w:val="00722B44"/>
    <w:rsid w:val="00724B8A"/>
    <w:rsid w:val="00724E3B"/>
    <w:rsid w:val="0072628D"/>
    <w:rsid w:val="00726685"/>
    <w:rsid w:val="00732E66"/>
    <w:rsid w:val="007339DC"/>
    <w:rsid w:val="00734299"/>
    <w:rsid w:val="0073440D"/>
    <w:rsid w:val="007353E2"/>
    <w:rsid w:val="00735542"/>
    <w:rsid w:val="00735F71"/>
    <w:rsid w:val="00737A9E"/>
    <w:rsid w:val="00737BE6"/>
    <w:rsid w:val="007418D0"/>
    <w:rsid w:val="00741AB5"/>
    <w:rsid w:val="00745D4B"/>
    <w:rsid w:val="007460B3"/>
    <w:rsid w:val="00746865"/>
    <w:rsid w:val="0075003E"/>
    <w:rsid w:val="0075084D"/>
    <w:rsid w:val="00751B43"/>
    <w:rsid w:val="00752321"/>
    <w:rsid w:val="007523AB"/>
    <w:rsid w:val="007526B3"/>
    <w:rsid w:val="00752824"/>
    <w:rsid w:val="007548F3"/>
    <w:rsid w:val="00755473"/>
    <w:rsid w:val="00755915"/>
    <w:rsid w:val="007574E3"/>
    <w:rsid w:val="00757EAE"/>
    <w:rsid w:val="00761272"/>
    <w:rsid w:val="00764EC3"/>
    <w:rsid w:val="00765304"/>
    <w:rsid w:val="007653F8"/>
    <w:rsid w:val="0076707F"/>
    <w:rsid w:val="00767DE2"/>
    <w:rsid w:val="0077071A"/>
    <w:rsid w:val="00770C9C"/>
    <w:rsid w:val="007715CE"/>
    <w:rsid w:val="00772B51"/>
    <w:rsid w:val="00772B7E"/>
    <w:rsid w:val="00774856"/>
    <w:rsid w:val="00775377"/>
    <w:rsid w:val="00775659"/>
    <w:rsid w:val="00777388"/>
    <w:rsid w:val="007773E7"/>
    <w:rsid w:val="007777FF"/>
    <w:rsid w:val="00780041"/>
    <w:rsid w:val="007817D5"/>
    <w:rsid w:val="0078183D"/>
    <w:rsid w:val="007828BF"/>
    <w:rsid w:val="00783182"/>
    <w:rsid w:val="00790732"/>
    <w:rsid w:val="00790998"/>
    <w:rsid w:val="00790AF2"/>
    <w:rsid w:val="00792B61"/>
    <w:rsid w:val="00792C70"/>
    <w:rsid w:val="00793238"/>
    <w:rsid w:val="00793B68"/>
    <w:rsid w:val="00793CA0"/>
    <w:rsid w:val="00795478"/>
    <w:rsid w:val="00795816"/>
    <w:rsid w:val="007962FC"/>
    <w:rsid w:val="007968B2"/>
    <w:rsid w:val="00796E93"/>
    <w:rsid w:val="00796FFA"/>
    <w:rsid w:val="00797718"/>
    <w:rsid w:val="00797775"/>
    <w:rsid w:val="00797A1A"/>
    <w:rsid w:val="007A155E"/>
    <w:rsid w:val="007A1A08"/>
    <w:rsid w:val="007A2E4F"/>
    <w:rsid w:val="007A30A6"/>
    <w:rsid w:val="007A56C8"/>
    <w:rsid w:val="007A6B3A"/>
    <w:rsid w:val="007A6B4A"/>
    <w:rsid w:val="007B1B64"/>
    <w:rsid w:val="007B297C"/>
    <w:rsid w:val="007B2F3F"/>
    <w:rsid w:val="007B3E0E"/>
    <w:rsid w:val="007B4593"/>
    <w:rsid w:val="007B7A49"/>
    <w:rsid w:val="007C0FCC"/>
    <w:rsid w:val="007C2800"/>
    <w:rsid w:val="007C3110"/>
    <w:rsid w:val="007C3568"/>
    <w:rsid w:val="007C40E4"/>
    <w:rsid w:val="007C523E"/>
    <w:rsid w:val="007C7C2A"/>
    <w:rsid w:val="007D081F"/>
    <w:rsid w:val="007D0A14"/>
    <w:rsid w:val="007D2055"/>
    <w:rsid w:val="007D229F"/>
    <w:rsid w:val="007D4222"/>
    <w:rsid w:val="007D47E7"/>
    <w:rsid w:val="007D4F12"/>
    <w:rsid w:val="007D5346"/>
    <w:rsid w:val="007D5408"/>
    <w:rsid w:val="007D566B"/>
    <w:rsid w:val="007D7187"/>
    <w:rsid w:val="007D7314"/>
    <w:rsid w:val="007D7559"/>
    <w:rsid w:val="007E0A38"/>
    <w:rsid w:val="007E0B42"/>
    <w:rsid w:val="007E1D93"/>
    <w:rsid w:val="007E464F"/>
    <w:rsid w:val="007E65A2"/>
    <w:rsid w:val="007E6678"/>
    <w:rsid w:val="007F058F"/>
    <w:rsid w:val="007F2475"/>
    <w:rsid w:val="007F3B8E"/>
    <w:rsid w:val="007F4F12"/>
    <w:rsid w:val="007F5AD8"/>
    <w:rsid w:val="007F5F56"/>
    <w:rsid w:val="007F60B5"/>
    <w:rsid w:val="007F6546"/>
    <w:rsid w:val="007F69E7"/>
    <w:rsid w:val="007F7746"/>
    <w:rsid w:val="00800128"/>
    <w:rsid w:val="00801292"/>
    <w:rsid w:val="0080187C"/>
    <w:rsid w:val="00801B8C"/>
    <w:rsid w:val="0080288A"/>
    <w:rsid w:val="0080309E"/>
    <w:rsid w:val="00804C75"/>
    <w:rsid w:val="00806B1B"/>
    <w:rsid w:val="00807065"/>
    <w:rsid w:val="008111EE"/>
    <w:rsid w:val="008142BF"/>
    <w:rsid w:val="00814D1D"/>
    <w:rsid w:val="00814EB6"/>
    <w:rsid w:val="008155F3"/>
    <w:rsid w:val="00815AB7"/>
    <w:rsid w:val="0081647C"/>
    <w:rsid w:val="008165EF"/>
    <w:rsid w:val="00816B01"/>
    <w:rsid w:val="00817F0F"/>
    <w:rsid w:val="008209D1"/>
    <w:rsid w:val="00820D29"/>
    <w:rsid w:val="0082113D"/>
    <w:rsid w:val="00822423"/>
    <w:rsid w:val="008243AA"/>
    <w:rsid w:val="00826214"/>
    <w:rsid w:val="008262B4"/>
    <w:rsid w:val="008264C6"/>
    <w:rsid w:val="00831FEE"/>
    <w:rsid w:val="00832FA5"/>
    <w:rsid w:val="0083325E"/>
    <w:rsid w:val="008337EE"/>
    <w:rsid w:val="00834FBB"/>
    <w:rsid w:val="00835B97"/>
    <w:rsid w:val="008369ED"/>
    <w:rsid w:val="008373A7"/>
    <w:rsid w:val="0083758F"/>
    <w:rsid w:val="00837CD1"/>
    <w:rsid w:val="00842B9E"/>
    <w:rsid w:val="00843113"/>
    <w:rsid w:val="008431EE"/>
    <w:rsid w:val="008436AE"/>
    <w:rsid w:val="008443FE"/>
    <w:rsid w:val="0084706F"/>
    <w:rsid w:val="00847A1E"/>
    <w:rsid w:val="0085040E"/>
    <w:rsid w:val="00850762"/>
    <w:rsid w:val="00851544"/>
    <w:rsid w:val="00851689"/>
    <w:rsid w:val="008516C4"/>
    <w:rsid w:val="00851B3E"/>
    <w:rsid w:val="008528B5"/>
    <w:rsid w:val="00852AA8"/>
    <w:rsid w:val="008530F8"/>
    <w:rsid w:val="00854994"/>
    <w:rsid w:val="00854DF8"/>
    <w:rsid w:val="00854FBC"/>
    <w:rsid w:val="00856321"/>
    <w:rsid w:val="008564F7"/>
    <w:rsid w:val="008576EB"/>
    <w:rsid w:val="00860C56"/>
    <w:rsid w:val="00860F6F"/>
    <w:rsid w:val="0086286C"/>
    <w:rsid w:val="00862942"/>
    <w:rsid w:val="00862D38"/>
    <w:rsid w:val="00863F65"/>
    <w:rsid w:val="00864CDB"/>
    <w:rsid w:val="00864D9D"/>
    <w:rsid w:val="00867C2E"/>
    <w:rsid w:val="00867D4E"/>
    <w:rsid w:val="008712D0"/>
    <w:rsid w:val="0087282F"/>
    <w:rsid w:val="00872A77"/>
    <w:rsid w:val="00874953"/>
    <w:rsid w:val="00875A1C"/>
    <w:rsid w:val="00875B19"/>
    <w:rsid w:val="00876335"/>
    <w:rsid w:val="00877055"/>
    <w:rsid w:val="008801A0"/>
    <w:rsid w:val="00880EDE"/>
    <w:rsid w:val="0088113B"/>
    <w:rsid w:val="008834AA"/>
    <w:rsid w:val="00884132"/>
    <w:rsid w:val="008852CF"/>
    <w:rsid w:val="008857A1"/>
    <w:rsid w:val="0089005E"/>
    <w:rsid w:val="00890623"/>
    <w:rsid w:val="008935F4"/>
    <w:rsid w:val="00894F7A"/>
    <w:rsid w:val="00895FF0"/>
    <w:rsid w:val="00896C0B"/>
    <w:rsid w:val="00897683"/>
    <w:rsid w:val="008A0177"/>
    <w:rsid w:val="008A3683"/>
    <w:rsid w:val="008A40FB"/>
    <w:rsid w:val="008A435C"/>
    <w:rsid w:val="008A4F85"/>
    <w:rsid w:val="008A5A67"/>
    <w:rsid w:val="008A6561"/>
    <w:rsid w:val="008B1E1D"/>
    <w:rsid w:val="008B2645"/>
    <w:rsid w:val="008B318C"/>
    <w:rsid w:val="008B5429"/>
    <w:rsid w:val="008B54EE"/>
    <w:rsid w:val="008B7DE8"/>
    <w:rsid w:val="008C1706"/>
    <w:rsid w:val="008C1955"/>
    <w:rsid w:val="008C388E"/>
    <w:rsid w:val="008C47BC"/>
    <w:rsid w:val="008C5533"/>
    <w:rsid w:val="008C5859"/>
    <w:rsid w:val="008C5DA8"/>
    <w:rsid w:val="008C7B78"/>
    <w:rsid w:val="008C7EF1"/>
    <w:rsid w:val="008D2108"/>
    <w:rsid w:val="008D2700"/>
    <w:rsid w:val="008D27A4"/>
    <w:rsid w:val="008D2A6A"/>
    <w:rsid w:val="008D3864"/>
    <w:rsid w:val="008D548E"/>
    <w:rsid w:val="008D5710"/>
    <w:rsid w:val="008D58EC"/>
    <w:rsid w:val="008D66CA"/>
    <w:rsid w:val="008E099D"/>
    <w:rsid w:val="008E1168"/>
    <w:rsid w:val="008E15A2"/>
    <w:rsid w:val="008E1A60"/>
    <w:rsid w:val="008E1D1A"/>
    <w:rsid w:val="008E2C73"/>
    <w:rsid w:val="008E4011"/>
    <w:rsid w:val="008E437F"/>
    <w:rsid w:val="008E44DA"/>
    <w:rsid w:val="008E4A4D"/>
    <w:rsid w:val="008E74F7"/>
    <w:rsid w:val="008E7B04"/>
    <w:rsid w:val="008F009A"/>
    <w:rsid w:val="008F1541"/>
    <w:rsid w:val="008F1B58"/>
    <w:rsid w:val="008F1D43"/>
    <w:rsid w:val="008F271E"/>
    <w:rsid w:val="008F2D4B"/>
    <w:rsid w:val="008F3AE4"/>
    <w:rsid w:val="008F3F48"/>
    <w:rsid w:val="008F413A"/>
    <w:rsid w:val="008F48F6"/>
    <w:rsid w:val="008F6B20"/>
    <w:rsid w:val="008F7754"/>
    <w:rsid w:val="008F7C5D"/>
    <w:rsid w:val="00903F7B"/>
    <w:rsid w:val="009044FA"/>
    <w:rsid w:val="00904995"/>
    <w:rsid w:val="009049F9"/>
    <w:rsid w:val="00904EA4"/>
    <w:rsid w:val="00905424"/>
    <w:rsid w:val="00906511"/>
    <w:rsid w:val="00910EB7"/>
    <w:rsid w:val="00911D5E"/>
    <w:rsid w:val="00915B38"/>
    <w:rsid w:val="0091658B"/>
    <w:rsid w:val="009169F1"/>
    <w:rsid w:val="00916F25"/>
    <w:rsid w:val="009212DD"/>
    <w:rsid w:val="00922585"/>
    <w:rsid w:val="009231C2"/>
    <w:rsid w:val="00924C7C"/>
    <w:rsid w:val="0092521E"/>
    <w:rsid w:val="009301B8"/>
    <w:rsid w:val="0093022C"/>
    <w:rsid w:val="009311BB"/>
    <w:rsid w:val="00931D78"/>
    <w:rsid w:val="00931DDF"/>
    <w:rsid w:val="009328C4"/>
    <w:rsid w:val="00932B23"/>
    <w:rsid w:val="00932DFE"/>
    <w:rsid w:val="00935193"/>
    <w:rsid w:val="00936E5C"/>
    <w:rsid w:val="0093760B"/>
    <w:rsid w:val="009417BD"/>
    <w:rsid w:val="00941E5F"/>
    <w:rsid w:val="00941F06"/>
    <w:rsid w:val="009427A4"/>
    <w:rsid w:val="009452AC"/>
    <w:rsid w:val="009460A8"/>
    <w:rsid w:val="009466F9"/>
    <w:rsid w:val="009505FA"/>
    <w:rsid w:val="009508A1"/>
    <w:rsid w:val="00951A8E"/>
    <w:rsid w:val="00953C1A"/>
    <w:rsid w:val="00954870"/>
    <w:rsid w:val="009563AC"/>
    <w:rsid w:val="00957677"/>
    <w:rsid w:val="00960B1D"/>
    <w:rsid w:val="00961DB5"/>
    <w:rsid w:val="00961F20"/>
    <w:rsid w:val="009623FA"/>
    <w:rsid w:val="009625B1"/>
    <w:rsid w:val="0096336A"/>
    <w:rsid w:val="00964CA1"/>
    <w:rsid w:val="00964EB2"/>
    <w:rsid w:val="0096539E"/>
    <w:rsid w:val="00965CF2"/>
    <w:rsid w:val="00972245"/>
    <w:rsid w:val="009729EB"/>
    <w:rsid w:val="0097347D"/>
    <w:rsid w:val="00973AB0"/>
    <w:rsid w:val="00973D74"/>
    <w:rsid w:val="0097436C"/>
    <w:rsid w:val="00974AC6"/>
    <w:rsid w:val="00974B6F"/>
    <w:rsid w:val="0097542B"/>
    <w:rsid w:val="00975CE5"/>
    <w:rsid w:val="00976248"/>
    <w:rsid w:val="0097647E"/>
    <w:rsid w:val="009773BB"/>
    <w:rsid w:val="00977651"/>
    <w:rsid w:val="00981580"/>
    <w:rsid w:val="00981BDA"/>
    <w:rsid w:val="009831C4"/>
    <w:rsid w:val="0098393F"/>
    <w:rsid w:val="00984749"/>
    <w:rsid w:val="00985EEE"/>
    <w:rsid w:val="00985F44"/>
    <w:rsid w:val="0098673A"/>
    <w:rsid w:val="009927D7"/>
    <w:rsid w:val="00994935"/>
    <w:rsid w:val="0099693A"/>
    <w:rsid w:val="009973DD"/>
    <w:rsid w:val="00997EA3"/>
    <w:rsid w:val="00997F18"/>
    <w:rsid w:val="009A04FF"/>
    <w:rsid w:val="009A0DDC"/>
    <w:rsid w:val="009A0E7C"/>
    <w:rsid w:val="009A119C"/>
    <w:rsid w:val="009A1EC9"/>
    <w:rsid w:val="009A248D"/>
    <w:rsid w:val="009A2BF2"/>
    <w:rsid w:val="009A301F"/>
    <w:rsid w:val="009A38BF"/>
    <w:rsid w:val="009A3CBD"/>
    <w:rsid w:val="009A41C6"/>
    <w:rsid w:val="009A4F8C"/>
    <w:rsid w:val="009A5445"/>
    <w:rsid w:val="009A550C"/>
    <w:rsid w:val="009B0223"/>
    <w:rsid w:val="009B0393"/>
    <w:rsid w:val="009B0789"/>
    <w:rsid w:val="009B0A17"/>
    <w:rsid w:val="009B1AF0"/>
    <w:rsid w:val="009B1F2F"/>
    <w:rsid w:val="009B2183"/>
    <w:rsid w:val="009B3DFE"/>
    <w:rsid w:val="009B4746"/>
    <w:rsid w:val="009B4A2C"/>
    <w:rsid w:val="009B4EE3"/>
    <w:rsid w:val="009B5293"/>
    <w:rsid w:val="009B6429"/>
    <w:rsid w:val="009B6F9F"/>
    <w:rsid w:val="009B70FC"/>
    <w:rsid w:val="009B7317"/>
    <w:rsid w:val="009C2062"/>
    <w:rsid w:val="009C36BF"/>
    <w:rsid w:val="009C5A31"/>
    <w:rsid w:val="009C6036"/>
    <w:rsid w:val="009C632D"/>
    <w:rsid w:val="009C6BAC"/>
    <w:rsid w:val="009C77EA"/>
    <w:rsid w:val="009C7B9A"/>
    <w:rsid w:val="009D00C0"/>
    <w:rsid w:val="009D040D"/>
    <w:rsid w:val="009D29F7"/>
    <w:rsid w:val="009D2E5D"/>
    <w:rsid w:val="009D3687"/>
    <w:rsid w:val="009D3BB7"/>
    <w:rsid w:val="009D41A2"/>
    <w:rsid w:val="009D5E01"/>
    <w:rsid w:val="009E011D"/>
    <w:rsid w:val="009E0AA4"/>
    <w:rsid w:val="009E0CA0"/>
    <w:rsid w:val="009E0D2F"/>
    <w:rsid w:val="009E1D77"/>
    <w:rsid w:val="009E24B8"/>
    <w:rsid w:val="009E2972"/>
    <w:rsid w:val="009E37C7"/>
    <w:rsid w:val="009E65EF"/>
    <w:rsid w:val="009E6E46"/>
    <w:rsid w:val="009E7271"/>
    <w:rsid w:val="009F03F7"/>
    <w:rsid w:val="009F187E"/>
    <w:rsid w:val="009F356C"/>
    <w:rsid w:val="009F3B36"/>
    <w:rsid w:val="009F4070"/>
    <w:rsid w:val="009F4F4F"/>
    <w:rsid w:val="009F56C9"/>
    <w:rsid w:val="009F61C1"/>
    <w:rsid w:val="009F72C8"/>
    <w:rsid w:val="009F7868"/>
    <w:rsid w:val="00A02DC0"/>
    <w:rsid w:val="00A0415F"/>
    <w:rsid w:val="00A0556B"/>
    <w:rsid w:val="00A05AF4"/>
    <w:rsid w:val="00A06C68"/>
    <w:rsid w:val="00A06DA6"/>
    <w:rsid w:val="00A06DB7"/>
    <w:rsid w:val="00A07408"/>
    <w:rsid w:val="00A1247D"/>
    <w:rsid w:val="00A12C3F"/>
    <w:rsid w:val="00A136A9"/>
    <w:rsid w:val="00A151EC"/>
    <w:rsid w:val="00A1572D"/>
    <w:rsid w:val="00A15BDC"/>
    <w:rsid w:val="00A2041C"/>
    <w:rsid w:val="00A206C2"/>
    <w:rsid w:val="00A20DA8"/>
    <w:rsid w:val="00A218EC"/>
    <w:rsid w:val="00A21CFD"/>
    <w:rsid w:val="00A22C09"/>
    <w:rsid w:val="00A22C35"/>
    <w:rsid w:val="00A2393C"/>
    <w:rsid w:val="00A23A7D"/>
    <w:rsid w:val="00A24CA2"/>
    <w:rsid w:val="00A253A3"/>
    <w:rsid w:val="00A310D7"/>
    <w:rsid w:val="00A3138F"/>
    <w:rsid w:val="00A31C2B"/>
    <w:rsid w:val="00A321BA"/>
    <w:rsid w:val="00A35B4C"/>
    <w:rsid w:val="00A377D5"/>
    <w:rsid w:val="00A37B54"/>
    <w:rsid w:val="00A40B4A"/>
    <w:rsid w:val="00A41471"/>
    <w:rsid w:val="00A42EC1"/>
    <w:rsid w:val="00A440A7"/>
    <w:rsid w:val="00A4428F"/>
    <w:rsid w:val="00A47817"/>
    <w:rsid w:val="00A504D4"/>
    <w:rsid w:val="00A5104E"/>
    <w:rsid w:val="00A52643"/>
    <w:rsid w:val="00A52E12"/>
    <w:rsid w:val="00A52E4B"/>
    <w:rsid w:val="00A53C1A"/>
    <w:rsid w:val="00A54493"/>
    <w:rsid w:val="00A55490"/>
    <w:rsid w:val="00A55FCE"/>
    <w:rsid w:val="00A57868"/>
    <w:rsid w:val="00A60320"/>
    <w:rsid w:val="00A61C46"/>
    <w:rsid w:val="00A6480A"/>
    <w:rsid w:val="00A64D11"/>
    <w:rsid w:val="00A6746B"/>
    <w:rsid w:val="00A67F4B"/>
    <w:rsid w:val="00A70431"/>
    <w:rsid w:val="00A746CC"/>
    <w:rsid w:val="00A74EE0"/>
    <w:rsid w:val="00A76851"/>
    <w:rsid w:val="00A769F5"/>
    <w:rsid w:val="00A76C26"/>
    <w:rsid w:val="00A7768D"/>
    <w:rsid w:val="00A77CF6"/>
    <w:rsid w:val="00A80300"/>
    <w:rsid w:val="00A80682"/>
    <w:rsid w:val="00A8112E"/>
    <w:rsid w:val="00A81F15"/>
    <w:rsid w:val="00A8248D"/>
    <w:rsid w:val="00A84D5B"/>
    <w:rsid w:val="00A86737"/>
    <w:rsid w:val="00A87189"/>
    <w:rsid w:val="00A87FE2"/>
    <w:rsid w:val="00A90FAD"/>
    <w:rsid w:val="00A91283"/>
    <w:rsid w:val="00A91BE8"/>
    <w:rsid w:val="00A94471"/>
    <w:rsid w:val="00A970BA"/>
    <w:rsid w:val="00AA011E"/>
    <w:rsid w:val="00AA0592"/>
    <w:rsid w:val="00AA132F"/>
    <w:rsid w:val="00AA145C"/>
    <w:rsid w:val="00AA42B1"/>
    <w:rsid w:val="00AA5763"/>
    <w:rsid w:val="00AA786F"/>
    <w:rsid w:val="00AB101E"/>
    <w:rsid w:val="00AB1173"/>
    <w:rsid w:val="00AB18A2"/>
    <w:rsid w:val="00AB1FA7"/>
    <w:rsid w:val="00AB399C"/>
    <w:rsid w:val="00AB3A8A"/>
    <w:rsid w:val="00AB3BD1"/>
    <w:rsid w:val="00AB6723"/>
    <w:rsid w:val="00AB6C63"/>
    <w:rsid w:val="00AB6EF4"/>
    <w:rsid w:val="00AB7947"/>
    <w:rsid w:val="00AC19FC"/>
    <w:rsid w:val="00AC2790"/>
    <w:rsid w:val="00AC3979"/>
    <w:rsid w:val="00AC3C13"/>
    <w:rsid w:val="00AC51E3"/>
    <w:rsid w:val="00AC5476"/>
    <w:rsid w:val="00AC63FC"/>
    <w:rsid w:val="00AC661A"/>
    <w:rsid w:val="00AC6757"/>
    <w:rsid w:val="00AC7218"/>
    <w:rsid w:val="00AD36B0"/>
    <w:rsid w:val="00AD3CA0"/>
    <w:rsid w:val="00AD48B0"/>
    <w:rsid w:val="00AD5C61"/>
    <w:rsid w:val="00AD743A"/>
    <w:rsid w:val="00AE08D4"/>
    <w:rsid w:val="00AE099A"/>
    <w:rsid w:val="00AE111A"/>
    <w:rsid w:val="00AE11E8"/>
    <w:rsid w:val="00AE29B9"/>
    <w:rsid w:val="00AE3A15"/>
    <w:rsid w:val="00AE4D4C"/>
    <w:rsid w:val="00AE62C6"/>
    <w:rsid w:val="00AE6322"/>
    <w:rsid w:val="00AE6F64"/>
    <w:rsid w:val="00AF0516"/>
    <w:rsid w:val="00AF1EF2"/>
    <w:rsid w:val="00AF283C"/>
    <w:rsid w:val="00AF30A0"/>
    <w:rsid w:val="00AF3F27"/>
    <w:rsid w:val="00AF4C24"/>
    <w:rsid w:val="00AF5093"/>
    <w:rsid w:val="00AF60F5"/>
    <w:rsid w:val="00B004E1"/>
    <w:rsid w:val="00B00513"/>
    <w:rsid w:val="00B021B4"/>
    <w:rsid w:val="00B021EA"/>
    <w:rsid w:val="00B029DE"/>
    <w:rsid w:val="00B03DB4"/>
    <w:rsid w:val="00B07395"/>
    <w:rsid w:val="00B10B2E"/>
    <w:rsid w:val="00B11A75"/>
    <w:rsid w:val="00B13941"/>
    <w:rsid w:val="00B13E9B"/>
    <w:rsid w:val="00B1437A"/>
    <w:rsid w:val="00B1503D"/>
    <w:rsid w:val="00B167B1"/>
    <w:rsid w:val="00B16A38"/>
    <w:rsid w:val="00B21E7D"/>
    <w:rsid w:val="00B22A17"/>
    <w:rsid w:val="00B22C48"/>
    <w:rsid w:val="00B231D7"/>
    <w:rsid w:val="00B23B0D"/>
    <w:rsid w:val="00B26548"/>
    <w:rsid w:val="00B27531"/>
    <w:rsid w:val="00B277BA"/>
    <w:rsid w:val="00B27AA8"/>
    <w:rsid w:val="00B27DD7"/>
    <w:rsid w:val="00B30795"/>
    <w:rsid w:val="00B30B57"/>
    <w:rsid w:val="00B3102B"/>
    <w:rsid w:val="00B335D9"/>
    <w:rsid w:val="00B340A8"/>
    <w:rsid w:val="00B344CB"/>
    <w:rsid w:val="00B35261"/>
    <w:rsid w:val="00B3544D"/>
    <w:rsid w:val="00B35858"/>
    <w:rsid w:val="00B3675A"/>
    <w:rsid w:val="00B37878"/>
    <w:rsid w:val="00B40E12"/>
    <w:rsid w:val="00B41832"/>
    <w:rsid w:val="00B42BF4"/>
    <w:rsid w:val="00B43235"/>
    <w:rsid w:val="00B435B8"/>
    <w:rsid w:val="00B4499C"/>
    <w:rsid w:val="00B45714"/>
    <w:rsid w:val="00B471D5"/>
    <w:rsid w:val="00B50E5D"/>
    <w:rsid w:val="00B50EF6"/>
    <w:rsid w:val="00B522F4"/>
    <w:rsid w:val="00B533FD"/>
    <w:rsid w:val="00B53D80"/>
    <w:rsid w:val="00B55CBB"/>
    <w:rsid w:val="00B560C3"/>
    <w:rsid w:val="00B57422"/>
    <w:rsid w:val="00B60131"/>
    <w:rsid w:val="00B62746"/>
    <w:rsid w:val="00B649D5"/>
    <w:rsid w:val="00B64B40"/>
    <w:rsid w:val="00B653B7"/>
    <w:rsid w:val="00B6675C"/>
    <w:rsid w:val="00B66A14"/>
    <w:rsid w:val="00B67FC3"/>
    <w:rsid w:val="00B70580"/>
    <w:rsid w:val="00B7223E"/>
    <w:rsid w:val="00B7250F"/>
    <w:rsid w:val="00B72C50"/>
    <w:rsid w:val="00B73273"/>
    <w:rsid w:val="00B746C3"/>
    <w:rsid w:val="00B74C27"/>
    <w:rsid w:val="00B77230"/>
    <w:rsid w:val="00B772A2"/>
    <w:rsid w:val="00B80112"/>
    <w:rsid w:val="00B80CD5"/>
    <w:rsid w:val="00B80CEA"/>
    <w:rsid w:val="00B80FD2"/>
    <w:rsid w:val="00B81335"/>
    <w:rsid w:val="00B814A0"/>
    <w:rsid w:val="00B82608"/>
    <w:rsid w:val="00B8280A"/>
    <w:rsid w:val="00B82D61"/>
    <w:rsid w:val="00B832E7"/>
    <w:rsid w:val="00B842F4"/>
    <w:rsid w:val="00B851D0"/>
    <w:rsid w:val="00B85B9F"/>
    <w:rsid w:val="00B85D4C"/>
    <w:rsid w:val="00B877CF"/>
    <w:rsid w:val="00B9004D"/>
    <w:rsid w:val="00B915AA"/>
    <w:rsid w:val="00B91ED5"/>
    <w:rsid w:val="00B92F4D"/>
    <w:rsid w:val="00B93693"/>
    <w:rsid w:val="00B947E8"/>
    <w:rsid w:val="00B951A5"/>
    <w:rsid w:val="00B95B39"/>
    <w:rsid w:val="00B95F49"/>
    <w:rsid w:val="00B971F2"/>
    <w:rsid w:val="00BA054D"/>
    <w:rsid w:val="00BA09A0"/>
    <w:rsid w:val="00BA0BB1"/>
    <w:rsid w:val="00BA0D69"/>
    <w:rsid w:val="00BA16DA"/>
    <w:rsid w:val="00BA2100"/>
    <w:rsid w:val="00BA2BFE"/>
    <w:rsid w:val="00BA5845"/>
    <w:rsid w:val="00BA6272"/>
    <w:rsid w:val="00BA6472"/>
    <w:rsid w:val="00BA6EE3"/>
    <w:rsid w:val="00BA7D74"/>
    <w:rsid w:val="00BB1007"/>
    <w:rsid w:val="00BB2481"/>
    <w:rsid w:val="00BB24B4"/>
    <w:rsid w:val="00BB30FA"/>
    <w:rsid w:val="00BB6DC3"/>
    <w:rsid w:val="00BC2A8B"/>
    <w:rsid w:val="00BC4F5C"/>
    <w:rsid w:val="00BC527D"/>
    <w:rsid w:val="00BC58A3"/>
    <w:rsid w:val="00BC5C95"/>
    <w:rsid w:val="00BC6379"/>
    <w:rsid w:val="00BC6DA7"/>
    <w:rsid w:val="00BD043D"/>
    <w:rsid w:val="00BD0B11"/>
    <w:rsid w:val="00BD1C79"/>
    <w:rsid w:val="00BD1D7D"/>
    <w:rsid w:val="00BD2EBC"/>
    <w:rsid w:val="00BD3584"/>
    <w:rsid w:val="00BD3BFC"/>
    <w:rsid w:val="00BD5616"/>
    <w:rsid w:val="00BD65EF"/>
    <w:rsid w:val="00BD6685"/>
    <w:rsid w:val="00BD66C4"/>
    <w:rsid w:val="00BD6E70"/>
    <w:rsid w:val="00BE043E"/>
    <w:rsid w:val="00BE051D"/>
    <w:rsid w:val="00BE0820"/>
    <w:rsid w:val="00BE1368"/>
    <w:rsid w:val="00BE2117"/>
    <w:rsid w:val="00BE2881"/>
    <w:rsid w:val="00BE37B9"/>
    <w:rsid w:val="00BE45C6"/>
    <w:rsid w:val="00BE45DB"/>
    <w:rsid w:val="00BE58B2"/>
    <w:rsid w:val="00BE7107"/>
    <w:rsid w:val="00BE71D1"/>
    <w:rsid w:val="00BE729E"/>
    <w:rsid w:val="00BE73CE"/>
    <w:rsid w:val="00BE7EA2"/>
    <w:rsid w:val="00BF00D4"/>
    <w:rsid w:val="00BF0519"/>
    <w:rsid w:val="00BF06B1"/>
    <w:rsid w:val="00BF3831"/>
    <w:rsid w:val="00BF6E47"/>
    <w:rsid w:val="00BF7FF3"/>
    <w:rsid w:val="00C00B24"/>
    <w:rsid w:val="00C01631"/>
    <w:rsid w:val="00C01664"/>
    <w:rsid w:val="00C02763"/>
    <w:rsid w:val="00C03D2E"/>
    <w:rsid w:val="00C062AF"/>
    <w:rsid w:val="00C06343"/>
    <w:rsid w:val="00C07CC2"/>
    <w:rsid w:val="00C1113B"/>
    <w:rsid w:val="00C11A16"/>
    <w:rsid w:val="00C122FF"/>
    <w:rsid w:val="00C12D2D"/>
    <w:rsid w:val="00C17234"/>
    <w:rsid w:val="00C209F4"/>
    <w:rsid w:val="00C232CC"/>
    <w:rsid w:val="00C23717"/>
    <w:rsid w:val="00C24FEB"/>
    <w:rsid w:val="00C25290"/>
    <w:rsid w:val="00C262BA"/>
    <w:rsid w:val="00C2639C"/>
    <w:rsid w:val="00C26B93"/>
    <w:rsid w:val="00C27675"/>
    <w:rsid w:val="00C31099"/>
    <w:rsid w:val="00C31CC8"/>
    <w:rsid w:val="00C31F4A"/>
    <w:rsid w:val="00C330F1"/>
    <w:rsid w:val="00C33CC5"/>
    <w:rsid w:val="00C35545"/>
    <w:rsid w:val="00C36F61"/>
    <w:rsid w:val="00C41363"/>
    <w:rsid w:val="00C42330"/>
    <w:rsid w:val="00C4258C"/>
    <w:rsid w:val="00C436E9"/>
    <w:rsid w:val="00C451BC"/>
    <w:rsid w:val="00C46AE8"/>
    <w:rsid w:val="00C54304"/>
    <w:rsid w:val="00C55D87"/>
    <w:rsid w:val="00C602B2"/>
    <w:rsid w:val="00C608AB"/>
    <w:rsid w:val="00C615D0"/>
    <w:rsid w:val="00C61A4F"/>
    <w:rsid w:val="00C61F81"/>
    <w:rsid w:val="00C62DA8"/>
    <w:rsid w:val="00C64266"/>
    <w:rsid w:val="00C64BE9"/>
    <w:rsid w:val="00C65D2A"/>
    <w:rsid w:val="00C679AC"/>
    <w:rsid w:val="00C67A2E"/>
    <w:rsid w:val="00C701A3"/>
    <w:rsid w:val="00C70C90"/>
    <w:rsid w:val="00C7127D"/>
    <w:rsid w:val="00C724FF"/>
    <w:rsid w:val="00C7374B"/>
    <w:rsid w:val="00C73F0C"/>
    <w:rsid w:val="00C75319"/>
    <w:rsid w:val="00C75551"/>
    <w:rsid w:val="00C75CAF"/>
    <w:rsid w:val="00C76A39"/>
    <w:rsid w:val="00C77354"/>
    <w:rsid w:val="00C8038B"/>
    <w:rsid w:val="00C8109F"/>
    <w:rsid w:val="00C8191B"/>
    <w:rsid w:val="00C836F3"/>
    <w:rsid w:val="00C83961"/>
    <w:rsid w:val="00C83BC4"/>
    <w:rsid w:val="00C86C5F"/>
    <w:rsid w:val="00C86CED"/>
    <w:rsid w:val="00C87321"/>
    <w:rsid w:val="00C8744C"/>
    <w:rsid w:val="00C8751D"/>
    <w:rsid w:val="00C90791"/>
    <w:rsid w:val="00C90A87"/>
    <w:rsid w:val="00C912A7"/>
    <w:rsid w:val="00C93625"/>
    <w:rsid w:val="00C9481D"/>
    <w:rsid w:val="00C9588A"/>
    <w:rsid w:val="00C95E53"/>
    <w:rsid w:val="00C9633D"/>
    <w:rsid w:val="00C97138"/>
    <w:rsid w:val="00C97B11"/>
    <w:rsid w:val="00CA47DC"/>
    <w:rsid w:val="00CA54CB"/>
    <w:rsid w:val="00CA551F"/>
    <w:rsid w:val="00CA7029"/>
    <w:rsid w:val="00CB039A"/>
    <w:rsid w:val="00CB1795"/>
    <w:rsid w:val="00CB192D"/>
    <w:rsid w:val="00CB1DB5"/>
    <w:rsid w:val="00CB3DA9"/>
    <w:rsid w:val="00CC0C58"/>
    <w:rsid w:val="00CC14A1"/>
    <w:rsid w:val="00CC1BEF"/>
    <w:rsid w:val="00CC23F3"/>
    <w:rsid w:val="00CC29BF"/>
    <w:rsid w:val="00CC435D"/>
    <w:rsid w:val="00CC4F45"/>
    <w:rsid w:val="00CC5900"/>
    <w:rsid w:val="00CC5BD0"/>
    <w:rsid w:val="00CC632F"/>
    <w:rsid w:val="00CC644C"/>
    <w:rsid w:val="00CC6539"/>
    <w:rsid w:val="00CC7836"/>
    <w:rsid w:val="00CD0012"/>
    <w:rsid w:val="00CD42FF"/>
    <w:rsid w:val="00CD515D"/>
    <w:rsid w:val="00CD7289"/>
    <w:rsid w:val="00CD7BBE"/>
    <w:rsid w:val="00CD7F92"/>
    <w:rsid w:val="00CD7FFA"/>
    <w:rsid w:val="00CE0975"/>
    <w:rsid w:val="00CE0ED6"/>
    <w:rsid w:val="00CE10F2"/>
    <w:rsid w:val="00CE2097"/>
    <w:rsid w:val="00CE2A04"/>
    <w:rsid w:val="00CE3AA5"/>
    <w:rsid w:val="00CE5B55"/>
    <w:rsid w:val="00CE6B16"/>
    <w:rsid w:val="00CE6F56"/>
    <w:rsid w:val="00CF1C93"/>
    <w:rsid w:val="00CF1E8D"/>
    <w:rsid w:val="00CF217E"/>
    <w:rsid w:val="00CF22F6"/>
    <w:rsid w:val="00CF33E4"/>
    <w:rsid w:val="00CF362A"/>
    <w:rsid w:val="00CF4797"/>
    <w:rsid w:val="00CF4BB8"/>
    <w:rsid w:val="00CF6830"/>
    <w:rsid w:val="00D00EF4"/>
    <w:rsid w:val="00D02740"/>
    <w:rsid w:val="00D02ABE"/>
    <w:rsid w:val="00D03465"/>
    <w:rsid w:val="00D0348C"/>
    <w:rsid w:val="00D03811"/>
    <w:rsid w:val="00D03FF8"/>
    <w:rsid w:val="00D0412D"/>
    <w:rsid w:val="00D045D0"/>
    <w:rsid w:val="00D0492B"/>
    <w:rsid w:val="00D07B24"/>
    <w:rsid w:val="00D07BE4"/>
    <w:rsid w:val="00D10795"/>
    <w:rsid w:val="00D10BFA"/>
    <w:rsid w:val="00D10CB5"/>
    <w:rsid w:val="00D10F00"/>
    <w:rsid w:val="00D11BCD"/>
    <w:rsid w:val="00D12CB2"/>
    <w:rsid w:val="00D12D35"/>
    <w:rsid w:val="00D145B7"/>
    <w:rsid w:val="00D1466B"/>
    <w:rsid w:val="00D150D8"/>
    <w:rsid w:val="00D16CB6"/>
    <w:rsid w:val="00D17179"/>
    <w:rsid w:val="00D177E1"/>
    <w:rsid w:val="00D22713"/>
    <w:rsid w:val="00D22BE8"/>
    <w:rsid w:val="00D234C8"/>
    <w:rsid w:val="00D235D7"/>
    <w:rsid w:val="00D2519C"/>
    <w:rsid w:val="00D2585E"/>
    <w:rsid w:val="00D27FAA"/>
    <w:rsid w:val="00D300CE"/>
    <w:rsid w:val="00D307B5"/>
    <w:rsid w:val="00D3101D"/>
    <w:rsid w:val="00D32CD0"/>
    <w:rsid w:val="00D32D78"/>
    <w:rsid w:val="00D35BE0"/>
    <w:rsid w:val="00D41ED8"/>
    <w:rsid w:val="00D50FA3"/>
    <w:rsid w:val="00D52A79"/>
    <w:rsid w:val="00D52C8F"/>
    <w:rsid w:val="00D5318C"/>
    <w:rsid w:val="00D539B0"/>
    <w:rsid w:val="00D539EC"/>
    <w:rsid w:val="00D53D91"/>
    <w:rsid w:val="00D544E2"/>
    <w:rsid w:val="00D5502F"/>
    <w:rsid w:val="00D5543F"/>
    <w:rsid w:val="00D55833"/>
    <w:rsid w:val="00D55B53"/>
    <w:rsid w:val="00D55BB6"/>
    <w:rsid w:val="00D57D94"/>
    <w:rsid w:val="00D60DF0"/>
    <w:rsid w:val="00D62621"/>
    <w:rsid w:val="00D6278B"/>
    <w:rsid w:val="00D6342F"/>
    <w:rsid w:val="00D664A2"/>
    <w:rsid w:val="00D67A0F"/>
    <w:rsid w:val="00D71649"/>
    <w:rsid w:val="00D75C4A"/>
    <w:rsid w:val="00D75E8B"/>
    <w:rsid w:val="00D764D8"/>
    <w:rsid w:val="00D7726D"/>
    <w:rsid w:val="00D77871"/>
    <w:rsid w:val="00D77EC6"/>
    <w:rsid w:val="00D82979"/>
    <w:rsid w:val="00D82F2E"/>
    <w:rsid w:val="00D87DD2"/>
    <w:rsid w:val="00D90CF6"/>
    <w:rsid w:val="00D91EAC"/>
    <w:rsid w:val="00D93D26"/>
    <w:rsid w:val="00D94C52"/>
    <w:rsid w:val="00D95924"/>
    <w:rsid w:val="00DA117F"/>
    <w:rsid w:val="00DA17FB"/>
    <w:rsid w:val="00DA2179"/>
    <w:rsid w:val="00DA3767"/>
    <w:rsid w:val="00DA47FD"/>
    <w:rsid w:val="00DA4EBF"/>
    <w:rsid w:val="00DA5299"/>
    <w:rsid w:val="00DA6504"/>
    <w:rsid w:val="00DA772E"/>
    <w:rsid w:val="00DB057C"/>
    <w:rsid w:val="00DB0FA1"/>
    <w:rsid w:val="00DB4A0F"/>
    <w:rsid w:val="00DB5A71"/>
    <w:rsid w:val="00DB7EBA"/>
    <w:rsid w:val="00DC0027"/>
    <w:rsid w:val="00DC058D"/>
    <w:rsid w:val="00DC1E10"/>
    <w:rsid w:val="00DC2542"/>
    <w:rsid w:val="00DC2A52"/>
    <w:rsid w:val="00DC3E08"/>
    <w:rsid w:val="00DC53B6"/>
    <w:rsid w:val="00DC58AD"/>
    <w:rsid w:val="00DC6BD5"/>
    <w:rsid w:val="00DC70AD"/>
    <w:rsid w:val="00DC7D3A"/>
    <w:rsid w:val="00DD265F"/>
    <w:rsid w:val="00DD2A61"/>
    <w:rsid w:val="00DD2CF9"/>
    <w:rsid w:val="00DD33F6"/>
    <w:rsid w:val="00DD3EE3"/>
    <w:rsid w:val="00DD5E5B"/>
    <w:rsid w:val="00DD6A68"/>
    <w:rsid w:val="00DD75F3"/>
    <w:rsid w:val="00DD7ADD"/>
    <w:rsid w:val="00DD7F60"/>
    <w:rsid w:val="00DE009F"/>
    <w:rsid w:val="00DE05AD"/>
    <w:rsid w:val="00DE0FFC"/>
    <w:rsid w:val="00DE1723"/>
    <w:rsid w:val="00DE19CF"/>
    <w:rsid w:val="00DE2882"/>
    <w:rsid w:val="00DE2C35"/>
    <w:rsid w:val="00DE46DB"/>
    <w:rsid w:val="00DE6565"/>
    <w:rsid w:val="00DE66F3"/>
    <w:rsid w:val="00DE7CE8"/>
    <w:rsid w:val="00DE7D32"/>
    <w:rsid w:val="00DF0D14"/>
    <w:rsid w:val="00DF1CD9"/>
    <w:rsid w:val="00DF290E"/>
    <w:rsid w:val="00DF4416"/>
    <w:rsid w:val="00DF4CBB"/>
    <w:rsid w:val="00DF4D2D"/>
    <w:rsid w:val="00DF59DE"/>
    <w:rsid w:val="00E002B5"/>
    <w:rsid w:val="00E0371A"/>
    <w:rsid w:val="00E03EE5"/>
    <w:rsid w:val="00E048A3"/>
    <w:rsid w:val="00E05C84"/>
    <w:rsid w:val="00E06704"/>
    <w:rsid w:val="00E06E3F"/>
    <w:rsid w:val="00E074AC"/>
    <w:rsid w:val="00E07B3A"/>
    <w:rsid w:val="00E1044B"/>
    <w:rsid w:val="00E10DA8"/>
    <w:rsid w:val="00E11B0F"/>
    <w:rsid w:val="00E140B9"/>
    <w:rsid w:val="00E1485D"/>
    <w:rsid w:val="00E15CA7"/>
    <w:rsid w:val="00E15E01"/>
    <w:rsid w:val="00E167BA"/>
    <w:rsid w:val="00E176A6"/>
    <w:rsid w:val="00E179DE"/>
    <w:rsid w:val="00E204A8"/>
    <w:rsid w:val="00E216A7"/>
    <w:rsid w:val="00E21DFF"/>
    <w:rsid w:val="00E22757"/>
    <w:rsid w:val="00E2405D"/>
    <w:rsid w:val="00E242FB"/>
    <w:rsid w:val="00E24673"/>
    <w:rsid w:val="00E24898"/>
    <w:rsid w:val="00E24DB8"/>
    <w:rsid w:val="00E25720"/>
    <w:rsid w:val="00E27757"/>
    <w:rsid w:val="00E318BE"/>
    <w:rsid w:val="00E31E1C"/>
    <w:rsid w:val="00E31F48"/>
    <w:rsid w:val="00E328C1"/>
    <w:rsid w:val="00E3346A"/>
    <w:rsid w:val="00E33B94"/>
    <w:rsid w:val="00E33BEB"/>
    <w:rsid w:val="00E33BF6"/>
    <w:rsid w:val="00E3544A"/>
    <w:rsid w:val="00E355EE"/>
    <w:rsid w:val="00E359F9"/>
    <w:rsid w:val="00E35E3C"/>
    <w:rsid w:val="00E36886"/>
    <w:rsid w:val="00E41111"/>
    <w:rsid w:val="00E41B4B"/>
    <w:rsid w:val="00E422AA"/>
    <w:rsid w:val="00E42F39"/>
    <w:rsid w:val="00E42F8D"/>
    <w:rsid w:val="00E432B0"/>
    <w:rsid w:val="00E43399"/>
    <w:rsid w:val="00E436C4"/>
    <w:rsid w:val="00E44396"/>
    <w:rsid w:val="00E448F0"/>
    <w:rsid w:val="00E4730E"/>
    <w:rsid w:val="00E514D7"/>
    <w:rsid w:val="00E5213B"/>
    <w:rsid w:val="00E52D1D"/>
    <w:rsid w:val="00E54DB9"/>
    <w:rsid w:val="00E54FB1"/>
    <w:rsid w:val="00E557E3"/>
    <w:rsid w:val="00E55956"/>
    <w:rsid w:val="00E57E8B"/>
    <w:rsid w:val="00E61483"/>
    <w:rsid w:val="00E61489"/>
    <w:rsid w:val="00E628A3"/>
    <w:rsid w:val="00E63719"/>
    <w:rsid w:val="00E6521E"/>
    <w:rsid w:val="00E7035E"/>
    <w:rsid w:val="00E70703"/>
    <w:rsid w:val="00E70DC3"/>
    <w:rsid w:val="00E71296"/>
    <w:rsid w:val="00E71A62"/>
    <w:rsid w:val="00E725DB"/>
    <w:rsid w:val="00E726A9"/>
    <w:rsid w:val="00E7414D"/>
    <w:rsid w:val="00E743DD"/>
    <w:rsid w:val="00E7710C"/>
    <w:rsid w:val="00E777EC"/>
    <w:rsid w:val="00E77B5F"/>
    <w:rsid w:val="00E8076C"/>
    <w:rsid w:val="00E818D5"/>
    <w:rsid w:val="00E822C7"/>
    <w:rsid w:val="00E8307F"/>
    <w:rsid w:val="00E85015"/>
    <w:rsid w:val="00E85466"/>
    <w:rsid w:val="00E86CE7"/>
    <w:rsid w:val="00E87214"/>
    <w:rsid w:val="00E879B2"/>
    <w:rsid w:val="00E879E1"/>
    <w:rsid w:val="00E87D9D"/>
    <w:rsid w:val="00E90E30"/>
    <w:rsid w:val="00E91895"/>
    <w:rsid w:val="00E91B93"/>
    <w:rsid w:val="00E95CE7"/>
    <w:rsid w:val="00E95D75"/>
    <w:rsid w:val="00E97503"/>
    <w:rsid w:val="00EA020A"/>
    <w:rsid w:val="00EA06C9"/>
    <w:rsid w:val="00EA11D8"/>
    <w:rsid w:val="00EA20E5"/>
    <w:rsid w:val="00EA25B5"/>
    <w:rsid w:val="00EA2756"/>
    <w:rsid w:val="00EA2CB0"/>
    <w:rsid w:val="00EA2CC8"/>
    <w:rsid w:val="00EA35BE"/>
    <w:rsid w:val="00EA4B94"/>
    <w:rsid w:val="00EA4D59"/>
    <w:rsid w:val="00EA4F8B"/>
    <w:rsid w:val="00EA599A"/>
    <w:rsid w:val="00EA60D4"/>
    <w:rsid w:val="00EA6339"/>
    <w:rsid w:val="00EA636E"/>
    <w:rsid w:val="00EB3B7E"/>
    <w:rsid w:val="00EB3F55"/>
    <w:rsid w:val="00EB4FEB"/>
    <w:rsid w:val="00EB5F31"/>
    <w:rsid w:val="00EB7579"/>
    <w:rsid w:val="00EB7EFF"/>
    <w:rsid w:val="00EC0367"/>
    <w:rsid w:val="00EC0F11"/>
    <w:rsid w:val="00EC0F44"/>
    <w:rsid w:val="00EC1D2E"/>
    <w:rsid w:val="00EC22B9"/>
    <w:rsid w:val="00EC293A"/>
    <w:rsid w:val="00EC3DE7"/>
    <w:rsid w:val="00EC4008"/>
    <w:rsid w:val="00EC558E"/>
    <w:rsid w:val="00EC5FDC"/>
    <w:rsid w:val="00EC65EC"/>
    <w:rsid w:val="00EC6B37"/>
    <w:rsid w:val="00EC7CBF"/>
    <w:rsid w:val="00ED1943"/>
    <w:rsid w:val="00ED1C4E"/>
    <w:rsid w:val="00ED2F88"/>
    <w:rsid w:val="00ED338B"/>
    <w:rsid w:val="00ED3474"/>
    <w:rsid w:val="00ED3B19"/>
    <w:rsid w:val="00ED4A6A"/>
    <w:rsid w:val="00ED53DC"/>
    <w:rsid w:val="00ED77AD"/>
    <w:rsid w:val="00EE1266"/>
    <w:rsid w:val="00EE1E2F"/>
    <w:rsid w:val="00EE33EC"/>
    <w:rsid w:val="00EE4460"/>
    <w:rsid w:val="00EE49A6"/>
    <w:rsid w:val="00EE70DD"/>
    <w:rsid w:val="00EF3317"/>
    <w:rsid w:val="00EF47C1"/>
    <w:rsid w:val="00EF4807"/>
    <w:rsid w:val="00EF4E2B"/>
    <w:rsid w:val="00EF6D7E"/>
    <w:rsid w:val="00F00C63"/>
    <w:rsid w:val="00F0293A"/>
    <w:rsid w:val="00F036A1"/>
    <w:rsid w:val="00F0474B"/>
    <w:rsid w:val="00F04E9E"/>
    <w:rsid w:val="00F051B3"/>
    <w:rsid w:val="00F06072"/>
    <w:rsid w:val="00F107B3"/>
    <w:rsid w:val="00F10FAD"/>
    <w:rsid w:val="00F118F4"/>
    <w:rsid w:val="00F11971"/>
    <w:rsid w:val="00F12071"/>
    <w:rsid w:val="00F1389A"/>
    <w:rsid w:val="00F146E3"/>
    <w:rsid w:val="00F16BAF"/>
    <w:rsid w:val="00F2102B"/>
    <w:rsid w:val="00F22F5E"/>
    <w:rsid w:val="00F25CEB"/>
    <w:rsid w:val="00F303CF"/>
    <w:rsid w:val="00F32266"/>
    <w:rsid w:val="00F340E5"/>
    <w:rsid w:val="00F347E4"/>
    <w:rsid w:val="00F35094"/>
    <w:rsid w:val="00F35880"/>
    <w:rsid w:val="00F35B89"/>
    <w:rsid w:val="00F40C5A"/>
    <w:rsid w:val="00F423D1"/>
    <w:rsid w:val="00F42466"/>
    <w:rsid w:val="00F426DB"/>
    <w:rsid w:val="00F45414"/>
    <w:rsid w:val="00F4606B"/>
    <w:rsid w:val="00F4725E"/>
    <w:rsid w:val="00F47583"/>
    <w:rsid w:val="00F47B47"/>
    <w:rsid w:val="00F52329"/>
    <w:rsid w:val="00F53225"/>
    <w:rsid w:val="00F53E0F"/>
    <w:rsid w:val="00F53EAC"/>
    <w:rsid w:val="00F54710"/>
    <w:rsid w:val="00F55135"/>
    <w:rsid w:val="00F55DDD"/>
    <w:rsid w:val="00F55FF7"/>
    <w:rsid w:val="00F56A75"/>
    <w:rsid w:val="00F5702E"/>
    <w:rsid w:val="00F579B8"/>
    <w:rsid w:val="00F57AFB"/>
    <w:rsid w:val="00F60B45"/>
    <w:rsid w:val="00F60FD1"/>
    <w:rsid w:val="00F634A2"/>
    <w:rsid w:val="00F63A3C"/>
    <w:rsid w:val="00F6444A"/>
    <w:rsid w:val="00F64C4B"/>
    <w:rsid w:val="00F64FB6"/>
    <w:rsid w:val="00F6595A"/>
    <w:rsid w:val="00F6602E"/>
    <w:rsid w:val="00F70432"/>
    <w:rsid w:val="00F70698"/>
    <w:rsid w:val="00F70C2D"/>
    <w:rsid w:val="00F716F0"/>
    <w:rsid w:val="00F71CE4"/>
    <w:rsid w:val="00F72461"/>
    <w:rsid w:val="00F765E9"/>
    <w:rsid w:val="00F77BAE"/>
    <w:rsid w:val="00F80709"/>
    <w:rsid w:val="00F81348"/>
    <w:rsid w:val="00F81B94"/>
    <w:rsid w:val="00F849A4"/>
    <w:rsid w:val="00F84CEB"/>
    <w:rsid w:val="00F865DB"/>
    <w:rsid w:val="00F86F50"/>
    <w:rsid w:val="00F87026"/>
    <w:rsid w:val="00F8789D"/>
    <w:rsid w:val="00F87FAD"/>
    <w:rsid w:val="00F902E8"/>
    <w:rsid w:val="00F90880"/>
    <w:rsid w:val="00F91D54"/>
    <w:rsid w:val="00F9207E"/>
    <w:rsid w:val="00F92DDA"/>
    <w:rsid w:val="00F93C18"/>
    <w:rsid w:val="00F95819"/>
    <w:rsid w:val="00F95E8D"/>
    <w:rsid w:val="00F96FE6"/>
    <w:rsid w:val="00F977C6"/>
    <w:rsid w:val="00F97ECF"/>
    <w:rsid w:val="00FA0A08"/>
    <w:rsid w:val="00FA0B34"/>
    <w:rsid w:val="00FA3D1E"/>
    <w:rsid w:val="00FA4D22"/>
    <w:rsid w:val="00FA5FAC"/>
    <w:rsid w:val="00FA6132"/>
    <w:rsid w:val="00FA6797"/>
    <w:rsid w:val="00FA7122"/>
    <w:rsid w:val="00FA7A79"/>
    <w:rsid w:val="00FA7D51"/>
    <w:rsid w:val="00FB02E0"/>
    <w:rsid w:val="00FB373D"/>
    <w:rsid w:val="00FB48A4"/>
    <w:rsid w:val="00FB4EA4"/>
    <w:rsid w:val="00FB695B"/>
    <w:rsid w:val="00FB72D7"/>
    <w:rsid w:val="00FC0089"/>
    <w:rsid w:val="00FC034F"/>
    <w:rsid w:val="00FC19E1"/>
    <w:rsid w:val="00FC201D"/>
    <w:rsid w:val="00FC3286"/>
    <w:rsid w:val="00FC3FA9"/>
    <w:rsid w:val="00FC502E"/>
    <w:rsid w:val="00FC6565"/>
    <w:rsid w:val="00FC6AEE"/>
    <w:rsid w:val="00FD0A6C"/>
    <w:rsid w:val="00FD1497"/>
    <w:rsid w:val="00FD2958"/>
    <w:rsid w:val="00FD63DB"/>
    <w:rsid w:val="00FD7B6F"/>
    <w:rsid w:val="00FE06F7"/>
    <w:rsid w:val="00FE11E3"/>
    <w:rsid w:val="00FE137C"/>
    <w:rsid w:val="00FE1CD9"/>
    <w:rsid w:val="00FE2B66"/>
    <w:rsid w:val="00FE3041"/>
    <w:rsid w:val="00FE3154"/>
    <w:rsid w:val="00FE38FE"/>
    <w:rsid w:val="00FE5C22"/>
    <w:rsid w:val="00FE6E98"/>
    <w:rsid w:val="00FF1ACE"/>
    <w:rsid w:val="00FF1B5D"/>
    <w:rsid w:val="00FF27BC"/>
    <w:rsid w:val="00FF29D9"/>
    <w:rsid w:val="00FF31DE"/>
    <w:rsid w:val="00FF3833"/>
    <w:rsid w:val="00FF48CA"/>
    <w:rsid w:val="00FF49D4"/>
    <w:rsid w:val="00FF5AAA"/>
    <w:rsid w:val="00FF5D62"/>
    <w:rsid w:val="00FF6C56"/>
    <w:rsid w:val="00FF7042"/>
    <w:rsid w:val="00FF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54EA"/>
    <w:pPr>
      <w:keepNext/>
      <w:keepLines/>
      <w:widowControl w:val="0"/>
      <w:autoSpaceDE w:val="0"/>
      <w:autoSpaceDN w:val="0"/>
      <w:adjustRightInd w:val="0"/>
      <w:spacing w:before="40"/>
      <w:jc w:val="both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styleId="DocumentMap">
    <w:name w:val="Document Map"/>
    <w:basedOn w:val="Normal"/>
    <w:link w:val="DocumentMapChar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1A3348"/>
    <w:rPr>
      <w:rFonts w:ascii="Lucida Grande" w:hAnsi="Lucida Grande" w:cs="Lucida Grande"/>
      <w:sz w:val="24"/>
      <w:szCs w:val="24"/>
    </w:rPr>
  </w:style>
  <w:style w:type="paragraph" w:styleId="NormalWeb">
    <w:name w:val="Normal (Web)"/>
    <w:basedOn w:val="Normal"/>
    <w:rsid w:val="00E25720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bidi">
    <w:name w:val="bidi"/>
    <w:basedOn w:val="DefaultParagraphFont"/>
    <w:rsid w:val="009B4746"/>
  </w:style>
  <w:style w:type="character" w:customStyle="1" w:styleId="Heading4Char">
    <w:name w:val="Heading 4 Char"/>
    <w:basedOn w:val="DefaultParagraphFont"/>
    <w:link w:val="Heading4"/>
    <w:uiPriority w:val="9"/>
    <w:semiHidden/>
    <w:rsid w:val="002F54E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0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7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rcc@stowers.org" TargetMode="External"/><Relationship Id="rId12" Type="http://schemas.openxmlformats.org/officeDocument/2006/relationships/hyperlink" Target="mailto:mjn@stowers.org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jove.com/files_upload.php?src=18146633" TargetMode="External"/><Relationship Id="rId9" Type="http://schemas.openxmlformats.org/officeDocument/2006/relationships/comments" Target="comments.xml"/><Relationship Id="rId10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5001E3-A175-CC46-BD66-B82A7B720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3</Pages>
  <Words>2753</Words>
  <Characters>15697</Characters>
  <Application>Microsoft Macintosh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14</CharactersWithSpaces>
  <SharedDoc>false</SharedDoc>
  <HLinks>
    <vt:vector size="30" baseType="variant">
      <vt:variant>
        <vt:i4>5373981</vt:i4>
      </vt:variant>
      <vt:variant>
        <vt:i4>12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42</vt:i4>
      </vt:variant>
      <vt:variant>
        <vt:i4>9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6488141</vt:i4>
      </vt:variant>
      <vt:variant>
        <vt:i4>6</vt:i4>
      </vt:variant>
      <vt:variant>
        <vt:i4>0</vt:i4>
      </vt:variant>
      <vt:variant>
        <vt:i4>5</vt:i4>
      </vt:variant>
      <vt:variant>
        <vt:lpwstr>mailto:mjn@stowers.org</vt:lpwstr>
      </vt:variant>
      <vt:variant>
        <vt:lpwstr/>
      </vt:variant>
      <vt:variant>
        <vt:i4>7405636</vt:i4>
      </vt:variant>
      <vt:variant>
        <vt:i4>3</vt:i4>
      </vt:variant>
      <vt:variant>
        <vt:i4>0</vt:i4>
      </vt:variant>
      <vt:variant>
        <vt:i4>5</vt:i4>
      </vt:variant>
      <vt:variant>
        <vt:lpwstr>mailto:rcc@stowers.org</vt:lpwstr>
      </vt:variant>
      <vt:variant>
        <vt:lpwstr/>
      </vt:variant>
      <vt:variant>
        <vt:i4>6553689</vt:i4>
      </vt:variant>
      <vt:variant>
        <vt:i4>0</vt:i4>
      </vt:variant>
      <vt:variant>
        <vt:i4>0</vt:i4>
      </vt:variant>
      <vt:variant>
        <vt:i4>5</vt:i4>
      </vt:variant>
      <vt:variant>
        <vt:lpwstr>http://www.jove.com/files_upload.php?src=18146633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Qingyun Ping</cp:lastModifiedBy>
  <cp:revision>66</cp:revision>
  <dcterms:created xsi:type="dcterms:W3CDTF">2019-02-07T19:31:00Z</dcterms:created>
  <dcterms:modified xsi:type="dcterms:W3CDTF">2019-03-05T14:14:00Z</dcterms:modified>
</cp:coreProperties>
</file>